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2D3733" w:rsidRPr="00BB59D9" w:rsidP="006F6A13" w14:paraId="5E4AC7ED" w14:textId="42F95FBF">
      <w:pPr>
        <w:pStyle w:val="Footer"/>
        <w:tabs>
          <w:tab w:val="clear" w:pos="4320"/>
          <w:tab w:val="clear" w:pos="8640"/>
        </w:tabs>
        <w:rPr>
          <w:sz w:val="22"/>
          <w:szCs w:val="22"/>
        </w:rPr>
      </w:pPr>
      <w:r>
        <w:rPr>
          <w:noProof/>
          <w:sz w:val="22"/>
          <w:szCs w:val="22"/>
        </w:rPr>
        <mc:AlternateContent>
          <mc:Choice Requires="wps">
            <w:drawing>
              <wp:anchor distT="0" distB="0" distL="114300" distR="114300" simplePos="0" relativeHeight="251658240" behindDoc="0" locked="0" layoutInCell="0" allowOverlap="1">
                <wp:simplePos x="0" y="0"/>
                <wp:positionH relativeFrom="column">
                  <wp:posOffset>40640</wp:posOffset>
                </wp:positionH>
                <wp:positionV relativeFrom="paragraph">
                  <wp:posOffset>157480</wp:posOffset>
                </wp:positionV>
                <wp:extent cx="6400800" cy="2000250"/>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00800" cy="2000250"/>
                        </a:xfrm>
                        <a:prstGeom prst="rect">
                          <a:avLst/>
                        </a:prstGeom>
                        <a:noFill/>
                        <a:ln w="9525">
                          <a:solidFill>
                            <a:srgbClr val="000000"/>
                          </a:solidFill>
                          <a:miter lim="800000"/>
                          <a:headEnd/>
                          <a:tailEnd/>
                        </a:ln>
                        <a:extLst>
                          <a:ext xmlns:a="http://schemas.openxmlformats.org/drawingml/2006/main" uri="{909E8E84-426E-40DD-AFC4-6F175D3DCCD1}">
                            <a14:hiddenFill xmlns:a14="http://schemas.microsoft.com/office/drawing/2010/main">
                              <a:solidFill>
                                <a:srgbClr val="FFFF99">
                                  <a:alpha val="50000"/>
                                </a:srgbClr>
                              </a:solidFill>
                            </a14:hiddenFill>
                          </a:ext>
                        </a:extLst>
                      </wps:spPr>
                      <wps:txbx>
                        <w:txbxContent>
                          <w:p w:rsidR="00B4011D" w:rsidP="002B4157" w14:textId="77777777">
                            <w:pPr>
                              <w:pStyle w:val="Footer"/>
                              <w:tabs>
                                <w:tab w:val="clear" w:pos="4320"/>
                                <w:tab w:val="clear" w:pos="8640"/>
                              </w:tabs>
                              <w:jc w:val="center"/>
                              <w:rPr>
                                <w:b/>
                                <w:sz w:val="72"/>
                              </w:rPr>
                            </w:pPr>
                            <w:r>
                              <w:rPr>
                                <w:b/>
                                <w:sz w:val="72"/>
                              </w:rPr>
                              <w:t>National Park Service</w:t>
                            </w:r>
                          </w:p>
                          <w:p w:rsidR="00B4011D" w:rsidP="002B4157" w14:textId="77777777">
                            <w:pPr>
                              <w:jc w:val="center"/>
                              <w:rPr>
                                <w:b/>
                                <w:sz w:val="56"/>
                                <w:szCs w:val="56"/>
                              </w:rPr>
                            </w:pPr>
                          </w:p>
                          <w:p w:rsidR="00B4011D" w:rsidP="002B4157" w14:textId="17C9A695">
                            <w:pPr>
                              <w:jc w:val="center"/>
                            </w:pPr>
                            <w:r>
                              <w:rPr>
                                <w:b/>
                                <w:sz w:val="56"/>
                                <w:szCs w:val="56"/>
                              </w:rPr>
                              <w:t xml:space="preserve">Comprehensive Survey of the American Public – </w:t>
                            </w:r>
                            <w:r w:rsidR="003F444F">
                              <w:rPr>
                                <w:b/>
                                <w:sz w:val="56"/>
                                <w:szCs w:val="56"/>
                              </w:rPr>
                              <w:t xml:space="preserve">(CSAP4)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width:7in;height:157.5pt;margin-top:12.4pt;margin-left:3.2pt;mso-height-percent:0;mso-height-relative:page;mso-width-percent:0;mso-width-relative:page;mso-wrap-distance-bottom:0;mso-wrap-distance-left:9pt;mso-wrap-distance-right:9pt;mso-wrap-distance-top:0;mso-wrap-style:square;position:absolute;visibility:visible;v-text-anchor:top;z-index:251659264" o:allowincell="f" filled="f" fillcolor="#ff9">
                <v:fill opacity="32896f"/>
                <v:textbox>
                  <w:txbxContent>
                    <w:p w:rsidR="00B4011D" w:rsidP="002B4157" w14:paraId="7D0FCE22" w14:textId="77777777">
                      <w:pPr>
                        <w:pStyle w:val="Footer"/>
                        <w:tabs>
                          <w:tab w:val="clear" w:pos="4320"/>
                          <w:tab w:val="clear" w:pos="8640"/>
                        </w:tabs>
                        <w:jc w:val="center"/>
                        <w:rPr>
                          <w:b/>
                          <w:sz w:val="72"/>
                        </w:rPr>
                      </w:pPr>
                      <w:r>
                        <w:rPr>
                          <w:b/>
                          <w:sz w:val="72"/>
                        </w:rPr>
                        <w:t>National Park Service</w:t>
                      </w:r>
                    </w:p>
                    <w:p w:rsidR="00B4011D" w:rsidP="002B4157" w14:paraId="6263F166" w14:textId="77777777">
                      <w:pPr>
                        <w:jc w:val="center"/>
                        <w:rPr>
                          <w:b/>
                          <w:sz w:val="56"/>
                          <w:szCs w:val="56"/>
                        </w:rPr>
                      </w:pPr>
                    </w:p>
                    <w:p w:rsidR="00B4011D" w:rsidP="002B4157" w14:paraId="2F30CA6B" w14:textId="17C9A695">
                      <w:pPr>
                        <w:jc w:val="center"/>
                      </w:pPr>
                      <w:r>
                        <w:rPr>
                          <w:b/>
                          <w:sz w:val="56"/>
                          <w:szCs w:val="56"/>
                        </w:rPr>
                        <w:t xml:space="preserve">Comprehensive Survey of the American Public – </w:t>
                      </w:r>
                      <w:r w:rsidR="003F444F">
                        <w:rPr>
                          <w:b/>
                          <w:sz w:val="56"/>
                          <w:szCs w:val="56"/>
                        </w:rPr>
                        <w:t xml:space="preserve">(CSAP4) </w:t>
                      </w:r>
                    </w:p>
                  </w:txbxContent>
                </v:textbox>
              </v:shape>
            </w:pict>
          </mc:Fallback>
        </mc:AlternateContent>
      </w:r>
    </w:p>
    <w:p w:rsidR="002D3733" w:rsidRPr="00BB59D9" w:rsidP="006F6A13" w14:paraId="75E4B43F" w14:textId="77777777">
      <w:pPr>
        <w:pStyle w:val="Footer"/>
        <w:tabs>
          <w:tab w:val="clear" w:pos="4320"/>
          <w:tab w:val="clear" w:pos="8640"/>
        </w:tabs>
        <w:rPr>
          <w:sz w:val="22"/>
          <w:szCs w:val="22"/>
        </w:rPr>
      </w:pPr>
    </w:p>
    <w:p w:rsidR="002D3733" w:rsidRPr="00BB59D9" w:rsidP="006F6A13" w14:paraId="61E3DD54" w14:textId="77777777">
      <w:pPr>
        <w:pStyle w:val="Footer"/>
        <w:tabs>
          <w:tab w:val="clear" w:pos="4320"/>
          <w:tab w:val="clear" w:pos="8640"/>
        </w:tabs>
        <w:rPr>
          <w:sz w:val="22"/>
          <w:szCs w:val="22"/>
        </w:rPr>
      </w:pPr>
    </w:p>
    <w:p w:rsidR="002D3733" w:rsidRPr="00BB59D9" w:rsidP="006F6A13" w14:paraId="7DAED6DF" w14:textId="77777777">
      <w:pPr>
        <w:pStyle w:val="Footer"/>
        <w:tabs>
          <w:tab w:val="clear" w:pos="4320"/>
          <w:tab w:val="clear" w:pos="8640"/>
        </w:tabs>
        <w:rPr>
          <w:sz w:val="22"/>
          <w:szCs w:val="22"/>
        </w:rPr>
      </w:pPr>
    </w:p>
    <w:p w:rsidR="001673A0" w:rsidRPr="00BB59D9" w:rsidP="006F6A13" w14:paraId="377636C7" w14:textId="77777777">
      <w:pPr>
        <w:rPr>
          <w:sz w:val="22"/>
          <w:szCs w:val="22"/>
        </w:rPr>
      </w:pPr>
    </w:p>
    <w:p w:rsidR="001673A0" w:rsidRPr="00BB59D9" w:rsidP="006F6A13" w14:paraId="4D203D3E" w14:textId="77777777">
      <w:pPr>
        <w:pStyle w:val="Footer"/>
        <w:tabs>
          <w:tab w:val="clear" w:pos="4320"/>
          <w:tab w:val="clear" w:pos="8640"/>
        </w:tabs>
        <w:rPr>
          <w:sz w:val="22"/>
          <w:szCs w:val="22"/>
        </w:rPr>
      </w:pPr>
    </w:p>
    <w:p w:rsidR="001673A0" w:rsidRPr="00BB59D9" w:rsidP="006F6A13" w14:paraId="68DA6244" w14:textId="77777777">
      <w:pPr>
        <w:pStyle w:val="Footer"/>
        <w:tabs>
          <w:tab w:val="clear" w:pos="4320"/>
          <w:tab w:val="clear" w:pos="8640"/>
        </w:tabs>
        <w:rPr>
          <w:sz w:val="22"/>
          <w:szCs w:val="22"/>
        </w:rPr>
      </w:pPr>
    </w:p>
    <w:p w:rsidR="001673A0" w:rsidRPr="00BB59D9" w:rsidP="006F6A13" w14:paraId="1CF8B661" w14:textId="77777777">
      <w:pPr>
        <w:pStyle w:val="Footer"/>
        <w:tabs>
          <w:tab w:val="clear" w:pos="4320"/>
          <w:tab w:val="clear" w:pos="8640"/>
        </w:tabs>
        <w:rPr>
          <w:sz w:val="22"/>
          <w:szCs w:val="22"/>
        </w:rPr>
      </w:pPr>
    </w:p>
    <w:p w:rsidR="001673A0" w:rsidRPr="00BB59D9" w:rsidP="006F6A13" w14:paraId="0C795B64" w14:textId="77777777">
      <w:pPr>
        <w:pStyle w:val="Footer"/>
        <w:tabs>
          <w:tab w:val="clear" w:pos="4320"/>
          <w:tab w:val="clear" w:pos="8640"/>
        </w:tabs>
        <w:rPr>
          <w:sz w:val="22"/>
          <w:szCs w:val="22"/>
        </w:rPr>
      </w:pPr>
    </w:p>
    <w:p w:rsidR="00442928" w:rsidRPr="00BB59D9" w:rsidP="006F6A13" w14:paraId="26B3CEFE" w14:textId="77777777">
      <w:pPr>
        <w:rPr>
          <w:rFonts w:eastAsia="Calibri"/>
          <w:b/>
          <w:color w:val="212100"/>
          <w:sz w:val="22"/>
          <w:szCs w:val="22"/>
        </w:rPr>
      </w:pPr>
    </w:p>
    <w:p w:rsidR="00442928" w:rsidRPr="00BB59D9" w:rsidP="006F6A13" w14:paraId="5B189A92" w14:textId="77777777">
      <w:pPr>
        <w:rPr>
          <w:rFonts w:eastAsia="Calibri"/>
          <w:b/>
          <w:color w:val="212100"/>
          <w:sz w:val="22"/>
          <w:szCs w:val="22"/>
        </w:rPr>
      </w:pPr>
    </w:p>
    <w:p w:rsidR="00442928" w:rsidRPr="00BB59D9" w:rsidP="006F6A13" w14:paraId="59EECAFF" w14:textId="77777777">
      <w:pPr>
        <w:rPr>
          <w:rFonts w:eastAsia="Calibri"/>
          <w:b/>
          <w:color w:val="212100"/>
          <w:sz w:val="22"/>
          <w:szCs w:val="22"/>
        </w:rPr>
      </w:pPr>
    </w:p>
    <w:p w:rsidR="00442928" w:rsidRPr="00BB59D9" w:rsidP="006F6A13" w14:paraId="38EE916C" w14:textId="77777777">
      <w:pPr>
        <w:rPr>
          <w:rFonts w:eastAsia="Calibri"/>
          <w:b/>
          <w:color w:val="212100"/>
          <w:sz w:val="22"/>
          <w:szCs w:val="22"/>
        </w:rPr>
      </w:pPr>
    </w:p>
    <w:p w:rsidR="00442928" w:rsidRPr="00BB59D9" w:rsidP="006F6A13" w14:paraId="334DAE95" w14:textId="77777777">
      <w:pPr>
        <w:rPr>
          <w:rFonts w:eastAsia="Calibri"/>
          <w:b/>
          <w:color w:val="212100"/>
          <w:sz w:val="22"/>
          <w:szCs w:val="22"/>
        </w:rPr>
      </w:pPr>
    </w:p>
    <w:p w:rsidR="00442928" w:rsidRPr="00BB59D9" w:rsidP="006F6A13" w14:paraId="462F5582" w14:textId="77777777">
      <w:pPr>
        <w:rPr>
          <w:rFonts w:eastAsia="Calibri"/>
          <w:b/>
          <w:color w:val="212100"/>
          <w:sz w:val="22"/>
          <w:szCs w:val="22"/>
        </w:rPr>
      </w:pPr>
    </w:p>
    <w:p w:rsidR="00442928" w:rsidRPr="00BB59D9" w:rsidP="006F6A13" w14:paraId="58DB8A97" w14:textId="77777777">
      <w:pPr>
        <w:rPr>
          <w:rFonts w:eastAsia="Calibri"/>
          <w:b/>
          <w:color w:val="212100"/>
          <w:sz w:val="22"/>
          <w:szCs w:val="22"/>
        </w:rPr>
      </w:pPr>
    </w:p>
    <w:p w:rsidR="00442928" w:rsidRPr="00BB59D9" w:rsidP="006F6A13" w14:paraId="7960A469" w14:textId="77777777">
      <w:pPr>
        <w:rPr>
          <w:rFonts w:eastAsia="Calibri"/>
          <w:b/>
          <w:color w:val="212100"/>
          <w:sz w:val="22"/>
          <w:szCs w:val="22"/>
        </w:rPr>
      </w:pPr>
    </w:p>
    <w:p w:rsidR="00442928" w:rsidRPr="00BB59D9" w:rsidP="006F6A13" w14:paraId="0B903D05" w14:textId="77777777">
      <w:pPr>
        <w:rPr>
          <w:rFonts w:eastAsia="Calibri"/>
          <w:b/>
          <w:color w:val="212100"/>
          <w:sz w:val="22"/>
          <w:szCs w:val="22"/>
        </w:rPr>
      </w:pPr>
    </w:p>
    <w:p w:rsidR="00F333CF" w:rsidRPr="00BB59D9" w:rsidP="008D6123" w14:paraId="37819972" w14:textId="7ABF3F87">
      <w:pPr>
        <w:pBdr>
          <w:top w:val="single" w:sz="8" w:space="1" w:color="auto"/>
          <w:left w:val="single" w:sz="8" w:space="4" w:color="auto"/>
          <w:bottom w:val="single" w:sz="8" w:space="8" w:color="auto"/>
          <w:right w:val="single" w:sz="8" w:space="4" w:color="auto"/>
        </w:pBdr>
        <w:rPr>
          <w:rFonts w:eastAsia="Calibri"/>
          <w:sz w:val="22"/>
          <w:szCs w:val="22"/>
        </w:rPr>
      </w:pPr>
      <w:r w:rsidRPr="00BB59D9">
        <w:rPr>
          <w:rFonts w:eastAsia="Calibri"/>
          <w:b/>
          <w:sz w:val="22"/>
          <w:szCs w:val="22"/>
        </w:rPr>
        <w:t>PAPERWORK</w:t>
      </w:r>
      <w:r w:rsidRPr="00BB59D9">
        <w:rPr>
          <w:rFonts w:eastAsia="Calibri"/>
          <w:b/>
          <w:spacing w:val="-7"/>
          <w:sz w:val="22"/>
          <w:szCs w:val="22"/>
        </w:rPr>
        <w:t xml:space="preserve"> </w:t>
      </w:r>
      <w:r w:rsidRPr="00BB59D9">
        <w:rPr>
          <w:rFonts w:eastAsia="Calibri"/>
          <w:b/>
          <w:sz w:val="22"/>
          <w:szCs w:val="22"/>
        </w:rPr>
        <w:t>REDUCTION</w:t>
      </w:r>
      <w:r w:rsidRPr="00BB59D9">
        <w:rPr>
          <w:rFonts w:eastAsia="Calibri"/>
          <w:b/>
          <w:spacing w:val="-2"/>
          <w:sz w:val="22"/>
          <w:szCs w:val="22"/>
        </w:rPr>
        <w:t xml:space="preserve"> </w:t>
      </w:r>
      <w:r w:rsidRPr="00BB59D9">
        <w:rPr>
          <w:rFonts w:eastAsia="Calibri"/>
          <w:b/>
          <w:sz w:val="22"/>
          <w:szCs w:val="22"/>
        </w:rPr>
        <w:t>ACT</w:t>
      </w:r>
      <w:r w:rsidRPr="00BB59D9">
        <w:rPr>
          <w:rFonts w:eastAsia="Calibri"/>
          <w:b/>
          <w:spacing w:val="-5"/>
          <w:sz w:val="22"/>
          <w:szCs w:val="22"/>
        </w:rPr>
        <w:t xml:space="preserve"> </w:t>
      </w:r>
      <w:r w:rsidRPr="00BB59D9">
        <w:rPr>
          <w:rFonts w:eastAsia="Calibri"/>
          <w:b/>
          <w:sz w:val="22"/>
          <w:szCs w:val="22"/>
        </w:rPr>
        <w:t>STATEMENT:</w:t>
      </w:r>
      <w:r w:rsidRPr="00BB59D9">
        <w:rPr>
          <w:rFonts w:eastAsia="Calibri"/>
          <w:b/>
          <w:spacing w:val="-6"/>
          <w:sz w:val="22"/>
          <w:szCs w:val="22"/>
        </w:rPr>
        <w:t xml:space="preserve"> </w:t>
      </w:r>
      <w:r w:rsidRPr="00BB59D9">
        <w:rPr>
          <w:rFonts w:eastAsia="Calibri"/>
          <w:sz w:val="22"/>
          <w:szCs w:val="22"/>
        </w:rPr>
        <w:t>The</w:t>
      </w:r>
      <w:r w:rsidRPr="00BB59D9">
        <w:rPr>
          <w:rFonts w:eastAsia="Calibri"/>
          <w:spacing w:val="-5"/>
          <w:sz w:val="22"/>
          <w:szCs w:val="22"/>
        </w:rPr>
        <w:t xml:space="preserve"> </w:t>
      </w:r>
      <w:r w:rsidRPr="00BB59D9">
        <w:rPr>
          <w:rFonts w:eastAsia="Calibri"/>
          <w:sz w:val="22"/>
          <w:szCs w:val="22"/>
        </w:rPr>
        <w:t>National</w:t>
      </w:r>
      <w:r w:rsidRPr="00BB59D9">
        <w:rPr>
          <w:rFonts w:eastAsia="Calibri"/>
          <w:spacing w:val="-5"/>
          <w:sz w:val="22"/>
          <w:szCs w:val="22"/>
        </w:rPr>
        <w:t xml:space="preserve"> </w:t>
      </w:r>
      <w:r w:rsidRPr="00BB59D9">
        <w:rPr>
          <w:rFonts w:eastAsia="Calibri"/>
          <w:sz w:val="22"/>
          <w:szCs w:val="22"/>
        </w:rPr>
        <w:t>Park</w:t>
      </w:r>
      <w:r w:rsidRPr="00BB59D9">
        <w:rPr>
          <w:rFonts w:eastAsia="Calibri"/>
          <w:spacing w:val="-5"/>
          <w:sz w:val="22"/>
          <w:szCs w:val="22"/>
        </w:rPr>
        <w:t xml:space="preserve"> </w:t>
      </w:r>
      <w:r w:rsidRPr="00BB59D9">
        <w:rPr>
          <w:rFonts w:eastAsia="Calibri"/>
          <w:sz w:val="22"/>
          <w:szCs w:val="22"/>
        </w:rPr>
        <w:t>Service</w:t>
      </w:r>
      <w:r w:rsidR="00DD0AD4">
        <w:rPr>
          <w:rFonts w:eastAsia="Calibri"/>
          <w:sz w:val="22"/>
          <w:szCs w:val="22"/>
        </w:rPr>
        <w:t xml:space="preserve"> (NPS)</w:t>
      </w:r>
      <w:r w:rsidRPr="00BB59D9">
        <w:rPr>
          <w:rFonts w:eastAsia="Calibri"/>
          <w:spacing w:val="-6"/>
          <w:sz w:val="22"/>
          <w:szCs w:val="22"/>
        </w:rPr>
        <w:t xml:space="preserve"> </w:t>
      </w:r>
      <w:r w:rsidRPr="00BB59D9">
        <w:rPr>
          <w:rFonts w:eastAsia="Calibri"/>
          <w:sz w:val="22"/>
          <w:szCs w:val="22"/>
        </w:rPr>
        <w:t>is</w:t>
      </w:r>
      <w:r w:rsidRPr="00BB59D9">
        <w:rPr>
          <w:rFonts w:eastAsia="Calibri"/>
          <w:spacing w:val="-5"/>
          <w:sz w:val="22"/>
          <w:szCs w:val="22"/>
        </w:rPr>
        <w:t xml:space="preserve"> </w:t>
      </w:r>
      <w:r w:rsidRPr="00BB59D9">
        <w:rPr>
          <w:rFonts w:eastAsia="Calibri"/>
          <w:sz w:val="22"/>
          <w:szCs w:val="22"/>
        </w:rPr>
        <w:t>authorized</w:t>
      </w:r>
      <w:r w:rsidRPr="00BB59D9">
        <w:rPr>
          <w:rFonts w:eastAsia="Calibri"/>
          <w:spacing w:val="-4"/>
          <w:sz w:val="22"/>
          <w:szCs w:val="22"/>
        </w:rPr>
        <w:t xml:space="preserve"> </w:t>
      </w:r>
      <w:r w:rsidRPr="00BB59D9">
        <w:rPr>
          <w:rFonts w:eastAsia="Calibri"/>
          <w:sz w:val="22"/>
          <w:szCs w:val="22"/>
        </w:rPr>
        <w:t>by</w:t>
      </w:r>
      <w:r w:rsidRPr="00BB59D9">
        <w:rPr>
          <w:rFonts w:eastAsia="Calibri"/>
          <w:spacing w:val="-5"/>
          <w:sz w:val="22"/>
          <w:szCs w:val="22"/>
        </w:rPr>
        <w:t xml:space="preserve"> </w:t>
      </w:r>
      <w:r w:rsidRPr="00BB59D9">
        <w:rPr>
          <w:rFonts w:eastAsia="Calibri"/>
          <w:color w:val="222222"/>
          <w:sz w:val="22"/>
          <w:szCs w:val="22"/>
          <w:shd w:val="clear" w:color="auto" w:fill="FFFFFF"/>
        </w:rPr>
        <w:t>54 USC 100702</w:t>
      </w:r>
      <w:r w:rsidRPr="00BB59D9">
        <w:rPr>
          <w:rFonts w:eastAsia="Calibri"/>
          <w:sz w:val="22"/>
          <w:szCs w:val="22"/>
        </w:rPr>
        <w:t xml:space="preserve"> </w:t>
      </w:r>
      <w:r w:rsidRPr="00BB59D9">
        <w:rPr>
          <w:rFonts w:eastAsia="Calibri"/>
          <w:sz w:val="22"/>
          <w:szCs w:val="22"/>
        </w:rPr>
        <w:t>to</w:t>
      </w:r>
      <w:r w:rsidRPr="00BB59D9">
        <w:rPr>
          <w:rFonts w:eastAsia="Calibri"/>
          <w:spacing w:val="-4"/>
          <w:sz w:val="22"/>
          <w:szCs w:val="22"/>
        </w:rPr>
        <w:t xml:space="preserve"> </w:t>
      </w:r>
      <w:r w:rsidRPr="00BB59D9">
        <w:rPr>
          <w:rFonts w:eastAsia="Calibri"/>
          <w:sz w:val="22"/>
          <w:szCs w:val="22"/>
        </w:rPr>
        <w:t>collect</w:t>
      </w:r>
      <w:r w:rsidRPr="00BB59D9">
        <w:rPr>
          <w:rFonts w:eastAsia="Calibri"/>
          <w:spacing w:val="-6"/>
          <w:sz w:val="22"/>
          <w:szCs w:val="22"/>
        </w:rPr>
        <w:t xml:space="preserve"> </w:t>
      </w:r>
      <w:r w:rsidRPr="00BB59D9">
        <w:rPr>
          <w:rFonts w:eastAsia="Calibri"/>
          <w:sz w:val="22"/>
          <w:szCs w:val="22"/>
        </w:rPr>
        <w:t>this</w:t>
      </w:r>
      <w:r w:rsidRPr="00BB59D9">
        <w:rPr>
          <w:rFonts w:eastAsia="Calibri"/>
          <w:spacing w:val="103"/>
          <w:w w:val="99"/>
          <w:sz w:val="22"/>
          <w:szCs w:val="22"/>
        </w:rPr>
        <w:t xml:space="preserve"> </w:t>
      </w:r>
      <w:r w:rsidRPr="00BB59D9">
        <w:rPr>
          <w:rFonts w:eastAsia="Calibri"/>
          <w:sz w:val="22"/>
          <w:szCs w:val="22"/>
        </w:rPr>
        <w:t>information.</w:t>
      </w:r>
      <w:r w:rsidRPr="00BB59D9">
        <w:rPr>
          <w:rFonts w:eastAsia="Calibri"/>
          <w:spacing w:val="34"/>
          <w:sz w:val="22"/>
          <w:szCs w:val="22"/>
        </w:rPr>
        <w:t xml:space="preserve"> </w:t>
      </w:r>
      <w:r w:rsidRPr="00BB59D9" w:rsidR="00442928">
        <w:rPr>
          <w:rFonts w:eastAsia="Calibri"/>
          <w:spacing w:val="34"/>
          <w:sz w:val="22"/>
          <w:szCs w:val="22"/>
        </w:rPr>
        <w:t xml:space="preserve"> </w:t>
      </w:r>
      <w:r w:rsidRPr="00BB59D9" w:rsidR="00442928">
        <w:rPr>
          <w:rFonts w:eastAsia="Calibri"/>
          <w:sz w:val="22"/>
          <w:szCs w:val="22"/>
        </w:rPr>
        <w:t>Th</w:t>
      </w:r>
      <w:r w:rsidR="00DD0AD4">
        <w:rPr>
          <w:rFonts w:eastAsia="Calibri"/>
          <w:sz w:val="22"/>
          <w:szCs w:val="22"/>
        </w:rPr>
        <w:t xml:space="preserve">e purpose of this </w:t>
      </w:r>
      <w:r w:rsidRPr="00BB59D9" w:rsidR="00442928">
        <w:rPr>
          <w:rFonts w:eastAsia="Calibri"/>
          <w:sz w:val="22"/>
          <w:szCs w:val="22"/>
        </w:rPr>
        <w:t xml:space="preserve">collection is to measure the awareness, engagement, values, and preferences of both visitors </w:t>
      </w:r>
      <w:r w:rsidR="0066513C">
        <w:rPr>
          <w:rFonts w:eastAsia="Calibri"/>
          <w:sz w:val="22"/>
          <w:szCs w:val="22"/>
        </w:rPr>
        <w:t xml:space="preserve">to NPS units </w:t>
      </w:r>
      <w:r w:rsidRPr="00BB59D9" w:rsidR="00442928">
        <w:rPr>
          <w:rFonts w:eastAsia="Calibri"/>
          <w:sz w:val="22"/>
          <w:szCs w:val="22"/>
        </w:rPr>
        <w:t xml:space="preserve">and non-visitors </w:t>
      </w:r>
      <w:r w:rsidR="001F0CB2">
        <w:rPr>
          <w:rFonts w:eastAsia="Calibri"/>
          <w:sz w:val="22"/>
          <w:szCs w:val="22"/>
        </w:rPr>
        <w:t xml:space="preserve">and </w:t>
      </w:r>
      <w:r w:rsidRPr="00BB59D9" w:rsidR="00442928">
        <w:rPr>
          <w:rFonts w:eastAsia="Calibri"/>
          <w:sz w:val="22"/>
          <w:szCs w:val="22"/>
        </w:rPr>
        <w:t>to assess change</w:t>
      </w:r>
      <w:r w:rsidR="001F0CB2">
        <w:rPr>
          <w:rFonts w:eastAsia="Calibri"/>
          <w:sz w:val="22"/>
          <w:szCs w:val="22"/>
        </w:rPr>
        <w:t>s</w:t>
      </w:r>
      <w:r w:rsidRPr="00BB59D9" w:rsidR="00442928">
        <w:rPr>
          <w:rFonts w:eastAsia="Calibri"/>
          <w:sz w:val="22"/>
          <w:szCs w:val="22"/>
        </w:rPr>
        <w:t xml:space="preserve"> over time.</w:t>
      </w:r>
      <w:r w:rsidRPr="00BB59D9" w:rsidR="00B50A14">
        <w:rPr>
          <w:rFonts w:eastAsia="Calibri"/>
          <w:sz w:val="22"/>
          <w:szCs w:val="22"/>
        </w:rPr>
        <w:t xml:space="preserve"> Responses </w:t>
      </w:r>
      <w:r w:rsidRPr="00BB59D9">
        <w:rPr>
          <w:rFonts w:eastAsia="Calibri"/>
          <w:sz w:val="22"/>
          <w:szCs w:val="22"/>
        </w:rPr>
        <w:t>to</w:t>
      </w:r>
      <w:r w:rsidRPr="00BB59D9">
        <w:rPr>
          <w:rFonts w:eastAsia="Calibri"/>
          <w:spacing w:val="-8"/>
          <w:sz w:val="22"/>
          <w:szCs w:val="22"/>
        </w:rPr>
        <w:t xml:space="preserve"> </w:t>
      </w:r>
      <w:r w:rsidRPr="00BB59D9">
        <w:rPr>
          <w:rFonts w:eastAsia="Calibri"/>
          <w:sz w:val="22"/>
          <w:szCs w:val="22"/>
        </w:rPr>
        <w:t>this</w:t>
      </w:r>
      <w:r w:rsidRPr="00BB59D9">
        <w:rPr>
          <w:rFonts w:eastAsia="Calibri"/>
          <w:spacing w:val="-5"/>
          <w:sz w:val="22"/>
          <w:szCs w:val="22"/>
        </w:rPr>
        <w:t xml:space="preserve"> </w:t>
      </w:r>
      <w:r w:rsidRPr="00BB59D9">
        <w:rPr>
          <w:rFonts w:eastAsia="Calibri"/>
          <w:sz w:val="22"/>
          <w:szCs w:val="22"/>
        </w:rPr>
        <w:t>request</w:t>
      </w:r>
      <w:r w:rsidRPr="00BB59D9">
        <w:rPr>
          <w:rFonts w:eastAsia="Calibri"/>
          <w:spacing w:val="-7"/>
          <w:sz w:val="22"/>
          <w:szCs w:val="22"/>
        </w:rPr>
        <w:t xml:space="preserve"> </w:t>
      </w:r>
      <w:r w:rsidRPr="00BB59D9">
        <w:rPr>
          <w:rFonts w:eastAsia="Calibri"/>
          <w:sz w:val="22"/>
          <w:szCs w:val="22"/>
        </w:rPr>
        <w:t>are</w:t>
      </w:r>
      <w:r w:rsidRPr="00BB59D9">
        <w:rPr>
          <w:rFonts w:eastAsia="Calibri"/>
          <w:spacing w:val="-7"/>
          <w:sz w:val="22"/>
          <w:szCs w:val="22"/>
        </w:rPr>
        <w:t xml:space="preserve"> </w:t>
      </w:r>
      <w:r w:rsidRPr="00BB59D9">
        <w:rPr>
          <w:rFonts w:eastAsia="Calibri"/>
          <w:sz w:val="22"/>
          <w:szCs w:val="22"/>
        </w:rPr>
        <w:t>voluntary</w:t>
      </w:r>
      <w:r w:rsidRPr="00BB59D9">
        <w:rPr>
          <w:rFonts w:eastAsia="Calibri"/>
          <w:spacing w:val="-5"/>
          <w:sz w:val="22"/>
          <w:szCs w:val="22"/>
        </w:rPr>
        <w:t xml:space="preserve"> </w:t>
      </w:r>
      <w:r w:rsidRPr="00BB59D9">
        <w:rPr>
          <w:rFonts w:eastAsia="Calibri"/>
          <w:sz w:val="22"/>
          <w:szCs w:val="22"/>
        </w:rPr>
        <w:t>and</w:t>
      </w:r>
      <w:r w:rsidRPr="00BB59D9">
        <w:rPr>
          <w:rFonts w:eastAsia="Calibri"/>
          <w:spacing w:val="-7"/>
          <w:sz w:val="22"/>
          <w:szCs w:val="22"/>
        </w:rPr>
        <w:t xml:space="preserve"> </w:t>
      </w:r>
      <w:r w:rsidRPr="00BB59D9">
        <w:rPr>
          <w:rFonts w:eastAsia="Calibri"/>
          <w:sz w:val="22"/>
          <w:szCs w:val="22"/>
        </w:rPr>
        <w:t>anonymous.</w:t>
      </w:r>
      <w:r w:rsidRPr="00BB59D9">
        <w:rPr>
          <w:rFonts w:eastAsia="Calibri"/>
          <w:spacing w:val="-5"/>
          <w:sz w:val="22"/>
          <w:szCs w:val="22"/>
        </w:rPr>
        <w:t xml:space="preserve"> </w:t>
      </w:r>
      <w:r w:rsidRPr="00BB59D9">
        <w:rPr>
          <w:rFonts w:eastAsia="Calibri"/>
          <w:sz w:val="22"/>
          <w:szCs w:val="22"/>
        </w:rPr>
        <w:t>Your</w:t>
      </w:r>
      <w:r w:rsidRPr="00BB59D9">
        <w:rPr>
          <w:rFonts w:eastAsia="Calibri"/>
          <w:spacing w:val="-8"/>
          <w:sz w:val="22"/>
          <w:szCs w:val="22"/>
        </w:rPr>
        <w:t xml:space="preserve"> </w:t>
      </w:r>
      <w:r w:rsidRPr="00BB59D9">
        <w:rPr>
          <w:rFonts w:eastAsia="Calibri"/>
          <w:sz w:val="22"/>
          <w:szCs w:val="22"/>
        </w:rPr>
        <w:t>name</w:t>
      </w:r>
      <w:r w:rsidRPr="00BB59D9">
        <w:rPr>
          <w:rFonts w:eastAsia="Calibri"/>
          <w:spacing w:val="65"/>
          <w:w w:val="99"/>
          <w:sz w:val="22"/>
          <w:szCs w:val="22"/>
        </w:rPr>
        <w:t xml:space="preserve"> </w:t>
      </w:r>
      <w:r w:rsidRPr="00BB59D9">
        <w:rPr>
          <w:rFonts w:eastAsia="Calibri"/>
          <w:sz w:val="22"/>
          <w:szCs w:val="22"/>
        </w:rPr>
        <w:t>will</w:t>
      </w:r>
      <w:r w:rsidRPr="00BB59D9">
        <w:rPr>
          <w:rFonts w:eastAsia="Calibri"/>
          <w:spacing w:val="-5"/>
          <w:sz w:val="22"/>
          <w:szCs w:val="22"/>
        </w:rPr>
        <w:t xml:space="preserve"> </w:t>
      </w:r>
      <w:r w:rsidRPr="00BB59D9">
        <w:rPr>
          <w:rFonts w:eastAsia="Calibri"/>
          <w:sz w:val="22"/>
          <w:szCs w:val="22"/>
        </w:rPr>
        <w:t>never</w:t>
      </w:r>
      <w:r w:rsidRPr="00BB59D9">
        <w:rPr>
          <w:rFonts w:eastAsia="Calibri"/>
          <w:spacing w:val="-3"/>
          <w:sz w:val="22"/>
          <w:szCs w:val="22"/>
        </w:rPr>
        <w:t xml:space="preserve"> </w:t>
      </w:r>
      <w:r w:rsidRPr="00BB59D9">
        <w:rPr>
          <w:rFonts w:eastAsia="Calibri"/>
          <w:sz w:val="22"/>
          <w:szCs w:val="22"/>
        </w:rPr>
        <w:t>be</w:t>
      </w:r>
      <w:r w:rsidRPr="00BB59D9">
        <w:rPr>
          <w:rFonts w:eastAsia="Calibri"/>
          <w:spacing w:val="-5"/>
          <w:sz w:val="22"/>
          <w:szCs w:val="22"/>
        </w:rPr>
        <w:t xml:space="preserve"> </w:t>
      </w:r>
      <w:r w:rsidRPr="00BB59D9">
        <w:rPr>
          <w:rFonts w:eastAsia="Calibri"/>
          <w:sz w:val="22"/>
          <w:szCs w:val="22"/>
        </w:rPr>
        <w:t>associated</w:t>
      </w:r>
      <w:r w:rsidRPr="00BB59D9">
        <w:rPr>
          <w:rFonts w:eastAsia="Calibri"/>
          <w:spacing w:val="-3"/>
          <w:sz w:val="22"/>
          <w:szCs w:val="22"/>
        </w:rPr>
        <w:t xml:space="preserve"> </w:t>
      </w:r>
      <w:r w:rsidRPr="00BB59D9">
        <w:rPr>
          <w:rFonts w:eastAsia="Calibri"/>
          <w:spacing w:val="-2"/>
          <w:sz w:val="22"/>
          <w:szCs w:val="22"/>
        </w:rPr>
        <w:t>with</w:t>
      </w:r>
      <w:r w:rsidRPr="00BB59D9">
        <w:rPr>
          <w:rFonts w:eastAsia="Calibri"/>
          <w:spacing w:val="-3"/>
          <w:sz w:val="22"/>
          <w:szCs w:val="22"/>
        </w:rPr>
        <w:t xml:space="preserve"> </w:t>
      </w:r>
      <w:r w:rsidRPr="00BB59D9">
        <w:rPr>
          <w:rFonts w:eastAsia="Calibri"/>
          <w:sz w:val="22"/>
          <w:szCs w:val="22"/>
        </w:rPr>
        <w:t>your</w:t>
      </w:r>
      <w:r w:rsidRPr="00BB59D9">
        <w:rPr>
          <w:rFonts w:eastAsia="Calibri"/>
          <w:spacing w:val="-4"/>
          <w:sz w:val="22"/>
          <w:szCs w:val="22"/>
        </w:rPr>
        <w:t xml:space="preserve"> </w:t>
      </w:r>
      <w:r w:rsidRPr="00BB59D9">
        <w:rPr>
          <w:rFonts w:eastAsia="Calibri"/>
          <w:sz w:val="22"/>
          <w:szCs w:val="22"/>
        </w:rPr>
        <w:t>answers,</w:t>
      </w:r>
      <w:r w:rsidRPr="00BB59D9">
        <w:rPr>
          <w:rFonts w:eastAsia="Calibri"/>
          <w:spacing w:val="-4"/>
          <w:sz w:val="22"/>
          <w:szCs w:val="22"/>
        </w:rPr>
        <w:t xml:space="preserve"> </w:t>
      </w:r>
      <w:r w:rsidRPr="00BB59D9">
        <w:rPr>
          <w:rFonts w:eastAsia="Calibri"/>
          <w:sz w:val="22"/>
          <w:szCs w:val="22"/>
        </w:rPr>
        <w:t>and</w:t>
      </w:r>
      <w:r w:rsidRPr="00BB59D9">
        <w:rPr>
          <w:rFonts w:eastAsia="Calibri"/>
          <w:spacing w:val="-5"/>
          <w:sz w:val="22"/>
          <w:szCs w:val="22"/>
        </w:rPr>
        <w:t xml:space="preserve"> </w:t>
      </w:r>
      <w:r w:rsidRPr="00BB59D9">
        <w:rPr>
          <w:rFonts w:eastAsia="Calibri"/>
          <w:sz w:val="22"/>
          <w:szCs w:val="22"/>
        </w:rPr>
        <w:t>all</w:t>
      </w:r>
      <w:r w:rsidRPr="00BB59D9">
        <w:rPr>
          <w:rFonts w:eastAsia="Calibri"/>
          <w:spacing w:val="-4"/>
          <w:sz w:val="22"/>
          <w:szCs w:val="22"/>
        </w:rPr>
        <w:t xml:space="preserve"> </w:t>
      </w:r>
      <w:r w:rsidRPr="00BB59D9">
        <w:rPr>
          <w:rFonts w:eastAsia="Calibri"/>
          <w:sz w:val="22"/>
          <w:szCs w:val="22"/>
        </w:rPr>
        <w:t>contact</w:t>
      </w:r>
      <w:r w:rsidRPr="00BB59D9">
        <w:rPr>
          <w:rFonts w:eastAsia="Calibri"/>
          <w:spacing w:val="-5"/>
          <w:sz w:val="22"/>
          <w:szCs w:val="22"/>
        </w:rPr>
        <w:t xml:space="preserve"> </w:t>
      </w:r>
      <w:r w:rsidRPr="00BB59D9">
        <w:rPr>
          <w:rFonts w:eastAsia="Calibri"/>
          <w:sz w:val="22"/>
          <w:szCs w:val="22"/>
        </w:rPr>
        <w:t>information</w:t>
      </w:r>
      <w:r w:rsidRPr="00BB59D9">
        <w:rPr>
          <w:rFonts w:eastAsia="Calibri"/>
          <w:spacing w:val="-3"/>
          <w:sz w:val="22"/>
          <w:szCs w:val="22"/>
        </w:rPr>
        <w:t xml:space="preserve"> </w:t>
      </w:r>
      <w:r w:rsidRPr="00BB59D9">
        <w:rPr>
          <w:rFonts w:eastAsia="Calibri"/>
          <w:sz w:val="22"/>
          <w:szCs w:val="22"/>
        </w:rPr>
        <w:t>will</w:t>
      </w:r>
      <w:r w:rsidRPr="00BB59D9">
        <w:rPr>
          <w:rFonts w:eastAsia="Calibri"/>
          <w:spacing w:val="-4"/>
          <w:sz w:val="22"/>
          <w:szCs w:val="22"/>
        </w:rPr>
        <w:t xml:space="preserve"> </w:t>
      </w:r>
      <w:r w:rsidRPr="00BB59D9">
        <w:rPr>
          <w:rFonts w:eastAsia="Calibri"/>
          <w:sz w:val="22"/>
          <w:szCs w:val="22"/>
        </w:rPr>
        <w:t>be</w:t>
      </w:r>
      <w:r w:rsidRPr="00BB59D9">
        <w:rPr>
          <w:rFonts w:eastAsia="Calibri"/>
          <w:spacing w:val="-6"/>
          <w:sz w:val="22"/>
          <w:szCs w:val="22"/>
        </w:rPr>
        <w:t xml:space="preserve"> </w:t>
      </w:r>
      <w:r w:rsidRPr="00BB59D9">
        <w:rPr>
          <w:rFonts w:eastAsia="Calibri"/>
          <w:sz w:val="22"/>
          <w:szCs w:val="22"/>
        </w:rPr>
        <w:t>destroyed</w:t>
      </w:r>
      <w:r w:rsidRPr="00BB59D9">
        <w:rPr>
          <w:rFonts w:eastAsia="Calibri"/>
          <w:spacing w:val="-3"/>
          <w:sz w:val="22"/>
          <w:szCs w:val="22"/>
        </w:rPr>
        <w:t xml:space="preserve"> </w:t>
      </w:r>
      <w:r w:rsidRPr="00BB59D9" w:rsidR="00B50A14">
        <w:rPr>
          <w:rFonts w:eastAsia="Calibri"/>
          <w:sz w:val="22"/>
          <w:szCs w:val="22"/>
        </w:rPr>
        <w:t xml:space="preserve">at the end of the </w:t>
      </w:r>
      <w:r w:rsidRPr="00BB59D9">
        <w:rPr>
          <w:rFonts w:eastAsia="Calibri"/>
          <w:sz w:val="22"/>
          <w:szCs w:val="22"/>
        </w:rPr>
        <w:t>data</w:t>
      </w:r>
      <w:r w:rsidRPr="00BB59D9">
        <w:rPr>
          <w:rFonts w:eastAsia="Calibri"/>
          <w:spacing w:val="-4"/>
          <w:sz w:val="22"/>
          <w:szCs w:val="22"/>
        </w:rPr>
        <w:t xml:space="preserve"> </w:t>
      </w:r>
      <w:r w:rsidRPr="00BB59D9">
        <w:rPr>
          <w:rFonts w:eastAsia="Calibri"/>
          <w:sz w:val="22"/>
          <w:szCs w:val="22"/>
        </w:rPr>
        <w:t>collection</w:t>
      </w:r>
      <w:r w:rsidRPr="00BB59D9">
        <w:rPr>
          <w:rFonts w:eastAsia="Calibri"/>
          <w:spacing w:val="-4"/>
          <w:sz w:val="22"/>
          <w:szCs w:val="22"/>
        </w:rPr>
        <w:t xml:space="preserve"> </w:t>
      </w:r>
      <w:r w:rsidRPr="00BB59D9" w:rsidR="00B50A14">
        <w:rPr>
          <w:rFonts w:eastAsia="Calibri"/>
          <w:sz w:val="22"/>
          <w:szCs w:val="22"/>
        </w:rPr>
        <w:t xml:space="preserve">process. </w:t>
      </w:r>
      <w:r w:rsidRPr="00BB59D9">
        <w:rPr>
          <w:rFonts w:eastAsia="Calibri"/>
          <w:spacing w:val="-5"/>
          <w:sz w:val="22"/>
          <w:szCs w:val="22"/>
        </w:rPr>
        <w:t xml:space="preserve"> </w:t>
      </w:r>
      <w:r w:rsidRPr="00BB59D9">
        <w:rPr>
          <w:rFonts w:eastAsia="Calibri"/>
          <w:sz w:val="22"/>
          <w:szCs w:val="22"/>
        </w:rPr>
        <w:t>No</w:t>
      </w:r>
      <w:r w:rsidRPr="00BB59D9">
        <w:rPr>
          <w:rFonts w:eastAsia="Calibri"/>
          <w:spacing w:val="-3"/>
          <w:sz w:val="22"/>
          <w:szCs w:val="22"/>
        </w:rPr>
        <w:t xml:space="preserve"> </w:t>
      </w:r>
      <w:r w:rsidRPr="00BB59D9">
        <w:rPr>
          <w:rFonts w:eastAsia="Calibri"/>
          <w:sz w:val="22"/>
          <w:szCs w:val="22"/>
        </w:rPr>
        <w:t>action</w:t>
      </w:r>
      <w:r w:rsidRPr="00BB59D9">
        <w:rPr>
          <w:rFonts w:eastAsia="Calibri"/>
          <w:spacing w:val="-4"/>
          <w:sz w:val="22"/>
          <w:szCs w:val="22"/>
        </w:rPr>
        <w:t xml:space="preserve"> </w:t>
      </w:r>
      <w:r w:rsidRPr="00BB59D9">
        <w:rPr>
          <w:rFonts w:eastAsia="Calibri"/>
          <w:sz w:val="22"/>
          <w:szCs w:val="22"/>
        </w:rPr>
        <w:t>may</w:t>
      </w:r>
      <w:r w:rsidRPr="00BB59D9">
        <w:rPr>
          <w:rFonts w:eastAsia="Calibri"/>
          <w:spacing w:val="-4"/>
          <w:sz w:val="22"/>
          <w:szCs w:val="22"/>
        </w:rPr>
        <w:t xml:space="preserve"> </w:t>
      </w:r>
      <w:r w:rsidRPr="00BB59D9">
        <w:rPr>
          <w:rFonts w:eastAsia="Calibri"/>
          <w:sz w:val="22"/>
          <w:szCs w:val="22"/>
        </w:rPr>
        <w:t>be</w:t>
      </w:r>
      <w:r w:rsidRPr="00BB59D9">
        <w:rPr>
          <w:rFonts w:eastAsia="Calibri"/>
          <w:spacing w:val="-6"/>
          <w:sz w:val="22"/>
          <w:szCs w:val="22"/>
        </w:rPr>
        <w:t xml:space="preserve"> </w:t>
      </w:r>
      <w:r w:rsidRPr="00BB59D9">
        <w:rPr>
          <w:rFonts w:eastAsia="Calibri"/>
          <w:sz w:val="22"/>
          <w:szCs w:val="22"/>
        </w:rPr>
        <w:t>taken</w:t>
      </w:r>
      <w:r w:rsidRPr="00BB59D9">
        <w:rPr>
          <w:rFonts w:eastAsia="Calibri"/>
          <w:spacing w:val="-3"/>
          <w:sz w:val="22"/>
          <w:szCs w:val="22"/>
        </w:rPr>
        <w:t xml:space="preserve"> </w:t>
      </w:r>
      <w:r w:rsidRPr="00BB59D9">
        <w:rPr>
          <w:rFonts w:eastAsia="Calibri"/>
          <w:sz w:val="22"/>
          <w:szCs w:val="22"/>
        </w:rPr>
        <w:t>against</w:t>
      </w:r>
      <w:r w:rsidRPr="00BB59D9">
        <w:rPr>
          <w:rFonts w:eastAsia="Calibri"/>
          <w:spacing w:val="-5"/>
          <w:sz w:val="22"/>
          <w:szCs w:val="22"/>
        </w:rPr>
        <w:t xml:space="preserve"> </w:t>
      </w:r>
      <w:r w:rsidRPr="00BB59D9">
        <w:rPr>
          <w:rFonts w:eastAsia="Calibri"/>
          <w:sz w:val="22"/>
          <w:szCs w:val="22"/>
        </w:rPr>
        <w:t>you</w:t>
      </w:r>
      <w:r w:rsidRPr="00BB59D9">
        <w:rPr>
          <w:rFonts w:eastAsia="Calibri"/>
          <w:spacing w:val="-4"/>
          <w:sz w:val="22"/>
          <w:szCs w:val="22"/>
        </w:rPr>
        <w:t xml:space="preserve"> </w:t>
      </w:r>
      <w:r w:rsidRPr="00BB59D9">
        <w:rPr>
          <w:rFonts w:eastAsia="Calibri"/>
          <w:sz w:val="22"/>
          <w:szCs w:val="22"/>
        </w:rPr>
        <w:t>for</w:t>
      </w:r>
      <w:r w:rsidRPr="00BB59D9">
        <w:rPr>
          <w:rFonts w:eastAsia="Calibri"/>
          <w:spacing w:val="-6"/>
          <w:sz w:val="22"/>
          <w:szCs w:val="22"/>
        </w:rPr>
        <w:t xml:space="preserve"> </w:t>
      </w:r>
      <w:r w:rsidRPr="00BB59D9">
        <w:rPr>
          <w:rFonts w:eastAsia="Calibri"/>
          <w:sz w:val="22"/>
          <w:szCs w:val="22"/>
        </w:rPr>
        <w:t>refusing</w:t>
      </w:r>
      <w:r w:rsidRPr="00BB59D9">
        <w:rPr>
          <w:rFonts w:eastAsia="Calibri"/>
          <w:spacing w:val="-5"/>
          <w:sz w:val="22"/>
          <w:szCs w:val="22"/>
        </w:rPr>
        <w:t xml:space="preserve"> </w:t>
      </w:r>
      <w:r w:rsidRPr="00BB59D9">
        <w:rPr>
          <w:rFonts w:eastAsia="Calibri"/>
          <w:sz w:val="22"/>
          <w:szCs w:val="22"/>
        </w:rPr>
        <w:t>to</w:t>
      </w:r>
      <w:r w:rsidRPr="00BB59D9">
        <w:rPr>
          <w:rFonts w:eastAsia="Calibri"/>
          <w:spacing w:val="-7"/>
          <w:sz w:val="22"/>
          <w:szCs w:val="22"/>
        </w:rPr>
        <w:t xml:space="preserve"> </w:t>
      </w:r>
      <w:r w:rsidRPr="00BB59D9">
        <w:rPr>
          <w:rFonts w:eastAsia="Calibri"/>
          <w:sz w:val="22"/>
          <w:szCs w:val="22"/>
        </w:rPr>
        <w:t>supply</w:t>
      </w:r>
      <w:r w:rsidRPr="00BB59D9">
        <w:rPr>
          <w:rFonts w:eastAsia="Calibri"/>
          <w:spacing w:val="-4"/>
          <w:sz w:val="22"/>
          <w:szCs w:val="22"/>
        </w:rPr>
        <w:t xml:space="preserve"> </w:t>
      </w:r>
      <w:r w:rsidRPr="00BB59D9">
        <w:rPr>
          <w:rFonts w:eastAsia="Calibri"/>
          <w:sz w:val="22"/>
          <w:szCs w:val="22"/>
        </w:rPr>
        <w:t>the</w:t>
      </w:r>
      <w:r w:rsidRPr="00BB59D9">
        <w:rPr>
          <w:rFonts w:eastAsia="Calibri"/>
          <w:spacing w:val="-5"/>
          <w:sz w:val="22"/>
          <w:szCs w:val="22"/>
        </w:rPr>
        <w:t xml:space="preserve"> </w:t>
      </w:r>
      <w:r w:rsidRPr="00BB59D9">
        <w:rPr>
          <w:rFonts w:eastAsia="Calibri"/>
          <w:sz w:val="22"/>
          <w:szCs w:val="22"/>
        </w:rPr>
        <w:t>information</w:t>
      </w:r>
      <w:r w:rsidRPr="00BB59D9">
        <w:rPr>
          <w:rFonts w:eastAsia="Calibri"/>
          <w:spacing w:val="-4"/>
          <w:sz w:val="22"/>
          <w:szCs w:val="22"/>
        </w:rPr>
        <w:t xml:space="preserve"> </w:t>
      </w:r>
      <w:r w:rsidRPr="00BB59D9">
        <w:rPr>
          <w:rFonts w:eastAsia="Calibri"/>
          <w:sz w:val="22"/>
          <w:szCs w:val="22"/>
        </w:rPr>
        <w:t>requested.</w:t>
      </w:r>
      <w:r w:rsidRPr="00BB59D9">
        <w:rPr>
          <w:rFonts w:eastAsia="Calibri"/>
          <w:spacing w:val="-4"/>
          <w:sz w:val="22"/>
          <w:szCs w:val="22"/>
        </w:rPr>
        <w:t xml:space="preserve"> </w:t>
      </w:r>
      <w:r w:rsidRPr="00BB59D9">
        <w:rPr>
          <w:rFonts w:eastAsia="Calibri"/>
          <w:sz w:val="22"/>
          <w:szCs w:val="22"/>
        </w:rPr>
        <w:t>An</w:t>
      </w:r>
      <w:r w:rsidRPr="00BB59D9">
        <w:rPr>
          <w:rFonts w:eastAsia="Calibri"/>
          <w:spacing w:val="-4"/>
          <w:sz w:val="22"/>
          <w:szCs w:val="22"/>
        </w:rPr>
        <w:t xml:space="preserve"> </w:t>
      </w:r>
      <w:r w:rsidRPr="00BB59D9">
        <w:rPr>
          <w:rFonts w:eastAsia="Calibri"/>
          <w:sz w:val="22"/>
          <w:szCs w:val="22"/>
        </w:rPr>
        <w:t>agency</w:t>
      </w:r>
      <w:r w:rsidRPr="00BB59D9">
        <w:rPr>
          <w:rFonts w:eastAsia="Calibri"/>
          <w:spacing w:val="-4"/>
          <w:sz w:val="22"/>
          <w:szCs w:val="22"/>
        </w:rPr>
        <w:t xml:space="preserve"> </w:t>
      </w:r>
      <w:r w:rsidRPr="00BB59D9">
        <w:rPr>
          <w:rFonts w:eastAsia="Calibri"/>
          <w:sz w:val="22"/>
          <w:szCs w:val="22"/>
        </w:rPr>
        <w:t>may</w:t>
      </w:r>
      <w:r w:rsidRPr="00BB59D9">
        <w:rPr>
          <w:rFonts w:eastAsia="Calibri"/>
          <w:spacing w:val="-5"/>
          <w:sz w:val="22"/>
          <w:szCs w:val="22"/>
        </w:rPr>
        <w:t xml:space="preserve"> </w:t>
      </w:r>
      <w:r w:rsidRPr="00BB59D9">
        <w:rPr>
          <w:rFonts w:eastAsia="Calibri"/>
          <w:sz w:val="22"/>
          <w:szCs w:val="22"/>
        </w:rPr>
        <w:t>not</w:t>
      </w:r>
      <w:r w:rsidR="00086BF8">
        <w:rPr>
          <w:rFonts w:eastAsia="Calibri"/>
          <w:sz w:val="22"/>
          <w:szCs w:val="22"/>
        </w:rPr>
        <w:t xml:space="preserve"> </w:t>
      </w:r>
      <w:r w:rsidRPr="00BB59D9">
        <w:rPr>
          <w:rFonts w:eastAsia="Calibri"/>
          <w:sz w:val="22"/>
          <w:szCs w:val="22"/>
        </w:rPr>
        <w:t>conduct</w:t>
      </w:r>
      <w:r w:rsidRPr="00BB59D9">
        <w:rPr>
          <w:rFonts w:eastAsia="Calibri"/>
          <w:spacing w:val="-5"/>
          <w:sz w:val="22"/>
          <w:szCs w:val="22"/>
        </w:rPr>
        <w:t xml:space="preserve"> </w:t>
      </w:r>
      <w:r w:rsidRPr="00BB59D9">
        <w:rPr>
          <w:rFonts w:eastAsia="Calibri"/>
          <w:sz w:val="22"/>
          <w:szCs w:val="22"/>
        </w:rPr>
        <w:t>or</w:t>
      </w:r>
      <w:r w:rsidRPr="00BB59D9">
        <w:rPr>
          <w:rFonts w:eastAsia="Calibri"/>
          <w:spacing w:val="-3"/>
          <w:sz w:val="22"/>
          <w:szCs w:val="22"/>
        </w:rPr>
        <w:t xml:space="preserve"> </w:t>
      </w:r>
      <w:r w:rsidRPr="00BB59D9">
        <w:rPr>
          <w:rFonts w:eastAsia="Calibri"/>
          <w:sz w:val="22"/>
          <w:szCs w:val="22"/>
        </w:rPr>
        <w:t>sponsor,</w:t>
      </w:r>
      <w:r w:rsidRPr="00BB59D9">
        <w:rPr>
          <w:rFonts w:eastAsia="Calibri"/>
          <w:spacing w:val="-4"/>
          <w:sz w:val="22"/>
          <w:szCs w:val="22"/>
        </w:rPr>
        <w:t xml:space="preserve"> </w:t>
      </w:r>
      <w:r w:rsidRPr="00BB59D9">
        <w:rPr>
          <w:rFonts w:eastAsia="Calibri"/>
          <w:sz w:val="22"/>
          <w:szCs w:val="22"/>
        </w:rPr>
        <w:t>and</w:t>
      </w:r>
      <w:r w:rsidRPr="00BB59D9">
        <w:rPr>
          <w:rFonts w:eastAsia="Calibri"/>
          <w:spacing w:val="-3"/>
          <w:sz w:val="22"/>
          <w:szCs w:val="22"/>
        </w:rPr>
        <w:t xml:space="preserve"> </w:t>
      </w:r>
      <w:r w:rsidRPr="00BB59D9">
        <w:rPr>
          <w:rFonts w:eastAsia="Calibri"/>
          <w:sz w:val="22"/>
          <w:szCs w:val="22"/>
        </w:rPr>
        <w:t>a</w:t>
      </w:r>
      <w:r w:rsidRPr="00BB59D9">
        <w:rPr>
          <w:rFonts w:eastAsia="Calibri"/>
          <w:spacing w:val="-6"/>
          <w:sz w:val="22"/>
          <w:szCs w:val="22"/>
        </w:rPr>
        <w:t xml:space="preserve"> </w:t>
      </w:r>
      <w:r w:rsidRPr="00BB59D9">
        <w:rPr>
          <w:rFonts w:eastAsia="Calibri"/>
          <w:sz w:val="22"/>
          <w:szCs w:val="22"/>
        </w:rPr>
        <w:t>person</w:t>
      </w:r>
      <w:r w:rsidRPr="00BB59D9">
        <w:rPr>
          <w:rFonts w:eastAsia="Calibri"/>
          <w:spacing w:val="-3"/>
          <w:sz w:val="22"/>
          <w:szCs w:val="22"/>
        </w:rPr>
        <w:t xml:space="preserve"> </w:t>
      </w:r>
      <w:r w:rsidRPr="00BB59D9">
        <w:rPr>
          <w:rFonts w:eastAsia="Calibri"/>
          <w:sz w:val="22"/>
          <w:szCs w:val="22"/>
        </w:rPr>
        <w:t>is</w:t>
      </w:r>
      <w:r w:rsidRPr="00BB59D9">
        <w:rPr>
          <w:rFonts w:eastAsia="Calibri"/>
          <w:spacing w:val="-4"/>
          <w:sz w:val="22"/>
          <w:szCs w:val="22"/>
        </w:rPr>
        <w:t xml:space="preserve"> </w:t>
      </w:r>
      <w:r w:rsidRPr="00BB59D9">
        <w:rPr>
          <w:rFonts w:eastAsia="Calibri"/>
          <w:sz w:val="22"/>
          <w:szCs w:val="22"/>
        </w:rPr>
        <w:t>not</w:t>
      </w:r>
      <w:r w:rsidRPr="00BB59D9">
        <w:rPr>
          <w:rFonts w:eastAsia="Calibri"/>
          <w:spacing w:val="-5"/>
          <w:sz w:val="22"/>
          <w:szCs w:val="22"/>
        </w:rPr>
        <w:t xml:space="preserve"> </w:t>
      </w:r>
      <w:r w:rsidRPr="00BB59D9">
        <w:rPr>
          <w:rFonts w:eastAsia="Calibri"/>
          <w:sz w:val="22"/>
          <w:szCs w:val="22"/>
        </w:rPr>
        <w:t>required</w:t>
      </w:r>
      <w:r w:rsidRPr="00BB59D9">
        <w:rPr>
          <w:rFonts w:eastAsia="Calibri"/>
          <w:spacing w:val="-3"/>
          <w:sz w:val="22"/>
          <w:szCs w:val="22"/>
        </w:rPr>
        <w:t xml:space="preserve"> </w:t>
      </w:r>
      <w:r w:rsidRPr="00BB59D9">
        <w:rPr>
          <w:rFonts w:eastAsia="Calibri"/>
          <w:sz w:val="22"/>
          <w:szCs w:val="22"/>
        </w:rPr>
        <w:t>to</w:t>
      </w:r>
      <w:r w:rsidRPr="00BB59D9">
        <w:rPr>
          <w:rFonts w:eastAsia="Calibri"/>
          <w:spacing w:val="-3"/>
          <w:sz w:val="22"/>
          <w:szCs w:val="22"/>
        </w:rPr>
        <w:t xml:space="preserve"> </w:t>
      </w:r>
      <w:r w:rsidRPr="00BB59D9">
        <w:rPr>
          <w:rFonts w:eastAsia="Calibri"/>
          <w:sz w:val="22"/>
          <w:szCs w:val="22"/>
        </w:rPr>
        <w:t>respond</w:t>
      </w:r>
      <w:r w:rsidRPr="00BB59D9">
        <w:rPr>
          <w:rFonts w:eastAsia="Calibri"/>
          <w:spacing w:val="-4"/>
          <w:sz w:val="22"/>
          <w:szCs w:val="22"/>
        </w:rPr>
        <w:t xml:space="preserve"> </w:t>
      </w:r>
      <w:r w:rsidRPr="00BB59D9">
        <w:rPr>
          <w:rFonts w:eastAsia="Calibri"/>
          <w:sz w:val="22"/>
          <w:szCs w:val="22"/>
        </w:rPr>
        <w:t>to,</w:t>
      </w:r>
      <w:r w:rsidRPr="00BB59D9">
        <w:rPr>
          <w:rFonts w:eastAsia="Calibri"/>
          <w:spacing w:val="-4"/>
          <w:sz w:val="22"/>
          <w:szCs w:val="22"/>
        </w:rPr>
        <w:t xml:space="preserve"> </w:t>
      </w:r>
      <w:r w:rsidRPr="00BB59D9">
        <w:rPr>
          <w:rFonts w:eastAsia="Calibri"/>
          <w:sz w:val="22"/>
          <w:szCs w:val="22"/>
        </w:rPr>
        <w:t>a</w:t>
      </w:r>
      <w:r w:rsidRPr="00BB59D9">
        <w:rPr>
          <w:rFonts w:eastAsia="Calibri"/>
          <w:spacing w:val="-4"/>
          <w:sz w:val="22"/>
          <w:szCs w:val="22"/>
        </w:rPr>
        <w:t xml:space="preserve"> </w:t>
      </w:r>
      <w:r w:rsidRPr="00BB59D9">
        <w:rPr>
          <w:rFonts w:eastAsia="Calibri"/>
          <w:sz w:val="22"/>
          <w:szCs w:val="22"/>
        </w:rPr>
        <w:t>collection</w:t>
      </w:r>
      <w:r w:rsidRPr="00BB59D9">
        <w:rPr>
          <w:rFonts w:eastAsia="Calibri"/>
          <w:spacing w:val="-3"/>
          <w:sz w:val="22"/>
          <w:szCs w:val="22"/>
        </w:rPr>
        <w:t xml:space="preserve"> </w:t>
      </w:r>
      <w:r w:rsidRPr="00BB59D9">
        <w:rPr>
          <w:rFonts w:eastAsia="Calibri"/>
          <w:sz w:val="22"/>
          <w:szCs w:val="22"/>
        </w:rPr>
        <w:t>of</w:t>
      </w:r>
      <w:r w:rsidRPr="00BB59D9">
        <w:rPr>
          <w:rFonts w:eastAsia="Calibri"/>
          <w:spacing w:val="-4"/>
          <w:sz w:val="22"/>
          <w:szCs w:val="22"/>
        </w:rPr>
        <w:t xml:space="preserve"> </w:t>
      </w:r>
      <w:r w:rsidRPr="00BB59D9">
        <w:rPr>
          <w:rFonts w:eastAsia="Calibri"/>
          <w:sz w:val="22"/>
          <w:szCs w:val="22"/>
        </w:rPr>
        <w:t>information</w:t>
      </w:r>
      <w:r w:rsidRPr="00BB59D9">
        <w:rPr>
          <w:rFonts w:eastAsia="Calibri"/>
          <w:spacing w:val="-3"/>
          <w:sz w:val="22"/>
          <w:szCs w:val="22"/>
        </w:rPr>
        <w:t xml:space="preserve"> </w:t>
      </w:r>
      <w:r w:rsidRPr="00BB59D9">
        <w:rPr>
          <w:rFonts w:eastAsia="Calibri"/>
          <w:sz w:val="22"/>
          <w:szCs w:val="22"/>
        </w:rPr>
        <w:t>unless</w:t>
      </w:r>
      <w:r w:rsidRPr="00BB59D9">
        <w:rPr>
          <w:rFonts w:eastAsia="Calibri"/>
          <w:spacing w:val="-4"/>
          <w:sz w:val="22"/>
          <w:szCs w:val="22"/>
        </w:rPr>
        <w:t xml:space="preserve"> </w:t>
      </w:r>
      <w:r w:rsidRPr="00BB59D9">
        <w:rPr>
          <w:rFonts w:eastAsia="Calibri"/>
          <w:sz w:val="22"/>
          <w:szCs w:val="22"/>
        </w:rPr>
        <w:t>it</w:t>
      </w:r>
      <w:r w:rsidRPr="00BB59D9">
        <w:rPr>
          <w:rFonts w:eastAsia="Calibri"/>
          <w:spacing w:val="-5"/>
          <w:sz w:val="22"/>
          <w:szCs w:val="22"/>
        </w:rPr>
        <w:t xml:space="preserve"> </w:t>
      </w:r>
      <w:r w:rsidRPr="00BB59D9">
        <w:rPr>
          <w:rFonts w:eastAsia="Calibri"/>
          <w:sz w:val="22"/>
          <w:szCs w:val="22"/>
        </w:rPr>
        <w:t>displays</w:t>
      </w:r>
      <w:r w:rsidRPr="00BB59D9">
        <w:rPr>
          <w:rFonts w:eastAsia="Calibri"/>
          <w:spacing w:val="-4"/>
          <w:sz w:val="22"/>
          <w:szCs w:val="22"/>
        </w:rPr>
        <w:t xml:space="preserve"> </w:t>
      </w:r>
      <w:r w:rsidRPr="00BB59D9">
        <w:rPr>
          <w:rFonts w:eastAsia="Calibri"/>
          <w:sz w:val="22"/>
          <w:szCs w:val="22"/>
        </w:rPr>
        <w:t>a</w:t>
      </w:r>
      <w:r w:rsidRPr="00BB59D9">
        <w:rPr>
          <w:rFonts w:eastAsia="Calibri"/>
          <w:spacing w:val="-4"/>
          <w:sz w:val="22"/>
          <w:szCs w:val="22"/>
        </w:rPr>
        <w:t xml:space="preserve"> </w:t>
      </w:r>
      <w:r w:rsidRPr="00BB59D9">
        <w:rPr>
          <w:rFonts w:eastAsia="Calibri"/>
          <w:sz w:val="22"/>
          <w:szCs w:val="22"/>
        </w:rPr>
        <w:t>currently</w:t>
      </w:r>
      <w:r w:rsidRPr="00BB59D9" w:rsidR="008174F2">
        <w:rPr>
          <w:rFonts w:eastAsia="Calibri"/>
          <w:sz w:val="22"/>
          <w:szCs w:val="22"/>
        </w:rPr>
        <w:t xml:space="preserve"> </w:t>
      </w:r>
      <w:r w:rsidRPr="00BB59D9">
        <w:rPr>
          <w:rFonts w:eastAsia="Calibri"/>
          <w:sz w:val="22"/>
          <w:szCs w:val="22"/>
        </w:rPr>
        <w:t>valid</w:t>
      </w:r>
      <w:r w:rsidRPr="00BB59D9">
        <w:rPr>
          <w:rFonts w:eastAsia="Calibri"/>
          <w:spacing w:val="-5"/>
          <w:sz w:val="22"/>
          <w:szCs w:val="22"/>
        </w:rPr>
        <w:t xml:space="preserve"> </w:t>
      </w:r>
      <w:r w:rsidRPr="00BB59D9">
        <w:rPr>
          <w:rFonts w:eastAsia="Calibri"/>
          <w:sz w:val="22"/>
          <w:szCs w:val="22"/>
        </w:rPr>
        <w:t>OMB</w:t>
      </w:r>
      <w:r w:rsidRPr="00BB59D9">
        <w:rPr>
          <w:rFonts w:eastAsia="Calibri"/>
          <w:spacing w:val="-5"/>
          <w:sz w:val="22"/>
          <w:szCs w:val="22"/>
        </w:rPr>
        <w:t xml:space="preserve"> </w:t>
      </w:r>
      <w:r w:rsidRPr="00BB59D9">
        <w:rPr>
          <w:rFonts w:eastAsia="Calibri"/>
          <w:sz w:val="22"/>
          <w:szCs w:val="22"/>
        </w:rPr>
        <w:t>control</w:t>
      </w:r>
      <w:r w:rsidRPr="00BB59D9">
        <w:rPr>
          <w:rFonts w:eastAsia="Calibri"/>
          <w:spacing w:val="-5"/>
          <w:sz w:val="22"/>
          <w:szCs w:val="22"/>
        </w:rPr>
        <w:t xml:space="preserve"> </w:t>
      </w:r>
      <w:r w:rsidRPr="00BB59D9">
        <w:rPr>
          <w:rFonts w:eastAsia="Calibri"/>
          <w:sz w:val="22"/>
          <w:szCs w:val="22"/>
        </w:rPr>
        <w:t>number</w:t>
      </w:r>
      <w:r w:rsidRPr="00BB59D9">
        <w:rPr>
          <w:rFonts w:eastAsia="Calibri"/>
          <w:spacing w:val="-4"/>
          <w:sz w:val="22"/>
          <w:szCs w:val="22"/>
        </w:rPr>
        <w:t xml:space="preserve"> </w:t>
      </w:r>
      <w:r w:rsidRPr="00BB59D9">
        <w:rPr>
          <w:rFonts w:eastAsia="Calibri"/>
          <w:sz w:val="22"/>
          <w:szCs w:val="22"/>
        </w:rPr>
        <w:t>and</w:t>
      </w:r>
      <w:r w:rsidRPr="00BB59D9">
        <w:rPr>
          <w:rFonts w:eastAsia="Calibri"/>
          <w:spacing w:val="-4"/>
          <w:sz w:val="22"/>
          <w:szCs w:val="22"/>
        </w:rPr>
        <w:t xml:space="preserve"> </w:t>
      </w:r>
      <w:r w:rsidRPr="00BB59D9">
        <w:rPr>
          <w:rFonts w:eastAsia="Calibri"/>
          <w:sz w:val="22"/>
          <w:szCs w:val="22"/>
        </w:rPr>
        <w:t>expiration</w:t>
      </w:r>
      <w:r w:rsidRPr="00BB59D9">
        <w:rPr>
          <w:rFonts w:eastAsia="Calibri"/>
          <w:spacing w:val="-3"/>
          <w:sz w:val="22"/>
          <w:szCs w:val="22"/>
        </w:rPr>
        <w:t xml:space="preserve"> </w:t>
      </w:r>
      <w:r w:rsidRPr="00BB59D9">
        <w:rPr>
          <w:rFonts w:eastAsia="Calibri"/>
          <w:sz w:val="22"/>
          <w:szCs w:val="22"/>
        </w:rPr>
        <w:t>date.</w:t>
      </w:r>
    </w:p>
    <w:p w:rsidR="00122117" w:rsidRPr="00BB59D9" w:rsidP="006F6A13" w14:paraId="01E87FD6" w14:textId="77777777">
      <w:pPr>
        <w:pBdr>
          <w:top w:val="single" w:sz="8" w:space="1" w:color="auto"/>
          <w:left w:val="single" w:sz="8" w:space="4" w:color="auto"/>
          <w:bottom w:val="single" w:sz="8" w:space="8" w:color="auto"/>
          <w:right w:val="single" w:sz="8" w:space="4" w:color="auto"/>
        </w:pBdr>
        <w:rPr>
          <w:rFonts w:eastAsia="Calibri"/>
          <w:sz w:val="22"/>
          <w:szCs w:val="22"/>
        </w:rPr>
      </w:pPr>
    </w:p>
    <w:p w:rsidR="003E69AC" w:rsidRPr="00BB59D9" w:rsidP="008D6123" w14:paraId="4F7CEAEA" w14:textId="5CE4781B">
      <w:pPr>
        <w:pBdr>
          <w:top w:val="single" w:sz="8" w:space="1" w:color="auto"/>
          <w:left w:val="single" w:sz="8" w:space="4" w:color="auto"/>
          <w:bottom w:val="single" w:sz="8" w:space="8" w:color="auto"/>
          <w:right w:val="single" w:sz="8" w:space="4" w:color="auto"/>
        </w:pBdr>
        <w:shd w:val="clear" w:color="auto" w:fill="FFFFFF"/>
        <w:rPr>
          <w:color w:val="222222"/>
          <w:sz w:val="22"/>
          <w:szCs w:val="22"/>
        </w:rPr>
      </w:pPr>
      <w:r w:rsidRPr="00BB59D9">
        <w:rPr>
          <w:rFonts w:eastAsia="Calibri"/>
          <w:b/>
          <w:sz w:val="22"/>
          <w:szCs w:val="22"/>
        </w:rPr>
        <w:t>BURDEN</w:t>
      </w:r>
      <w:r w:rsidRPr="00BB59D9">
        <w:rPr>
          <w:rFonts w:eastAsia="Calibri"/>
          <w:b/>
          <w:spacing w:val="-6"/>
          <w:sz w:val="22"/>
          <w:szCs w:val="22"/>
        </w:rPr>
        <w:t xml:space="preserve"> </w:t>
      </w:r>
      <w:r w:rsidRPr="00BB59D9">
        <w:rPr>
          <w:rFonts w:eastAsia="Calibri"/>
          <w:b/>
          <w:sz w:val="22"/>
          <w:szCs w:val="22"/>
        </w:rPr>
        <w:t>ESTIMATE</w:t>
      </w:r>
      <w:r w:rsidRPr="00BB59D9">
        <w:rPr>
          <w:rFonts w:eastAsia="Calibri"/>
          <w:b/>
          <w:spacing w:val="-4"/>
          <w:sz w:val="22"/>
          <w:szCs w:val="22"/>
        </w:rPr>
        <w:t xml:space="preserve"> </w:t>
      </w:r>
      <w:r w:rsidRPr="00BB59D9">
        <w:rPr>
          <w:rFonts w:eastAsia="Calibri"/>
          <w:b/>
          <w:sz w:val="22"/>
          <w:szCs w:val="22"/>
        </w:rPr>
        <w:t>STATEMENT:</w:t>
      </w:r>
      <w:r w:rsidRPr="00BB59D9">
        <w:rPr>
          <w:rFonts w:eastAsia="Calibri"/>
          <w:spacing w:val="-5"/>
          <w:sz w:val="22"/>
          <w:szCs w:val="22"/>
        </w:rPr>
        <w:t xml:space="preserve"> </w:t>
      </w:r>
      <w:r w:rsidRPr="00BB59D9">
        <w:rPr>
          <w:rFonts w:eastAsia="Calibri"/>
          <w:sz w:val="22"/>
          <w:szCs w:val="22"/>
        </w:rPr>
        <w:t>Public</w:t>
      </w:r>
      <w:r w:rsidRPr="00BB59D9">
        <w:rPr>
          <w:rFonts w:eastAsia="Calibri"/>
          <w:spacing w:val="-6"/>
          <w:sz w:val="22"/>
          <w:szCs w:val="22"/>
        </w:rPr>
        <w:t xml:space="preserve"> </w:t>
      </w:r>
      <w:r w:rsidRPr="00BB59D9">
        <w:rPr>
          <w:rFonts w:eastAsia="Calibri"/>
          <w:sz w:val="22"/>
          <w:szCs w:val="22"/>
        </w:rPr>
        <w:t>reporting</w:t>
      </w:r>
      <w:r w:rsidRPr="00BB59D9">
        <w:rPr>
          <w:rFonts w:eastAsia="Calibri"/>
          <w:spacing w:val="-6"/>
          <w:sz w:val="22"/>
          <w:szCs w:val="22"/>
        </w:rPr>
        <w:t xml:space="preserve"> </w:t>
      </w:r>
      <w:r w:rsidRPr="00BB59D9">
        <w:rPr>
          <w:rFonts w:eastAsia="Calibri"/>
          <w:sz w:val="22"/>
          <w:szCs w:val="22"/>
        </w:rPr>
        <w:t>burden</w:t>
      </w:r>
      <w:r w:rsidRPr="00BB59D9">
        <w:rPr>
          <w:rFonts w:eastAsia="Calibri"/>
          <w:spacing w:val="-5"/>
          <w:sz w:val="22"/>
          <w:szCs w:val="22"/>
        </w:rPr>
        <w:t xml:space="preserve"> </w:t>
      </w:r>
      <w:r w:rsidRPr="00BB59D9">
        <w:rPr>
          <w:rFonts w:eastAsia="Calibri"/>
          <w:sz w:val="22"/>
          <w:szCs w:val="22"/>
        </w:rPr>
        <w:t>for</w:t>
      </w:r>
      <w:r w:rsidRPr="00BB59D9">
        <w:rPr>
          <w:rFonts w:eastAsia="Calibri"/>
          <w:spacing w:val="-4"/>
          <w:sz w:val="22"/>
          <w:szCs w:val="22"/>
        </w:rPr>
        <w:t xml:space="preserve"> </w:t>
      </w:r>
      <w:r w:rsidRPr="00BB59D9">
        <w:rPr>
          <w:rFonts w:eastAsia="Calibri"/>
          <w:sz w:val="22"/>
          <w:szCs w:val="22"/>
        </w:rPr>
        <w:t>this</w:t>
      </w:r>
      <w:r w:rsidRPr="00BB59D9">
        <w:rPr>
          <w:rFonts w:eastAsia="Calibri"/>
          <w:spacing w:val="-5"/>
          <w:sz w:val="22"/>
          <w:szCs w:val="22"/>
        </w:rPr>
        <w:t xml:space="preserve"> </w:t>
      </w:r>
      <w:r w:rsidRPr="00BB59D9">
        <w:rPr>
          <w:rFonts w:eastAsia="Calibri"/>
          <w:sz w:val="22"/>
          <w:szCs w:val="22"/>
        </w:rPr>
        <w:t>is</w:t>
      </w:r>
      <w:r w:rsidRPr="00BB59D9">
        <w:rPr>
          <w:rFonts w:eastAsia="Calibri"/>
          <w:spacing w:val="-5"/>
          <w:sz w:val="22"/>
          <w:szCs w:val="22"/>
        </w:rPr>
        <w:t xml:space="preserve"> </w:t>
      </w:r>
      <w:r w:rsidRPr="00BB59D9">
        <w:rPr>
          <w:rFonts w:eastAsia="Calibri"/>
          <w:sz w:val="22"/>
          <w:szCs w:val="22"/>
        </w:rPr>
        <w:t>estimated</w:t>
      </w:r>
      <w:r w:rsidRPr="00BB59D9">
        <w:rPr>
          <w:rFonts w:eastAsia="Calibri"/>
          <w:spacing w:val="-5"/>
          <w:sz w:val="22"/>
          <w:szCs w:val="22"/>
        </w:rPr>
        <w:t xml:space="preserve"> </w:t>
      </w:r>
      <w:r w:rsidRPr="00BB59D9">
        <w:rPr>
          <w:rFonts w:eastAsia="Calibri"/>
          <w:sz w:val="22"/>
          <w:szCs w:val="22"/>
        </w:rPr>
        <w:t>to</w:t>
      </w:r>
      <w:r w:rsidRPr="00BB59D9">
        <w:rPr>
          <w:rFonts w:eastAsia="Calibri"/>
          <w:spacing w:val="-4"/>
          <w:sz w:val="22"/>
          <w:szCs w:val="22"/>
        </w:rPr>
        <w:t xml:space="preserve"> </w:t>
      </w:r>
      <w:r w:rsidRPr="00BB59D9">
        <w:rPr>
          <w:rFonts w:eastAsia="Calibri"/>
          <w:sz w:val="22"/>
          <w:szCs w:val="22"/>
        </w:rPr>
        <w:t>average</w:t>
      </w:r>
      <w:r w:rsidRPr="00BB59D9">
        <w:rPr>
          <w:rFonts w:eastAsia="Calibri"/>
          <w:spacing w:val="-6"/>
          <w:sz w:val="22"/>
          <w:szCs w:val="22"/>
        </w:rPr>
        <w:t xml:space="preserve"> </w:t>
      </w:r>
      <w:r w:rsidRPr="00BB59D9" w:rsidR="008174F2">
        <w:rPr>
          <w:rFonts w:eastAsia="Calibri"/>
          <w:sz w:val="22"/>
          <w:szCs w:val="22"/>
        </w:rPr>
        <w:t>2</w:t>
      </w:r>
      <w:r w:rsidRPr="00BB59D9">
        <w:rPr>
          <w:rFonts w:eastAsia="Calibri"/>
          <w:sz w:val="22"/>
          <w:szCs w:val="22"/>
        </w:rPr>
        <w:t>5</w:t>
      </w:r>
      <w:r w:rsidRPr="00BB59D9">
        <w:rPr>
          <w:rFonts w:eastAsia="Calibri"/>
          <w:spacing w:val="-5"/>
          <w:sz w:val="22"/>
          <w:szCs w:val="22"/>
        </w:rPr>
        <w:t xml:space="preserve"> </w:t>
      </w:r>
      <w:r w:rsidRPr="00BB59D9">
        <w:rPr>
          <w:rFonts w:eastAsia="Calibri"/>
          <w:sz w:val="22"/>
          <w:szCs w:val="22"/>
        </w:rPr>
        <w:t>minutes</w:t>
      </w:r>
      <w:r w:rsidRPr="00BB59D9">
        <w:rPr>
          <w:rFonts w:eastAsia="Calibri"/>
          <w:spacing w:val="-5"/>
          <w:sz w:val="22"/>
          <w:szCs w:val="22"/>
        </w:rPr>
        <w:t xml:space="preserve"> </w:t>
      </w:r>
      <w:r w:rsidRPr="00BB59D9">
        <w:rPr>
          <w:rFonts w:eastAsia="Calibri"/>
          <w:sz w:val="22"/>
          <w:szCs w:val="22"/>
        </w:rPr>
        <w:t>per</w:t>
      </w:r>
      <w:r w:rsidRPr="00BB59D9">
        <w:rPr>
          <w:rFonts w:eastAsia="Calibri"/>
          <w:spacing w:val="-5"/>
          <w:sz w:val="22"/>
          <w:szCs w:val="22"/>
        </w:rPr>
        <w:t xml:space="preserve"> </w:t>
      </w:r>
      <w:r w:rsidRPr="00BB59D9">
        <w:rPr>
          <w:rFonts w:eastAsia="Calibri"/>
          <w:sz w:val="22"/>
          <w:szCs w:val="22"/>
        </w:rPr>
        <w:t>response.</w:t>
      </w:r>
      <w:r w:rsidRPr="00BB59D9">
        <w:rPr>
          <w:rFonts w:eastAsia="Calibri"/>
          <w:spacing w:val="57"/>
          <w:w w:val="99"/>
          <w:sz w:val="22"/>
          <w:szCs w:val="22"/>
        </w:rPr>
        <w:t xml:space="preserve"> </w:t>
      </w:r>
      <w:r w:rsidRPr="00BB59D9">
        <w:rPr>
          <w:rFonts w:eastAsia="Calibri"/>
          <w:sz w:val="22"/>
          <w:szCs w:val="22"/>
        </w:rPr>
        <w:t>Direct</w:t>
      </w:r>
      <w:r w:rsidRPr="00BB59D9">
        <w:rPr>
          <w:rFonts w:eastAsia="Calibri"/>
          <w:spacing w:val="-6"/>
          <w:sz w:val="22"/>
          <w:szCs w:val="22"/>
        </w:rPr>
        <w:t xml:space="preserve"> </w:t>
      </w:r>
      <w:r w:rsidRPr="00BB59D9">
        <w:rPr>
          <w:rFonts w:eastAsia="Calibri"/>
          <w:sz w:val="22"/>
          <w:szCs w:val="22"/>
        </w:rPr>
        <w:t>comments</w:t>
      </w:r>
      <w:r w:rsidRPr="00BB59D9">
        <w:rPr>
          <w:rFonts w:eastAsia="Calibri"/>
          <w:spacing w:val="-4"/>
          <w:sz w:val="22"/>
          <w:szCs w:val="22"/>
        </w:rPr>
        <w:t xml:space="preserve"> </w:t>
      </w:r>
      <w:r w:rsidRPr="00BB59D9">
        <w:rPr>
          <w:rFonts w:eastAsia="Calibri"/>
          <w:sz w:val="22"/>
          <w:szCs w:val="22"/>
        </w:rPr>
        <w:t>regarding</w:t>
      </w:r>
      <w:r w:rsidRPr="00BB59D9">
        <w:rPr>
          <w:rFonts w:eastAsia="Calibri"/>
          <w:spacing w:val="-6"/>
          <w:sz w:val="22"/>
          <w:szCs w:val="22"/>
        </w:rPr>
        <w:t xml:space="preserve"> </w:t>
      </w:r>
      <w:r w:rsidRPr="00BB59D9">
        <w:rPr>
          <w:rFonts w:eastAsia="Calibri"/>
          <w:sz w:val="22"/>
          <w:szCs w:val="22"/>
        </w:rPr>
        <w:t>the</w:t>
      </w:r>
      <w:r w:rsidRPr="00BB59D9">
        <w:rPr>
          <w:rFonts w:eastAsia="Calibri"/>
          <w:spacing w:val="-3"/>
          <w:sz w:val="22"/>
          <w:szCs w:val="22"/>
        </w:rPr>
        <w:t xml:space="preserve"> </w:t>
      </w:r>
      <w:r w:rsidRPr="00BB59D9">
        <w:rPr>
          <w:rFonts w:eastAsia="Calibri"/>
          <w:sz w:val="22"/>
          <w:szCs w:val="22"/>
        </w:rPr>
        <w:t>burden</w:t>
      </w:r>
      <w:r w:rsidRPr="00BB59D9">
        <w:rPr>
          <w:rFonts w:eastAsia="Calibri"/>
          <w:spacing w:val="-4"/>
          <w:sz w:val="22"/>
          <w:szCs w:val="22"/>
        </w:rPr>
        <w:t xml:space="preserve"> </w:t>
      </w:r>
      <w:r w:rsidRPr="00BB59D9">
        <w:rPr>
          <w:rFonts w:eastAsia="Calibri"/>
          <w:sz w:val="22"/>
          <w:szCs w:val="22"/>
        </w:rPr>
        <w:t>estimate</w:t>
      </w:r>
      <w:r w:rsidRPr="00BB59D9">
        <w:rPr>
          <w:rFonts w:eastAsia="Calibri"/>
          <w:spacing w:val="-5"/>
          <w:sz w:val="22"/>
          <w:szCs w:val="22"/>
        </w:rPr>
        <w:t xml:space="preserve"> </w:t>
      </w:r>
      <w:r w:rsidRPr="00BB59D9">
        <w:rPr>
          <w:rFonts w:eastAsia="Calibri"/>
          <w:sz w:val="22"/>
          <w:szCs w:val="22"/>
        </w:rPr>
        <w:t>or</w:t>
      </w:r>
      <w:r w:rsidRPr="00BB59D9">
        <w:rPr>
          <w:rFonts w:eastAsia="Calibri"/>
          <w:spacing w:val="-3"/>
          <w:sz w:val="22"/>
          <w:szCs w:val="22"/>
        </w:rPr>
        <w:t xml:space="preserve"> </w:t>
      </w:r>
      <w:r w:rsidRPr="00BB59D9">
        <w:rPr>
          <w:rFonts w:eastAsia="Calibri"/>
          <w:sz w:val="22"/>
          <w:szCs w:val="22"/>
        </w:rPr>
        <w:t>any</w:t>
      </w:r>
      <w:r w:rsidRPr="00BB59D9">
        <w:rPr>
          <w:rFonts w:eastAsia="Calibri"/>
          <w:spacing w:val="-5"/>
          <w:sz w:val="22"/>
          <w:szCs w:val="22"/>
        </w:rPr>
        <w:t xml:space="preserve"> </w:t>
      </w:r>
      <w:r w:rsidRPr="00BB59D9">
        <w:rPr>
          <w:rFonts w:eastAsia="Calibri"/>
          <w:sz w:val="22"/>
          <w:szCs w:val="22"/>
        </w:rPr>
        <w:t>other</w:t>
      </w:r>
      <w:r w:rsidRPr="00BB59D9">
        <w:rPr>
          <w:rFonts w:eastAsia="Calibri"/>
          <w:spacing w:val="-3"/>
          <w:sz w:val="22"/>
          <w:szCs w:val="22"/>
        </w:rPr>
        <w:t xml:space="preserve"> </w:t>
      </w:r>
      <w:r w:rsidRPr="00BB59D9">
        <w:rPr>
          <w:rFonts w:eastAsia="Calibri"/>
          <w:sz w:val="22"/>
          <w:szCs w:val="22"/>
        </w:rPr>
        <w:t>aspect</w:t>
      </w:r>
      <w:r w:rsidRPr="00BB59D9">
        <w:rPr>
          <w:rFonts w:eastAsia="Calibri"/>
          <w:spacing w:val="-6"/>
          <w:sz w:val="22"/>
          <w:szCs w:val="22"/>
        </w:rPr>
        <w:t xml:space="preserve"> </w:t>
      </w:r>
      <w:r w:rsidRPr="00BB59D9">
        <w:rPr>
          <w:rFonts w:eastAsia="Calibri"/>
          <w:sz w:val="22"/>
          <w:szCs w:val="22"/>
        </w:rPr>
        <w:t>of</w:t>
      </w:r>
      <w:r w:rsidRPr="00BB59D9">
        <w:rPr>
          <w:rFonts w:eastAsia="Calibri"/>
          <w:spacing w:val="-4"/>
          <w:sz w:val="22"/>
          <w:szCs w:val="22"/>
        </w:rPr>
        <w:t xml:space="preserve"> </w:t>
      </w:r>
      <w:r w:rsidRPr="00BB59D9">
        <w:rPr>
          <w:rFonts w:eastAsia="Calibri"/>
          <w:sz w:val="22"/>
          <w:szCs w:val="22"/>
        </w:rPr>
        <w:t>this</w:t>
      </w:r>
      <w:r w:rsidRPr="00BB59D9">
        <w:rPr>
          <w:rFonts w:eastAsia="Calibri"/>
          <w:spacing w:val="-4"/>
          <w:sz w:val="22"/>
          <w:szCs w:val="22"/>
        </w:rPr>
        <w:t xml:space="preserve"> </w:t>
      </w:r>
      <w:r w:rsidRPr="00BB59D9">
        <w:rPr>
          <w:rFonts w:eastAsia="Calibri"/>
          <w:sz w:val="22"/>
          <w:szCs w:val="22"/>
        </w:rPr>
        <w:t>form</w:t>
      </w:r>
      <w:r w:rsidRPr="00BB59D9">
        <w:rPr>
          <w:rFonts w:eastAsia="Calibri"/>
          <w:spacing w:val="-6"/>
          <w:sz w:val="22"/>
          <w:szCs w:val="22"/>
        </w:rPr>
        <w:t xml:space="preserve"> </w:t>
      </w:r>
      <w:r w:rsidRPr="00BB59D9">
        <w:rPr>
          <w:rFonts w:eastAsia="Calibri"/>
          <w:sz w:val="22"/>
          <w:szCs w:val="22"/>
        </w:rPr>
        <w:t>to:</w:t>
      </w:r>
      <w:r w:rsidRPr="00BB59D9">
        <w:rPr>
          <w:rFonts w:eastAsia="Calibri"/>
          <w:spacing w:val="-5"/>
          <w:sz w:val="22"/>
          <w:szCs w:val="22"/>
        </w:rPr>
        <w:t xml:space="preserve"> </w:t>
      </w:r>
      <w:r w:rsidRPr="00BB59D9">
        <w:rPr>
          <w:rFonts w:eastAsia="Calibri"/>
          <w:sz w:val="22"/>
          <w:szCs w:val="22"/>
        </w:rPr>
        <w:t>Bret Meldrum</w:t>
      </w:r>
      <w:r w:rsidRPr="00BB59D9">
        <w:rPr>
          <w:rFonts w:eastAsia="Calibri"/>
          <w:sz w:val="22"/>
          <w:szCs w:val="22"/>
        </w:rPr>
        <w:t>,</w:t>
      </w:r>
      <w:r w:rsidRPr="00BB59D9">
        <w:rPr>
          <w:rFonts w:eastAsia="Calibri"/>
          <w:spacing w:val="-5"/>
          <w:sz w:val="22"/>
          <w:szCs w:val="22"/>
        </w:rPr>
        <w:t xml:space="preserve"> </w:t>
      </w:r>
      <w:r w:rsidRPr="00BB59D9">
        <w:rPr>
          <w:color w:val="222222"/>
          <w:sz w:val="22"/>
          <w:szCs w:val="22"/>
        </w:rPr>
        <w:t xml:space="preserve">Social Science Program, National Park Service, </w:t>
      </w:r>
      <w:hyperlink r:id="rId8" w:tgtFrame="_blank" w:history="1">
        <w:r w:rsidRPr="00BB59D9">
          <w:rPr>
            <w:color w:val="1155CC"/>
            <w:sz w:val="22"/>
            <w:szCs w:val="22"/>
            <w:u w:val="single"/>
          </w:rPr>
          <w:t>bret_meldrum@nps.gov</w:t>
        </w:r>
      </w:hyperlink>
      <w:r w:rsidRPr="00BB59D9">
        <w:rPr>
          <w:color w:val="222222"/>
          <w:sz w:val="22"/>
          <w:szCs w:val="22"/>
        </w:rPr>
        <w:t xml:space="preserve"> (email).</w:t>
      </w:r>
    </w:p>
    <w:p w:rsidR="001673A0" w:rsidP="006F6A13" w14:paraId="064CF95E" w14:textId="6E4360B2">
      <w:pPr>
        <w:pStyle w:val="Footer"/>
        <w:tabs>
          <w:tab w:val="clear" w:pos="4320"/>
          <w:tab w:val="clear" w:pos="8640"/>
        </w:tabs>
        <w:rPr>
          <w:sz w:val="22"/>
          <w:szCs w:val="22"/>
        </w:rPr>
      </w:pPr>
    </w:p>
    <w:p w:rsidR="00790583" w:rsidP="006F6A13" w14:paraId="29E18D51" w14:textId="4CF7319E">
      <w:pPr>
        <w:pStyle w:val="Footer"/>
        <w:tabs>
          <w:tab w:val="clear" w:pos="4320"/>
          <w:tab w:val="clear" w:pos="8640"/>
        </w:tabs>
        <w:rPr>
          <w:sz w:val="22"/>
          <w:szCs w:val="22"/>
        </w:rPr>
      </w:pPr>
    </w:p>
    <w:p w:rsidR="00790583" w:rsidP="006F6A13" w14:paraId="42376865" w14:textId="62ACB70B">
      <w:pPr>
        <w:pStyle w:val="Footer"/>
        <w:tabs>
          <w:tab w:val="clear" w:pos="4320"/>
          <w:tab w:val="clear" w:pos="8640"/>
        </w:tabs>
        <w:rPr>
          <w:sz w:val="22"/>
          <w:szCs w:val="22"/>
        </w:rPr>
      </w:pPr>
    </w:p>
    <w:p w:rsidR="00790583" w:rsidP="006F6A13" w14:paraId="4786EDC2" w14:textId="373372B5">
      <w:pPr>
        <w:pStyle w:val="Footer"/>
        <w:tabs>
          <w:tab w:val="clear" w:pos="4320"/>
          <w:tab w:val="clear" w:pos="8640"/>
        </w:tabs>
        <w:rPr>
          <w:sz w:val="22"/>
          <w:szCs w:val="22"/>
        </w:rPr>
      </w:pPr>
    </w:p>
    <w:p w:rsidR="00DA0C59" w:rsidP="006F6A13" w14:paraId="4BC454C2" w14:textId="5D4336D4">
      <w:pPr>
        <w:pStyle w:val="Footer"/>
        <w:tabs>
          <w:tab w:val="clear" w:pos="4320"/>
          <w:tab w:val="clear" w:pos="8640"/>
        </w:tabs>
        <w:rPr>
          <w:sz w:val="22"/>
          <w:szCs w:val="22"/>
        </w:rPr>
      </w:pPr>
    </w:p>
    <w:p w:rsidR="00DA0C59" w:rsidP="006F6A13" w14:paraId="769B41A6" w14:textId="31F11406">
      <w:pPr>
        <w:pStyle w:val="Footer"/>
        <w:tabs>
          <w:tab w:val="clear" w:pos="4320"/>
          <w:tab w:val="clear" w:pos="8640"/>
        </w:tabs>
        <w:rPr>
          <w:sz w:val="22"/>
          <w:szCs w:val="22"/>
        </w:rPr>
      </w:pPr>
    </w:p>
    <w:p w:rsidR="00DA0C59" w:rsidP="006F6A13" w14:paraId="0899E5E7" w14:textId="704F54DE">
      <w:pPr>
        <w:pStyle w:val="Footer"/>
        <w:tabs>
          <w:tab w:val="clear" w:pos="4320"/>
          <w:tab w:val="clear" w:pos="8640"/>
        </w:tabs>
        <w:rPr>
          <w:sz w:val="22"/>
          <w:szCs w:val="22"/>
        </w:rPr>
      </w:pPr>
    </w:p>
    <w:p w:rsidR="00DA0C59" w:rsidP="006F6A13" w14:paraId="2E77BBF7" w14:textId="7B274331">
      <w:pPr>
        <w:pStyle w:val="Footer"/>
        <w:tabs>
          <w:tab w:val="clear" w:pos="4320"/>
          <w:tab w:val="clear" w:pos="8640"/>
        </w:tabs>
        <w:rPr>
          <w:sz w:val="22"/>
          <w:szCs w:val="22"/>
        </w:rPr>
      </w:pPr>
    </w:p>
    <w:p w:rsidR="00DA0C59" w:rsidP="006F6A13" w14:paraId="2C49A557" w14:textId="12BA62D4">
      <w:pPr>
        <w:pStyle w:val="Footer"/>
        <w:tabs>
          <w:tab w:val="clear" w:pos="4320"/>
          <w:tab w:val="clear" w:pos="8640"/>
        </w:tabs>
        <w:rPr>
          <w:sz w:val="22"/>
          <w:szCs w:val="22"/>
        </w:rPr>
      </w:pPr>
    </w:p>
    <w:p w:rsidR="00DA0C59" w:rsidP="006F6A13" w14:paraId="136E27ED" w14:textId="1ED20DCA">
      <w:pPr>
        <w:pStyle w:val="Footer"/>
        <w:tabs>
          <w:tab w:val="clear" w:pos="4320"/>
          <w:tab w:val="clear" w:pos="8640"/>
        </w:tabs>
        <w:rPr>
          <w:sz w:val="22"/>
          <w:szCs w:val="22"/>
        </w:rPr>
      </w:pPr>
    </w:p>
    <w:p w:rsidR="00DA0C59" w:rsidP="006F6A13" w14:paraId="7B67B873" w14:textId="51374EBF">
      <w:pPr>
        <w:pStyle w:val="Footer"/>
        <w:tabs>
          <w:tab w:val="clear" w:pos="4320"/>
          <w:tab w:val="clear" w:pos="8640"/>
        </w:tabs>
        <w:rPr>
          <w:sz w:val="22"/>
          <w:szCs w:val="22"/>
        </w:rPr>
      </w:pPr>
    </w:p>
    <w:p w:rsidR="00DA0C59" w:rsidP="006F6A13" w14:paraId="51D4D67E" w14:textId="2DB628D8">
      <w:pPr>
        <w:pStyle w:val="Footer"/>
        <w:tabs>
          <w:tab w:val="clear" w:pos="4320"/>
          <w:tab w:val="clear" w:pos="8640"/>
        </w:tabs>
        <w:rPr>
          <w:sz w:val="22"/>
          <w:szCs w:val="22"/>
        </w:rPr>
      </w:pPr>
    </w:p>
    <w:p w:rsidR="00DA0C59" w:rsidP="006F6A13" w14:paraId="4049A542" w14:textId="465F46E6">
      <w:pPr>
        <w:pStyle w:val="Footer"/>
        <w:tabs>
          <w:tab w:val="clear" w:pos="4320"/>
          <w:tab w:val="clear" w:pos="8640"/>
        </w:tabs>
        <w:rPr>
          <w:sz w:val="22"/>
          <w:szCs w:val="22"/>
        </w:rPr>
      </w:pPr>
    </w:p>
    <w:p w:rsidR="00DA0C59" w:rsidP="006F6A13" w14:paraId="502FAD69" w14:textId="52D88629">
      <w:pPr>
        <w:pStyle w:val="Footer"/>
        <w:tabs>
          <w:tab w:val="clear" w:pos="4320"/>
          <w:tab w:val="clear" w:pos="8640"/>
        </w:tabs>
        <w:rPr>
          <w:sz w:val="22"/>
          <w:szCs w:val="22"/>
        </w:rPr>
      </w:pPr>
    </w:p>
    <w:p w:rsidR="00DA0C59" w:rsidP="006F6A13" w14:paraId="579FBAF8" w14:textId="77777777">
      <w:pPr>
        <w:pStyle w:val="Footer"/>
        <w:tabs>
          <w:tab w:val="clear" w:pos="4320"/>
          <w:tab w:val="clear" w:pos="8640"/>
        </w:tabs>
        <w:rPr>
          <w:sz w:val="22"/>
          <w:szCs w:val="22"/>
        </w:rPr>
      </w:pPr>
    </w:p>
    <w:p w:rsidR="001F0CB2" w:rsidP="006F6A13" w14:paraId="0072E612" w14:textId="77777777">
      <w:pPr>
        <w:pStyle w:val="Footer"/>
        <w:tabs>
          <w:tab w:val="clear" w:pos="4320"/>
          <w:tab w:val="clear" w:pos="8640"/>
        </w:tabs>
        <w:rPr>
          <w:sz w:val="22"/>
          <w:szCs w:val="22"/>
        </w:rPr>
      </w:pPr>
    </w:p>
    <w:p w:rsidR="001F0CB2" w:rsidP="006F6A13" w14:paraId="12C57F20" w14:textId="77777777">
      <w:pPr>
        <w:pStyle w:val="Footer"/>
        <w:tabs>
          <w:tab w:val="clear" w:pos="4320"/>
          <w:tab w:val="clear" w:pos="8640"/>
        </w:tabs>
        <w:rPr>
          <w:sz w:val="22"/>
          <w:szCs w:val="22"/>
        </w:rPr>
      </w:pPr>
    </w:p>
    <w:p w:rsidR="001F0CB2" w:rsidP="006F6A13" w14:paraId="6C492A9D" w14:textId="77777777">
      <w:pPr>
        <w:pStyle w:val="Footer"/>
        <w:tabs>
          <w:tab w:val="clear" w:pos="4320"/>
          <w:tab w:val="clear" w:pos="8640"/>
        </w:tabs>
        <w:rPr>
          <w:sz w:val="22"/>
          <w:szCs w:val="22"/>
        </w:rPr>
      </w:pPr>
    </w:p>
    <w:p w:rsidR="00790583" w:rsidP="006F6A13" w14:paraId="4C2ABBC0" w14:textId="1E719DBA">
      <w:pPr>
        <w:pStyle w:val="Footer"/>
        <w:tabs>
          <w:tab w:val="clear" w:pos="4320"/>
          <w:tab w:val="clear" w:pos="8640"/>
        </w:tabs>
        <w:rPr>
          <w:sz w:val="22"/>
          <w:szCs w:val="22"/>
        </w:rPr>
      </w:pPr>
    </w:p>
    <w:p w:rsidR="0089380C" w:rsidP="00D72BDE" w14:paraId="3C3BE34A" w14:textId="0044E9FE">
      <w:pPr>
        <w:pStyle w:val="Heading1"/>
        <w:rPr>
          <w:szCs w:val="24"/>
        </w:rPr>
      </w:pPr>
      <w:r w:rsidRPr="00B20FE7">
        <w:rPr>
          <w:szCs w:val="24"/>
        </w:rPr>
        <w:t>Introductory Script</w:t>
      </w:r>
      <w:r w:rsidRPr="00B20FE7" w:rsidR="00790583">
        <w:rPr>
          <w:szCs w:val="24"/>
        </w:rPr>
        <w:t xml:space="preserve"> </w:t>
      </w:r>
      <w:r w:rsidR="006247B5">
        <w:rPr>
          <w:szCs w:val="24"/>
        </w:rPr>
        <w:t>(Phone-based Surveys)</w:t>
      </w:r>
    </w:p>
    <w:tbl>
      <w:tblPr>
        <w:tblStyle w:val="TableGrid"/>
        <w:tblW w:w="0" w:type="auto"/>
        <w:tblLook w:val="04A0"/>
      </w:tblPr>
      <w:tblGrid>
        <w:gridCol w:w="9898"/>
      </w:tblGrid>
      <w:tr w14:paraId="09117C5B" w14:textId="77777777" w:rsidTr="00651CDE">
        <w:tblPrEx>
          <w:tblW w:w="0" w:type="auto"/>
          <w:tblLook w:val="04A0"/>
        </w:tblPrEx>
        <w:tc>
          <w:tcPr>
            <w:tcW w:w="9898" w:type="dxa"/>
            <w:shd w:val="clear" w:color="auto" w:fill="D9D9D9" w:themeFill="background1" w:themeFillShade="D9"/>
          </w:tcPr>
          <w:p w:rsidR="00CA10CC" w:rsidP="006247B5" w14:paraId="2556AC02" w14:textId="06EC5D45">
            <w:r>
              <w:t>This script section is maintained from the 3</w:t>
            </w:r>
            <w:r w:rsidRPr="00651CDE">
              <w:rPr>
                <w:vertAlign w:val="superscript"/>
              </w:rPr>
              <w:t>rd</w:t>
            </w:r>
            <w:r>
              <w:t xml:space="preserve"> iteration of the Comprehensive Survey of the American Public (CSAP). </w:t>
            </w:r>
          </w:p>
        </w:tc>
      </w:tr>
    </w:tbl>
    <w:p w:rsidR="00D72BDE" w:rsidP="0089380C" w14:paraId="290FC5E2" w14:textId="77777777"/>
    <w:p w:rsidR="007A2678" w:rsidRPr="00CB0E56" w:rsidP="0089380C" w14:paraId="608B7043" w14:textId="77777777">
      <w:pPr>
        <w:rPr>
          <w:b/>
          <w:bCs/>
        </w:rPr>
      </w:pPr>
      <w:r w:rsidRPr="00CB0E56">
        <w:rPr>
          <w:b/>
          <w:bCs/>
        </w:rPr>
        <w:t>INTRO</w:t>
      </w:r>
    </w:p>
    <w:p w:rsidR="00A143AD" w:rsidRPr="00CB0E56" w:rsidP="006F6A13" w14:paraId="605EA722" w14:textId="2E2A2A9C">
      <w:pPr>
        <w:contextualSpacing/>
        <w:rPr>
          <w:i/>
          <w:sz w:val="22"/>
          <w:szCs w:val="22"/>
        </w:rPr>
      </w:pPr>
      <w:r w:rsidRPr="00CB0E56">
        <w:rPr>
          <w:b/>
          <w:sz w:val="22"/>
          <w:szCs w:val="22"/>
        </w:rPr>
        <w:t xml:space="preserve">Surveyor: </w:t>
      </w:r>
      <w:r w:rsidRPr="00CB0E56">
        <w:rPr>
          <w:b/>
          <w:sz w:val="22"/>
          <w:szCs w:val="22"/>
        </w:rPr>
        <w:t xml:space="preserve">Hello, my name is _________. I’m calling on behalf of the National Park Service, and I’m not selling anything. I’m working with a research </w:t>
      </w:r>
      <w:r w:rsidRPr="00CB0E56" w:rsidR="00BA2491">
        <w:rPr>
          <w:b/>
          <w:sz w:val="22"/>
          <w:szCs w:val="22"/>
        </w:rPr>
        <w:t xml:space="preserve">firm called </w:t>
      </w:r>
      <w:r w:rsidRPr="00CB0E56" w:rsidR="00BA2491">
        <w:rPr>
          <w:b/>
          <w:sz w:val="22"/>
          <w:szCs w:val="22"/>
        </w:rPr>
        <w:t>Omnitrak</w:t>
      </w:r>
      <w:r w:rsidRPr="00CB0E56" w:rsidR="00BA2491">
        <w:rPr>
          <w:b/>
          <w:sz w:val="22"/>
          <w:szCs w:val="22"/>
        </w:rPr>
        <w:t xml:space="preserve"> Group helping</w:t>
      </w:r>
      <w:r w:rsidRPr="00CB0E56">
        <w:rPr>
          <w:b/>
          <w:sz w:val="22"/>
          <w:szCs w:val="22"/>
        </w:rPr>
        <w:t xml:space="preserve"> to produce the National Park Service C</w:t>
      </w:r>
      <w:r w:rsidRPr="00CB0E56" w:rsidR="00BA2491">
        <w:rPr>
          <w:b/>
          <w:sz w:val="22"/>
          <w:szCs w:val="22"/>
        </w:rPr>
        <w:t>omprehensive Survey of the American Public</w:t>
      </w:r>
      <w:r w:rsidRPr="00CB0E56">
        <w:rPr>
          <w:b/>
          <w:sz w:val="22"/>
          <w:szCs w:val="22"/>
        </w:rPr>
        <w:t xml:space="preserve">.  Your phone number was randomly chosen. I will need about 25 minutes of your time to ask some questions about the </w:t>
      </w:r>
      <w:r w:rsidRPr="00CB0E56" w:rsidR="00EB11F8">
        <w:rPr>
          <w:b/>
          <w:sz w:val="22"/>
          <w:szCs w:val="22"/>
        </w:rPr>
        <w:t xml:space="preserve">National Park Service and the </w:t>
      </w:r>
      <w:r w:rsidRPr="00CB0E56">
        <w:rPr>
          <w:b/>
          <w:sz w:val="22"/>
          <w:szCs w:val="22"/>
        </w:rPr>
        <w:t>services the</w:t>
      </w:r>
      <w:r w:rsidRPr="00CB0E56" w:rsidR="00EB11F8">
        <w:rPr>
          <w:b/>
          <w:sz w:val="22"/>
          <w:szCs w:val="22"/>
        </w:rPr>
        <w:t>y</w:t>
      </w:r>
      <w:r w:rsidRPr="00CB0E56">
        <w:rPr>
          <w:b/>
          <w:sz w:val="22"/>
          <w:szCs w:val="22"/>
        </w:rPr>
        <w:t xml:space="preserve"> offer. Would you be able to help me out with this</w:t>
      </w:r>
      <w:r w:rsidRPr="00CB0E56">
        <w:rPr>
          <w:i/>
          <w:sz w:val="22"/>
          <w:szCs w:val="22"/>
        </w:rPr>
        <w:t>?</w:t>
      </w:r>
    </w:p>
    <w:p w:rsidR="00A143AD" w:rsidRPr="00CB0E56" w:rsidP="006F6A13" w14:paraId="2A3EB9AA" w14:textId="77777777">
      <w:pPr>
        <w:contextualSpacing/>
        <w:rPr>
          <w:i/>
          <w:sz w:val="22"/>
          <w:szCs w:val="22"/>
        </w:rPr>
      </w:pPr>
    </w:p>
    <w:p w:rsidR="00A143AD" w:rsidRPr="00CB0E56" w:rsidP="006F6A13" w14:paraId="43658154" w14:textId="77777777">
      <w:pPr>
        <w:rPr>
          <w:b/>
          <w:i/>
          <w:iCs/>
          <w:sz w:val="22"/>
          <w:szCs w:val="22"/>
        </w:rPr>
      </w:pPr>
      <w:r w:rsidRPr="00CB0E56">
        <w:rPr>
          <w:i/>
          <w:iCs/>
          <w:sz w:val="22"/>
          <w:szCs w:val="22"/>
        </w:rPr>
        <w:t xml:space="preserve">If </w:t>
      </w:r>
      <w:r w:rsidRPr="00CB0E56" w:rsidR="004C3531">
        <w:rPr>
          <w:i/>
          <w:iCs/>
          <w:sz w:val="22"/>
          <w:szCs w:val="22"/>
        </w:rPr>
        <w:t xml:space="preserve">respondent hesitates </w:t>
      </w:r>
      <w:r w:rsidRPr="00CB0E56">
        <w:rPr>
          <w:i/>
          <w:iCs/>
          <w:sz w:val="22"/>
          <w:szCs w:val="22"/>
        </w:rPr>
        <w:t>or</w:t>
      </w:r>
      <w:r w:rsidRPr="00CB0E56" w:rsidR="004C3531">
        <w:rPr>
          <w:i/>
          <w:iCs/>
          <w:sz w:val="22"/>
          <w:szCs w:val="22"/>
        </w:rPr>
        <w:t xml:space="preserve"> says</w:t>
      </w:r>
      <w:r w:rsidRPr="00CB0E56">
        <w:rPr>
          <w:i/>
          <w:iCs/>
          <w:sz w:val="22"/>
          <w:szCs w:val="22"/>
        </w:rPr>
        <w:t xml:space="preserve"> “I don’t know”</w:t>
      </w:r>
      <w:r w:rsidRPr="00CB0E56">
        <w:rPr>
          <w:b/>
          <w:i/>
          <w:iCs/>
          <w:sz w:val="22"/>
          <w:szCs w:val="22"/>
        </w:rPr>
        <w:t xml:space="preserve"> </w:t>
      </w:r>
    </w:p>
    <w:p w:rsidR="00A143AD" w:rsidRPr="00CB0E56" w:rsidP="006F6A13" w14:paraId="281F53CD" w14:textId="77777777">
      <w:pPr>
        <w:ind w:left="720"/>
        <w:rPr>
          <w:b/>
          <w:sz w:val="22"/>
          <w:szCs w:val="22"/>
        </w:rPr>
      </w:pPr>
      <w:r w:rsidRPr="00CB0E56">
        <w:rPr>
          <w:b/>
          <w:sz w:val="22"/>
          <w:szCs w:val="22"/>
        </w:rPr>
        <w:t xml:space="preserve">Surveyor: </w:t>
      </w:r>
      <w:r w:rsidRPr="00CB0E56" w:rsidR="00D5251B">
        <w:rPr>
          <w:b/>
          <w:sz w:val="22"/>
          <w:szCs w:val="22"/>
        </w:rPr>
        <w:t>It’s really important that we hear from all kinds of households, whether you think you know much about national parks or not. The National Park Service wants input from the American people about managing parks.</w:t>
      </w:r>
      <w:r w:rsidRPr="00CB0E56">
        <w:rPr>
          <w:b/>
          <w:sz w:val="22"/>
          <w:szCs w:val="22"/>
        </w:rPr>
        <w:t xml:space="preserve"> So, may I continue?</w:t>
      </w:r>
    </w:p>
    <w:p w:rsidR="00A143AD" w:rsidRPr="00CB0E56" w:rsidP="006F6A13" w14:paraId="54DEA29C" w14:textId="77777777">
      <w:pPr>
        <w:rPr>
          <w:sz w:val="22"/>
          <w:szCs w:val="22"/>
        </w:rPr>
      </w:pPr>
    </w:p>
    <w:p w:rsidR="00A143AD" w:rsidRPr="00CB0E56" w:rsidP="006F6A13" w14:paraId="7C110AEB" w14:textId="77777777">
      <w:pPr>
        <w:ind w:left="360"/>
        <w:jc w:val="both"/>
        <w:rPr>
          <w:sz w:val="22"/>
          <w:szCs w:val="22"/>
        </w:rPr>
      </w:pPr>
      <w:r w:rsidRPr="00CB0E56">
        <w:rPr>
          <w:sz w:val="22"/>
          <w:szCs w:val="22"/>
        </w:rPr>
        <w:t xml:space="preserve">If </w:t>
      </w:r>
      <w:r w:rsidRPr="00CB0E56">
        <w:rPr>
          <w:b/>
          <w:bCs/>
          <w:sz w:val="22"/>
          <w:szCs w:val="22"/>
        </w:rPr>
        <w:t>Yes</w:t>
      </w:r>
      <w:r w:rsidRPr="00CB0E56">
        <w:rPr>
          <w:sz w:val="22"/>
          <w:szCs w:val="22"/>
        </w:rPr>
        <w:t xml:space="preserve"> or maybe,</w:t>
      </w:r>
      <w:r w:rsidRPr="00CB0E56">
        <w:rPr>
          <w:sz w:val="22"/>
          <w:szCs w:val="22"/>
        </w:rPr>
        <w:tab/>
      </w:r>
      <w:r w:rsidRPr="00CB0E56">
        <w:rPr>
          <w:rFonts w:ascii="Wingdings" w:eastAsia="Wingdings" w:hAnsi="Wingdings" w:cs="Wingdings"/>
          <w:sz w:val="22"/>
        </w:rPr>
        <w:t>à</w:t>
      </w:r>
      <w:r w:rsidRPr="00CB0E56">
        <w:rPr>
          <w:sz w:val="22"/>
          <w:szCs w:val="22"/>
        </w:rPr>
        <w:t xml:space="preserve"> Skip to </w:t>
      </w:r>
      <w:r w:rsidRPr="00CB0E56" w:rsidR="006F6A13">
        <w:rPr>
          <w:sz w:val="22"/>
          <w:szCs w:val="22"/>
        </w:rPr>
        <w:t>PRIVATE</w:t>
      </w:r>
    </w:p>
    <w:p w:rsidR="00A143AD" w:rsidRPr="00CB0E56" w:rsidP="006F6A13" w14:paraId="34DCC7D1" w14:textId="77777777">
      <w:pPr>
        <w:ind w:left="360"/>
        <w:jc w:val="both"/>
        <w:rPr>
          <w:sz w:val="22"/>
          <w:szCs w:val="22"/>
        </w:rPr>
      </w:pPr>
      <w:r w:rsidRPr="00CB0E56">
        <w:rPr>
          <w:sz w:val="22"/>
          <w:szCs w:val="22"/>
        </w:rPr>
        <w:t xml:space="preserve">If </w:t>
      </w:r>
      <w:r w:rsidRPr="00CB0E56">
        <w:rPr>
          <w:b/>
          <w:bCs/>
          <w:sz w:val="22"/>
          <w:szCs w:val="22"/>
        </w:rPr>
        <w:t>No</w:t>
      </w:r>
      <w:r w:rsidRPr="00CB0E56">
        <w:rPr>
          <w:sz w:val="22"/>
          <w:szCs w:val="22"/>
        </w:rPr>
        <w:t>,</w:t>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Skip to </w:t>
      </w:r>
      <w:r w:rsidRPr="00CB0E56" w:rsidR="00D465D8">
        <w:rPr>
          <w:sz w:val="22"/>
          <w:szCs w:val="22"/>
        </w:rPr>
        <w:t>SOFT REFUSAL</w:t>
      </w:r>
    </w:p>
    <w:p w:rsidR="00A143AD" w:rsidRPr="00CB0E56" w:rsidP="006F6A13" w14:paraId="14EA6CE1" w14:textId="77777777">
      <w:pPr>
        <w:rPr>
          <w:sz w:val="22"/>
          <w:szCs w:val="22"/>
        </w:rPr>
      </w:pPr>
    </w:p>
    <w:p w:rsidR="0089380C" w:rsidRPr="00CB0E56" w:rsidP="006F6A13" w14:paraId="005F9FF3" w14:textId="77777777">
      <w:pPr>
        <w:rPr>
          <w:sz w:val="22"/>
          <w:szCs w:val="22"/>
        </w:rPr>
      </w:pPr>
    </w:p>
    <w:p w:rsidR="00A143AD" w:rsidRPr="00CB0E56" w:rsidP="007A2678" w14:paraId="6F87E732" w14:textId="77777777">
      <w:pPr>
        <w:rPr>
          <w:b/>
          <w:bCs/>
          <w:sz w:val="22"/>
          <w:szCs w:val="22"/>
        </w:rPr>
      </w:pPr>
      <w:r w:rsidRPr="00CB0E56">
        <w:rPr>
          <w:b/>
          <w:bCs/>
          <w:sz w:val="22"/>
          <w:szCs w:val="22"/>
        </w:rPr>
        <w:t>SOFT REFUSAL</w:t>
      </w:r>
      <w:r w:rsidRPr="00CB0E56">
        <w:rPr>
          <w:b/>
          <w:bCs/>
          <w:sz w:val="22"/>
          <w:szCs w:val="22"/>
        </w:rPr>
        <w:t>.</w:t>
      </w:r>
    </w:p>
    <w:p w:rsidR="00A143AD" w:rsidRPr="00CB0E56" w:rsidP="006F6A13" w14:paraId="4BBD52AA" w14:textId="77777777">
      <w:pPr>
        <w:rPr>
          <w:b/>
          <w:sz w:val="22"/>
          <w:szCs w:val="22"/>
        </w:rPr>
      </w:pPr>
      <w:r w:rsidRPr="00CB0E56">
        <w:rPr>
          <w:b/>
          <w:sz w:val="22"/>
          <w:szCs w:val="22"/>
        </w:rPr>
        <w:t xml:space="preserve">Surveyor: </w:t>
      </w:r>
      <w:r w:rsidRPr="00CB0E56" w:rsidR="006F6A13">
        <w:rPr>
          <w:b/>
          <w:sz w:val="22"/>
          <w:szCs w:val="22"/>
        </w:rPr>
        <w:t>Okay. Would you be willing to answer just five questions for me? It will take less than five minutes of your time.</w:t>
      </w:r>
    </w:p>
    <w:p w:rsidR="006F6A13" w:rsidRPr="00CB0E56" w:rsidP="006F6A13" w14:paraId="39192265" w14:textId="77777777">
      <w:pPr>
        <w:rPr>
          <w:b/>
          <w:sz w:val="22"/>
          <w:szCs w:val="22"/>
        </w:rPr>
      </w:pPr>
    </w:p>
    <w:p w:rsidR="006F6A13" w:rsidRPr="00CB0E56" w:rsidP="006F6A13" w14:paraId="14493FFB" w14:textId="533D820F">
      <w:pPr>
        <w:ind w:left="2160" w:hanging="1800"/>
        <w:jc w:val="both"/>
        <w:rPr>
          <w:sz w:val="22"/>
          <w:szCs w:val="22"/>
        </w:rPr>
      </w:pPr>
      <w:r w:rsidRPr="00CB0E56">
        <w:rPr>
          <w:sz w:val="22"/>
          <w:szCs w:val="22"/>
        </w:rPr>
        <w:t xml:space="preserve">If </w:t>
      </w:r>
      <w:r w:rsidRPr="00CB0E56">
        <w:rPr>
          <w:b/>
          <w:bCs/>
          <w:sz w:val="22"/>
          <w:szCs w:val="22"/>
        </w:rPr>
        <w:t>Yes</w:t>
      </w:r>
      <w:r w:rsidRPr="00CB0E56">
        <w:rPr>
          <w:sz w:val="22"/>
          <w:szCs w:val="22"/>
        </w:rPr>
        <w:t xml:space="preserve"> or </w:t>
      </w:r>
      <w:r w:rsidRPr="00CB0E56">
        <w:rPr>
          <w:b/>
          <w:bCs/>
          <w:sz w:val="22"/>
          <w:szCs w:val="22"/>
        </w:rPr>
        <w:t>maybe</w:t>
      </w:r>
      <w:r w:rsidRPr="00CB0E56">
        <w:rPr>
          <w:sz w:val="22"/>
          <w:szCs w:val="22"/>
        </w:rPr>
        <w:t>,</w:t>
      </w:r>
      <w:r w:rsidRPr="00CB0E56">
        <w:rPr>
          <w:sz w:val="22"/>
          <w:szCs w:val="22"/>
        </w:rPr>
        <w:tab/>
      </w:r>
      <w:r w:rsidRPr="00CB0E56">
        <w:rPr>
          <w:rFonts w:ascii="Wingdings" w:eastAsia="Wingdings" w:hAnsi="Wingdings" w:cs="Wingdings"/>
          <w:sz w:val="22"/>
        </w:rPr>
        <w:t>à</w:t>
      </w:r>
      <w:r w:rsidRPr="00CB0E56">
        <w:rPr>
          <w:sz w:val="22"/>
          <w:szCs w:val="22"/>
        </w:rPr>
        <w:t xml:space="preserve"> Skip to NON-RESPONSE </w:t>
      </w:r>
    </w:p>
    <w:p w:rsidR="006F6A13" w:rsidRPr="00CB0E56" w:rsidP="006F6A13" w14:paraId="59283801" w14:textId="77777777">
      <w:pPr>
        <w:ind w:left="360"/>
        <w:jc w:val="both"/>
        <w:rPr>
          <w:sz w:val="22"/>
          <w:szCs w:val="22"/>
        </w:rPr>
      </w:pPr>
      <w:r w:rsidRPr="00CB0E56">
        <w:rPr>
          <w:sz w:val="22"/>
          <w:szCs w:val="22"/>
        </w:rPr>
        <w:t xml:space="preserve">If </w:t>
      </w:r>
      <w:r w:rsidRPr="00CB0E56">
        <w:rPr>
          <w:b/>
          <w:bCs/>
          <w:sz w:val="22"/>
          <w:szCs w:val="22"/>
        </w:rPr>
        <w:t>No</w:t>
      </w:r>
      <w:r w:rsidRPr="00CB0E56">
        <w:rPr>
          <w:sz w:val="22"/>
          <w:szCs w:val="22"/>
        </w:rPr>
        <w:t>,</w:t>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Skip to THANKS</w:t>
      </w:r>
    </w:p>
    <w:p w:rsidR="007A2678" w:rsidRPr="00CB0E56" w:rsidP="007A2678" w14:paraId="76F96490" w14:textId="77777777">
      <w:pPr>
        <w:rPr>
          <w:sz w:val="22"/>
          <w:szCs w:val="22"/>
        </w:rPr>
      </w:pPr>
    </w:p>
    <w:p w:rsidR="006F6A13" w:rsidRPr="00CB0E56" w:rsidP="007A2678" w14:paraId="5893DF39" w14:textId="77777777">
      <w:pPr>
        <w:rPr>
          <w:sz w:val="22"/>
          <w:szCs w:val="22"/>
        </w:rPr>
      </w:pPr>
      <w:r w:rsidRPr="00CB0E56">
        <w:rPr>
          <w:b/>
          <w:bCs/>
          <w:sz w:val="22"/>
          <w:szCs w:val="22"/>
        </w:rPr>
        <w:t>PRIVATE</w:t>
      </w:r>
      <w:r w:rsidRPr="00CB0E56">
        <w:rPr>
          <w:sz w:val="22"/>
          <w:szCs w:val="22"/>
        </w:rPr>
        <w:t>.</w:t>
      </w:r>
    </w:p>
    <w:p w:rsidR="006F6A13" w:rsidRPr="00CB0E56" w:rsidP="006F6A13" w14:paraId="3BE771BD" w14:textId="77777777">
      <w:pPr>
        <w:rPr>
          <w:b/>
          <w:sz w:val="22"/>
          <w:szCs w:val="22"/>
        </w:rPr>
      </w:pPr>
      <w:r w:rsidRPr="00CB0E56">
        <w:rPr>
          <w:b/>
          <w:sz w:val="22"/>
          <w:szCs w:val="22"/>
        </w:rPr>
        <w:t xml:space="preserve">Surveyor: </w:t>
      </w:r>
      <w:r w:rsidRPr="00CB0E56">
        <w:rPr>
          <w:b/>
          <w:sz w:val="22"/>
          <w:szCs w:val="22"/>
        </w:rPr>
        <w:t>Have I reached you at a private household in one of the 50 United States or the District of Columbia?</w:t>
      </w:r>
    </w:p>
    <w:p w:rsidR="006F6A13" w:rsidRPr="00CB0E56" w:rsidP="006F6A13" w14:paraId="390325F2" w14:textId="77777777">
      <w:pPr>
        <w:rPr>
          <w:b/>
          <w:sz w:val="22"/>
          <w:szCs w:val="22"/>
        </w:rPr>
      </w:pPr>
    </w:p>
    <w:p w:rsidR="006F6A13" w:rsidRPr="00CB0E56" w:rsidP="006F6A13" w14:paraId="48D376ED" w14:textId="77777777">
      <w:pPr>
        <w:ind w:left="360"/>
        <w:rPr>
          <w:sz w:val="22"/>
          <w:szCs w:val="22"/>
        </w:rPr>
      </w:pPr>
      <w:r w:rsidRPr="00CB0E56">
        <w:rPr>
          <w:sz w:val="22"/>
          <w:szCs w:val="22"/>
        </w:rPr>
        <w:t xml:space="preserve">If </w:t>
      </w:r>
      <w:r w:rsidRPr="00CB0E56">
        <w:rPr>
          <w:b/>
          <w:bCs/>
          <w:sz w:val="22"/>
          <w:szCs w:val="22"/>
        </w:rPr>
        <w:t>Yes</w:t>
      </w:r>
      <w:r w:rsidRPr="00CB0E56">
        <w:rPr>
          <w:sz w:val="22"/>
          <w:szCs w:val="22"/>
        </w:rPr>
        <w:t>,</w:t>
      </w:r>
      <w:r w:rsidRPr="00CB0E56">
        <w:rPr>
          <w:sz w:val="22"/>
          <w:szCs w:val="22"/>
        </w:rPr>
        <w:tab/>
      </w:r>
      <w:r w:rsidRPr="00CB0E56">
        <w:rPr>
          <w:sz w:val="22"/>
          <w:szCs w:val="22"/>
        </w:rPr>
        <w:tab/>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Skip </w:t>
      </w:r>
      <w:r w:rsidRPr="00CB0E56" w:rsidR="00FA3AA9">
        <w:rPr>
          <w:sz w:val="22"/>
          <w:szCs w:val="22"/>
        </w:rPr>
        <w:t>to VOLUNTARY</w:t>
      </w:r>
    </w:p>
    <w:p w:rsidR="006F6A13" w:rsidRPr="00CB0E56" w:rsidP="006F6A13" w14:paraId="73863CE8" w14:textId="77777777">
      <w:pPr>
        <w:ind w:left="360"/>
        <w:rPr>
          <w:sz w:val="22"/>
          <w:szCs w:val="22"/>
        </w:rPr>
      </w:pPr>
      <w:r w:rsidRPr="00CB0E56">
        <w:rPr>
          <w:sz w:val="22"/>
          <w:szCs w:val="22"/>
        </w:rPr>
        <w:t xml:space="preserve">If </w:t>
      </w:r>
      <w:r w:rsidRPr="00CB0E56">
        <w:rPr>
          <w:b/>
          <w:bCs/>
          <w:sz w:val="22"/>
          <w:szCs w:val="22"/>
        </w:rPr>
        <w:t>Not private or not U.S</w:t>
      </w:r>
      <w:r w:rsidRPr="00CB0E56">
        <w:rPr>
          <w:sz w:val="22"/>
          <w:szCs w:val="22"/>
        </w:rPr>
        <w:t>.,</w:t>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Skip to SORRYPH</w:t>
      </w:r>
    </w:p>
    <w:p w:rsidR="006F6A13" w:rsidRPr="00CB0E56" w:rsidP="006F6A13" w14:paraId="7FDB962D" w14:textId="77777777">
      <w:pPr>
        <w:ind w:left="360"/>
        <w:rPr>
          <w:sz w:val="22"/>
          <w:szCs w:val="22"/>
        </w:rPr>
      </w:pPr>
      <w:r w:rsidRPr="00CB0E56">
        <w:rPr>
          <w:sz w:val="22"/>
          <w:szCs w:val="22"/>
        </w:rPr>
        <w:t xml:space="preserve">If </w:t>
      </w:r>
      <w:r w:rsidRPr="00CB0E56">
        <w:rPr>
          <w:b/>
          <w:bCs/>
          <w:sz w:val="22"/>
          <w:szCs w:val="22"/>
        </w:rPr>
        <w:t>Don’t know/Not sure</w:t>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Skip to SORRYPH</w:t>
      </w:r>
    </w:p>
    <w:p w:rsidR="006F6A13" w:rsidRPr="00CB0E56" w:rsidP="007A2678" w14:paraId="261D2CF7" w14:textId="77777777">
      <w:pPr>
        <w:ind w:left="360"/>
        <w:rPr>
          <w:sz w:val="22"/>
          <w:szCs w:val="22"/>
        </w:rPr>
      </w:pPr>
      <w:r w:rsidRPr="00CB0E56">
        <w:rPr>
          <w:sz w:val="22"/>
          <w:szCs w:val="22"/>
        </w:rPr>
        <w:t xml:space="preserve">If </w:t>
      </w:r>
      <w:r w:rsidRPr="00CB0E56">
        <w:rPr>
          <w:b/>
          <w:bCs/>
          <w:sz w:val="22"/>
          <w:szCs w:val="22"/>
        </w:rPr>
        <w:t>No answer/Refused</w:t>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Skip to SORRYPH</w:t>
      </w:r>
    </w:p>
    <w:p w:rsidR="00C628D9" w:rsidRPr="00CB0E56" w:rsidP="007A2678" w14:paraId="4852D9DE" w14:textId="77777777">
      <w:pPr>
        <w:ind w:left="360"/>
        <w:rPr>
          <w:sz w:val="22"/>
          <w:szCs w:val="22"/>
        </w:rPr>
      </w:pPr>
    </w:p>
    <w:p w:rsidR="006F6A13" w:rsidRPr="00CB0E56" w:rsidP="006F6A13" w14:paraId="2D7D0732" w14:textId="77777777">
      <w:pPr>
        <w:rPr>
          <w:sz w:val="22"/>
          <w:szCs w:val="22"/>
        </w:rPr>
      </w:pPr>
      <w:r w:rsidRPr="00CB0E56">
        <w:rPr>
          <w:b/>
          <w:bCs/>
          <w:sz w:val="22"/>
          <w:szCs w:val="22"/>
        </w:rPr>
        <w:t>SORRYPH</w:t>
      </w:r>
      <w:r w:rsidRPr="00CB0E56">
        <w:rPr>
          <w:sz w:val="22"/>
          <w:szCs w:val="22"/>
        </w:rPr>
        <w:t>.</w:t>
      </w:r>
    </w:p>
    <w:p w:rsidR="006F6A13" w:rsidRPr="00CB0E56" w:rsidP="006F6A13" w14:paraId="3089D212" w14:textId="77777777">
      <w:pPr>
        <w:rPr>
          <w:b/>
          <w:sz w:val="22"/>
          <w:szCs w:val="22"/>
        </w:rPr>
      </w:pPr>
      <w:r w:rsidRPr="00CB0E56">
        <w:rPr>
          <w:b/>
          <w:sz w:val="22"/>
          <w:szCs w:val="22"/>
        </w:rPr>
        <w:t xml:space="preserve">Surveyor: </w:t>
      </w:r>
      <w:r w:rsidRPr="00CB0E56">
        <w:rPr>
          <w:b/>
          <w:sz w:val="22"/>
          <w:szCs w:val="22"/>
        </w:rPr>
        <w:t>I am sorry, but we are interviewing only private households. Thank you for your time.</w:t>
      </w:r>
    </w:p>
    <w:p w:rsidR="006F6A13" w:rsidRPr="00CB0E56" w:rsidP="006F6A13" w14:paraId="324CCC44" w14:textId="77777777">
      <w:pPr>
        <w:contextualSpacing/>
        <w:rPr>
          <w:sz w:val="22"/>
          <w:szCs w:val="22"/>
        </w:rPr>
      </w:pPr>
    </w:p>
    <w:p w:rsidR="00A143AD" w:rsidRPr="00CB0E56" w:rsidP="006F6A13" w14:paraId="47F672DE" w14:textId="77777777">
      <w:pPr>
        <w:contextualSpacing/>
        <w:rPr>
          <w:sz w:val="22"/>
          <w:szCs w:val="22"/>
        </w:rPr>
      </w:pPr>
      <w:r w:rsidRPr="00CB0E56">
        <w:rPr>
          <w:b/>
          <w:bCs/>
          <w:sz w:val="22"/>
          <w:szCs w:val="22"/>
        </w:rPr>
        <w:t>VOLUNTARY</w:t>
      </w:r>
      <w:r w:rsidRPr="00CB0E56">
        <w:rPr>
          <w:sz w:val="22"/>
          <w:szCs w:val="22"/>
        </w:rPr>
        <w:t>.</w:t>
      </w:r>
    </w:p>
    <w:p w:rsidR="00A143AD" w:rsidRPr="00CB0E56" w:rsidP="006F6A13" w14:paraId="54A181BE" w14:textId="77777777">
      <w:pPr>
        <w:pStyle w:val="PlainText"/>
        <w:rPr>
          <w:rFonts w:ascii="Times New Roman" w:hAnsi="Times New Roman" w:cs="Times New Roman"/>
          <w:b/>
          <w:sz w:val="22"/>
          <w:szCs w:val="22"/>
        </w:rPr>
      </w:pPr>
      <w:r w:rsidRPr="00CB0E56">
        <w:rPr>
          <w:rFonts w:ascii="Times New Roman" w:hAnsi="Times New Roman" w:cs="Times New Roman"/>
          <w:b/>
          <w:sz w:val="22"/>
          <w:szCs w:val="22"/>
        </w:rPr>
        <w:t xml:space="preserve">Surveyor: </w:t>
      </w:r>
      <w:r w:rsidRPr="00CB0E56">
        <w:rPr>
          <w:rFonts w:ascii="Times New Roman" w:hAnsi="Times New Roman" w:cs="Times New Roman"/>
          <w:b/>
          <w:sz w:val="22"/>
          <w:szCs w:val="22"/>
        </w:rPr>
        <w:t>I won't ask for your name, address or other personal information that may identify you. Your participation in this survey is voluntary. You don't have to answer any questions you don't want to and you may end the interview at any time. May I continue?</w:t>
      </w:r>
    </w:p>
    <w:p w:rsidR="00A143AD" w:rsidRPr="00CB0E56" w:rsidP="006F6A13" w14:paraId="52FB40B8" w14:textId="77777777">
      <w:pPr>
        <w:contextualSpacing/>
        <w:rPr>
          <w:i/>
          <w:sz w:val="22"/>
          <w:szCs w:val="22"/>
        </w:rPr>
      </w:pPr>
    </w:p>
    <w:p w:rsidR="00FA3AA9" w:rsidRPr="00CB0E56" w:rsidP="00FA3AA9" w14:paraId="0BEEC5DD" w14:textId="77777777">
      <w:pPr>
        <w:ind w:left="360"/>
        <w:jc w:val="both"/>
        <w:rPr>
          <w:sz w:val="22"/>
          <w:szCs w:val="22"/>
        </w:rPr>
      </w:pPr>
      <w:r w:rsidRPr="00CB0E56">
        <w:rPr>
          <w:sz w:val="22"/>
          <w:szCs w:val="22"/>
        </w:rPr>
        <w:t xml:space="preserve">If </w:t>
      </w:r>
      <w:r w:rsidRPr="00CB0E56">
        <w:rPr>
          <w:b/>
          <w:bCs/>
          <w:sz w:val="22"/>
          <w:szCs w:val="22"/>
        </w:rPr>
        <w:t>Yes or maybe</w:t>
      </w:r>
      <w:r w:rsidRPr="00CB0E56">
        <w:rPr>
          <w:sz w:val="22"/>
          <w:szCs w:val="22"/>
        </w:rPr>
        <w:t>,</w:t>
      </w:r>
      <w:r w:rsidRPr="00CB0E56">
        <w:rPr>
          <w:sz w:val="22"/>
          <w:szCs w:val="22"/>
        </w:rPr>
        <w:tab/>
      </w:r>
      <w:r w:rsidRPr="00CB0E56">
        <w:rPr>
          <w:rFonts w:ascii="Wingdings" w:eastAsia="Wingdings" w:hAnsi="Wingdings" w:cs="Wingdings"/>
          <w:sz w:val="22"/>
        </w:rPr>
        <w:t>à</w:t>
      </w:r>
      <w:r w:rsidRPr="00CB0E56">
        <w:rPr>
          <w:sz w:val="22"/>
          <w:szCs w:val="22"/>
        </w:rPr>
        <w:t xml:space="preserve"> Skip </w:t>
      </w:r>
      <w:r w:rsidRPr="00CB0E56">
        <w:rPr>
          <w:sz w:val="22"/>
          <w:szCs w:val="22"/>
        </w:rPr>
        <w:t>to AGE</w:t>
      </w:r>
    </w:p>
    <w:p w:rsidR="00A143AD" w:rsidRPr="00CB0E56" w:rsidP="006F6A13" w14:paraId="62295BCA" w14:textId="77777777">
      <w:pPr>
        <w:ind w:left="360"/>
        <w:jc w:val="both"/>
        <w:rPr>
          <w:sz w:val="22"/>
          <w:szCs w:val="22"/>
        </w:rPr>
      </w:pPr>
      <w:r w:rsidRPr="00CB0E56">
        <w:rPr>
          <w:sz w:val="22"/>
          <w:szCs w:val="22"/>
        </w:rPr>
        <w:t xml:space="preserve">If </w:t>
      </w:r>
      <w:r w:rsidRPr="00CB0E56">
        <w:rPr>
          <w:b/>
          <w:bCs/>
          <w:sz w:val="22"/>
          <w:szCs w:val="22"/>
        </w:rPr>
        <w:t>No</w:t>
      </w:r>
      <w:r w:rsidRPr="00CB0E56">
        <w:rPr>
          <w:sz w:val="22"/>
          <w:szCs w:val="22"/>
        </w:rPr>
        <w:t>,</w:t>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Skip to THANKS</w:t>
      </w:r>
    </w:p>
    <w:p w:rsidR="00A143AD" w:rsidRPr="00CB0E56" w:rsidP="006F6A13" w14:paraId="67B35089" w14:textId="77777777">
      <w:pPr>
        <w:contextualSpacing/>
        <w:rPr>
          <w:b/>
          <w:sz w:val="22"/>
          <w:szCs w:val="22"/>
        </w:rPr>
      </w:pPr>
    </w:p>
    <w:p w:rsidR="00A143AD" w:rsidRPr="00CB0E56" w:rsidP="006F6A13" w14:paraId="65259725" w14:textId="77777777">
      <w:pPr>
        <w:rPr>
          <w:b/>
          <w:bCs/>
          <w:sz w:val="22"/>
          <w:szCs w:val="22"/>
        </w:rPr>
      </w:pPr>
      <w:r w:rsidRPr="00CB0E56">
        <w:rPr>
          <w:b/>
          <w:bCs/>
          <w:sz w:val="22"/>
          <w:szCs w:val="22"/>
        </w:rPr>
        <w:t>THANKS.</w:t>
      </w:r>
    </w:p>
    <w:p w:rsidR="00A143AD" w:rsidRPr="00CB0E56" w:rsidP="006F6A13" w14:paraId="6E245E8D" w14:textId="43E541E1">
      <w:pPr>
        <w:rPr>
          <w:b/>
          <w:sz w:val="22"/>
          <w:szCs w:val="22"/>
        </w:rPr>
      </w:pPr>
      <w:r w:rsidRPr="00CB0E56">
        <w:rPr>
          <w:b/>
          <w:sz w:val="22"/>
          <w:szCs w:val="22"/>
        </w:rPr>
        <w:t xml:space="preserve">Surveyor: </w:t>
      </w:r>
      <w:r w:rsidRPr="00CB0E56">
        <w:rPr>
          <w:b/>
          <w:sz w:val="22"/>
          <w:szCs w:val="22"/>
        </w:rPr>
        <w:t>Thank you for your time.</w:t>
      </w:r>
    </w:p>
    <w:p w:rsidR="002E3CAE" w:rsidRPr="00CB0E56" w:rsidP="006F6A13" w14:paraId="4D1D2E94" w14:textId="7390B56F">
      <w:pPr>
        <w:rPr>
          <w:b/>
          <w:sz w:val="22"/>
          <w:szCs w:val="22"/>
        </w:rPr>
      </w:pPr>
    </w:p>
    <w:p w:rsidR="002E3CAE" w:rsidRPr="00CB0E56" w:rsidP="006F6A13" w14:paraId="118D6315" w14:textId="77777777">
      <w:pPr>
        <w:rPr>
          <w:b/>
          <w:sz w:val="22"/>
          <w:szCs w:val="22"/>
        </w:rPr>
      </w:pPr>
    </w:p>
    <w:p w:rsidR="00A143AD" w:rsidRPr="00CB0E56" w:rsidP="006F6A13" w14:paraId="044C2796" w14:textId="77777777">
      <w:pPr>
        <w:rPr>
          <w:b/>
          <w:sz w:val="22"/>
          <w:szCs w:val="22"/>
        </w:rPr>
      </w:pPr>
    </w:p>
    <w:p w:rsidR="00A143AD" w:rsidRPr="00CB0E56" w:rsidP="006F6A13" w14:paraId="78974961" w14:textId="4C87A04A">
      <w:pPr>
        <w:keepNext/>
        <w:tabs>
          <w:tab w:val="left" w:pos="180"/>
        </w:tabs>
        <w:jc w:val="both"/>
        <w:rPr>
          <w:b/>
          <w:bCs/>
          <w:sz w:val="22"/>
          <w:szCs w:val="22"/>
        </w:rPr>
      </w:pPr>
      <w:r w:rsidRPr="00CB0E56">
        <w:rPr>
          <w:b/>
          <w:bCs/>
          <w:sz w:val="22"/>
          <w:szCs w:val="22"/>
        </w:rPr>
        <w:t>AGE.</w:t>
      </w:r>
    </w:p>
    <w:p w:rsidR="002E3CAE" w:rsidRPr="00CB0E56" w:rsidP="002E3CAE" w14:paraId="75F46146" w14:textId="6C1D89B4">
      <w:pPr>
        <w:spacing w:after="120"/>
        <w:rPr>
          <w:b/>
          <w:sz w:val="22"/>
          <w:szCs w:val="22"/>
        </w:rPr>
      </w:pPr>
      <w:r w:rsidRPr="00CB0E56">
        <w:rPr>
          <w:b/>
          <w:sz w:val="22"/>
          <w:szCs w:val="22"/>
        </w:rPr>
        <w:t xml:space="preserve">Surveyor: </w:t>
      </w:r>
      <w:r w:rsidRPr="00CB0E56" w:rsidR="00A143AD">
        <w:rPr>
          <w:b/>
          <w:sz w:val="22"/>
          <w:szCs w:val="22"/>
        </w:rPr>
        <w:t xml:space="preserve">I need to make certain that I am talking with someone who is at least 18 years of age.  </w:t>
      </w:r>
      <w:r w:rsidRPr="00CB0E56">
        <w:rPr>
          <w:b/>
          <w:sz w:val="22"/>
          <w:szCs w:val="22"/>
        </w:rPr>
        <w:t>What is your age?</w:t>
      </w:r>
    </w:p>
    <w:p w:rsidR="002E3CAE" w:rsidRPr="00CB0E56" w:rsidP="002E3CAE" w14:paraId="4BEF8D44" w14:textId="0A32344C">
      <w:pPr>
        <w:ind w:left="720"/>
        <w:rPr>
          <w:sz w:val="22"/>
          <w:szCs w:val="22"/>
        </w:rPr>
      </w:pPr>
      <w:r w:rsidRPr="00CB0E56">
        <w:rPr>
          <w:sz w:val="22"/>
          <w:szCs w:val="22"/>
        </w:rPr>
        <w:t>________ (Type answer here)</w:t>
      </w:r>
    </w:p>
    <w:p w:rsidR="002E3CAE" w:rsidRPr="00CB0E56" w:rsidP="002E3CAE" w14:paraId="400B353B" w14:textId="77777777">
      <w:pPr>
        <w:rPr>
          <w:sz w:val="22"/>
          <w:szCs w:val="22"/>
        </w:rPr>
      </w:pPr>
    </w:p>
    <w:p w:rsidR="002E3CAE" w:rsidRPr="00CB0E56" w:rsidP="002E3CAE" w14:paraId="0905F5D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2E3CAE" w:rsidRPr="00CB0E56" w:rsidP="002E3CAE" w14:paraId="44B632E5"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2E3CAE" w:rsidRPr="00CB0E56" w:rsidP="002E3CAE" w14:paraId="4438A3C5" w14:textId="77777777">
      <w:pPr>
        <w:spacing w:after="120"/>
        <w:rPr>
          <w:b/>
          <w:sz w:val="22"/>
          <w:szCs w:val="22"/>
        </w:rPr>
      </w:pPr>
    </w:p>
    <w:p w:rsidR="00A143AD" w:rsidRPr="00CB0E56" w:rsidP="006F6A13" w14:paraId="35104E03" w14:textId="7E9DA988">
      <w:pPr>
        <w:ind w:left="360"/>
        <w:jc w:val="both"/>
        <w:rPr>
          <w:sz w:val="22"/>
          <w:szCs w:val="22"/>
        </w:rPr>
      </w:pPr>
      <w:r w:rsidRPr="00CB0E56">
        <w:rPr>
          <w:sz w:val="22"/>
          <w:szCs w:val="22"/>
        </w:rPr>
        <w:t xml:space="preserve">If </w:t>
      </w:r>
      <w:r w:rsidRPr="00CB0E56" w:rsidR="002E3CAE">
        <w:rPr>
          <w:b/>
          <w:bCs/>
          <w:sz w:val="22"/>
          <w:szCs w:val="22"/>
        </w:rPr>
        <w:t xml:space="preserve">Age </w:t>
      </w:r>
      <w:r w:rsidRPr="00CB0E56" w:rsidR="00714F0D">
        <w:rPr>
          <w:b/>
          <w:bCs/>
          <w:sz w:val="22"/>
          <w:szCs w:val="22"/>
        </w:rPr>
        <w:t>=</w:t>
      </w:r>
      <w:r w:rsidRPr="00CB0E56" w:rsidR="002E3CAE">
        <w:rPr>
          <w:b/>
          <w:bCs/>
          <w:sz w:val="22"/>
          <w:szCs w:val="22"/>
        </w:rPr>
        <w:t xml:space="preserve">&gt; </w:t>
      </w:r>
      <w:r w:rsidRPr="00CB0E56" w:rsidR="00714F0D">
        <w:rPr>
          <w:b/>
          <w:bCs/>
          <w:sz w:val="22"/>
          <w:szCs w:val="22"/>
        </w:rPr>
        <w:t>18</w:t>
      </w:r>
      <w:r w:rsidRPr="00CB0E56">
        <w:rPr>
          <w:rFonts w:ascii="Wingdings" w:eastAsia="Wingdings" w:hAnsi="Wingdings" w:cs="Wingdings"/>
          <w:sz w:val="22"/>
        </w:rPr>
        <w:t>à</w:t>
      </w:r>
      <w:r w:rsidRPr="00CB0E56">
        <w:rPr>
          <w:sz w:val="22"/>
          <w:szCs w:val="22"/>
        </w:rPr>
        <w:t xml:space="preserve"> Skip to CELL1</w:t>
      </w:r>
    </w:p>
    <w:p w:rsidR="00A143AD" w:rsidRPr="00CB0E56" w:rsidP="006F6A13" w14:paraId="4D8D9032" w14:textId="21891BE3">
      <w:pPr>
        <w:ind w:left="360"/>
        <w:jc w:val="both"/>
        <w:rPr>
          <w:sz w:val="22"/>
          <w:szCs w:val="22"/>
        </w:rPr>
      </w:pPr>
      <w:r w:rsidRPr="00CB0E56">
        <w:rPr>
          <w:sz w:val="22"/>
          <w:szCs w:val="22"/>
        </w:rPr>
        <w:t xml:space="preserve">If </w:t>
      </w:r>
      <w:r w:rsidRPr="00CB0E56" w:rsidR="002E3CAE">
        <w:rPr>
          <w:b/>
          <w:bCs/>
          <w:sz w:val="22"/>
          <w:szCs w:val="22"/>
        </w:rPr>
        <w:t>Age &lt; 18 or refused</w:t>
      </w:r>
      <w:r w:rsidRPr="00CB0E56">
        <w:rPr>
          <w:rFonts w:ascii="Wingdings" w:eastAsia="Wingdings" w:hAnsi="Wingdings" w:cs="Wingdings"/>
          <w:sz w:val="22"/>
        </w:rPr>
        <w:t>à</w:t>
      </w:r>
      <w:r w:rsidRPr="00CB0E56">
        <w:rPr>
          <w:sz w:val="22"/>
          <w:szCs w:val="22"/>
        </w:rPr>
        <w:t xml:space="preserve"> </w:t>
      </w:r>
      <w:r w:rsidRPr="00CB0E56">
        <w:rPr>
          <w:b/>
          <w:sz w:val="22"/>
          <w:szCs w:val="22"/>
        </w:rPr>
        <w:t>May I please speak with an adult in the household?</w:t>
      </w:r>
    </w:p>
    <w:p w:rsidR="002E3CAE" w:rsidRPr="00CB0E56" w:rsidP="006F6A13" w14:paraId="17A1802F" w14:textId="777A113E">
      <w:pPr>
        <w:rPr>
          <w:sz w:val="22"/>
          <w:szCs w:val="22"/>
        </w:rPr>
      </w:pPr>
      <w:r w:rsidRPr="00CB0E56">
        <w:rPr>
          <w:b/>
          <w:sz w:val="22"/>
          <w:szCs w:val="22"/>
        </w:rPr>
        <w:tab/>
      </w:r>
      <w:r w:rsidRPr="00CB0E56">
        <w:rPr>
          <w:sz w:val="22"/>
          <w:szCs w:val="22"/>
        </w:rPr>
        <w:t xml:space="preserve">If </w:t>
      </w:r>
      <w:r w:rsidRPr="00CB0E56">
        <w:rPr>
          <w:b/>
          <w:bCs/>
          <w:sz w:val="22"/>
          <w:szCs w:val="22"/>
        </w:rPr>
        <w:t>Age 18 or older</w:t>
      </w:r>
      <w:r w:rsidRPr="00CB0E56" w:rsidR="00413993">
        <w:rPr>
          <w:b/>
          <w:bCs/>
          <w:sz w:val="22"/>
          <w:szCs w:val="22"/>
        </w:rPr>
        <w:t xml:space="preserve"> present</w:t>
      </w:r>
      <w:r w:rsidRPr="00CB0E56">
        <w:rPr>
          <w:b/>
          <w:bCs/>
          <w:sz w:val="22"/>
          <w:szCs w:val="22"/>
        </w:rPr>
        <w:t>,</w:t>
      </w:r>
      <w:r w:rsidRPr="00CB0E56" w:rsidR="007A2678">
        <w:rPr>
          <w:sz w:val="22"/>
          <w:szCs w:val="22"/>
        </w:rPr>
        <w:t xml:space="preserve"> repeat INTRO script.</w:t>
      </w:r>
    </w:p>
    <w:p w:rsidR="00413993" w:rsidRPr="00CB0E56" w:rsidP="00714F0D" w14:paraId="20F4764E" w14:textId="112A68D7">
      <w:pPr>
        <w:ind w:firstLine="720"/>
        <w:rPr>
          <w:sz w:val="22"/>
          <w:szCs w:val="22"/>
        </w:rPr>
      </w:pPr>
      <w:r w:rsidRPr="00CB0E56">
        <w:rPr>
          <w:sz w:val="22"/>
          <w:szCs w:val="22"/>
        </w:rPr>
        <w:t xml:space="preserve">If </w:t>
      </w:r>
      <w:r w:rsidRPr="00CB0E56">
        <w:rPr>
          <w:b/>
          <w:bCs/>
          <w:sz w:val="22"/>
          <w:szCs w:val="22"/>
        </w:rPr>
        <w:t>No or no one 18 in household,</w:t>
      </w:r>
      <w:r w:rsidRPr="00CB0E56">
        <w:rPr>
          <w:sz w:val="22"/>
          <w:szCs w:val="22"/>
        </w:rPr>
        <w:t xml:space="preserve"> record as refusal.</w:t>
      </w:r>
    </w:p>
    <w:p w:rsidR="00A143AD" w:rsidRPr="00CB0E56" w:rsidP="006F6A13" w14:paraId="3ADF078F" w14:textId="77777777">
      <w:pPr>
        <w:tabs>
          <w:tab w:val="left" w:pos="180"/>
        </w:tabs>
        <w:jc w:val="both"/>
        <w:rPr>
          <w:b/>
          <w:sz w:val="22"/>
          <w:szCs w:val="22"/>
        </w:rPr>
      </w:pPr>
    </w:p>
    <w:p w:rsidR="00A143AD" w:rsidRPr="00CB0E56" w:rsidP="006F6A13" w14:paraId="1931C2C2" w14:textId="77777777">
      <w:pPr>
        <w:tabs>
          <w:tab w:val="left" w:pos="720"/>
        </w:tabs>
        <w:rPr>
          <w:sz w:val="22"/>
          <w:szCs w:val="22"/>
        </w:rPr>
      </w:pPr>
      <w:r w:rsidRPr="00CB0E56">
        <w:rPr>
          <w:b/>
          <w:bCs/>
          <w:sz w:val="22"/>
          <w:szCs w:val="22"/>
        </w:rPr>
        <w:t>CELL1</w:t>
      </w:r>
      <w:r w:rsidRPr="00CB0E56">
        <w:rPr>
          <w:sz w:val="22"/>
          <w:szCs w:val="22"/>
        </w:rPr>
        <w:t>.</w:t>
      </w:r>
    </w:p>
    <w:p w:rsidR="00A143AD" w:rsidRPr="00CB0E56" w:rsidP="006F6A13" w14:paraId="25093CBB" w14:textId="0BA07EF2">
      <w:pPr>
        <w:tabs>
          <w:tab w:val="left" w:pos="720"/>
        </w:tabs>
        <w:rPr>
          <w:b/>
          <w:sz w:val="22"/>
          <w:szCs w:val="22"/>
        </w:rPr>
      </w:pPr>
      <w:r w:rsidRPr="00CB0E56">
        <w:rPr>
          <w:b/>
          <w:sz w:val="22"/>
          <w:szCs w:val="22"/>
        </w:rPr>
        <w:t xml:space="preserve">Surveyor: </w:t>
      </w:r>
      <w:r w:rsidRPr="00CB0E56" w:rsidR="002E3CAE">
        <w:rPr>
          <w:b/>
          <w:sz w:val="22"/>
          <w:szCs w:val="22"/>
        </w:rPr>
        <w:t>Have you received this call on your wireless or landline phone?</w:t>
      </w:r>
    </w:p>
    <w:p w:rsidR="002E3CAE" w:rsidRPr="00CB0E56" w:rsidP="006F6A13" w14:paraId="5BB45D53" w14:textId="316D17DD">
      <w:pPr>
        <w:tabs>
          <w:tab w:val="left" w:pos="720"/>
        </w:tabs>
        <w:rPr>
          <w:b/>
          <w:sz w:val="22"/>
          <w:szCs w:val="22"/>
        </w:rPr>
      </w:pPr>
    </w:p>
    <w:p w:rsidR="002E3CAE" w:rsidRPr="00CB0E56" w:rsidP="006F6A13" w14:paraId="4139438A" w14:textId="0B9D808A">
      <w:pPr>
        <w:tabs>
          <w:tab w:val="left" w:pos="720"/>
        </w:tabs>
        <w:rPr>
          <w:bCs/>
          <w:sz w:val="22"/>
          <w:szCs w:val="22"/>
        </w:rPr>
      </w:pPr>
      <w:r w:rsidRPr="00CB0E56">
        <w:rPr>
          <w:b/>
          <w:sz w:val="22"/>
          <w:szCs w:val="22"/>
        </w:rPr>
        <w:tab/>
      </w:r>
      <w:r w:rsidRPr="00CB0E56">
        <w:rPr>
          <w:bCs/>
          <w:sz w:val="22"/>
          <w:szCs w:val="22"/>
        </w:rPr>
        <w:t>1. Cell Phone</w:t>
      </w:r>
    </w:p>
    <w:p w:rsidR="002E3CAE" w:rsidRPr="00CB0E56" w:rsidP="006F6A13" w14:paraId="061B50AF" w14:textId="3458D968">
      <w:pPr>
        <w:tabs>
          <w:tab w:val="left" w:pos="720"/>
        </w:tabs>
        <w:rPr>
          <w:bCs/>
          <w:sz w:val="22"/>
          <w:szCs w:val="22"/>
        </w:rPr>
      </w:pPr>
      <w:r w:rsidRPr="00CB0E56">
        <w:rPr>
          <w:bCs/>
          <w:sz w:val="22"/>
          <w:szCs w:val="22"/>
        </w:rPr>
        <w:tab/>
        <w:t>2. Landline</w:t>
      </w:r>
    </w:p>
    <w:p w:rsidR="00A143AD" w:rsidRPr="00CB0E56" w:rsidP="006F6A13" w14:paraId="6E6BAADF" w14:textId="77777777">
      <w:pPr>
        <w:ind w:left="360"/>
        <w:jc w:val="both"/>
        <w:rPr>
          <w:sz w:val="22"/>
          <w:szCs w:val="22"/>
        </w:rPr>
      </w:pPr>
    </w:p>
    <w:p w:rsidR="00A143AD" w:rsidRPr="00CB0E56" w:rsidP="006F6A13" w14:paraId="33871E28" w14:textId="01B5529E">
      <w:pPr>
        <w:ind w:left="360"/>
        <w:jc w:val="both"/>
        <w:rPr>
          <w:sz w:val="22"/>
          <w:szCs w:val="22"/>
        </w:rPr>
      </w:pPr>
      <w:r w:rsidRPr="00CB0E56">
        <w:rPr>
          <w:sz w:val="22"/>
          <w:szCs w:val="22"/>
        </w:rPr>
        <w:t xml:space="preserve">If </w:t>
      </w:r>
      <w:r w:rsidRPr="00CB0E56" w:rsidR="002E3CAE">
        <w:rPr>
          <w:b/>
          <w:bCs/>
          <w:sz w:val="22"/>
          <w:szCs w:val="22"/>
        </w:rPr>
        <w:t>1</w:t>
      </w:r>
      <w:r w:rsidRPr="00CB0E56">
        <w:rPr>
          <w:sz w:val="22"/>
          <w:szCs w:val="22"/>
        </w:rPr>
        <w:t>,</w:t>
      </w:r>
      <w:r w:rsidRPr="00CB0E56">
        <w:rPr>
          <w:sz w:val="22"/>
          <w:szCs w:val="22"/>
        </w:rPr>
        <w:tab/>
      </w:r>
      <w:r w:rsidRPr="00CB0E56">
        <w:rPr>
          <w:rFonts w:ascii="Wingdings" w:eastAsia="Wingdings" w:hAnsi="Wingdings" w:cs="Wingdings"/>
          <w:sz w:val="22"/>
        </w:rPr>
        <w:t>à</w:t>
      </w:r>
      <w:r w:rsidRPr="00CB0E56">
        <w:rPr>
          <w:sz w:val="22"/>
          <w:szCs w:val="22"/>
        </w:rPr>
        <w:t xml:space="preserve"> Skip to CELL2</w:t>
      </w:r>
    </w:p>
    <w:p w:rsidR="00A143AD" w:rsidRPr="00CB0E56" w:rsidP="006F6A13" w14:paraId="619CA2CC" w14:textId="242F2E53">
      <w:pPr>
        <w:ind w:left="360"/>
        <w:jc w:val="both"/>
        <w:rPr>
          <w:sz w:val="22"/>
          <w:szCs w:val="22"/>
        </w:rPr>
      </w:pPr>
      <w:r w:rsidRPr="00CB0E56">
        <w:rPr>
          <w:sz w:val="22"/>
          <w:szCs w:val="22"/>
        </w:rPr>
        <w:t xml:space="preserve">If </w:t>
      </w:r>
      <w:r w:rsidRPr="00CB0E56" w:rsidR="002E3CAE">
        <w:rPr>
          <w:b/>
          <w:bCs/>
          <w:sz w:val="22"/>
          <w:szCs w:val="22"/>
        </w:rPr>
        <w:t>2</w:t>
      </w:r>
      <w:r w:rsidRPr="00CB0E56">
        <w:rPr>
          <w:sz w:val="22"/>
          <w:szCs w:val="22"/>
        </w:rPr>
        <w:t xml:space="preserve">, </w:t>
      </w:r>
      <w:r w:rsidRPr="00CB0E56">
        <w:rPr>
          <w:sz w:val="22"/>
          <w:szCs w:val="22"/>
        </w:rPr>
        <w:tab/>
      </w:r>
      <w:r w:rsidRPr="00CB0E56">
        <w:rPr>
          <w:rFonts w:ascii="Wingdings" w:eastAsia="Wingdings" w:hAnsi="Wingdings" w:cs="Wingdings"/>
          <w:sz w:val="22"/>
        </w:rPr>
        <w:t>à</w:t>
      </w:r>
      <w:r w:rsidRPr="00CB0E56">
        <w:rPr>
          <w:sz w:val="22"/>
          <w:szCs w:val="22"/>
        </w:rPr>
        <w:t xml:space="preserve"> Skip to question </w:t>
      </w:r>
      <w:r w:rsidRPr="00CB0E56">
        <w:rPr>
          <w:sz w:val="22"/>
          <w:szCs w:val="22"/>
        </w:rPr>
        <w:t>1</w:t>
      </w:r>
    </w:p>
    <w:p w:rsidR="00A143AD" w:rsidRPr="00CB0E56" w:rsidP="006F6A13" w14:paraId="511E43C6" w14:textId="77777777">
      <w:pPr>
        <w:ind w:left="360"/>
        <w:jc w:val="both"/>
        <w:rPr>
          <w:sz w:val="22"/>
          <w:szCs w:val="22"/>
        </w:rPr>
      </w:pPr>
    </w:p>
    <w:p w:rsidR="00A143AD" w:rsidRPr="00CB0E56" w:rsidP="006F6A13" w14:paraId="111AF0B4" w14:textId="77777777">
      <w:pPr>
        <w:rPr>
          <w:sz w:val="22"/>
          <w:szCs w:val="22"/>
        </w:rPr>
      </w:pPr>
      <w:r w:rsidRPr="00CB0E56">
        <w:rPr>
          <w:b/>
          <w:bCs/>
          <w:sz w:val="22"/>
          <w:szCs w:val="22"/>
        </w:rPr>
        <w:t>CELL2</w:t>
      </w:r>
      <w:r w:rsidRPr="00CB0E56">
        <w:rPr>
          <w:sz w:val="22"/>
          <w:szCs w:val="22"/>
        </w:rPr>
        <w:t>.</w:t>
      </w:r>
    </w:p>
    <w:p w:rsidR="00A143AD" w:rsidRPr="00CB0E56" w:rsidP="006F6A13" w14:paraId="5190E0D6" w14:textId="5FC14D4E">
      <w:pPr>
        <w:rPr>
          <w:sz w:val="22"/>
          <w:szCs w:val="22"/>
        </w:rPr>
      </w:pPr>
      <w:r w:rsidRPr="00CB0E56">
        <w:rPr>
          <w:b/>
          <w:sz w:val="22"/>
          <w:szCs w:val="22"/>
        </w:rPr>
        <w:t xml:space="preserve">Surveyor: </w:t>
      </w:r>
      <w:r w:rsidRPr="00CB0E56" w:rsidR="002E3CAE">
        <w:rPr>
          <w:b/>
          <w:sz w:val="22"/>
          <w:szCs w:val="22"/>
        </w:rPr>
        <w:t>Are you currently driving?</w:t>
      </w:r>
    </w:p>
    <w:p w:rsidR="00A143AD" w:rsidRPr="00CB0E56" w:rsidP="006F6A13" w14:paraId="3E0E5B77" w14:textId="77777777">
      <w:pPr>
        <w:rPr>
          <w:sz w:val="22"/>
          <w:szCs w:val="22"/>
        </w:rPr>
      </w:pPr>
    </w:p>
    <w:p w:rsidR="00A143AD" w:rsidRPr="00CB0E56" w:rsidP="006F6A13" w14:paraId="47D7C962" w14:textId="294E7F9E">
      <w:pPr>
        <w:ind w:left="360"/>
        <w:jc w:val="both"/>
        <w:rPr>
          <w:sz w:val="22"/>
          <w:szCs w:val="22"/>
        </w:rPr>
      </w:pPr>
      <w:r w:rsidRPr="00CB0E56">
        <w:rPr>
          <w:sz w:val="22"/>
          <w:szCs w:val="22"/>
        </w:rPr>
        <w:t xml:space="preserve">If </w:t>
      </w:r>
      <w:r w:rsidRPr="00CB0E56">
        <w:rPr>
          <w:b/>
          <w:bCs/>
          <w:sz w:val="22"/>
          <w:szCs w:val="22"/>
        </w:rPr>
        <w:t>Yes</w:t>
      </w:r>
      <w:r w:rsidRPr="00CB0E56">
        <w:rPr>
          <w:sz w:val="22"/>
          <w:szCs w:val="22"/>
        </w:rPr>
        <w:t>,</w:t>
      </w:r>
      <w:r w:rsidRPr="00CB0E56">
        <w:rPr>
          <w:sz w:val="22"/>
          <w:szCs w:val="22"/>
        </w:rPr>
        <w:tab/>
      </w:r>
      <w:r w:rsidRPr="00CB0E56" w:rsidR="00FA3AA9">
        <w:rPr>
          <w:sz w:val="22"/>
          <w:szCs w:val="22"/>
        </w:rPr>
        <w:tab/>
      </w:r>
      <w:r w:rsidRPr="00CB0E56" w:rsidR="00FA3AA9">
        <w:rPr>
          <w:sz w:val="22"/>
          <w:szCs w:val="22"/>
        </w:rPr>
        <w:tab/>
      </w:r>
      <w:r w:rsidRPr="00CB0E56">
        <w:rPr>
          <w:rFonts w:ascii="Wingdings" w:eastAsia="Wingdings" w:hAnsi="Wingdings" w:cs="Wingdings"/>
          <w:sz w:val="22"/>
        </w:rPr>
        <w:t>à</w:t>
      </w:r>
      <w:r w:rsidRPr="00CB0E56">
        <w:rPr>
          <w:sz w:val="22"/>
          <w:szCs w:val="22"/>
        </w:rPr>
        <w:t xml:space="preserve"> Skip to </w:t>
      </w:r>
      <w:r w:rsidRPr="00CB0E56" w:rsidR="002E3CAE">
        <w:rPr>
          <w:sz w:val="22"/>
          <w:szCs w:val="22"/>
        </w:rPr>
        <w:t>HFREE</w:t>
      </w:r>
    </w:p>
    <w:p w:rsidR="00A143AD" w:rsidRPr="00CB0E56" w:rsidP="00FA3AA9" w14:paraId="3C5596AF" w14:textId="1B8465DB">
      <w:pPr>
        <w:ind w:left="360"/>
        <w:rPr>
          <w:sz w:val="22"/>
          <w:szCs w:val="22"/>
        </w:rPr>
      </w:pPr>
      <w:r w:rsidRPr="00CB0E56">
        <w:rPr>
          <w:sz w:val="22"/>
          <w:szCs w:val="22"/>
        </w:rPr>
        <w:t xml:space="preserve">If </w:t>
      </w:r>
      <w:r w:rsidRPr="00CB0E56" w:rsidR="002E3CAE">
        <w:rPr>
          <w:b/>
          <w:bCs/>
          <w:sz w:val="22"/>
          <w:szCs w:val="22"/>
        </w:rPr>
        <w:t>No,</w:t>
      </w:r>
      <w:r w:rsidRPr="00CB0E56">
        <w:rPr>
          <w:sz w:val="22"/>
          <w:szCs w:val="22"/>
        </w:rPr>
        <w:tab/>
      </w:r>
      <w:r w:rsidRPr="00CB0E56" w:rsidR="002E3CAE">
        <w:rPr>
          <w:sz w:val="22"/>
          <w:szCs w:val="22"/>
        </w:rPr>
        <w:tab/>
      </w:r>
      <w:r w:rsidRPr="00CB0E56" w:rsidR="002E3CAE">
        <w:rPr>
          <w:sz w:val="22"/>
          <w:szCs w:val="22"/>
        </w:rPr>
        <w:tab/>
      </w:r>
      <w:r w:rsidRPr="00CB0E56">
        <w:rPr>
          <w:rFonts w:ascii="Wingdings" w:eastAsia="Wingdings" w:hAnsi="Wingdings" w:cs="Wingdings"/>
          <w:sz w:val="22"/>
        </w:rPr>
        <w:t>à</w:t>
      </w:r>
      <w:r w:rsidRPr="00CB0E56">
        <w:rPr>
          <w:sz w:val="22"/>
          <w:szCs w:val="22"/>
        </w:rPr>
        <w:t xml:space="preserve"> </w:t>
      </w:r>
      <w:r w:rsidRPr="00CB0E56" w:rsidR="002E3CAE">
        <w:rPr>
          <w:sz w:val="22"/>
          <w:szCs w:val="22"/>
        </w:rPr>
        <w:t xml:space="preserve">Skip to question </w:t>
      </w:r>
      <w:r w:rsidRPr="00CB0E56" w:rsidR="00973E82">
        <w:rPr>
          <w:sz w:val="22"/>
          <w:szCs w:val="22"/>
        </w:rPr>
        <w:t>D</w:t>
      </w:r>
      <w:r w:rsidRPr="00CB0E56" w:rsidR="002E3CAE">
        <w:rPr>
          <w:sz w:val="22"/>
          <w:szCs w:val="22"/>
        </w:rPr>
        <w:t>1</w:t>
      </w:r>
      <w:r w:rsidRPr="00CB0E56">
        <w:rPr>
          <w:sz w:val="22"/>
          <w:szCs w:val="22"/>
        </w:rPr>
        <w:t>.</w:t>
      </w:r>
    </w:p>
    <w:p w:rsidR="002E3CAE" w:rsidRPr="00CB0E56" w:rsidP="00FA3AA9" w14:paraId="58D770B0" w14:textId="5C0AEA4D">
      <w:pPr>
        <w:ind w:left="360"/>
        <w:rPr>
          <w:sz w:val="22"/>
          <w:szCs w:val="22"/>
        </w:rPr>
      </w:pPr>
    </w:p>
    <w:p w:rsidR="002E3CAE" w:rsidRPr="00CB0E56" w:rsidP="002E3CAE" w14:paraId="7B63EA5A" w14:textId="7BBCE6F7">
      <w:pPr>
        <w:rPr>
          <w:sz w:val="22"/>
          <w:szCs w:val="22"/>
        </w:rPr>
      </w:pPr>
      <w:r w:rsidRPr="00CB0E56">
        <w:rPr>
          <w:b/>
          <w:bCs/>
          <w:sz w:val="22"/>
          <w:szCs w:val="22"/>
        </w:rPr>
        <w:t>HFREE</w:t>
      </w:r>
      <w:r w:rsidRPr="00CB0E56">
        <w:rPr>
          <w:sz w:val="22"/>
          <w:szCs w:val="22"/>
        </w:rPr>
        <w:t>.</w:t>
      </w:r>
    </w:p>
    <w:p w:rsidR="002E3CAE" w:rsidRPr="00CB0E56" w:rsidP="002E3CAE" w14:paraId="432275E8" w14:textId="6525FFC1">
      <w:pPr>
        <w:rPr>
          <w:sz w:val="22"/>
          <w:szCs w:val="22"/>
        </w:rPr>
      </w:pPr>
      <w:r w:rsidRPr="00CB0E56">
        <w:rPr>
          <w:b/>
          <w:sz w:val="22"/>
          <w:szCs w:val="22"/>
        </w:rPr>
        <w:t>Surveyor: Are you using a hands-free device for this call?</w:t>
      </w:r>
    </w:p>
    <w:p w:rsidR="002E3CAE" w:rsidRPr="00CB0E56" w:rsidP="00413993" w14:paraId="7586C28D" w14:textId="31CCDE99">
      <w:pPr>
        <w:jc w:val="both"/>
        <w:rPr>
          <w:sz w:val="22"/>
          <w:szCs w:val="22"/>
        </w:rPr>
      </w:pPr>
      <w:r w:rsidRPr="00CB0E56">
        <w:rPr>
          <w:sz w:val="22"/>
          <w:szCs w:val="22"/>
        </w:rPr>
        <w:t xml:space="preserve">If </w:t>
      </w:r>
      <w:r w:rsidRPr="00CB0E56">
        <w:rPr>
          <w:b/>
          <w:bCs/>
          <w:sz w:val="22"/>
          <w:szCs w:val="22"/>
        </w:rPr>
        <w:t>Yes</w:t>
      </w:r>
      <w:r w:rsidRPr="00CB0E56">
        <w:rPr>
          <w:sz w:val="22"/>
          <w:szCs w:val="22"/>
        </w:rPr>
        <w:t>,</w:t>
      </w:r>
      <w:r w:rsidRPr="00CB0E56">
        <w:rPr>
          <w:sz w:val="22"/>
          <w:szCs w:val="22"/>
        </w:rPr>
        <w:tab/>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Skip to </w:t>
      </w:r>
      <w:r w:rsidRPr="00CB0E56" w:rsidR="00413993">
        <w:rPr>
          <w:sz w:val="22"/>
          <w:szCs w:val="22"/>
        </w:rPr>
        <w:t xml:space="preserve">question </w:t>
      </w:r>
      <w:r w:rsidRPr="00CB0E56" w:rsidR="00973E82">
        <w:rPr>
          <w:sz w:val="22"/>
          <w:szCs w:val="22"/>
        </w:rPr>
        <w:t>D</w:t>
      </w:r>
      <w:r w:rsidRPr="00CB0E56" w:rsidR="00413993">
        <w:rPr>
          <w:sz w:val="22"/>
          <w:szCs w:val="22"/>
        </w:rPr>
        <w:t>1</w:t>
      </w:r>
    </w:p>
    <w:p w:rsidR="002E3CAE" w:rsidRPr="00CB0E56" w:rsidP="002E3CAE" w14:paraId="29CB6810" w14:textId="12B43472">
      <w:pPr>
        <w:rPr>
          <w:sz w:val="22"/>
          <w:szCs w:val="22"/>
        </w:rPr>
      </w:pPr>
      <w:r w:rsidRPr="00CB0E56">
        <w:rPr>
          <w:sz w:val="22"/>
          <w:szCs w:val="22"/>
        </w:rPr>
        <w:t xml:space="preserve">If </w:t>
      </w:r>
      <w:r w:rsidRPr="00CB0E56">
        <w:rPr>
          <w:b/>
          <w:bCs/>
          <w:sz w:val="22"/>
          <w:szCs w:val="22"/>
        </w:rPr>
        <w:t>No,</w:t>
      </w:r>
      <w:r w:rsidRPr="00CB0E56">
        <w:rPr>
          <w:sz w:val="22"/>
          <w:szCs w:val="22"/>
        </w:rPr>
        <w:tab/>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S</w:t>
      </w:r>
      <w:r w:rsidRPr="00CB0E56" w:rsidR="00413993">
        <w:rPr>
          <w:sz w:val="22"/>
          <w:szCs w:val="22"/>
        </w:rPr>
        <w:t>chedule a call back</w:t>
      </w:r>
      <w:r w:rsidRPr="00CB0E56">
        <w:rPr>
          <w:sz w:val="22"/>
          <w:szCs w:val="22"/>
        </w:rPr>
        <w:t>.</w:t>
      </w:r>
    </w:p>
    <w:p w:rsidR="00413993" w:rsidRPr="00CB0E56" w:rsidP="002E3CAE" w14:paraId="264CBC1A" w14:textId="68D8FE3F">
      <w:pPr>
        <w:rPr>
          <w:sz w:val="22"/>
          <w:szCs w:val="22"/>
        </w:rPr>
      </w:pPr>
    </w:p>
    <w:p w:rsidR="00413993" w:rsidRPr="00CB0E56" w:rsidP="00413993" w14:paraId="4A2E5537" w14:textId="459F8DC2">
      <w:pPr>
        <w:rPr>
          <w:sz w:val="22"/>
          <w:szCs w:val="22"/>
        </w:rPr>
      </w:pPr>
      <w:r w:rsidRPr="00CB0E56">
        <w:rPr>
          <w:b/>
          <w:bCs/>
          <w:sz w:val="22"/>
          <w:szCs w:val="22"/>
        </w:rPr>
        <w:t>CBACK</w:t>
      </w:r>
      <w:r w:rsidRPr="00CB0E56">
        <w:rPr>
          <w:sz w:val="22"/>
          <w:szCs w:val="22"/>
        </w:rPr>
        <w:t>.</w:t>
      </w:r>
    </w:p>
    <w:p w:rsidR="00413993" w:rsidRPr="00CB0E56" w:rsidP="00413993" w14:paraId="6E87F8BE" w14:textId="3AF860A0">
      <w:pPr>
        <w:rPr>
          <w:sz w:val="22"/>
          <w:szCs w:val="22"/>
        </w:rPr>
      </w:pPr>
      <w:r w:rsidRPr="00CB0E56">
        <w:rPr>
          <w:b/>
          <w:sz w:val="22"/>
          <w:szCs w:val="22"/>
        </w:rPr>
        <w:t>Surveyor: I’m sorry but due to safety concerns, we will need to call you while you are not driving. Can we call you back at a later time at this same number?</w:t>
      </w:r>
    </w:p>
    <w:p w:rsidR="00413993" w:rsidRPr="00CB0E56" w:rsidP="00413993" w14:paraId="715E8216" w14:textId="0E603D1D">
      <w:pPr>
        <w:jc w:val="both"/>
        <w:rPr>
          <w:sz w:val="22"/>
          <w:szCs w:val="22"/>
        </w:rPr>
      </w:pPr>
      <w:r w:rsidRPr="00CB0E56">
        <w:rPr>
          <w:sz w:val="22"/>
          <w:szCs w:val="22"/>
        </w:rPr>
        <w:t xml:space="preserve">If </w:t>
      </w:r>
      <w:r w:rsidRPr="00CB0E56">
        <w:rPr>
          <w:b/>
          <w:bCs/>
          <w:sz w:val="22"/>
          <w:szCs w:val="22"/>
        </w:rPr>
        <w:t>Yes</w:t>
      </w:r>
      <w:r w:rsidRPr="00CB0E56">
        <w:rPr>
          <w:sz w:val="22"/>
          <w:szCs w:val="22"/>
        </w:rPr>
        <w:t>,</w:t>
      </w:r>
      <w:r w:rsidRPr="00CB0E56">
        <w:rPr>
          <w:sz w:val="22"/>
          <w:szCs w:val="22"/>
        </w:rPr>
        <w:tab/>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Schedule call back</w:t>
      </w:r>
    </w:p>
    <w:p w:rsidR="00413993" w:rsidRPr="00CB0E56" w:rsidP="00413993" w14:paraId="51B189F1" w14:textId="2FEF5519">
      <w:pPr>
        <w:rPr>
          <w:sz w:val="22"/>
          <w:szCs w:val="22"/>
        </w:rPr>
      </w:pPr>
      <w:r w:rsidRPr="00CB0E56">
        <w:rPr>
          <w:sz w:val="22"/>
          <w:szCs w:val="22"/>
        </w:rPr>
        <w:t xml:space="preserve">If </w:t>
      </w:r>
      <w:r w:rsidRPr="00CB0E56">
        <w:rPr>
          <w:b/>
          <w:bCs/>
          <w:sz w:val="22"/>
          <w:szCs w:val="22"/>
        </w:rPr>
        <w:t>No,</w:t>
      </w:r>
      <w:r w:rsidRPr="00CB0E56">
        <w:rPr>
          <w:sz w:val="22"/>
          <w:szCs w:val="22"/>
        </w:rPr>
        <w:tab/>
      </w:r>
      <w:r w:rsidRPr="00CB0E56">
        <w:rPr>
          <w:sz w:val="22"/>
          <w:szCs w:val="22"/>
        </w:rPr>
        <w:tab/>
      </w:r>
      <w:r w:rsidRPr="00CB0E56">
        <w:rPr>
          <w:sz w:val="22"/>
          <w:szCs w:val="22"/>
        </w:rPr>
        <w:tab/>
      </w:r>
      <w:r w:rsidRPr="00CB0E56">
        <w:rPr>
          <w:rFonts w:ascii="Wingdings" w:eastAsia="Wingdings" w:hAnsi="Wingdings" w:cs="Wingdings"/>
          <w:sz w:val="22"/>
        </w:rPr>
        <w:t>à</w:t>
      </w:r>
      <w:r w:rsidRPr="00CB0E56">
        <w:rPr>
          <w:sz w:val="22"/>
          <w:szCs w:val="22"/>
        </w:rPr>
        <w:t xml:space="preserve"> Record as refusal.</w:t>
      </w:r>
    </w:p>
    <w:p w:rsidR="00780C1D" w:rsidRPr="00CB0E56" w:rsidP="00413993" w14:paraId="7D8B2AEE" w14:textId="77777777">
      <w:pPr>
        <w:rPr>
          <w:sz w:val="22"/>
          <w:szCs w:val="22"/>
        </w:rPr>
      </w:pPr>
    </w:p>
    <w:p w:rsidR="008D6123" w:rsidRPr="00CB0E56" w:rsidP="00790583" w14:paraId="46399A8B" w14:textId="14A29489">
      <w:pPr>
        <w:pStyle w:val="Heading1"/>
      </w:pPr>
      <w:r w:rsidRPr="00CB0E56">
        <w:rPr>
          <w:sz w:val="22"/>
        </w:rPr>
        <w:br w:type="page"/>
      </w:r>
      <w:r w:rsidRPr="00CB0E56" w:rsidR="00737D72">
        <w:t xml:space="preserve">SECTION ONE: </w:t>
      </w:r>
      <w:r w:rsidRPr="00CB0E56" w:rsidR="00F333CF">
        <w:t>INTRODUCTIO</w:t>
      </w:r>
      <w:r w:rsidRPr="00CB0E56" w:rsidR="00204AEE">
        <w:t>N</w:t>
      </w:r>
      <w:bookmarkStart w:id="0" w:name="_Hlk58317827"/>
      <w:r w:rsidRPr="00CB0E56" w:rsidR="001F600E">
        <w:rPr>
          <w:rFonts w:eastAsia="MS Mincho" w:cs="Calibri"/>
          <w:bCs/>
        </w:rPr>
        <w:t xml:space="preserve"> </w:t>
      </w:r>
      <w:bookmarkEnd w:id="0"/>
      <w:r w:rsidRPr="00CB0E56" w:rsidR="0021370F">
        <w:rPr>
          <w:rFonts w:eastAsia="MS Mincho" w:cs="Calibri"/>
          <w:bCs/>
        </w:rPr>
        <w:t xml:space="preserve"> (</w:t>
      </w:r>
      <w:r w:rsidRPr="00CB0E56" w:rsidR="004C3551">
        <w:rPr>
          <w:rFonts w:eastAsia="MS Mincho" w:cs="Calibri"/>
          <w:bCs/>
        </w:rPr>
        <w:t>D</w:t>
      </w:r>
      <w:r w:rsidRPr="00CB0E56" w:rsidR="0021370F">
        <w:rPr>
          <w:rFonts w:eastAsia="MS Mincho" w:cs="Calibri"/>
          <w:bCs/>
        </w:rPr>
        <w:t>)</w:t>
      </w:r>
    </w:p>
    <w:tbl>
      <w:tblPr>
        <w:tblStyle w:val="TableGrid"/>
        <w:tblW w:w="0" w:type="auto"/>
        <w:tblLook w:val="04A0"/>
      </w:tblPr>
      <w:tblGrid>
        <w:gridCol w:w="9898"/>
      </w:tblGrid>
      <w:tr w14:paraId="53307854" w14:textId="77777777" w:rsidTr="00651CDE">
        <w:tblPrEx>
          <w:tblW w:w="0" w:type="auto"/>
          <w:tblLook w:val="04A0"/>
        </w:tblPrEx>
        <w:tc>
          <w:tcPr>
            <w:tcW w:w="9898" w:type="dxa"/>
            <w:shd w:val="clear" w:color="auto" w:fill="D9D9D9" w:themeFill="background1" w:themeFillShade="D9"/>
          </w:tcPr>
          <w:p w:rsidR="00AE1FBC" w:rsidRPr="00CB0E56" w:rsidP="00DA0C59" w14:paraId="3BAF67DE" w14:textId="1E7B0634">
            <w:r w:rsidRPr="00CB0E56">
              <w:t xml:space="preserve">The content of this section is largely maintained from CSAP3. Any new questions are indicated as “New.” </w:t>
            </w:r>
          </w:p>
        </w:tc>
      </w:tr>
    </w:tbl>
    <w:p w:rsidR="00D21F33" w:rsidRPr="00CB0E56" w:rsidP="00A94C71" w14:paraId="2AEA8F67" w14:textId="77777777">
      <w:pPr>
        <w:rPr>
          <w:b/>
          <w:sz w:val="22"/>
          <w:szCs w:val="22"/>
        </w:rPr>
      </w:pPr>
    </w:p>
    <w:p w:rsidR="00A94C71" w:rsidRPr="00CB0E56" w:rsidP="00A94C71" w14:paraId="038C3225" w14:textId="06F9F49E">
      <w:pPr>
        <w:rPr>
          <w:b/>
          <w:sz w:val="22"/>
          <w:szCs w:val="22"/>
        </w:rPr>
      </w:pPr>
      <w:r w:rsidRPr="00CB0E56">
        <w:rPr>
          <w:b/>
          <w:sz w:val="22"/>
          <w:szCs w:val="22"/>
        </w:rPr>
        <w:t xml:space="preserve">Surveyor: </w:t>
      </w:r>
      <w:r w:rsidRPr="00CB0E56" w:rsidR="00737D72">
        <w:rPr>
          <w:b/>
          <w:sz w:val="22"/>
          <w:szCs w:val="22"/>
        </w:rPr>
        <w:t xml:space="preserve">During the survey </w:t>
      </w:r>
      <w:r w:rsidRPr="00CB0E56" w:rsidR="00070EB7">
        <w:rPr>
          <w:b/>
          <w:sz w:val="22"/>
          <w:szCs w:val="22"/>
        </w:rPr>
        <w:t>I</w:t>
      </w:r>
      <w:r w:rsidRPr="00CB0E56">
        <w:rPr>
          <w:b/>
          <w:sz w:val="22"/>
          <w:szCs w:val="22"/>
        </w:rPr>
        <w:t xml:space="preserve"> will ask </w:t>
      </w:r>
      <w:r w:rsidRPr="00CB0E56" w:rsidR="00070EB7">
        <w:rPr>
          <w:b/>
          <w:sz w:val="22"/>
          <w:szCs w:val="22"/>
        </w:rPr>
        <w:t xml:space="preserve">you </w:t>
      </w:r>
      <w:r w:rsidRPr="00CB0E56">
        <w:rPr>
          <w:b/>
          <w:sz w:val="22"/>
          <w:szCs w:val="22"/>
        </w:rPr>
        <w:t>questions about your visitation to national parks</w:t>
      </w:r>
      <w:r w:rsidRPr="00CB0E56" w:rsidR="00AE1FBC">
        <w:rPr>
          <w:b/>
          <w:sz w:val="22"/>
          <w:szCs w:val="22"/>
        </w:rPr>
        <w:t xml:space="preserve"> and </w:t>
      </w:r>
      <w:r w:rsidRPr="00CB0E56">
        <w:rPr>
          <w:b/>
          <w:sz w:val="22"/>
          <w:szCs w:val="22"/>
        </w:rPr>
        <w:t xml:space="preserve">your knowledge and experience with </w:t>
      </w:r>
      <w:r w:rsidRPr="00CB0E56" w:rsidR="00AE1FBC">
        <w:rPr>
          <w:b/>
          <w:sz w:val="22"/>
          <w:szCs w:val="22"/>
        </w:rPr>
        <w:t xml:space="preserve">the </w:t>
      </w:r>
      <w:r w:rsidRPr="00CB0E56">
        <w:rPr>
          <w:b/>
          <w:sz w:val="22"/>
          <w:szCs w:val="22"/>
        </w:rPr>
        <w:t>National Park Service</w:t>
      </w:r>
      <w:r w:rsidRPr="00CB0E56" w:rsidR="00F35191">
        <w:rPr>
          <w:b/>
          <w:sz w:val="22"/>
          <w:szCs w:val="22"/>
        </w:rPr>
        <w:t>.</w:t>
      </w:r>
    </w:p>
    <w:p w:rsidR="00A94C71" w:rsidRPr="00CB0E56" w:rsidP="00A94C71" w14:paraId="3F88BF74" w14:textId="2E38BCD0">
      <w:pPr>
        <w:rPr>
          <w:sz w:val="22"/>
          <w:szCs w:val="22"/>
        </w:rPr>
      </w:pPr>
      <w:r w:rsidRPr="00CB0E56">
        <w:rPr>
          <w:b/>
          <w:sz w:val="22"/>
          <w:szCs w:val="22"/>
        </w:rPr>
        <w:br/>
      </w:r>
      <w:r w:rsidRPr="00CB0E56" w:rsidR="00D21F33">
        <w:rPr>
          <w:b/>
          <w:sz w:val="22"/>
          <w:szCs w:val="22"/>
        </w:rPr>
        <w:t xml:space="preserve">Surveyor: </w:t>
      </w:r>
      <w:r w:rsidRPr="00CB0E56" w:rsidR="00C110C3">
        <w:rPr>
          <w:b/>
          <w:sz w:val="22"/>
          <w:szCs w:val="22"/>
        </w:rPr>
        <w:t xml:space="preserve">My first </w:t>
      </w:r>
      <w:r w:rsidRPr="00CB0E56">
        <w:rPr>
          <w:b/>
          <w:sz w:val="22"/>
          <w:szCs w:val="22"/>
        </w:rPr>
        <w:t xml:space="preserve">question </w:t>
      </w:r>
      <w:r w:rsidRPr="00CB0E56" w:rsidR="00C110C3">
        <w:rPr>
          <w:b/>
          <w:sz w:val="22"/>
          <w:szCs w:val="22"/>
        </w:rPr>
        <w:t xml:space="preserve">is </w:t>
      </w:r>
      <w:r w:rsidRPr="00CB0E56">
        <w:rPr>
          <w:b/>
          <w:sz w:val="22"/>
          <w:szCs w:val="22"/>
        </w:rPr>
        <w:t>about your perception of the National Park Service.</w:t>
      </w:r>
      <w:r w:rsidRPr="00CB0E56">
        <w:rPr>
          <w:sz w:val="22"/>
          <w:szCs w:val="22"/>
        </w:rPr>
        <w:t xml:space="preserve"> </w:t>
      </w:r>
    </w:p>
    <w:p w:rsidR="00790583" w:rsidRPr="00CB0E56" w:rsidP="006F6A13" w14:paraId="4E031DDB" w14:textId="77777777">
      <w:pPr>
        <w:pStyle w:val="Footer"/>
        <w:tabs>
          <w:tab w:val="clear" w:pos="4320"/>
          <w:tab w:val="clear" w:pos="8640"/>
        </w:tabs>
        <w:spacing w:after="120"/>
        <w:rPr>
          <w:sz w:val="22"/>
          <w:szCs w:val="22"/>
        </w:rPr>
      </w:pPr>
    </w:p>
    <w:tbl>
      <w:tblPr>
        <w:tblStyle w:val="TableGrid"/>
        <w:tblW w:w="0" w:type="auto"/>
        <w:tblLook w:val="04A0"/>
      </w:tblPr>
      <w:tblGrid>
        <w:gridCol w:w="9898"/>
      </w:tblGrid>
      <w:tr w14:paraId="1CE99360" w14:textId="77777777" w:rsidTr="00651CDE">
        <w:tblPrEx>
          <w:tblW w:w="0" w:type="auto"/>
          <w:tblLook w:val="04A0"/>
        </w:tblPrEx>
        <w:tc>
          <w:tcPr>
            <w:tcW w:w="9898" w:type="dxa"/>
            <w:shd w:val="clear" w:color="auto" w:fill="D9D9D9" w:themeFill="background1" w:themeFillShade="D9"/>
          </w:tcPr>
          <w:p w:rsidR="00AE1FBC" w:rsidRPr="00CB0E56" w:rsidP="006F6A13" w14:paraId="742A7C25" w14:textId="79B496C4">
            <w:pPr>
              <w:pStyle w:val="Footer"/>
              <w:tabs>
                <w:tab w:val="clear" w:pos="4320"/>
                <w:tab w:val="clear" w:pos="8640"/>
              </w:tabs>
              <w:spacing w:after="120"/>
              <w:rPr>
                <w:sz w:val="22"/>
                <w:szCs w:val="22"/>
              </w:rPr>
            </w:pPr>
            <w:r w:rsidRPr="00CB0E56">
              <w:rPr>
                <w:sz w:val="22"/>
                <w:szCs w:val="22"/>
              </w:rPr>
              <w:t xml:space="preserve">D1: </w:t>
            </w:r>
            <w:r w:rsidRPr="00CB0E56" w:rsidR="00AA1511">
              <w:rPr>
                <w:sz w:val="22"/>
                <w:szCs w:val="22"/>
              </w:rPr>
              <w:t>Used to identify current satisfaction levels of the respondent with NPS management. May be used as a crosstab to other responses.</w:t>
            </w:r>
          </w:p>
        </w:tc>
      </w:tr>
    </w:tbl>
    <w:p w:rsidR="00973E82" w:rsidRPr="00CB0E56" w:rsidP="006F6A13" w14:paraId="288E5FAC" w14:textId="37B18F22">
      <w:pPr>
        <w:pStyle w:val="Footer"/>
        <w:tabs>
          <w:tab w:val="clear" w:pos="4320"/>
          <w:tab w:val="clear" w:pos="8640"/>
        </w:tabs>
        <w:spacing w:after="120"/>
        <w:rPr>
          <w:b/>
          <w:sz w:val="22"/>
          <w:szCs w:val="22"/>
        </w:rPr>
      </w:pPr>
      <w:r w:rsidRPr="00CB0E56">
        <w:rPr>
          <w:sz w:val="22"/>
          <w:szCs w:val="22"/>
        </w:rPr>
        <w:t>D</w:t>
      </w:r>
      <w:r w:rsidRPr="00CB0E56" w:rsidR="00AA06D6">
        <w:rPr>
          <w:sz w:val="22"/>
          <w:szCs w:val="22"/>
        </w:rPr>
        <w:t>1</w:t>
      </w:r>
      <w:r w:rsidRPr="00CB0E56" w:rsidR="00AD1B8A">
        <w:rPr>
          <w:sz w:val="22"/>
          <w:szCs w:val="22"/>
        </w:rPr>
        <w:t xml:space="preserve">. </w:t>
      </w:r>
      <w:r w:rsidRPr="00CB0E56" w:rsidR="00C110C3">
        <w:rPr>
          <w:b/>
          <w:sz w:val="22"/>
          <w:szCs w:val="22"/>
        </w:rPr>
        <w:t>Please tell me</w:t>
      </w:r>
      <w:r w:rsidRPr="00CB0E56" w:rsidR="0037652A">
        <w:rPr>
          <w:b/>
          <w:sz w:val="22"/>
          <w:szCs w:val="22"/>
        </w:rPr>
        <w:t xml:space="preserve"> how satisfied you are with the way the National Park Service manages the </w:t>
      </w:r>
      <w:r w:rsidRPr="00CB0E56" w:rsidR="00E313B6">
        <w:rPr>
          <w:b/>
          <w:sz w:val="22"/>
          <w:szCs w:val="22"/>
        </w:rPr>
        <w:t>national parks, national seashores, historic sites, battlefields, national monuments and other designations</w:t>
      </w:r>
      <w:r w:rsidRPr="00CB0E56" w:rsidR="0037652A">
        <w:rPr>
          <w:b/>
          <w:sz w:val="22"/>
          <w:szCs w:val="22"/>
        </w:rPr>
        <w:t>.</w:t>
      </w:r>
    </w:p>
    <w:p w:rsidR="00ED2FB7" w:rsidRPr="00CB0E56" w:rsidP="006F6A13" w14:paraId="73D335D6" w14:textId="24D05EBC">
      <w:pPr>
        <w:pStyle w:val="Footer"/>
        <w:tabs>
          <w:tab w:val="clear" w:pos="4320"/>
          <w:tab w:val="clear" w:pos="8640"/>
        </w:tabs>
        <w:spacing w:after="120"/>
        <w:rPr>
          <w:b/>
          <w:i/>
          <w:iCs/>
          <w:sz w:val="22"/>
          <w:szCs w:val="22"/>
        </w:rPr>
      </w:pPr>
      <w:r w:rsidRPr="00CB0E56">
        <w:rPr>
          <w:b/>
          <w:i/>
          <w:iCs/>
          <w:sz w:val="22"/>
          <w:szCs w:val="22"/>
        </w:rPr>
        <w:t>“</w:t>
      </w:r>
      <w:r w:rsidRPr="00CB0E56" w:rsidR="0037652A">
        <w:rPr>
          <w:b/>
          <w:i/>
          <w:iCs/>
          <w:sz w:val="22"/>
          <w:szCs w:val="22"/>
        </w:rPr>
        <w:t>In general, are you</w:t>
      </w:r>
      <w:r w:rsidRPr="00CB0E56">
        <w:rPr>
          <w:b/>
          <w:i/>
          <w:iCs/>
          <w:sz w:val="22"/>
          <w:szCs w:val="22"/>
        </w:rPr>
        <w:t>…”</w:t>
      </w:r>
    </w:p>
    <w:p w:rsidR="00BE3FA2" w:rsidRPr="00CB0E56" w:rsidP="006F6A13" w14:paraId="14092B4E" w14:textId="77777777">
      <w:pPr>
        <w:ind w:left="720"/>
        <w:rPr>
          <w:bCs/>
          <w:sz w:val="22"/>
          <w:szCs w:val="22"/>
        </w:rPr>
      </w:pPr>
      <w:r w:rsidRPr="00CB0E56">
        <w:rPr>
          <w:bCs/>
          <w:sz w:val="22"/>
          <w:szCs w:val="22"/>
        </w:rPr>
        <w:t>1. V</w:t>
      </w:r>
      <w:r w:rsidRPr="00CB0E56">
        <w:rPr>
          <w:bCs/>
          <w:sz w:val="22"/>
          <w:szCs w:val="22"/>
        </w:rPr>
        <w:t>ery satisfied</w:t>
      </w:r>
    </w:p>
    <w:p w:rsidR="00BE3FA2" w:rsidRPr="00CB0E56" w:rsidP="006F6A13" w14:paraId="3ECEFC98" w14:textId="77777777">
      <w:pPr>
        <w:ind w:left="720"/>
        <w:rPr>
          <w:bCs/>
          <w:sz w:val="22"/>
          <w:szCs w:val="22"/>
        </w:rPr>
      </w:pPr>
      <w:r w:rsidRPr="00CB0E56">
        <w:rPr>
          <w:bCs/>
          <w:sz w:val="22"/>
          <w:szCs w:val="22"/>
        </w:rPr>
        <w:t xml:space="preserve">2. </w:t>
      </w:r>
      <w:r w:rsidRPr="00CB0E56">
        <w:rPr>
          <w:bCs/>
          <w:sz w:val="22"/>
          <w:szCs w:val="22"/>
        </w:rPr>
        <w:t>Somewhat satisfied</w:t>
      </w:r>
    </w:p>
    <w:p w:rsidR="00BE3FA2" w:rsidRPr="00CB0E56" w:rsidP="006F6A13" w14:paraId="25BD21F8" w14:textId="77777777">
      <w:pPr>
        <w:ind w:left="720"/>
        <w:rPr>
          <w:bCs/>
          <w:sz w:val="22"/>
          <w:szCs w:val="22"/>
        </w:rPr>
      </w:pPr>
      <w:r w:rsidRPr="00CB0E56">
        <w:rPr>
          <w:bCs/>
          <w:sz w:val="22"/>
          <w:szCs w:val="22"/>
        </w:rPr>
        <w:t xml:space="preserve">3. </w:t>
      </w:r>
      <w:r w:rsidRPr="00CB0E56">
        <w:rPr>
          <w:bCs/>
          <w:sz w:val="22"/>
          <w:szCs w:val="22"/>
        </w:rPr>
        <w:t>N</w:t>
      </w:r>
      <w:r w:rsidRPr="00CB0E56" w:rsidR="0037652A">
        <w:rPr>
          <w:bCs/>
          <w:sz w:val="22"/>
          <w:szCs w:val="22"/>
        </w:rPr>
        <w:t>eit</w:t>
      </w:r>
      <w:r w:rsidRPr="00CB0E56">
        <w:rPr>
          <w:bCs/>
          <w:sz w:val="22"/>
          <w:szCs w:val="22"/>
        </w:rPr>
        <w:t>her satisfied nor dissatisfied</w:t>
      </w:r>
    </w:p>
    <w:p w:rsidR="00E7358B" w:rsidRPr="00CB0E56" w:rsidP="006F6A13" w14:paraId="63CCFD42" w14:textId="77777777">
      <w:pPr>
        <w:ind w:left="720"/>
        <w:rPr>
          <w:bCs/>
          <w:sz w:val="22"/>
          <w:szCs w:val="22"/>
        </w:rPr>
      </w:pPr>
      <w:r w:rsidRPr="00CB0E56">
        <w:rPr>
          <w:bCs/>
          <w:sz w:val="22"/>
          <w:szCs w:val="22"/>
        </w:rPr>
        <w:t xml:space="preserve">4. </w:t>
      </w:r>
      <w:r w:rsidRPr="00CB0E56" w:rsidR="00BE3FA2">
        <w:rPr>
          <w:bCs/>
          <w:sz w:val="22"/>
          <w:szCs w:val="22"/>
        </w:rPr>
        <w:t>S</w:t>
      </w:r>
      <w:r w:rsidRPr="00CB0E56" w:rsidR="0037652A">
        <w:rPr>
          <w:bCs/>
          <w:sz w:val="22"/>
          <w:szCs w:val="22"/>
        </w:rPr>
        <w:t xml:space="preserve">omewhat dissatisfied, or </w:t>
      </w:r>
    </w:p>
    <w:p w:rsidR="0037652A" w:rsidRPr="00CB0E56" w:rsidP="006F6A13" w14:paraId="4A1CC8D5" w14:textId="77777777">
      <w:pPr>
        <w:ind w:left="720"/>
        <w:rPr>
          <w:bCs/>
          <w:sz w:val="22"/>
          <w:szCs w:val="22"/>
        </w:rPr>
      </w:pPr>
      <w:r w:rsidRPr="00CB0E56">
        <w:rPr>
          <w:bCs/>
          <w:sz w:val="22"/>
          <w:szCs w:val="22"/>
        </w:rPr>
        <w:t xml:space="preserve">5. </w:t>
      </w:r>
      <w:r w:rsidRPr="00CB0E56" w:rsidR="00E7358B">
        <w:rPr>
          <w:bCs/>
          <w:sz w:val="22"/>
          <w:szCs w:val="22"/>
        </w:rPr>
        <w:t>V</w:t>
      </w:r>
      <w:r w:rsidRPr="00CB0E56">
        <w:rPr>
          <w:bCs/>
          <w:sz w:val="22"/>
          <w:szCs w:val="22"/>
        </w:rPr>
        <w:t>ery dissatisfied?</w:t>
      </w:r>
    </w:p>
    <w:p w:rsidR="00131C37" w:rsidRPr="00CB0E56" w:rsidP="006F6A13" w14:paraId="4D5176E2" w14:textId="77777777">
      <w:pPr>
        <w:rPr>
          <w:sz w:val="22"/>
          <w:szCs w:val="22"/>
        </w:rPr>
      </w:pPr>
    </w:p>
    <w:p w:rsidR="00C3715A" w:rsidRPr="00CB0E56" w:rsidP="006F6A13" w14:paraId="494A9E55"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C3715A" w:rsidRPr="00CB0E56" w:rsidP="006F6A13" w14:paraId="4EA901BD"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C03064" w:rsidRPr="00CB0E56" w:rsidP="006F6A13" w14:paraId="2D8AE8C8" w14:textId="77777777">
      <w:pPr>
        <w:rPr>
          <w:sz w:val="22"/>
          <w:szCs w:val="22"/>
        </w:rPr>
      </w:pPr>
    </w:p>
    <w:tbl>
      <w:tblPr>
        <w:tblStyle w:val="TableGrid"/>
        <w:tblW w:w="0" w:type="auto"/>
        <w:tblLook w:val="04A0"/>
      </w:tblPr>
      <w:tblGrid>
        <w:gridCol w:w="9898"/>
      </w:tblGrid>
      <w:tr w14:paraId="6E3FB774" w14:textId="77777777" w:rsidTr="00651CDE">
        <w:tblPrEx>
          <w:tblW w:w="0" w:type="auto"/>
          <w:tblLook w:val="04A0"/>
        </w:tblPrEx>
        <w:tc>
          <w:tcPr>
            <w:tcW w:w="9898" w:type="dxa"/>
            <w:shd w:val="clear" w:color="auto" w:fill="D9D9D9" w:themeFill="background1" w:themeFillShade="D9"/>
          </w:tcPr>
          <w:p w:rsidR="00CA5722" w:rsidRPr="00CB0E56" w:rsidP="006F6A13" w14:paraId="06CC7F63" w14:textId="5B3418A4">
            <w:pPr>
              <w:spacing w:after="120"/>
              <w:rPr>
                <w:sz w:val="22"/>
                <w:szCs w:val="22"/>
              </w:rPr>
            </w:pPr>
            <w:r w:rsidRPr="00CB0E56">
              <w:rPr>
                <w:sz w:val="22"/>
                <w:szCs w:val="22"/>
              </w:rPr>
              <w:t>D2</w:t>
            </w:r>
            <w:r w:rsidRPr="00CB0E56" w:rsidR="002F3843">
              <w:rPr>
                <w:sz w:val="22"/>
                <w:szCs w:val="22"/>
              </w:rPr>
              <w:t>-D3</w:t>
            </w:r>
            <w:r w:rsidRPr="00CB0E56">
              <w:rPr>
                <w:sz w:val="22"/>
                <w:szCs w:val="22"/>
              </w:rPr>
              <w:t xml:space="preserve">: </w:t>
            </w:r>
            <w:r w:rsidRPr="00CB0E56" w:rsidR="00370E36">
              <w:rPr>
                <w:sz w:val="22"/>
                <w:szCs w:val="22"/>
              </w:rPr>
              <w:t>Residency location information is important to understand as the survey is stratified by NPS region. Further, a more defined zip code location permits an increased geographic understanding of variation within region. [D3 is a new question.]</w:t>
            </w:r>
          </w:p>
        </w:tc>
      </w:tr>
    </w:tbl>
    <w:p w:rsidR="00D6417B" w:rsidRPr="00CB0E56" w:rsidP="006F6A13" w14:paraId="451106A4" w14:textId="0E945472">
      <w:pPr>
        <w:spacing w:after="120"/>
        <w:rPr>
          <w:b/>
          <w:sz w:val="22"/>
          <w:szCs w:val="22"/>
        </w:rPr>
      </w:pPr>
      <w:r w:rsidRPr="00CB0E56">
        <w:rPr>
          <w:sz w:val="22"/>
          <w:szCs w:val="22"/>
        </w:rPr>
        <w:t>D</w:t>
      </w:r>
      <w:r w:rsidRPr="00CB0E56">
        <w:rPr>
          <w:sz w:val="22"/>
          <w:szCs w:val="22"/>
        </w:rPr>
        <w:t xml:space="preserve">2. </w:t>
      </w:r>
      <w:r w:rsidRPr="00CB0E56">
        <w:rPr>
          <w:b/>
          <w:sz w:val="22"/>
          <w:szCs w:val="22"/>
        </w:rPr>
        <w:t xml:space="preserve">In what state do you currently live, or do you live in D.C.? </w:t>
      </w:r>
    </w:p>
    <w:p w:rsidR="00D6417B" w:rsidRPr="00CB0E56" w:rsidP="006F6A13" w14:paraId="39388E15" w14:textId="77777777">
      <w:pPr>
        <w:ind w:left="720"/>
        <w:rPr>
          <w:sz w:val="22"/>
          <w:szCs w:val="22"/>
        </w:rPr>
      </w:pPr>
      <w:r w:rsidRPr="00CB0E56">
        <w:rPr>
          <w:sz w:val="22"/>
          <w:szCs w:val="22"/>
        </w:rPr>
        <w:t>________ (enter state or D.C.)</w:t>
      </w:r>
    </w:p>
    <w:p w:rsidR="00D6417B" w:rsidRPr="00CB0E56" w:rsidP="006F6A13" w14:paraId="49AF8090" w14:textId="77777777">
      <w:pPr>
        <w:rPr>
          <w:sz w:val="22"/>
          <w:szCs w:val="22"/>
        </w:rPr>
      </w:pPr>
    </w:p>
    <w:p w:rsidR="00D6417B" w:rsidRPr="00CB0E56" w:rsidP="006F6A13" w14:paraId="6CE3F258"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6A6321" w:rsidRPr="00CB0E56" w:rsidP="006A6321" w14:paraId="386E6801" w14:textId="0A687018">
      <w:pPr>
        <w:spacing w:after="120"/>
        <w:ind w:firstLine="720"/>
        <w:rPr>
          <w:sz w:val="22"/>
          <w:szCs w:val="22"/>
        </w:rPr>
      </w:pPr>
      <w:r w:rsidRPr="00CB0E56">
        <w:rPr>
          <w:sz w:val="22"/>
          <w:szCs w:val="22"/>
        </w:rPr>
        <w:t>999. No Answer/Refused</w:t>
      </w:r>
      <w:r w:rsidRPr="00CB0E56" w:rsidR="0021370F">
        <w:rPr>
          <w:sz w:val="22"/>
          <w:szCs w:val="22"/>
        </w:rPr>
        <w:t xml:space="preserve"> </w:t>
      </w:r>
    </w:p>
    <w:p w:rsidR="61AE3FB7" w:rsidRPr="00CB0E56" w:rsidP="3E7F2688" w14:paraId="77D02AF2" w14:textId="3E6C39BC">
      <w:pPr>
        <w:spacing w:after="120"/>
        <w:rPr>
          <w:b/>
          <w:bCs/>
          <w:sz w:val="22"/>
          <w:szCs w:val="22"/>
        </w:rPr>
      </w:pPr>
      <w:r w:rsidRPr="00CB0E56">
        <w:rPr>
          <w:b/>
          <w:bCs/>
          <w:sz w:val="22"/>
          <w:szCs w:val="22"/>
        </w:rPr>
        <w:t>NEW</w:t>
      </w:r>
    </w:p>
    <w:p w:rsidR="0021370F" w:rsidRPr="00CB0E56" w:rsidP="006A6321" w14:paraId="20DB4EF9" w14:textId="0F3628D8">
      <w:pPr>
        <w:spacing w:after="120"/>
        <w:rPr>
          <w:b/>
          <w:sz w:val="22"/>
          <w:szCs w:val="22"/>
        </w:rPr>
      </w:pPr>
      <w:r w:rsidRPr="00CB0E56">
        <w:rPr>
          <w:sz w:val="22"/>
          <w:szCs w:val="22"/>
        </w:rPr>
        <w:t xml:space="preserve">D3.  </w:t>
      </w:r>
      <w:r w:rsidRPr="00CB0E56">
        <w:rPr>
          <w:b/>
          <w:sz w:val="22"/>
          <w:szCs w:val="22"/>
        </w:rPr>
        <w:t xml:space="preserve">What is your </w:t>
      </w:r>
      <w:r w:rsidRPr="00CB0E56" w:rsidR="007B1C87">
        <w:rPr>
          <w:b/>
          <w:sz w:val="22"/>
          <w:szCs w:val="22"/>
        </w:rPr>
        <w:t xml:space="preserve">ZIP </w:t>
      </w:r>
      <w:r w:rsidRPr="00CB0E56">
        <w:rPr>
          <w:b/>
          <w:sz w:val="22"/>
          <w:szCs w:val="22"/>
        </w:rPr>
        <w:t xml:space="preserve">code at this residence? </w:t>
      </w:r>
    </w:p>
    <w:p w:rsidR="0021370F" w:rsidRPr="00CB0E56" w:rsidP="0021370F" w14:paraId="18715BBC" w14:textId="4BAC5E9E">
      <w:pPr>
        <w:ind w:left="720"/>
        <w:rPr>
          <w:sz w:val="22"/>
          <w:szCs w:val="22"/>
        </w:rPr>
      </w:pPr>
      <w:r w:rsidRPr="00CB0E56">
        <w:rPr>
          <w:sz w:val="22"/>
          <w:szCs w:val="22"/>
        </w:rPr>
        <w:t>________ (enter zip code)</w:t>
      </w:r>
    </w:p>
    <w:p w:rsidR="0021370F" w:rsidRPr="00CB0E56" w:rsidP="0021370F" w14:paraId="4FD8F464" w14:textId="77777777">
      <w:pPr>
        <w:rPr>
          <w:sz w:val="22"/>
          <w:szCs w:val="22"/>
        </w:rPr>
      </w:pPr>
    </w:p>
    <w:p w:rsidR="0021370F" w:rsidRPr="00CB0E56" w:rsidP="0021370F" w14:paraId="512489E7"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21370F" w:rsidRPr="00CB0E56" w:rsidP="0021370F" w14:paraId="01CB3A23"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4117D7" w:rsidRPr="00CB0E56" w:rsidP="006F6A13" w14:paraId="5866B9E5" w14:textId="77777777">
      <w:pPr>
        <w:rPr>
          <w:sz w:val="22"/>
          <w:szCs w:val="22"/>
        </w:rPr>
      </w:pPr>
    </w:p>
    <w:tbl>
      <w:tblPr>
        <w:tblStyle w:val="TableGrid"/>
        <w:tblW w:w="0" w:type="auto"/>
        <w:tblLook w:val="04A0"/>
      </w:tblPr>
      <w:tblGrid>
        <w:gridCol w:w="9898"/>
      </w:tblGrid>
      <w:tr w14:paraId="37D59582" w14:textId="77777777" w:rsidTr="00270E8A">
        <w:tblPrEx>
          <w:tblW w:w="0" w:type="auto"/>
          <w:tblLook w:val="04A0"/>
        </w:tblPrEx>
        <w:tc>
          <w:tcPr>
            <w:tcW w:w="9898" w:type="dxa"/>
            <w:shd w:val="clear" w:color="auto" w:fill="D9D9D9" w:themeFill="background1" w:themeFillShade="D9"/>
          </w:tcPr>
          <w:p w:rsidR="003A2875" w:rsidRPr="00CB0E56" w:rsidP="006F6A13" w14:paraId="790B0BEE" w14:textId="4FE555DA">
            <w:pPr>
              <w:spacing w:after="120"/>
              <w:rPr>
                <w:bCs/>
                <w:sz w:val="22"/>
                <w:szCs w:val="22"/>
              </w:rPr>
            </w:pPr>
            <w:r w:rsidRPr="00CB0E56">
              <w:rPr>
                <w:bCs/>
                <w:sz w:val="22"/>
                <w:szCs w:val="22"/>
              </w:rPr>
              <w:t xml:space="preserve">D4: This information is used to further evaluate any differences in </w:t>
            </w:r>
            <w:r w:rsidRPr="00CB0E56">
              <w:rPr>
                <w:bCs/>
                <w:sz w:val="22"/>
                <w:szCs w:val="22"/>
              </w:rPr>
              <w:t>nonrespondents, and</w:t>
            </w:r>
            <w:r w:rsidRPr="00CB0E56">
              <w:rPr>
                <w:bCs/>
                <w:sz w:val="22"/>
                <w:szCs w:val="22"/>
              </w:rPr>
              <w:t xml:space="preserve"> identify variation among respondents depending on household size and presence of children in the household.</w:t>
            </w:r>
          </w:p>
        </w:tc>
      </w:tr>
    </w:tbl>
    <w:p w:rsidR="004117D7" w:rsidRPr="00CB0E56" w:rsidP="006F6A13" w14:paraId="77F677EE" w14:textId="190761B1">
      <w:pPr>
        <w:spacing w:after="120"/>
        <w:rPr>
          <w:b/>
          <w:sz w:val="22"/>
          <w:szCs w:val="22"/>
        </w:rPr>
      </w:pPr>
      <w:r w:rsidRPr="00CB0E56">
        <w:rPr>
          <w:bCs/>
          <w:sz w:val="22"/>
          <w:szCs w:val="22"/>
        </w:rPr>
        <w:t>D</w:t>
      </w:r>
      <w:r w:rsidRPr="00CB0E56" w:rsidR="0021370F">
        <w:rPr>
          <w:bCs/>
          <w:sz w:val="22"/>
          <w:szCs w:val="22"/>
        </w:rPr>
        <w:t>4</w:t>
      </w:r>
      <w:r w:rsidRPr="00CB0E56" w:rsidR="00413993">
        <w:rPr>
          <w:b/>
          <w:sz w:val="22"/>
          <w:szCs w:val="22"/>
        </w:rPr>
        <w:t>.</w:t>
      </w:r>
      <w:r w:rsidRPr="00CB0E56" w:rsidR="006F6D32">
        <w:rPr>
          <w:b/>
          <w:sz w:val="22"/>
          <w:szCs w:val="22"/>
        </w:rPr>
        <w:t xml:space="preserve"> </w:t>
      </w:r>
      <w:r w:rsidRPr="00CB0E56" w:rsidR="008117AB">
        <w:rPr>
          <w:b/>
          <w:sz w:val="22"/>
          <w:szCs w:val="22"/>
        </w:rPr>
        <w:t>How many children under the age of 18 do you have living with you?</w:t>
      </w:r>
    </w:p>
    <w:p w:rsidR="008117AB" w:rsidRPr="00CB0E56" w:rsidP="006F6A13" w14:paraId="4563DB53" w14:textId="77777777">
      <w:pPr>
        <w:ind w:left="720"/>
        <w:rPr>
          <w:sz w:val="22"/>
          <w:szCs w:val="22"/>
        </w:rPr>
      </w:pPr>
      <w:r w:rsidRPr="00CB0E56">
        <w:rPr>
          <w:sz w:val="22"/>
          <w:szCs w:val="22"/>
        </w:rPr>
        <w:t>______</w:t>
      </w:r>
      <w:r w:rsidRPr="00CB0E56" w:rsidR="009C6FD8">
        <w:rPr>
          <w:sz w:val="22"/>
          <w:szCs w:val="22"/>
        </w:rPr>
        <w:t xml:space="preserve"> (</w:t>
      </w:r>
      <w:r w:rsidRPr="00CB0E56" w:rsidR="002C1826">
        <w:rPr>
          <w:sz w:val="22"/>
          <w:szCs w:val="22"/>
        </w:rPr>
        <w:t>type</w:t>
      </w:r>
      <w:r w:rsidRPr="00CB0E56" w:rsidR="00BA5797">
        <w:rPr>
          <w:sz w:val="22"/>
          <w:szCs w:val="22"/>
        </w:rPr>
        <w:t xml:space="preserve"> answer here</w:t>
      </w:r>
      <w:r w:rsidRPr="00CB0E56" w:rsidR="009C6FD8">
        <w:rPr>
          <w:sz w:val="22"/>
          <w:szCs w:val="22"/>
        </w:rPr>
        <w:t>)</w:t>
      </w:r>
    </w:p>
    <w:p w:rsidR="009E17AB" w:rsidRPr="00CB0E56" w:rsidP="006F6A13" w14:paraId="22E1CE5B" w14:textId="77777777">
      <w:pPr>
        <w:rPr>
          <w:sz w:val="22"/>
          <w:szCs w:val="22"/>
        </w:rPr>
      </w:pPr>
    </w:p>
    <w:p w:rsidR="009A54E7" w:rsidRPr="00CB0E56" w:rsidP="006F6A13" w14:paraId="4BB62C4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9A54E7" w:rsidRPr="00CB0E56" w:rsidP="006F6A13" w14:paraId="26CEB5D5" w14:textId="77777777">
      <w:pPr>
        <w:ind w:left="720"/>
        <w:rPr>
          <w:sz w:val="22"/>
          <w:szCs w:val="22"/>
        </w:rPr>
      </w:pPr>
      <w:r w:rsidRPr="00CB0E56">
        <w:rPr>
          <w:sz w:val="22"/>
          <w:szCs w:val="22"/>
        </w:rPr>
        <w:t>999. No Answer/Refused</w:t>
      </w:r>
    </w:p>
    <w:p w:rsidR="00530C64" w:rsidRPr="00CB0E56" w:rsidP="008D6123" w14:paraId="72BB7129" w14:textId="3AE27B36">
      <w:pPr>
        <w:pStyle w:val="Heading1"/>
      </w:pPr>
      <w:r w:rsidRPr="00CB0E56">
        <w:t xml:space="preserve">SECTION 2: </w:t>
      </w:r>
      <w:r w:rsidRPr="00CB0E56" w:rsidR="00F333CF">
        <w:t>PARK VISITATION</w:t>
      </w:r>
      <w:r w:rsidRPr="00CB0E56" w:rsidR="00676096">
        <w:t xml:space="preserve"> </w:t>
      </w:r>
      <w:r w:rsidRPr="00CB0E56" w:rsidR="0021370F">
        <w:t>(PV)</w:t>
      </w:r>
    </w:p>
    <w:tbl>
      <w:tblPr>
        <w:tblStyle w:val="TableGrid"/>
        <w:tblW w:w="0" w:type="auto"/>
        <w:tblLook w:val="04A0"/>
      </w:tblPr>
      <w:tblGrid>
        <w:gridCol w:w="9898"/>
      </w:tblGrid>
      <w:tr w14:paraId="097443D4" w14:textId="77777777" w:rsidTr="00651CDE">
        <w:tblPrEx>
          <w:tblW w:w="0" w:type="auto"/>
          <w:tblLook w:val="04A0"/>
        </w:tblPrEx>
        <w:tc>
          <w:tcPr>
            <w:tcW w:w="9898" w:type="dxa"/>
            <w:shd w:val="clear" w:color="auto" w:fill="D9D9D9" w:themeFill="background1" w:themeFillShade="D9"/>
          </w:tcPr>
          <w:p w:rsidR="007E15B8" w:rsidRPr="00CB0E56" w:rsidP="0021370F" w14:paraId="2116F9A7" w14:textId="51B040EB">
            <w:pPr>
              <w:rPr>
                <w:sz w:val="22"/>
                <w:szCs w:val="22"/>
              </w:rPr>
            </w:pPr>
            <w:r w:rsidRPr="00CB0E56">
              <w:rPr>
                <w:sz w:val="22"/>
                <w:szCs w:val="22"/>
              </w:rPr>
              <w:t xml:space="preserve">The purpose of this section is to explore motivations to visit and </w:t>
            </w:r>
            <w:r w:rsidRPr="00CB0E56" w:rsidR="006E1A78">
              <w:rPr>
                <w:sz w:val="22"/>
                <w:szCs w:val="22"/>
              </w:rPr>
              <w:t xml:space="preserve">visitation </w:t>
            </w:r>
            <w:r w:rsidRPr="00CB0E56" w:rsidR="00D9230E">
              <w:rPr>
                <w:sz w:val="22"/>
                <w:szCs w:val="22"/>
              </w:rPr>
              <w:t>characteristics at the park</w:t>
            </w:r>
            <w:r w:rsidRPr="00CB0E56">
              <w:rPr>
                <w:sz w:val="22"/>
                <w:szCs w:val="22"/>
              </w:rPr>
              <w:t>-specific level</w:t>
            </w:r>
            <w:r w:rsidRPr="00CB0E56" w:rsidR="00ED3318">
              <w:rPr>
                <w:sz w:val="22"/>
                <w:szCs w:val="22"/>
              </w:rPr>
              <w:t>.</w:t>
            </w:r>
            <w:r w:rsidRPr="00CB0E56">
              <w:rPr>
                <w:sz w:val="22"/>
                <w:szCs w:val="22"/>
              </w:rPr>
              <w:t xml:space="preserve"> </w:t>
            </w:r>
            <w:r w:rsidRPr="00CB0E56" w:rsidR="007924AE">
              <w:rPr>
                <w:sz w:val="22"/>
                <w:szCs w:val="22"/>
              </w:rPr>
              <w:t>NPS</w:t>
            </w:r>
            <w:r w:rsidRPr="00CB0E56">
              <w:rPr>
                <w:sz w:val="22"/>
                <w:szCs w:val="22"/>
              </w:rPr>
              <w:t xml:space="preserve"> unit managers need information on visitor activities and planned visits in the park to help plan for infrastructure improvements, new activity additions, and trends over time. Furthermore, data on the motivations for visiting NPS sites can inform the types of programming and experiences offered on-site.</w:t>
            </w:r>
            <w:r w:rsidRPr="00CB0E56">
              <w:rPr>
                <w:rFonts w:ascii="Calibri" w:hAnsi="Calibri" w:cs="Calibri"/>
                <w:b/>
                <w:bCs/>
                <w:sz w:val="22"/>
                <w:szCs w:val="22"/>
              </w:rPr>
              <w:t xml:space="preserve"> </w:t>
            </w:r>
            <w:r w:rsidRPr="00CB0E56">
              <w:rPr>
                <w:sz w:val="22"/>
                <w:szCs w:val="22"/>
              </w:rPr>
              <w:t>The content of this section is largely maintained from CSAP3. Any new questions are indicated as “New.”</w:t>
            </w:r>
          </w:p>
        </w:tc>
      </w:tr>
    </w:tbl>
    <w:p w:rsidR="00400466" w:rsidRPr="00CB0E56" w:rsidP="00790583" w14:paraId="336FFE46" w14:textId="77777777">
      <w:pPr>
        <w:spacing w:after="120"/>
        <w:ind w:right="8"/>
        <w:rPr>
          <w:b/>
          <w:sz w:val="22"/>
          <w:szCs w:val="22"/>
        </w:rPr>
      </w:pPr>
    </w:p>
    <w:p w:rsidR="00C03064" w:rsidRPr="00CB0E56" w:rsidP="00790583" w14:paraId="0E1321D3" w14:textId="4D00D173">
      <w:pPr>
        <w:spacing w:after="120"/>
        <w:ind w:right="8"/>
        <w:rPr>
          <w:b/>
          <w:sz w:val="22"/>
          <w:szCs w:val="22"/>
        </w:rPr>
      </w:pPr>
      <w:r w:rsidRPr="00CB0E56">
        <w:rPr>
          <w:b/>
          <w:sz w:val="22"/>
          <w:szCs w:val="22"/>
        </w:rPr>
        <w:t xml:space="preserve">Surveyor: </w:t>
      </w:r>
      <w:r w:rsidRPr="00CB0E56" w:rsidR="00070EB7">
        <w:rPr>
          <w:b/>
          <w:sz w:val="22"/>
          <w:szCs w:val="22"/>
        </w:rPr>
        <w:t>In this next series of questions</w:t>
      </w:r>
      <w:r w:rsidRPr="00CB0E56" w:rsidR="00091C8C">
        <w:rPr>
          <w:b/>
          <w:sz w:val="22"/>
          <w:szCs w:val="22"/>
        </w:rPr>
        <w:t>,</w:t>
      </w:r>
      <w:r w:rsidRPr="00CB0E56" w:rsidR="00070EB7">
        <w:rPr>
          <w:b/>
          <w:sz w:val="22"/>
          <w:szCs w:val="22"/>
        </w:rPr>
        <w:t xml:space="preserve"> I will be asking you about your history of park visitation.</w:t>
      </w:r>
      <w:r w:rsidRPr="00CB0E56" w:rsidR="00C860EE">
        <w:rPr>
          <w:b/>
          <w:sz w:val="22"/>
          <w:szCs w:val="22"/>
        </w:rPr>
        <w:t xml:space="preserve"> </w:t>
      </w:r>
      <w:r w:rsidRPr="00CB0E56" w:rsidR="00DF4CD2">
        <w:rPr>
          <w:b/>
          <w:sz w:val="22"/>
          <w:szCs w:val="22"/>
        </w:rPr>
        <w:t>T</w:t>
      </w:r>
      <w:r w:rsidRPr="00CB0E56" w:rsidR="0037652A">
        <w:rPr>
          <w:b/>
          <w:sz w:val="22"/>
          <w:szCs w:val="22"/>
        </w:rPr>
        <w:t xml:space="preserve">he National Park System consists of all the </w:t>
      </w:r>
      <w:r w:rsidRPr="00CB0E56" w:rsidR="00D74077">
        <w:rPr>
          <w:b/>
          <w:sz w:val="22"/>
          <w:szCs w:val="22"/>
        </w:rPr>
        <w:t>park</w:t>
      </w:r>
      <w:r w:rsidRPr="00CB0E56" w:rsidR="00FC2E76">
        <w:rPr>
          <w:b/>
          <w:sz w:val="22"/>
          <w:szCs w:val="22"/>
        </w:rPr>
        <w:t xml:space="preserve"> unit</w:t>
      </w:r>
      <w:r w:rsidRPr="00CB0E56" w:rsidR="00D74077">
        <w:rPr>
          <w:b/>
          <w:sz w:val="22"/>
          <w:szCs w:val="22"/>
        </w:rPr>
        <w:t xml:space="preserve">s </w:t>
      </w:r>
      <w:r w:rsidRPr="00CB0E56" w:rsidR="0037652A">
        <w:rPr>
          <w:b/>
          <w:sz w:val="22"/>
          <w:szCs w:val="22"/>
        </w:rPr>
        <w:t xml:space="preserve">managed by the </w:t>
      </w:r>
      <w:r w:rsidRPr="00CB0E56" w:rsidR="00FC2E76">
        <w:rPr>
          <w:b/>
          <w:sz w:val="22"/>
          <w:szCs w:val="22"/>
        </w:rPr>
        <w:t>National Park Service. Park units include</w:t>
      </w:r>
      <w:r w:rsidRPr="00CB0E56" w:rsidR="0037652A">
        <w:rPr>
          <w:b/>
          <w:sz w:val="22"/>
          <w:szCs w:val="22"/>
        </w:rPr>
        <w:t xml:space="preserve"> national parks, </w:t>
      </w:r>
      <w:r w:rsidRPr="00CB0E56" w:rsidR="00FC2E76">
        <w:rPr>
          <w:b/>
          <w:sz w:val="22"/>
          <w:szCs w:val="22"/>
        </w:rPr>
        <w:t xml:space="preserve">national seashores, </w:t>
      </w:r>
      <w:r w:rsidRPr="00CB0E56" w:rsidR="0037652A">
        <w:rPr>
          <w:b/>
          <w:sz w:val="22"/>
          <w:szCs w:val="22"/>
        </w:rPr>
        <w:t xml:space="preserve">historic sites, </w:t>
      </w:r>
      <w:r w:rsidRPr="00CB0E56" w:rsidR="00FC2E76">
        <w:rPr>
          <w:b/>
          <w:sz w:val="22"/>
          <w:szCs w:val="22"/>
        </w:rPr>
        <w:t xml:space="preserve">battlefields, </w:t>
      </w:r>
      <w:r w:rsidRPr="00CB0E56" w:rsidR="0037652A">
        <w:rPr>
          <w:b/>
          <w:sz w:val="22"/>
          <w:szCs w:val="22"/>
        </w:rPr>
        <w:t>national monuments</w:t>
      </w:r>
      <w:r w:rsidRPr="00CB0E56" w:rsidR="00FC2E76">
        <w:rPr>
          <w:b/>
          <w:sz w:val="22"/>
          <w:szCs w:val="22"/>
        </w:rPr>
        <w:t xml:space="preserve"> and other designations</w:t>
      </w:r>
      <w:r w:rsidRPr="00CB0E56" w:rsidR="0037652A">
        <w:rPr>
          <w:b/>
          <w:sz w:val="22"/>
          <w:szCs w:val="22"/>
        </w:rPr>
        <w:t xml:space="preserve">. </w:t>
      </w:r>
      <w:r w:rsidRPr="00CB0E56" w:rsidR="00FC2E76">
        <w:rPr>
          <w:b/>
          <w:sz w:val="22"/>
          <w:szCs w:val="22"/>
        </w:rPr>
        <w:t xml:space="preserve">Although these different designations exist, I will refer to all park units in this survey as ‘national parks.’ </w:t>
      </w:r>
    </w:p>
    <w:p w:rsidR="00400466" w:rsidRPr="00CB0E56" w:rsidP="00790583" w14:paraId="78A34344" w14:textId="77777777">
      <w:pPr>
        <w:spacing w:after="120"/>
        <w:ind w:right="8"/>
        <w:rPr>
          <w:b/>
          <w:sz w:val="22"/>
          <w:szCs w:val="22"/>
        </w:rPr>
      </w:pPr>
    </w:p>
    <w:tbl>
      <w:tblPr>
        <w:tblStyle w:val="TableGrid"/>
        <w:tblW w:w="0" w:type="auto"/>
        <w:tblLook w:val="04A0"/>
      </w:tblPr>
      <w:tblGrid>
        <w:gridCol w:w="9898"/>
      </w:tblGrid>
      <w:tr w14:paraId="7ACBF492" w14:textId="77777777" w:rsidTr="00270E8A">
        <w:tblPrEx>
          <w:tblW w:w="0" w:type="auto"/>
          <w:tblLook w:val="04A0"/>
        </w:tblPrEx>
        <w:tc>
          <w:tcPr>
            <w:tcW w:w="9898" w:type="dxa"/>
            <w:shd w:val="clear" w:color="auto" w:fill="D9D9D9" w:themeFill="background1" w:themeFillShade="D9"/>
          </w:tcPr>
          <w:p w:rsidR="007E15B8" w:rsidRPr="00CB0E56" w:rsidP="006F6A13" w14:paraId="6658E166" w14:textId="3AB4E697">
            <w:pPr>
              <w:spacing w:after="120"/>
              <w:rPr>
                <w:sz w:val="22"/>
                <w:szCs w:val="22"/>
              </w:rPr>
            </w:pPr>
            <w:r w:rsidRPr="00CB0E56">
              <w:rPr>
                <w:sz w:val="22"/>
                <w:szCs w:val="22"/>
              </w:rPr>
              <w:t>PV1-PV3: Establishes whether the respondent qualifies as a recent park visitor.</w:t>
            </w:r>
          </w:p>
        </w:tc>
      </w:tr>
    </w:tbl>
    <w:p w:rsidR="007D6FAF" w:rsidRPr="00CB0E56" w:rsidP="006F6A13" w14:paraId="5801AA72" w14:textId="127D5835">
      <w:pPr>
        <w:spacing w:after="120"/>
        <w:rPr>
          <w:sz w:val="22"/>
          <w:szCs w:val="22"/>
        </w:rPr>
      </w:pPr>
      <w:r w:rsidRPr="00CB0E56">
        <w:rPr>
          <w:sz w:val="22"/>
          <w:szCs w:val="22"/>
        </w:rPr>
        <w:t xml:space="preserve">PV1. </w:t>
      </w:r>
      <w:r w:rsidRPr="00CB0E56" w:rsidR="0037652A">
        <w:rPr>
          <w:b/>
          <w:sz w:val="22"/>
          <w:szCs w:val="22"/>
        </w:rPr>
        <w:t xml:space="preserve">How many times in the past two years have you visited a </w:t>
      </w:r>
      <w:r w:rsidRPr="00CB0E56" w:rsidR="00FC2E76">
        <w:rPr>
          <w:b/>
          <w:sz w:val="22"/>
          <w:szCs w:val="22"/>
        </w:rPr>
        <w:t>national park</w:t>
      </w:r>
      <w:r w:rsidRPr="00CB0E56" w:rsidR="0037652A">
        <w:rPr>
          <w:b/>
          <w:sz w:val="22"/>
          <w:szCs w:val="22"/>
        </w:rPr>
        <w:t>?</w:t>
      </w:r>
      <w:r w:rsidRPr="00CB0E56" w:rsidR="00484221">
        <w:rPr>
          <w:b/>
          <w:sz w:val="22"/>
          <w:szCs w:val="22"/>
        </w:rPr>
        <w:t xml:space="preserve"> If you’ve visited multiple parks, count each park</w:t>
      </w:r>
      <w:r w:rsidRPr="00CB0E56" w:rsidR="000236D9">
        <w:rPr>
          <w:b/>
          <w:sz w:val="22"/>
          <w:szCs w:val="22"/>
        </w:rPr>
        <w:t xml:space="preserve"> </w:t>
      </w:r>
      <w:r w:rsidRPr="00CB0E56" w:rsidR="00143CFE">
        <w:rPr>
          <w:b/>
          <w:sz w:val="22"/>
          <w:szCs w:val="22"/>
        </w:rPr>
        <w:t>visit individually</w:t>
      </w:r>
      <w:r w:rsidRPr="00CB0E56" w:rsidR="000236D9">
        <w:rPr>
          <w:b/>
          <w:sz w:val="22"/>
          <w:szCs w:val="22"/>
        </w:rPr>
        <w:t>.</w:t>
      </w:r>
    </w:p>
    <w:p w:rsidR="009A2494" w:rsidRPr="00CB0E56" w:rsidP="00FF2452" w14:paraId="52F4C183" w14:textId="77777777">
      <w:pPr>
        <w:ind w:left="720"/>
        <w:rPr>
          <w:sz w:val="22"/>
          <w:szCs w:val="22"/>
        </w:rPr>
      </w:pPr>
      <w:r w:rsidRPr="00CB0E56">
        <w:rPr>
          <w:b/>
          <w:sz w:val="22"/>
          <w:szCs w:val="22"/>
        </w:rPr>
        <w:t xml:space="preserve">________ </w:t>
      </w:r>
      <w:r w:rsidRPr="00CB0E56">
        <w:rPr>
          <w:sz w:val="22"/>
          <w:szCs w:val="22"/>
        </w:rPr>
        <w:t>(</w:t>
      </w:r>
      <w:r w:rsidRPr="00CB0E56" w:rsidR="002C1826">
        <w:rPr>
          <w:sz w:val="22"/>
          <w:szCs w:val="22"/>
        </w:rPr>
        <w:t>type</w:t>
      </w:r>
      <w:r w:rsidRPr="00CB0E56">
        <w:rPr>
          <w:sz w:val="22"/>
          <w:szCs w:val="22"/>
        </w:rPr>
        <w:t xml:space="preserve"> number of visits here</w:t>
      </w:r>
      <w:r w:rsidRPr="00CB0E56">
        <w:rPr>
          <w:sz w:val="22"/>
          <w:szCs w:val="22"/>
        </w:rPr>
        <w:t>)</w:t>
      </w:r>
      <w:r w:rsidRPr="00CB0E56" w:rsidR="007F42DA">
        <w:rPr>
          <w:sz w:val="22"/>
          <w:szCs w:val="22"/>
        </w:rPr>
        <w:t xml:space="preserve"> </w:t>
      </w:r>
    </w:p>
    <w:p w:rsidR="009E17AB" w:rsidRPr="00CB0E56" w:rsidP="006F6A13" w14:paraId="1CFF782F" w14:textId="7D8AB2F8">
      <w:pPr>
        <w:ind w:left="720"/>
        <w:rPr>
          <w:sz w:val="22"/>
          <w:szCs w:val="22"/>
        </w:rPr>
      </w:pPr>
      <w:r w:rsidRPr="00CB0E56">
        <w:rPr>
          <w:sz w:val="22"/>
          <w:szCs w:val="22"/>
        </w:rPr>
        <w:br/>
      </w:r>
      <w:r w:rsidRPr="00CB0E56">
        <w:rPr>
          <w:sz w:val="22"/>
          <w:szCs w:val="22"/>
        </w:rPr>
        <w:t xml:space="preserve">If </w:t>
      </w:r>
      <w:r w:rsidRPr="00CB0E56" w:rsidR="004376BB">
        <w:rPr>
          <w:sz w:val="22"/>
          <w:szCs w:val="22"/>
        </w:rPr>
        <w:t xml:space="preserve">PV1 </w:t>
      </w:r>
      <w:r w:rsidRPr="00CB0E56" w:rsidR="009841AE">
        <w:rPr>
          <w:sz w:val="22"/>
          <w:szCs w:val="22"/>
        </w:rPr>
        <w:t xml:space="preserve">&gt; </w:t>
      </w:r>
      <w:r w:rsidRPr="00CB0E56">
        <w:rPr>
          <w:sz w:val="22"/>
          <w:szCs w:val="22"/>
        </w:rPr>
        <w:t xml:space="preserve">zero, skip to </w:t>
      </w:r>
      <w:r w:rsidRPr="00CB0E56">
        <w:rPr>
          <w:sz w:val="22"/>
          <w:szCs w:val="22"/>
        </w:rPr>
        <w:t>PV</w:t>
      </w:r>
      <w:r w:rsidRPr="00CB0E56" w:rsidR="009841AE">
        <w:rPr>
          <w:sz w:val="22"/>
          <w:szCs w:val="22"/>
        </w:rPr>
        <w:t>4</w:t>
      </w:r>
    </w:p>
    <w:p w:rsidR="009A1E51" w:rsidRPr="00CB0E56" w:rsidP="006F6A13" w14:paraId="0FB275E0" w14:textId="77777777">
      <w:pPr>
        <w:rPr>
          <w:sz w:val="22"/>
          <w:szCs w:val="22"/>
        </w:rPr>
      </w:pPr>
    </w:p>
    <w:p w:rsidR="00C3715A" w:rsidRPr="00CB0E56" w:rsidP="006F6A13" w14:paraId="4C60BAD6"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r w:rsidRPr="00CB0E56" w:rsidR="009E17AB">
        <w:rPr>
          <w:rFonts w:ascii="Times New Roman" w:hAnsi="Times New Roman" w:cs="Times New Roman"/>
          <w:sz w:val="22"/>
          <w:szCs w:val="22"/>
        </w:rPr>
        <w:t xml:space="preserve"> </w:t>
      </w:r>
    </w:p>
    <w:p w:rsidR="00C3715A" w:rsidRPr="00CB0E56" w:rsidP="006F6A13" w14:paraId="35EC80E1"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r w:rsidRPr="00CB0E56" w:rsidR="009E17AB">
        <w:rPr>
          <w:rFonts w:ascii="Times New Roman" w:hAnsi="Times New Roman" w:cs="Times New Roman"/>
          <w:sz w:val="22"/>
          <w:szCs w:val="22"/>
        </w:rPr>
        <w:t xml:space="preserve"> </w:t>
      </w:r>
    </w:p>
    <w:p w:rsidR="00B55926" w:rsidRPr="00CB0E56" w:rsidP="006F6A13" w14:paraId="4D19091C" w14:textId="77777777">
      <w:pPr>
        <w:rPr>
          <w:sz w:val="22"/>
          <w:szCs w:val="22"/>
        </w:rPr>
      </w:pPr>
    </w:p>
    <w:p w:rsidR="00B55926" w:rsidRPr="00CB0E56" w:rsidP="006F6A13" w14:paraId="547F5B0D" w14:textId="2776AF06">
      <w:pPr>
        <w:pStyle w:val="nrpsNormal"/>
        <w:spacing w:after="0"/>
        <w:rPr>
          <w:b/>
          <w:sz w:val="22"/>
          <w:szCs w:val="22"/>
        </w:rPr>
      </w:pPr>
      <w:r w:rsidRPr="00CB0E56">
        <w:rPr>
          <w:sz w:val="22"/>
          <w:szCs w:val="22"/>
        </w:rPr>
        <w:t>PV2</w:t>
      </w:r>
      <w:r w:rsidRPr="00CB0E56" w:rsidR="005F2BFD">
        <w:rPr>
          <w:sz w:val="22"/>
          <w:szCs w:val="22"/>
        </w:rPr>
        <w:t xml:space="preserve">. </w:t>
      </w:r>
      <w:r w:rsidRPr="00CB0E56">
        <w:rPr>
          <w:b/>
          <w:sz w:val="22"/>
          <w:szCs w:val="22"/>
        </w:rPr>
        <w:t>Have you ever, in your lifetime, visited a national park?</w:t>
      </w:r>
      <w:r w:rsidRPr="00CB0E56" w:rsidR="003137AD">
        <w:rPr>
          <w:b/>
          <w:sz w:val="22"/>
          <w:szCs w:val="22"/>
        </w:rPr>
        <w:t xml:space="preserve"> </w:t>
      </w:r>
    </w:p>
    <w:p w:rsidR="00400466" w:rsidRPr="00CB0E56" w:rsidP="006F6A13" w14:paraId="22233871" w14:textId="77777777">
      <w:pPr>
        <w:pStyle w:val="PlainText"/>
        <w:ind w:left="720"/>
        <w:rPr>
          <w:rFonts w:ascii="Times New Roman" w:hAnsi="Times New Roman" w:cs="Times New Roman"/>
          <w:sz w:val="22"/>
          <w:szCs w:val="22"/>
        </w:rPr>
      </w:pPr>
    </w:p>
    <w:p w:rsidR="00C9100C" w:rsidRPr="00CB0E56" w:rsidP="006F6A13" w14:paraId="65B2CC94" w14:textId="2A588CED">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Yes</w:t>
      </w:r>
    </w:p>
    <w:p w:rsidR="009A2494" w:rsidRPr="00CB0E56" w:rsidP="00F36007" w14:paraId="175F23D5" w14:textId="77777777">
      <w:pPr>
        <w:ind w:left="720"/>
        <w:rPr>
          <w:sz w:val="22"/>
          <w:szCs w:val="22"/>
        </w:rPr>
      </w:pPr>
      <w:r w:rsidRPr="00CB0E56">
        <w:rPr>
          <w:sz w:val="22"/>
          <w:szCs w:val="22"/>
        </w:rPr>
        <w:t>2. No</w:t>
      </w:r>
      <w:r w:rsidRPr="00CB0E56" w:rsidR="00BA5797">
        <w:rPr>
          <w:sz w:val="22"/>
          <w:szCs w:val="22"/>
        </w:rPr>
        <w:t xml:space="preserve"> </w:t>
      </w:r>
      <w:r w:rsidRPr="00CB0E56">
        <w:rPr>
          <w:sz w:val="22"/>
          <w:szCs w:val="22"/>
        </w:rPr>
        <w:t>(skip to PV4)</w:t>
      </w:r>
    </w:p>
    <w:p w:rsidR="00C9100C" w:rsidRPr="00CB0E56" w:rsidP="006F6A13" w14:paraId="37EE6298" w14:textId="77777777">
      <w:pPr>
        <w:pStyle w:val="PlainText"/>
        <w:rPr>
          <w:rFonts w:ascii="Times New Roman" w:hAnsi="Times New Roman" w:cs="Times New Roman"/>
          <w:sz w:val="22"/>
          <w:szCs w:val="22"/>
        </w:rPr>
      </w:pPr>
    </w:p>
    <w:p w:rsidR="00C3715A" w:rsidRPr="00CB0E56" w:rsidP="006F6A13" w14:paraId="4F492E3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r w:rsidRPr="00CB0E56" w:rsidR="009E17AB">
        <w:rPr>
          <w:rFonts w:ascii="Times New Roman" w:hAnsi="Times New Roman" w:cs="Times New Roman"/>
          <w:sz w:val="22"/>
          <w:szCs w:val="22"/>
        </w:rPr>
        <w:t xml:space="preserve"> (skip to PV4)</w:t>
      </w:r>
    </w:p>
    <w:p w:rsidR="00C3715A" w:rsidRPr="00CB0E56" w:rsidP="006F6A13" w14:paraId="457FF63C"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r w:rsidRPr="00CB0E56" w:rsidR="009E17AB">
        <w:rPr>
          <w:rFonts w:ascii="Times New Roman" w:hAnsi="Times New Roman" w:cs="Times New Roman"/>
          <w:sz w:val="22"/>
          <w:szCs w:val="22"/>
        </w:rPr>
        <w:t xml:space="preserve"> (skip to PV4)</w:t>
      </w:r>
    </w:p>
    <w:p w:rsidR="00FA3AA9" w:rsidRPr="00CB0E56" w:rsidP="00FA3AA9" w14:paraId="59164359" w14:textId="77777777">
      <w:pPr>
        <w:pStyle w:val="nrpsNormal"/>
        <w:spacing w:after="0"/>
        <w:rPr>
          <w:sz w:val="22"/>
          <w:szCs w:val="22"/>
        </w:rPr>
      </w:pPr>
    </w:p>
    <w:p w:rsidR="00B55926" w:rsidRPr="00CB0E56" w:rsidP="00FA3AA9" w14:paraId="46228838" w14:textId="77777777">
      <w:pPr>
        <w:pStyle w:val="nrpsNormal"/>
        <w:spacing w:after="0"/>
        <w:rPr>
          <w:b/>
          <w:sz w:val="22"/>
          <w:szCs w:val="22"/>
        </w:rPr>
      </w:pPr>
      <w:r w:rsidRPr="00CB0E56">
        <w:rPr>
          <w:sz w:val="22"/>
          <w:szCs w:val="22"/>
        </w:rPr>
        <w:t xml:space="preserve">PV3. </w:t>
      </w:r>
      <w:r w:rsidRPr="00CB0E56">
        <w:rPr>
          <w:b/>
          <w:sz w:val="22"/>
          <w:szCs w:val="22"/>
        </w:rPr>
        <w:t xml:space="preserve">We </w:t>
      </w:r>
      <w:r w:rsidRPr="00CB0E56" w:rsidR="009A2494">
        <w:rPr>
          <w:b/>
          <w:sz w:val="22"/>
          <w:szCs w:val="22"/>
        </w:rPr>
        <w:t xml:space="preserve">would like </w:t>
      </w:r>
      <w:r w:rsidRPr="00CB0E56">
        <w:rPr>
          <w:b/>
          <w:sz w:val="22"/>
          <w:szCs w:val="22"/>
        </w:rPr>
        <w:t xml:space="preserve">to </w:t>
      </w:r>
      <w:r w:rsidRPr="00CB0E56" w:rsidR="007C59A5">
        <w:rPr>
          <w:b/>
          <w:sz w:val="22"/>
          <w:szCs w:val="22"/>
        </w:rPr>
        <w:t>know</w:t>
      </w:r>
      <w:r w:rsidRPr="00CB0E56" w:rsidR="00785B4C">
        <w:rPr>
          <w:b/>
          <w:sz w:val="22"/>
          <w:szCs w:val="22"/>
        </w:rPr>
        <w:t xml:space="preserve"> </w:t>
      </w:r>
      <w:r w:rsidRPr="00CB0E56">
        <w:rPr>
          <w:b/>
          <w:sz w:val="22"/>
          <w:szCs w:val="22"/>
        </w:rPr>
        <w:t xml:space="preserve">about the last time you visited a </w:t>
      </w:r>
      <w:r w:rsidRPr="00CB0E56" w:rsidR="00FC2E76">
        <w:rPr>
          <w:b/>
          <w:sz w:val="22"/>
          <w:szCs w:val="22"/>
        </w:rPr>
        <w:t>national park</w:t>
      </w:r>
      <w:r w:rsidRPr="00CB0E56" w:rsidR="007D1255">
        <w:rPr>
          <w:b/>
          <w:sz w:val="22"/>
          <w:szCs w:val="22"/>
        </w:rPr>
        <w:t xml:space="preserve">. Was your most recent visit </w:t>
      </w:r>
      <w:r w:rsidRPr="00CB0E56" w:rsidR="00247700">
        <w:rPr>
          <w:b/>
          <w:sz w:val="22"/>
          <w:szCs w:val="22"/>
        </w:rPr>
        <w:t>…</w:t>
      </w:r>
      <w:r w:rsidRPr="00CB0E56" w:rsidR="007D1255">
        <w:rPr>
          <w:sz w:val="22"/>
          <w:szCs w:val="22"/>
        </w:rPr>
        <w:t xml:space="preserve"> </w:t>
      </w:r>
    </w:p>
    <w:p w:rsidR="00400466" w:rsidRPr="00CB0E56" w:rsidP="006F6A13" w14:paraId="71D2F47F" w14:textId="77777777">
      <w:pPr>
        <w:pStyle w:val="PlainText"/>
        <w:ind w:left="720"/>
        <w:rPr>
          <w:rFonts w:ascii="Times New Roman" w:hAnsi="Times New Roman" w:cs="Times New Roman"/>
          <w:sz w:val="22"/>
          <w:szCs w:val="22"/>
        </w:rPr>
      </w:pPr>
    </w:p>
    <w:p w:rsidR="00785B4C" w:rsidRPr="00CB0E56" w:rsidP="006F6A13" w14:paraId="2269F4E4" w14:textId="3C390072">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1. </w:t>
      </w:r>
      <w:r w:rsidRPr="00CB0E56">
        <w:rPr>
          <w:rFonts w:ascii="Times New Roman" w:hAnsi="Times New Roman" w:cs="Times New Roman"/>
          <w:b/>
          <w:sz w:val="22"/>
          <w:szCs w:val="22"/>
        </w:rPr>
        <w:t>More than 5 years ago</w:t>
      </w:r>
    </w:p>
    <w:p w:rsidR="00785B4C" w:rsidRPr="00CB0E56" w:rsidP="006F6A13" w14:paraId="55E4A24C"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2. </w:t>
      </w:r>
      <w:r w:rsidRPr="00CB0E56">
        <w:rPr>
          <w:rFonts w:ascii="Times New Roman" w:hAnsi="Times New Roman" w:cs="Times New Roman"/>
          <w:b/>
          <w:sz w:val="22"/>
          <w:szCs w:val="22"/>
        </w:rPr>
        <w:t>From 2 to 5 years ago</w:t>
      </w:r>
    </w:p>
    <w:p w:rsidR="00785B4C" w:rsidRPr="00CB0E56" w:rsidP="006F6A13" w14:paraId="3F3324C9"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Volunteered: Within the past two years)</w:t>
      </w:r>
    </w:p>
    <w:p w:rsidR="00785B4C" w:rsidRPr="00CB0E56" w:rsidP="006F6A13" w14:paraId="2817116E"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Volunteered: Never)</w:t>
      </w:r>
    </w:p>
    <w:p w:rsidR="00785B4C" w:rsidRPr="00CB0E56" w:rsidP="006F6A13" w14:paraId="18047DB5" w14:textId="77777777">
      <w:pPr>
        <w:pStyle w:val="PlainText"/>
        <w:rPr>
          <w:rFonts w:ascii="Times New Roman" w:hAnsi="Times New Roman" w:cs="Times New Roman"/>
          <w:sz w:val="22"/>
          <w:szCs w:val="22"/>
        </w:rPr>
      </w:pPr>
    </w:p>
    <w:p w:rsidR="00C3715A" w:rsidRPr="00CB0E56" w:rsidP="006F6A13" w14:paraId="7F574CE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C3715A" w:rsidRPr="00CB0E56" w:rsidP="006F6A13" w14:paraId="532F7844"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4C2E45" w:rsidRPr="00CB0E56" w:rsidP="00FA3AA9" w14:paraId="557D40EE" w14:textId="77777777">
      <w:pPr>
        <w:pStyle w:val="nrpsNormal"/>
        <w:spacing w:after="0"/>
        <w:rPr>
          <w:sz w:val="22"/>
          <w:szCs w:val="22"/>
        </w:rPr>
      </w:pPr>
    </w:p>
    <w:p w:rsidR="00400466" w:rsidRPr="00CB0E56" w:rsidP="00FA3AA9" w14:paraId="5CD55841" w14:textId="77777777">
      <w:pPr>
        <w:pStyle w:val="nrpsNormal"/>
        <w:spacing w:after="0"/>
        <w:rPr>
          <w:sz w:val="22"/>
          <w:szCs w:val="22"/>
        </w:rPr>
      </w:pPr>
    </w:p>
    <w:p w:rsidR="00400466" w:rsidRPr="00CB0E56" w:rsidP="00FA3AA9" w14:paraId="5C67AD98" w14:textId="77777777">
      <w:pPr>
        <w:pStyle w:val="nrpsNormal"/>
        <w:spacing w:after="0"/>
        <w:rPr>
          <w:sz w:val="22"/>
          <w:szCs w:val="22"/>
        </w:rPr>
      </w:pPr>
    </w:p>
    <w:p w:rsidR="00400466" w:rsidRPr="00CB0E56" w:rsidP="00FA3AA9" w14:paraId="6C45A046" w14:textId="77777777">
      <w:pPr>
        <w:pStyle w:val="nrpsNormal"/>
        <w:spacing w:after="0"/>
        <w:rPr>
          <w:sz w:val="22"/>
          <w:szCs w:val="22"/>
        </w:rPr>
      </w:pPr>
    </w:p>
    <w:p w:rsidR="00400466" w:rsidRPr="00CB0E56" w:rsidP="00FA3AA9" w14:paraId="36DE3A6E" w14:textId="77777777">
      <w:pPr>
        <w:pStyle w:val="nrpsNormal"/>
        <w:spacing w:after="0"/>
        <w:rPr>
          <w:sz w:val="22"/>
          <w:szCs w:val="22"/>
        </w:rPr>
      </w:pPr>
    </w:p>
    <w:p w:rsidR="00400466" w:rsidRPr="00CB0E56" w:rsidP="00FA3AA9" w14:paraId="399122B9" w14:textId="77777777">
      <w:pPr>
        <w:pStyle w:val="nrpsNormal"/>
        <w:spacing w:after="0"/>
        <w:rPr>
          <w:sz w:val="22"/>
          <w:szCs w:val="22"/>
        </w:rPr>
      </w:pPr>
    </w:p>
    <w:p w:rsidR="00400466" w:rsidRPr="00CB0E56" w:rsidP="00FA3AA9" w14:paraId="37358550" w14:textId="77777777">
      <w:pPr>
        <w:pStyle w:val="nrpsNormal"/>
        <w:spacing w:after="0"/>
        <w:rPr>
          <w:sz w:val="22"/>
          <w:szCs w:val="22"/>
        </w:rPr>
      </w:pPr>
    </w:p>
    <w:p w:rsidR="00400466" w:rsidRPr="00CB0E56" w:rsidP="00FA3AA9" w14:paraId="3BBF289D" w14:textId="77777777">
      <w:pPr>
        <w:pStyle w:val="nrpsNormal"/>
        <w:spacing w:after="0"/>
        <w:rPr>
          <w:sz w:val="22"/>
          <w:szCs w:val="22"/>
        </w:rPr>
      </w:pPr>
    </w:p>
    <w:p w:rsidR="00400466" w:rsidRPr="00CB0E56" w:rsidP="00FA3AA9" w14:paraId="3F97074C" w14:textId="77777777">
      <w:pPr>
        <w:pStyle w:val="nrpsNormal"/>
        <w:spacing w:after="0"/>
        <w:rPr>
          <w:sz w:val="22"/>
          <w:szCs w:val="22"/>
        </w:rPr>
      </w:pPr>
    </w:p>
    <w:tbl>
      <w:tblPr>
        <w:tblStyle w:val="TableGrid"/>
        <w:tblW w:w="0" w:type="auto"/>
        <w:tblLook w:val="04A0"/>
      </w:tblPr>
      <w:tblGrid>
        <w:gridCol w:w="9898"/>
      </w:tblGrid>
      <w:tr w14:paraId="01C4A631" w14:textId="77777777" w:rsidTr="00651CDE">
        <w:tblPrEx>
          <w:tblW w:w="0" w:type="auto"/>
          <w:tblLook w:val="04A0"/>
        </w:tblPrEx>
        <w:tc>
          <w:tcPr>
            <w:tcW w:w="9898" w:type="dxa"/>
            <w:shd w:val="clear" w:color="auto" w:fill="D9D9D9" w:themeFill="background1" w:themeFillShade="D9"/>
          </w:tcPr>
          <w:p w:rsidR="00A3234A" w:rsidRPr="00CB0E56" w:rsidP="00FA3AA9" w14:paraId="6A02A018" w14:textId="385C6FEA">
            <w:pPr>
              <w:pStyle w:val="nrpsNormal"/>
              <w:spacing w:after="0"/>
              <w:rPr>
                <w:sz w:val="22"/>
                <w:szCs w:val="22"/>
              </w:rPr>
            </w:pPr>
            <w:r w:rsidRPr="00CB0E56">
              <w:rPr>
                <w:sz w:val="22"/>
                <w:szCs w:val="22"/>
              </w:rPr>
              <w:t>PV4</w:t>
            </w:r>
            <w:r w:rsidRPr="00CB0E56" w:rsidR="00651CDE">
              <w:rPr>
                <w:sz w:val="22"/>
                <w:szCs w:val="22"/>
              </w:rPr>
              <w:t>:</w:t>
            </w:r>
            <w:r w:rsidRPr="00CB0E56">
              <w:rPr>
                <w:sz w:val="22"/>
                <w:szCs w:val="22"/>
              </w:rPr>
              <w:t xml:space="preserve"> </w:t>
            </w:r>
            <w:r w:rsidRPr="00CB0E56" w:rsidR="007B1C87">
              <w:rPr>
                <w:sz w:val="22"/>
                <w:szCs w:val="22"/>
              </w:rPr>
              <w:t>Identifies</w:t>
            </w:r>
            <w:r w:rsidRPr="00CB0E56">
              <w:rPr>
                <w:sz w:val="22"/>
                <w:szCs w:val="22"/>
              </w:rPr>
              <w:t xml:space="preserve"> likelihood of a future visit in the near term.</w:t>
            </w:r>
          </w:p>
        </w:tc>
      </w:tr>
    </w:tbl>
    <w:p w:rsidR="004C2E45" w:rsidRPr="00CB0E56" w:rsidP="006F6A13" w14:paraId="384A285A" w14:textId="67BFC6DD">
      <w:pPr>
        <w:pStyle w:val="nrpsNormal"/>
        <w:spacing w:after="0"/>
        <w:rPr>
          <w:b/>
          <w:sz w:val="22"/>
          <w:szCs w:val="22"/>
        </w:rPr>
      </w:pPr>
      <w:r w:rsidRPr="00CB0E56">
        <w:rPr>
          <w:b/>
          <w:sz w:val="22"/>
          <w:szCs w:val="22"/>
        </w:rPr>
        <w:t xml:space="preserve">Please tell us whether you strongly agree, somewhat agree, neither agree nor disagree, somewhat disagree, or strongly disagree with the following statement: </w:t>
      </w:r>
    </w:p>
    <w:p w:rsidR="004C2E45" w:rsidRPr="00CB0E56" w:rsidP="006F6A13" w14:paraId="239FFD51" w14:textId="77777777">
      <w:pPr>
        <w:pStyle w:val="nrpsNormal"/>
        <w:spacing w:after="0"/>
        <w:rPr>
          <w:b/>
          <w:sz w:val="22"/>
          <w:szCs w:val="22"/>
        </w:rPr>
      </w:pPr>
    </w:p>
    <w:p w:rsidR="00831BC3" w:rsidRPr="00CB0E56" w:rsidP="006F6A13" w14:paraId="733C3800" w14:textId="433CEEE4">
      <w:pPr>
        <w:pStyle w:val="nrpsNormal"/>
        <w:spacing w:after="0"/>
        <w:rPr>
          <w:b/>
          <w:i/>
          <w:iCs/>
          <w:sz w:val="22"/>
          <w:szCs w:val="22"/>
        </w:rPr>
      </w:pPr>
      <w:r w:rsidRPr="00CB0E56">
        <w:rPr>
          <w:sz w:val="22"/>
          <w:szCs w:val="22"/>
        </w:rPr>
        <w:t xml:space="preserve">PV4. </w:t>
      </w:r>
      <w:r w:rsidRPr="00CB0E56">
        <w:rPr>
          <w:b/>
          <w:i/>
          <w:iCs/>
          <w:sz w:val="22"/>
          <w:szCs w:val="22"/>
        </w:rPr>
        <w:t xml:space="preserve">"I plan to visit a </w:t>
      </w:r>
      <w:r w:rsidRPr="00CB0E56" w:rsidR="00F842D7">
        <w:rPr>
          <w:b/>
          <w:i/>
          <w:iCs/>
          <w:sz w:val="22"/>
          <w:szCs w:val="22"/>
        </w:rPr>
        <w:t>national park</w:t>
      </w:r>
      <w:r w:rsidRPr="00CB0E56">
        <w:rPr>
          <w:b/>
          <w:i/>
          <w:iCs/>
          <w:sz w:val="22"/>
          <w:szCs w:val="22"/>
        </w:rPr>
        <w:t xml:space="preserve"> within the next 12 months."</w:t>
      </w:r>
      <w:r w:rsidRPr="00CB0E56">
        <w:rPr>
          <w:i/>
          <w:iCs/>
          <w:sz w:val="22"/>
          <w:szCs w:val="22"/>
        </w:rPr>
        <w:t xml:space="preserve"> </w:t>
      </w:r>
    </w:p>
    <w:p w:rsidR="00EE6787" w:rsidRPr="00CB0E56" w:rsidP="006F6A13" w14:paraId="14C99080"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Strongly agree</w:t>
      </w:r>
    </w:p>
    <w:p w:rsidR="00EE6787" w:rsidRPr="00CB0E56" w:rsidP="006F6A13" w14:paraId="13B94E14"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Somewhat agree</w:t>
      </w:r>
    </w:p>
    <w:p w:rsidR="00EE6787" w:rsidRPr="00CB0E56" w:rsidP="006F6A13" w14:paraId="46F504F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Neither agree nor disagree</w:t>
      </w:r>
    </w:p>
    <w:p w:rsidR="00EE6787" w:rsidRPr="00CB0E56" w:rsidP="006F6A13" w14:paraId="40CD7929"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Somewhat disagree</w:t>
      </w:r>
    </w:p>
    <w:p w:rsidR="00EE6787" w:rsidRPr="00CB0E56" w:rsidP="006F6A13" w14:paraId="25AE0186"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5. Strongly disagree</w:t>
      </w:r>
    </w:p>
    <w:p w:rsidR="00831BC3" w:rsidRPr="00CB0E56" w:rsidP="006F6A13" w14:paraId="1F7D2D2D" w14:textId="77777777">
      <w:pPr>
        <w:pStyle w:val="PlainText"/>
        <w:rPr>
          <w:rFonts w:ascii="Times New Roman" w:hAnsi="Times New Roman" w:cs="Times New Roman"/>
          <w:sz w:val="22"/>
          <w:szCs w:val="22"/>
        </w:rPr>
      </w:pPr>
    </w:p>
    <w:p w:rsidR="009A54E7" w:rsidRPr="00CB0E56" w:rsidP="006F6A13" w14:paraId="203AD35E"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9A54E7" w:rsidRPr="00CB0E56" w:rsidP="006F6A13" w14:paraId="0BCB8396"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9A2494" w:rsidRPr="00CB0E56" w:rsidP="006F6A13" w14:paraId="1983BB14" w14:textId="77777777">
      <w:pPr>
        <w:rPr>
          <w:sz w:val="22"/>
          <w:szCs w:val="22"/>
        </w:rPr>
      </w:pPr>
    </w:p>
    <w:p w:rsidR="00831BC3" w:rsidRPr="00CB0E56" w:rsidP="006F6A13" w14:paraId="6DACC0D6" w14:textId="1F6FC54E">
      <w:pPr>
        <w:rPr>
          <w:sz w:val="22"/>
          <w:szCs w:val="22"/>
        </w:rPr>
      </w:pPr>
      <w:r w:rsidRPr="00CB0E56">
        <w:rPr>
          <w:sz w:val="22"/>
          <w:szCs w:val="22"/>
        </w:rPr>
        <w:t xml:space="preserve">If </w:t>
      </w:r>
      <w:r w:rsidRPr="00CB0E56" w:rsidR="002306D8">
        <w:rPr>
          <w:sz w:val="22"/>
          <w:szCs w:val="22"/>
        </w:rPr>
        <w:t>PV1= zero</w:t>
      </w:r>
      <w:r w:rsidRPr="00CB0E56">
        <w:rPr>
          <w:sz w:val="22"/>
          <w:szCs w:val="22"/>
        </w:rPr>
        <w:t xml:space="preserve">, skip to </w:t>
      </w:r>
      <w:r w:rsidRPr="00CB0E56" w:rsidR="00C3715A">
        <w:rPr>
          <w:sz w:val="22"/>
          <w:szCs w:val="22"/>
        </w:rPr>
        <w:t>NV1</w:t>
      </w:r>
    </w:p>
    <w:p w:rsidR="000E209F" w:rsidRPr="00CB0E56" w:rsidP="006F6A13" w14:paraId="1DF10C31" w14:textId="77777777">
      <w:pPr>
        <w:rPr>
          <w:sz w:val="22"/>
          <w:szCs w:val="22"/>
        </w:rPr>
      </w:pPr>
    </w:p>
    <w:tbl>
      <w:tblPr>
        <w:tblStyle w:val="TableGrid"/>
        <w:tblW w:w="0" w:type="auto"/>
        <w:tblLook w:val="04A0"/>
      </w:tblPr>
      <w:tblGrid>
        <w:gridCol w:w="9898"/>
      </w:tblGrid>
      <w:tr w14:paraId="60294072" w14:textId="77777777" w:rsidTr="00651CDE">
        <w:tblPrEx>
          <w:tblW w:w="0" w:type="auto"/>
          <w:tblLook w:val="04A0"/>
        </w:tblPrEx>
        <w:tc>
          <w:tcPr>
            <w:tcW w:w="9898" w:type="dxa"/>
            <w:shd w:val="clear" w:color="auto" w:fill="D9D9D9" w:themeFill="background1" w:themeFillShade="D9"/>
          </w:tcPr>
          <w:p w:rsidR="00E238DF" w:rsidRPr="00CB0E56" w:rsidP="006F6A13" w14:paraId="545F1EB1" w14:textId="345F222C">
            <w:pPr>
              <w:pStyle w:val="nrpsNormal"/>
              <w:spacing w:after="0"/>
              <w:rPr>
                <w:sz w:val="22"/>
                <w:szCs w:val="22"/>
              </w:rPr>
            </w:pPr>
            <w:r w:rsidRPr="00CB0E56">
              <w:rPr>
                <w:sz w:val="22"/>
                <w:szCs w:val="22"/>
              </w:rPr>
              <w:t xml:space="preserve">PV5-PV5a: Establishes the park unit of consideration for the remainder of this section. </w:t>
            </w:r>
          </w:p>
        </w:tc>
      </w:tr>
    </w:tbl>
    <w:p w:rsidR="00B55926" w:rsidRPr="00CB0E56" w:rsidP="006F6A13" w14:paraId="33B8892E" w14:textId="0F119091">
      <w:pPr>
        <w:pStyle w:val="nrpsNormal"/>
        <w:spacing w:after="0"/>
        <w:rPr>
          <w:b/>
          <w:sz w:val="22"/>
          <w:szCs w:val="22"/>
        </w:rPr>
      </w:pPr>
      <w:r w:rsidRPr="00CB0E56">
        <w:rPr>
          <w:sz w:val="22"/>
          <w:szCs w:val="22"/>
        </w:rPr>
        <w:t>PV5</w:t>
      </w:r>
      <w:r w:rsidRPr="00CB0E56" w:rsidR="00797C7A">
        <w:rPr>
          <w:sz w:val="22"/>
          <w:szCs w:val="22"/>
        </w:rPr>
        <w:t xml:space="preserve">. </w:t>
      </w:r>
      <w:r w:rsidRPr="00CB0E56">
        <w:rPr>
          <w:b/>
          <w:sz w:val="22"/>
          <w:szCs w:val="22"/>
        </w:rPr>
        <w:t xml:space="preserve">Which </w:t>
      </w:r>
      <w:r w:rsidRPr="00CB0E56" w:rsidR="00F842D7">
        <w:rPr>
          <w:b/>
          <w:sz w:val="22"/>
          <w:szCs w:val="22"/>
        </w:rPr>
        <w:t>national park</w:t>
      </w:r>
      <w:r w:rsidRPr="00CB0E56">
        <w:rPr>
          <w:b/>
          <w:sz w:val="22"/>
          <w:szCs w:val="22"/>
        </w:rPr>
        <w:t xml:space="preserve"> did you LAST visit?</w:t>
      </w:r>
      <w:r w:rsidRPr="00CB0E56" w:rsidR="00AB663D">
        <w:rPr>
          <w:b/>
          <w:sz w:val="22"/>
          <w:szCs w:val="22"/>
        </w:rPr>
        <w:t xml:space="preserve"> </w:t>
      </w:r>
    </w:p>
    <w:p w:rsidR="007F42DA" w:rsidRPr="00CB0E56" w:rsidP="006F6A13" w14:paraId="497369B3" w14:textId="77777777">
      <w:pPr>
        <w:pStyle w:val="PlainText"/>
        <w:ind w:left="720"/>
        <w:rPr>
          <w:rFonts w:ascii="Times New Roman" w:hAnsi="Times New Roman" w:cs="Times New Roman"/>
          <w:sz w:val="22"/>
          <w:szCs w:val="22"/>
        </w:rPr>
      </w:pPr>
    </w:p>
    <w:p w:rsidR="007F42DA" w:rsidRPr="00CB0E56" w:rsidP="006F6A13" w14:paraId="6BAAD682"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1. Successfully named a national park </w:t>
      </w:r>
      <w:r w:rsidRPr="00CB0E56" w:rsidR="00C3715A">
        <w:rPr>
          <w:rFonts w:ascii="Times New Roman" w:hAnsi="Times New Roman" w:cs="Times New Roman"/>
          <w:sz w:val="22"/>
          <w:szCs w:val="22"/>
        </w:rPr>
        <w:t>from the list of national park units</w:t>
      </w:r>
    </w:p>
    <w:p w:rsidR="007F42DA" w:rsidRPr="00CB0E56" w:rsidP="00A93802" w14:paraId="13F43B4E" w14:textId="77777777">
      <w:pPr>
        <w:ind w:left="720"/>
        <w:rPr>
          <w:sz w:val="22"/>
          <w:szCs w:val="22"/>
        </w:rPr>
      </w:pPr>
      <w:r w:rsidRPr="00CB0E56">
        <w:rPr>
          <w:sz w:val="22"/>
          <w:szCs w:val="22"/>
        </w:rPr>
        <w:t xml:space="preserve">2. Did not name a national park (skip to </w:t>
      </w:r>
      <w:r w:rsidRPr="00CB0E56" w:rsidR="00C3715A">
        <w:rPr>
          <w:sz w:val="22"/>
          <w:szCs w:val="22"/>
        </w:rPr>
        <w:t>NV1</w:t>
      </w:r>
      <w:r w:rsidRPr="00CB0E56">
        <w:rPr>
          <w:sz w:val="22"/>
          <w:szCs w:val="22"/>
        </w:rPr>
        <w:t>)</w:t>
      </w:r>
    </w:p>
    <w:p w:rsidR="007F42DA" w:rsidRPr="00CB0E56" w:rsidP="00A93802" w14:paraId="1B93DF67" w14:textId="77777777">
      <w:pPr>
        <w:pStyle w:val="PlainText"/>
        <w:ind w:left="720"/>
        <w:rPr>
          <w:rFonts w:ascii="Times New Roman" w:hAnsi="Times New Roman" w:cs="Times New Roman"/>
          <w:sz w:val="22"/>
          <w:szCs w:val="22"/>
        </w:rPr>
      </w:pPr>
    </w:p>
    <w:p w:rsidR="00C3715A" w:rsidRPr="00CB0E56" w:rsidP="00A93802" w14:paraId="12EE3183" w14:textId="77777777">
      <w:pPr>
        <w:ind w:left="720"/>
        <w:rPr>
          <w:sz w:val="22"/>
          <w:szCs w:val="22"/>
        </w:rPr>
      </w:pPr>
      <w:r w:rsidRPr="00CB0E56">
        <w:rPr>
          <w:sz w:val="22"/>
          <w:szCs w:val="22"/>
        </w:rPr>
        <w:t>998. Don't know/Not sure (skip to NV1)</w:t>
      </w:r>
    </w:p>
    <w:p w:rsidR="00C3715A" w:rsidRPr="00CB0E56" w:rsidP="00A93802" w14:paraId="56EE1FD1" w14:textId="77777777">
      <w:pPr>
        <w:ind w:left="720"/>
        <w:rPr>
          <w:sz w:val="22"/>
          <w:szCs w:val="22"/>
        </w:rPr>
      </w:pPr>
      <w:r w:rsidRPr="00CB0E56">
        <w:rPr>
          <w:sz w:val="22"/>
          <w:szCs w:val="22"/>
        </w:rPr>
        <w:t>999. No Answer/Refused (skip to NV1)</w:t>
      </w:r>
    </w:p>
    <w:p w:rsidR="00CB16C3" w:rsidRPr="00CB0E56" w:rsidP="00A93802" w14:paraId="08477BBB" w14:textId="77777777">
      <w:pPr>
        <w:pStyle w:val="nrpsNormal"/>
        <w:spacing w:after="0"/>
        <w:ind w:left="720"/>
        <w:rPr>
          <w:sz w:val="22"/>
          <w:szCs w:val="22"/>
        </w:rPr>
      </w:pPr>
    </w:p>
    <w:p w:rsidR="000F5FAB" w:rsidRPr="00CB0E56" w:rsidP="006F6A13" w14:paraId="39627081" w14:textId="77777777">
      <w:pPr>
        <w:pStyle w:val="nrpsNormal"/>
        <w:spacing w:after="0"/>
        <w:ind w:left="630"/>
        <w:rPr>
          <w:b/>
          <w:sz w:val="22"/>
          <w:szCs w:val="22"/>
        </w:rPr>
      </w:pPr>
      <w:r w:rsidRPr="00CB0E56">
        <w:rPr>
          <w:sz w:val="22"/>
          <w:szCs w:val="22"/>
        </w:rPr>
        <w:t>PV5a</w:t>
      </w:r>
      <w:r w:rsidRPr="00CB0E56" w:rsidR="00797C7A">
        <w:rPr>
          <w:sz w:val="22"/>
          <w:szCs w:val="22"/>
        </w:rPr>
        <w:t xml:space="preserve">. </w:t>
      </w:r>
      <w:r w:rsidRPr="00CB0E56">
        <w:rPr>
          <w:b/>
          <w:sz w:val="22"/>
          <w:szCs w:val="22"/>
        </w:rPr>
        <w:t>So, we're calling [</w:t>
      </w:r>
      <w:r w:rsidRPr="00CB0E56">
        <w:rPr>
          <w:sz w:val="22"/>
          <w:szCs w:val="22"/>
        </w:rPr>
        <w:t>Park</w:t>
      </w:r>
      <w:r w:rsidRPr="00CB0E56" w:rsidR="00F842D7">
        <w:rPr>
          <w:sz w:val="22"/>
          <w:szCs w:val="22"/>
        </w:rPr>
        <w:t xml:space="preserve"> Name</w:t>
      </w:r>
      <w:r w:rsidRPr="00CB0E56">
        <w:rPr>
          <w:sz w:val="22"/>
          <w:szCs w:val="22"/>
        </w:rPr>
        <w:t>]</w:t>
      </w:r>
      <w:r w:rsidRPr="00CB0E56">
        <w:rPr>
          <w:b/>
          <w:sz w:val="22"/>
          <w:szCs w:val="22"/>
        </w:rPr>
        <w:t xml:space="preserve"> your most recent visit to a </w:t>
      </w:r>
      <w:r w:rsidRPr="00CB0E56" w:rsidR="00F842D7">
        <w:rPr>
          <w:b/>
          <w:sz w:val="22"/>
          <w:szCs w:val="22"/>
        </w:rPr>
        <w:t>national park</w:t>
      </w:r>
      <w:r w:rsidRPr="00CB0E56">
        <w:rPr>
          <w:b/>
          <w:sz w:val="22"/>
          <w:szCs w:val="22"/>
        </w:rPr>
        <w:t xml:space="preserve">. Do I have that right? </w:t>
      </w:r>
    </w:p>
    <w:p w:rsidR="00C3715A" w:rsidRPr="00CB0E56" w:rsidP="006F6A13" w14:paraId="1082C7DA" w14:textId="77777777">
      <w:pPr>
        <w:pStyle w:val="PlainText"/>
        <w:ind w:left="720"/>
        <w:rPr>
          <w:rFonts w:ascii="Times New Roman" w:hAnsi="Times New Roman" w:cs="Times New Roman"/>
          <w:sz w:val="22"/>
          <w:szCs w:val="22"/>
        </w:rPr>
      </w:pPr>
    </w:p>
    <w:p w:rsidR="00C3715A" w:rsidRPr="00CB0E56" w:rsidP="006F6A13" w14:paraId="0439B883" w14:textId="77777777">
      <w:pPr>
        <w:pStyle w:val="PlainText"/>
        <w:ind w:left="1440"/>
        <w:rPr>
          <w:rFonts w:ascii="Times New Roman" w:hAnsi="Times New Roman" w:cs="Times New Roman"/>
          <w:sz w:val="22"/>
          <w:szCs w:val="22"/>
        </w:rPr>
      </w:pPr>
      <w:r w:rsidRPr="00CB0E56">
        <w:rPr>
          <w:rFonts w:ascii="Times New Roman" w:hAnsi="Times New Roman" w:cs="Times New Roman"/>
          <w:sz w:val="22"/>
          <w:szCs w:val="22"/>
        </w:rPr>
        <w:t>1. Yes</w:t>
      </w:r>
    </w:p>
    <w:p w:rsidR="000F5FAB" w:rsidRPr="00CB0E56" w:rsidP="00222989" w14:paraId="6DA5F41B" w14:textId="3EADBCE5">
      <w:pPr>
        <w:ind w:left="1440"/>
        <w:rPr>
          <w:b/>
          <w:sz w:val="22"/>
          <w:szCs w:val="22"/>
        </w:rPr>
      </w:pPr>
      <w:r w:rsidRPr="00CB0E56">
        <w:rPr>
          <w:sz w:val="22"/>
          <w:szCs w:val="22"/>
        </w:rPr>
        <w:t>2. No</w:t>
      </w:r>
      <w:r w:rsidRPr="00CB0E56" w:rsidR="00222989">
        <w:rPr>
          <w:sz w:val="22"/>
          <w:szCs w:val="22"/>
        </w:rPr>
        <w:t xml:space="preserve"> </w:t>
      </w:r>
      <w:r w:rsidRPr="00CB0E56" w:rsidR="00222989">
        <w:rPr>
          <w:rFonts w:ascii="Wingdings" w:eastAsia="Wingdings" w:hAnsi="Wingdings" w:cs="Wingdings"/>
          <w:sz w:val="22"/>
          <w:szCs w:val="22"/>
        </w:rPr>
        <w:t>à</w:t>
      </w:r>
      <w:r w:rsidRPr="00CB0E56" w:rsidR="00C3715A">
        <w:rPr>
          <w:sz w:val="22"/>
          <w:szCs w:val="22"/>
        </w:rPr>
        <w:t>If No, make a correction</w:t>
      </w:r>
      <w:r w:rsidRPr="00CB0E56" w:rsidR="00B5484E">
        <w:rPr>
          <w:sz w:val="22"/>
          <w:szCs w:val="22"/>
        </w:rPr>
        <w:t xml:space="preserve"> to the park name last visited.</w:t>
      </w:r>
    </w:p>
    <w:p w:rsidR="002274A6" w:rsidRPr="00CB0E56" w:rsidP="006F6A13" w14:paraId="12929B55" w14:textId="77777777">
      <w:pPr>
        <w:tabs>
          <w:tab w:val="left" w:pos="1080"/>
          <w:tab w:val="left" w:pos="6750"/>
          <w:tab w:val="right" w:pos="8640"/>
        </w:tabs>
        <w:rPr>
          <w:sz w:val="22"/>
          <w:szCs w:val="22"/>
        </w:rPr>
      </w:pPr>
    </w:p>
    <w:tbl>
      <w:tblPr>
        <w:tblStyle w:val="TableGrid"/>
        <w:tblW w:w="0" w:type="auto"/>
        <w:tblLook w:val="04A0"/>
      </w:tblPr>
      <w:tblGrid>
        <w:gridCol w:w="9898"/>
      </w:tblGrid>
      <w:tr w14:paraId="3006678B" w14:textId="77777777" w:rsidTr="00651CDE">
        <w:tblPrEx>
          <w:tblW w:w="0" w:type="auto"/>
          <w:tblLook w:val="04A0"/>
        </w:tblPrEx>
        <w:tc>
          <w:tcPr>
            <w:tcW w:w="9898" w:type="dxa"/>
            <w:shd w:val="clear" w:color="auto" w:fill="D9D9D9" w:themeFill="background1" w:themeFillShade="D9"/>
          </w:tcPr>
          <w:p w:rsidR="00BD4752" w:rsidRPr="00CB0E56" w:rsidP="006F6A13" w14:paraId="6505F149" w14:textId="55EB4148">
            <w:pPr>
              <w:tabs>
                <w:tab w:val="left" w:pos="1080"/>
                <w:tab w:val="left" w:pos="6750"/>
                <w:tab w:val="right" w:pos="8640"/>
              </w:tabs>
              <w:rPr>
                <w:sz w:val="22"/>
                <w:szCs w:val="22"/>
              </w:rPr>
            </w:pPr>
            <w:r w:rsidRPr="00CB0E56">
              <w:rPr>
                <w:sz w:val="22"/>
                <w:szCs w:val="22"/>
              </w:rPr>
              <w:t xml:space="preserve">PV6-PV7b: Provides supporting information to understand the economic information collected in PV7c and provides further context related to previous visitation experiences. </w:t>
            </w:r>
          </w:p>
        </w:tc>
      </w:tr>
    </w:tbl>
    <w:p w:rsidR="0046714C" w:rsidRPr="00CB0E56" w:rsidP="006F6A13" w14:paraId="6305F596" w14:textId="68891FA6">
      <w:pPr>
        <w:rPr>
          <w:b/>
          <w:sz w:val="22"/>
          <w:szCs w:val="22"/>
        </w:rPr>
      </w:pPr>
      <w:r w:rsidRPr="00CB0E56">
        <w:rPr>
          <w:sz w:val="22"/>
          <w:szCs w:val="22"/>
          <w:shd w:val="clear" w:color="auto" w:fill="FFFFFF"/>
        </w:rPr>
        <w:t>PV6</w:t>
      </w:r>
      <w:r w:rsidRPr="00CB0E56" w:rsidR="00797C7A">
        <w:rPr>
          <w:sz w:val="22"/>
          <w:szCs w:val="22"/>
          <w:shd w:val="clear" w:color="auto" w:fill="FFFFFF"/>
        </w:rPr>
        <w:t>.</w:t>
      </w:r>
      <w:r w:rsidRPr="00CB0E56" w:rsidR="00797C7A">
        <w:rPr>
          <w:b/>
          <w:sz w:val="22"/>
          <w:szCs w:val="22"/>
        </w:rPr>
        <w:t xml:space="preserve"> </w:t>
      </w:r>
      <w:r w:rsidRPr="00CB0E56">
        <w:rPr>
          <w:b/>
          <w:sz w:val="22"/>
          <w:szCs w:val="22"/>
        </w:rPr>
        <w:t>During your last visit to [</w:t>
      </w:r>
      <w:r w:rsidRPr="00CB0E56" w:rsidR="004761D5">
        <w:rPr>
          <w:sz w:val="22"/>
          <w:szCs w:val="22"/>
        </w:rPr>
        <w:t>Park</w:t>
      </w:r>
      <w:r w:rsidRPr="00CB0E56" w:rsidR="00F842D7">
        <w:rPr>
          <w:sz w:val="22"/>
          <w:szCs w:val="22"/>
        </w:rPr>
        <w:t xml:space="preserve"> Name</w:t>
      </w:r>
      <w:r w:rsidRPr="00CB0E56">
        <w:rPr>
          <w:b/>
          <w:sz w:val="22"/>
          <w:szCs w:val="22"/>
        </w:rPr>
        <w:t xml:space="preserve">], how </w:t>
      </w:r>
      <w:r w:rsidRPr="00CB0E56" w:rsidR="004052B8">
        <w:rPr>
          <w:b/>
          <w:sz w:val="22"/>
          <w:szCs w:val="22"/>
        </w:rPr>
        <w:t>much time</w:t>
      </w:r>
      <w:r w:rsidRPr="00CB0E56">
        <w:rPr>
          <w:b/>
          <w:sz w:val="22"/>
          <w:szCs w:val="22"/>
        </w:rPr>
        <w:t xml:space="preserve"> did you spend in the </w:t>
      </w:r>
      <w:r w:rsidRPr="00CB0E56" w:rsidR="00F842D7">
        <w:rPr>
          <w:b/>
          <w:sz w:val="22"/>
          <w:szCs w:val="22"/>
        </w:rPr>
        <w:t xml:space="preserve">national </w:t>
      </w:r>
      <w:r w:rsidRPr="00CB0E56">
        <w:rPr>
          <w:b/>
          <w:sz w:val="22"/>
          <w:szCs w:val="22"/>
        </w:rPr>
        <w:t>park itself?</w:t>
      </w:r>
      <w:r w:rsidRPr="00CB0E56" w:rsidR="000F5FAB">
        <w:rPr>
          <w:b/>
          <w:sz w:val="22"/>
          <w:szCs w:val="22"/>
        </w:rPr>
        <w:t xml:space="preserve"> </w:t>
      </w:r>
    </w:p>
    <w:p w:rsidR="004052B8" w:rsidRPr="00CB0E56" w:rsidP="006F6A13" w14:paraId="76AB5481" w14:textId="77777777">
      <w:pPr>
        <w:rPr>
          <w:sz w:val="22"/>
          <w:szCs w:val="22"/>
          <w:shd w:val="clear" w:color="auto" w:fill="FFFFFF"/>
        </w:rPr>
      </w:pPr>
    </w:p>
    <w:p w:rsidR="004052B8" w:rsidRPr="00CB0E56" w:rsidP="006F6A13" w14:paraId="25D5D0F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One day or less</w:t>
      </w:r>
    </w:p>
    <w:p w:rsidR="004052B8" w:rsidRPr="00CB0E56" w:rsidP="006F6A13" w14:paraId="16BEC0E5"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Multiple days</w:t>
      </w:r>
    </w:p>
    <w:p w:rsidR="004761D5" w:rsidRPr="00CB0E56" w:rsidP="006F6A13" w14:paraId="2EFABBE7" w14:textId="77777777">
      <w:pPr>
        <w:rPr>
          <w:sz w:val="22"/>
          <w:szCs w:val="22"/>
        </w:rPr>
      </w:pPr>
    </w:p>
    <w:p w:rsidR="007F1FD8" w:rsidRPr="00CB0E56" w:rsidP="006F6A13" w14:paraId="640754EC"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r w:rsidRPr="00CB0E56" w:rsidR="00BA5797">
        <w:rPr>
          <w:rFonts w:ascii="Times New Roman" w:hAnsi="Times New Roman" w:cs="Times New Roman"/>
          <w:sz w:val="22"/>
          <w:szCs w:val="22"/>
        </w:rPr>
        <w:t xml:space="preserve"> (skip to PV8)</w:t>
      </w:r>
    </w:p>
    <w:p w:rsidR="007F1FD8" w:rsidRPr="00CB0E56" w:rsidP="006F6A13" w14:paraId="0851D0E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9. </w:t>
      </w:r>
      <w:r w:rsidRPr="00CB0E56">
        <w:rPr>
          <w:rFonts w:ascii="Times New Roman" w:hAnsi="Times New Roman" w:cs="Times New Roman"/>
          <w:sz w:val="22"/>
          <w:szCs w:val="22"/>
        </w:rPr>
        <w:t>No Answer/R</w:t>
      </w:r>
      <w:r w:rsidRPr="00CB0E56">
        <w:rPr>
          <w:rFonts w:ascii="Times New Roman" w:hAnsi="Times New Roman" w:cs="Times New Roman"/>
          <w:sz w:val="22"/>
          <w:szCs w:val="22"/>
        </w:rPr>
        <w:t>efused</w:t>
      </w:r>
      <w:r w:rsidRPr="00CB0E56" w:rsidR="00BA5797">
        <w:rPr>
          <w:rFonts w:ascii="Times New Roman" w:hAnsi="Times New Roman" w:cs="Times New Roman"/>
          <w:sz w:val="22"/>
          <w:szCs w:val="22"/>
        </w:rPr>
        <w:t xml:space="preserve"> (skip to PV8)</w:t>
      </w:r>
    </w:p>
    <w:p w:rsidR="00C3715A" w:rsidRPr="00CB0E56" w:rsidP="006F6A13" w14:paraId="45C90337" w14:textId="77777777">
      <w:pPr>
        <w:rPr>
          <w:sz w:val="22"/>
          <w:szCs w:val="22"/>
        </w:rPr>
      </w:pPr>
    </w:p>
    <w:p w:rsidR="00FF2452" w:rsidRPr="00CB0E56" w:rsidP="00FF2452" w14:paraId="4B8D3D21" w14:textId="25EE111F">
      <w:pPr>
        <w:keepNext/>
        <w:keepLines/>
        <w:spacing w:after="240"/>
        <w:rPr>
          <w:b/>
          <w:sz w:val="22"/>
          <w:szCs w:val="22"/>
        </w:rPr>
      </w:pPr>
      <w:r w:rsidRPr="00CB0E56">
        <w:rPr>
          <w:sz w:val="22"/>
          <w:szCs w:val="22"/>
          <w:shd w:val="clear" w:color="auto" w:fill="FFFFFF"/>
        </w:rPr>
        <w:t xml:space="preserve">PV7a. </w:t>
      </w:r>
      <w:r w:rsidRPr="00CB0E56">
        <w:rPr>
          <w:b/>
          <w:sz w:val="22"/>
          <w:szCs w:val="22"/>
          <w:shd w:val="clear" w:color="auto" w:fill="FFFFFF"/>
        </w:rPr>
        <w:t xml:space="preserve">Including yourself, how many </w:t>
      </w:r>
      <w:r w:rsidRPr="00CB0E56" w:rsidR="000E209F">
        <w:rPr>
          <w:b/>
          <w:sz w:val="22"/>
          <w:szCs w:val="22"/>
          <w:shd w:val="clear" w:color="auto" w:fill="FFFFFF"/>
        </w:rPr>
        <w:t>people</w:t>
      </w:r>
      <w:r w:rsidRPr="00CB0E56" w:rsidR="00484221">
        <w:rPr>
          <w:b/>
          <w:sz w:val="22"/>
          <w:szCs w:val="22"/>
          <w:shd w:val="clear" w:color="auto" w:fill="FFFFFF"/>
        </w:rPr>
        <w:t xml:space="preserve"> </w:t>
      </w:r>
      <w:r w:rsidRPr="00CB0E56">
        <w:rPr>
          <w:b/>
          <w:sz w:val="22"/>
          <w:szCs w:val="22"/>
          <w:shd w:val="clear" w:color="auto" w:fill="FFFFFF"/>
        </w:rPr>
        <w:t xml:space="preserve">were in your group during your last visit to </w:t>
      </w:r>
      <w:r w:rsidRPr="00CB0E56">
        <w:rPr>
          <w:b/>
          <w:sz w:val="22"/>
          <w:szCs w:val="22"/>
        </w:rPr>
        <w:t>[</w:t>
      </w:r>
      <w:r w:rsidRPr="00CB0E56">
        <w:rPr>
          <w:sz w:val="22"/>
          <w:szCs w:val="22"/>
        </w:rPr>
        <w:t>Park Name</w:t>
      </w:r>
      <w:r w:rsidRPr="00CB0E56">
        <w:rPr>
          <w:b/>
          <w:sz w:val="22"/>
          <w:szCs w:val="22"/>
        </w:rPr>
        <w:t>]?</w:t>
      </w:r>
    </w:p>
    <w:p w:rsidR="00FF2452" w:rsidRPr="00CB0E56" w:rsidP="00FF2452" w14:paraId="046F0743" w14:textId="77777777">
      <w:pPr>
        <w:ind w:left="720"/>
        <w:rPr>
          <w:sz w:val="22"/>
          <w:szCs w:val="22"/>
        </w:rPr>
      </w:pPr>
      <w:r w:rsidRPr="00CB0E56">
        <w:rPr>
          <w:b/>
          <w:sz w:val="22"/>
          <w:szCs w:val="22"/>
        </w:rPr>
        <w:t xml:space="preserve">________ </w:t>
      </w:r>
      <w:r w:rsidRPr="00CB0E56">
        <w:rPr>
          <w:sz w:val="22"/>
          <w:szCs w:val="22"/>
        </w:rPr>
        <w:t xml:space="preserve">(type number in group here) </w:t>
      </w:r>
    </w:p>
    <w:p w:rsidR="00FF2452" w:rsidRPr="00CB0E56" w:rsidP="00FF2452" w14:paraId="32765AE0" w14:textId="77777777">
      <w:pPr>
        <w:ind w:left="720"/>
        <w:rPr>
          <w:sz w:val="22"/>
          <w:szCs w:val="22"/>
        </w:rPr>
      </w:pPr>
    </w:p>
    <w:p w:rsidR="00FF2452" w:rsidRPr="00CB0E56" w:rsidP="00FF2452" w14:paraId="01890C6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 (skip to PV7c)</w:t>
      </w:r>
    </w:p>
    <w:p w:rsidR="00FF2452" w:rsidRPr="00CB0E56" w:rsidP="00FF2452" w14:paraId="01AEB5A0"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 (skip to PV7c)</w:t>
      </w:r>
    </w:p>
    <w:p w:rsidR="00FF2452" w:rsidRPr="00CB0E56" w:rsidP="00FF2452" w14:paraId="267A708D" w14:textId="77777777">
      <w:pPr>
        <w:ind w:left="720"/>
        <w:rPr>
          <w:sz w:val="22"/>
          <w:szCs w:val="22"/>
        </w:rPr>
      </w:pPr>
    </w:p>
    <w:p w:rsidR="00FF2452" w:rsidRPr="00CB0E56" w:rsidP="00FF2452" w14:paraId="423CA3C1" w14:textId="77777777">
      <w:pPr>
        <w:ind w:left="720"/>
        <w:rPr>
          <w:sz w:val="22"/>
          <w:szCs w:val="22"/>
        </w:rPr>
      </w:pPr>
      <w:r w:rsidRPr="00CB0E56">
        <w:rPr>
          <w:sz w:val="22"/>
          <w:szCs w:val="22"/>
        </w:rPr>
        <w:t>If PV7a = 1, skip to PV7c</w:t>
      </w:r>
    </w:p>
    <w:p w:rsidR="00FF2452" w:rsidRPr="00CB0E56" w:rsidP="00FF2452" w14:paraId="0F6DDFC4" w14:textId="0304463E">
      <w:pPr>
        <w:keepNext/>
        <w:keepLines/>
        <w:spacing w:after="240"/>
        <w:rPr>
          <w:b/>
          <w:sz w:val="22"/>
          <w:szCs w:val="22"/>
        </w:rPr>
      </w:pPr>
      <w:r w:rsidRPr="00CB0E56">
        <w:rPr>
          <w:sz w:val="22"/>
          <w:szCs w:val="22"/>
          <w:shd w:val="clear" w:color="auto" w:fill="FFFFFF"/>
        </w:rPr>
        <w:t xml:space="preserve">PV7b. </w:t>
      </w:r>
      <w:r w:rsidRPr="00CB0E56">
        <w:rPr>
          <w:b/>
          <w:sz w:val="22"/>
          <w:szCs w:val="22"/>
          <w:shd w:val="clear" w:color="auto" w:fill="FFFFFF"/>
        </w:rPr>
        <w:t xml:space="preserve">How many were </w:t>
      </w:r>
      <w:r w:rsidRPr="00CB0E56" w:rsidR="00484221">
        <w:rPr>
          <w:b/>
          <w:sz w:val="22"/>
          <w:szCs w:val="22"/>
          <w:shd w:val="clear" w:color="auto" w:fill="FFFFFF"/>
        </w:rPr>
        <w:t>children under 18?</w:t>
      </w:r>
    </w:p>
    <w:p w:rsidR="00FF2452" w:rsidRPr="00CB0E56" w:rsidP="00FF2452" w14:paraId="052E1AC7" w14:textId="77777777">
      <w:pPr>
        <w:ind w:left="720"/>
        <w:rPr>
          <w:sz w:val="22"/>
          <w:szCs w:val="22"/>
        </w:rPr>
      </w:pPr>
      <w:r w:rsidRPr="00CB0E56">
        <w:rPr>
          <w:b/>
          <w:sz w:val="22"/>
          <w:szCs w:val="22"/>
        </w:rPr>
        <w:t xml:space="preserve">________ </w:t>
      </w:r>
      <w:r w:rsidRPr="00CB0E56">
        <w:rPr>
          <w:sz w:val="22"/>
          <w:szCs w:val="22"/>
        </w:rPr>
        <w:t xml:space="preserve">(type number in group here) </w:t>
      </w:r>
    </w:p>
    <w:p w:rsidR="00B57D74" w:rsidRPr="00CB0E56" w:rsidP="00FF2452" w14:paraId="54C5FD16" w14:textId="77777777">
      <w:pPr>
        <w:ind w:left="720"/>
        <w:rPr>
          <w:sz w:val="22"/>
          <w:szCs w:val="22"/>
        </w:rPr>
      </w:pPr>
    </w:p>
    <w:tbl>
      <w:tblPr>
        <w:tblStyle w:val="TableGrid"/>
        <w:tblW w:w="0" w:type="auto"/>
        <w:tblLook w:val="04A0"/>
      </w:tblPr>
      <w:tblGrid>
        <w:gridCol w:w="9898"/>
      </w:tblGrid>
      <w:tr w14:paraId="377769AE" w14:textId="77777777" w:rsidTr="006311A6">
        <w:tblPrEx>
          <w:tblW w:w="0" w:type="auto"/>
          <w:tblLook w:val="04A0"/>
        </w:tblPrEx>
        <w:trPr>
          <w:trHeight w:val="620"/>
        </w:trPr>
        <w:tc>
          <w:tcPr>
            <w:tcW w:w="9898" w:type="dxa"/>
            <w:shd w:val="clear" w:color="auto" w:fill="D9D9D9" w:themeFill="background1" w:themeFillShade="D9"/>
          </w:tcPr>
          <w:p w:rsidR="00637771" w:rsidRPr="00CB0E56" w:rsidP="00FA3AA9" w14:paraId="7B5643E4" w14:textId="58E1F94D">
            <w:pPr>
              <w:rPr>
                <w:sz w:val="22"/>
                <w:szCs w:val="22"/>
                <w:highlight w:val="lightGray"/>
                <w:shd w:val="clear" w:color="auto" w:fill="FFFFFF"/>
              </w:rPr>
            </w:pPr>
            <w:r w:rsidRPr="00CB0E56">
              <w:rPr>
                <w:sz w:val="22"/>
                <w:szCs w:val="22"/>
                <w:highlight w:val="lightGray"/>
                <w:shd w:val="clear" w:color="auto" w:fill="FFFFFF"/>
              </w:rPr>
              <w:t xml:space="preserve">PV7c: </w:t>
            </w:r>
            <w:r w:rsidRPr="00CB0E56" w:rsidR="006311A6">
              <w:rPr>
                <w:sz w:val="22"/>
                <w:szCs w:val="22"/>
                <w:highlight w:val="lightGray"/>
                <w:shd w:val="clear" w:color="auto" w:fill="FFFFFF"/>
              </w:rPr>
              <w:t>Willingness to pay questions are used to determine the overall valuation respondents place on their visit to an NPS unit. No other question contained in this survey can effectively achieve the level of economic information as this payment card question.  The information collected in this question will provide the NPS with a more complete understanding of the value park visitors place on their trips. Furthermore, it will provide NPS managers with vital information leading to a demonstration of return on investment in preserving and maintaining various park units. The question format used (payment card) is a familiar construct that imposes little in the way of cognitive burden on respondents.</w:t>
            </w:r>
          </w:p>
        </w:tc>
      </w:tr>
    </w:tbl>
    <w:p w:rsidR="00890B2F" w:rsidRPr="00CB0E56" w:rsidP="00FA3AA9" w14:paraId="07DA8AF8" w14:textId="12668F10">
      <w:pPr>
        <w:rPr>
          <w:sz w:val="22"/>
          <w:szCs w:val="22"/>
          <w:shd w:val="clear" w:color="auto" w:fill="FFFFFF"/>
        </w:rPr>
      </w:pPr>
      <w:r w:rsidRPr="00CB0E56">
        <w:rPr>
          <w:sz w:val="22"/>
          <w:szCs w:val="22"/>
          <w:shd w:val="clear" w:color="auto" w:fill="FFFFFF"/>
        </w:rPr>
        <w:t>PV7</w:t>
      </w:r>
      <w:r w:rsidRPr="00CB0E56" w:rsidR="00FF2452">
        <w:rPr>
          <w:sz w:val="22"/>
          <w:szCs w:val="22"/>
          <w:shd w:val="clear" w:color="auto" w:fill="FFFFFF"/>
        </w:rPr>
        <w:t>c</w:t>
      </w:r>
      <w:r w:rsidRPr="00CB0E56" w:rsidR="00797C7A">
        <w:rPr>
          <w:sz w:val="22"/>
          <w:szCs w:val="22"/>
          <w:shd w:val="clear" w:color="auto" w:fill="FFFFFF"/>
        </w:rPr>
        <w:t xml:space="preserve">. </w:t>
      </w:r>
      <w:r w:rsidRPr="00CB0E56">
        <w:rPr>
          <w:b/>
          <w:sz w:val="22"/>
          <w:szCs w:val="22"/>
          <w:shd w:val="clear" w:color="auto" w:fill="FFFFFF"/>
        </w:rPr>
        <w:t>As you know, some of the costs of travel such as gasoline, hotels, rental cars, and airline tickets often increase. Would you still have made your most recent visit to [</w:t>
      </w:r>
      <w:r w:rsidRPr="00CB0E56" w:rsidR="00B65C7E">
        <w:rPr>
          <w:sz w:val="22"/>
          <w:szCs w:val="22"/>
          <w:shd w:val="clear" w:color="auto" w:fill="FFFFFF"/>
        </w:rPr>
        <w:t>Park</w:t>
      </w:r>
      <w:r w:rsidRPr="00CB0E56" w:rsidR="00F842D7">
        <w:rPr>
          <w:sz w:val="22"/>
          <w:szCs w:val="22"/>
          <w:shd w:val="clear" w:color="auto" w:fill="FFFFFF"/>
        </w:rPr>
        <w:t xml:space="preserve"> Name</w:t>
      </w:r>
      <w:r w:rsidRPr="00CB0E56">
        <w:rPr>
          <w:sz w:val="22"/>
          <w:szCs w:val="22"/>
          <w:shd w:val="clear" w:color="auto" w:fill="FFFFFF"/>
        </w:rPr>
        <w:t xml:space="preserve">] </w:t>
      </w:r>
      <w:r w:rsidRPr="00CB0E56">
        <w:rPr>
          <w:b/>
          <w:sz w:val="22"/>
          <w:szCs w:val="22"/>
          <w:shd w:val="clear" w:color="auto" w:fill="FFFFFF"/>
        </w:rPr>
        <w:t xml:space="preserve">if your </w:t>
      </w:r>
      <w:r w:rsidRPr="00CB0E56">
        <w:rPr>
          <w:b/>
          <w:sz w:val="22"/>
          <w:szCs w:val="22"/>
          <w:u w:val="single"/>
          <w:shd w:val="clear" w:color="auto" w:fill="FFFFFF"/>
        </w:rPr>
        <w:t xml:space="preserve">personal </w:t>
      </w:r>
      <w:r w:rsidRPr="00CB0E56">
        <w:rPr>
          <w:b/>
          <w:sz w:val="22"/>
          <w:szCs w:val="22"/>
          <w:shd w:val="clear" w:color="auto" w:fill="FFFFFF"/>
        </w:rPr>
        <w:t>share of total trip costs were $</w:t>
      </w:r>
      <w:r w:rsidRPr="00CB0E56" w:rsidR="00B65C7E">
        <w:rPr>
          <w:b/>
          <w:sz w:val="22"/>
          <w:szCs w:val="22"/>
          <w:shd w:val="clear" w:color="auto" w:fill="FFFFFF"/>
        </w:rPr>
        <w:t xml:space="preserve"> </w:t>
      </w:r>
      <w:r w:rsidRPr="00CB0E56" w:rsidR="00B65C7E">
        <w:rPr>
          <w:sz w:val="22"/>
          <w:szCs w:val="22"/>
          <w:shd w:val="clear" w:color="auto" w:fill="FFFFFF"/>
        </w:rPr>
        <w:t>[</w:t>
      </w:r>
      <w:r w:rsidRPr="00CB0E56">
        <w:rPr>
          <w:sz w:val="22"/>
          <w:szCs w:val="22"/>
          <w:shd w:val="clear" w:color="auto" w:fill="FFFFFF"/>
        </w:rPr>
        <w:t>bid amount</w:t>
      </w:r>
      <w:r w:rsidRPr="00CB0E56">
        <w:rPr>
          <w:sz w:val="22"/>
          <w:szCs w:val="22"/>
          <w:shd w:val="clear" w:color="auto" w:fill="FFFFFF"/>
        </w:rPr>
        <w:t>]</w:t>
      </w:r>
      <w:r w:rsidRPr="00CB0E56" w:rsidR="00B65C7E">
        <w:rPr>
          <w:b/>
          <w:sz w:val="22"/>
          <w:szCs w:val="22"/>
          <w:shd w:val="clear" w:color="auto" w:fill="FFFFFF"/>
        </w:rPr>
        <w:t xml:space="preserve"> </w:t>
      </w:r>
      <w:r w:rsidRPr="00CB0E56">
        <w:rPr>
          <w:b/>
          <w:sz w:val="22"/>
          <w:szCs w:val="22"/>
          <w:shd w:val="clear" w:color="auto" w:fill="FFFFFF"/>
        </w:rPr>
        <w:t xml:space="preserve">more than the amount you spent </w:t>
      </w:r>
      <w:r w:rsidRPr="00CB0E56" w:rsidR="005F2BFD">
        <w:rPr>
          <w:b/>
          <w:sz w:val="22"/>
          <w:szCs w:val="22"/>
          <w:shd w:val="clear" w:color="auto" w:fill="FFFFFF"/>
        </w:rPr>
        <w:t>on this trip</w:t>
      </w:r>
      <w:r w:rsidRPr="00CB0E56">
        <w:rPr>
          <w:b/>
          <w:sz w:val="22"/>
          <w:szCs w:val="22"/>
          <w:shd w:val="clear" w:color="auto" w:fill="FFFFFF"/>
        </w:rPr>
        <w:t>?</w:t>
      </w:r>
      <w:r w:rsidRPr="00CB0E56" w:rsidR="00B65C7E">
        <w:rPr>
          <w:b/>
          <w:sz w:val="22"/>
          <w:szCs w:val="22"/>
          <w:shd w:val="clear" w:color="auto" w:fill="FFFFFF"/>
        </w:rPr>
        <w:t xml:space="preserve"> </w:t>
      </w:r>
    </w:p>
    <w:p w:rsidR="00C3715A" w:rsidRPr="00CB0E56" w:rsidP="006F6A13" w14:paraId="6611FD9F" w14:textId="77777777">
      <w:pPr>
        <w:ind w:left="720"/>
        <w:rPr>
          <w:sz w:val="22"/>
          <w:szCs w:val="22"/>
          <w:shd w:val="clear" w:color="auto" w:fill="FFFFFF"/>
        </w:rPr>
      </w:pPr>
    </w:p>
    <w:p w:rsidR="00C3715A" w:rsidRPr="00CB0E56" w:rsidP="006F6A13" w14:paraId="5B3B9912" w14:textId="77777777">
      <w:pPr>
        <w:ind w:left="720"/>
        <w:rPr>
          <w:sz w:val="22"/>
          <w:szCs w:val="22"/>
          <w:shd w:val="clear" w:color="auto" w:fill="FFFFFF"/>
        </w:rPr>
      </w:pPr>
      <w:r w:rsidRPr="00CB0E56">
        <w:rPr>
          <w:sz w:val="22"/>
          <w:szCs w:val="22"/>
          <w:shd w:val="clear" w:color="auto" w:fill="FFFFFF"/>
        </w:rPr>
        <w:t>If PV6=1, bid amount will be randomly selected from the following bid vector:</w:t>
      </w:r>
    </w:p>
    <w:p w:rsidR="00C3715A" w:rsidRPr="00CB0E56" w:rsidP="0099048B" w14:paraId="186C3F5A" w14:textId="77777777">
      <w:pPr>
        <w:ind w:firstLine="720"/>
        <w:rPr>
          <w:sz w:val="22"/>
          <w:szCs w:val="22"/>
          <w:shd w:val="clear" w:color="auto" w:fill="FFFFFF"/>
        </w:rPr>
      </w:pPr>
      <w:r w:rsidRPr="00CB0E56">
        <w:rPr>
          <w:sz w:val="22"/>
          <w:szCs w:val="22"/>
          <w:shd w:val="clear" w:color="auto" w:fill="FFFFFF"/>
        </w:rPr>
        <w:t>2, 10, 20, 30, 45, 60, 75, 100, 125, 150, 200, 250, 350, 500, 750</w:t>
      </w:r>
    </w:p>
    <w:p w:rsidR="00C3715A" w:rsidRPr="00CB0E56" w:rsidP="006F6A13" w14:paraId="0BC7242F" w14:textId="77777777">
      <w:pPr>
        <w:ind w:left="720"/>
        <w:rPr>
          <w:i/>
          <w:sz w:val="22"/>
          <w:szCs w:val="22"/>
          <w:shd w:val="clear" w:color="auto" w:fill="FFFFFF"/>
        </w:rPr>
      </w:pPr>
    </w:p>
    <w:p w:rsidR="00C3715A" w:rsidRPr="00CB0E56" w:rsidP="006F6A13" w14:paraId="71C3D34C" w14:textId="77777777">
      <w:pPr>
        <w:ind w:left="720"/>
        <w:rPr>
          <w:sz w:val="22"/>
          <w:szCs w:val="22"/>
          <w:shd w:val="clear" w:color="auto" w:fill="FFFFFF"/>
        </w:rPr>
      </w:pPr>
      <w:r w:rsidRPr="00CB0E56">
        <w:rPr>
          <w:sz w:val="22"/>
          <w:szCs w:val="22"/>
          <w:shd w:val="clear" w:color="auto" w:fill="FFFFFF"/>
        </w:rPr>
        <w:t>If PV6=2, bid amount will be randomly selected from the following bid vector:</w:t>
      </w:r>
    </w:p>
    <w:p w:rsidR="00C3715A" w:rsidRPr="00CB0E56" w:rsidP="0099048B" w14:paraId="008DFB9B" w14:textId="77777777">
      <w:pPr>
        <w:ind w:firstLine="720"/>
        <w:rPr>
          <w:sz w:val="22"/>
          <w:szCs w:val="22"/>
          <w:shd w:val="clear" w:color="auto" w:fill="FFFFFF"/>
        </w:rPr>
      </w:pPr>
      <w:r w:rsidRPr="00CB0E56">
        <w:rPr>
          <w:sz w:val="22"/>
          <w:szCs w:val="22"/>
          <w:shd w:val="clear" w:color="auto" w:fill="FFFFFF"/>
        </w:rPr>
        <w:t>5, 15, 30, 50, 75, 100, 150, 200, 250, 350, 500, 750, 1000, 1500, 2000</w:t>
      </w:r>
    </w:p>
    <w:p w:rsidR="006377B9" w:rsidRPr="00CB0E56" w:rsidP="006F6A13" w14:paraId="61FA197C" w14:textId="77777777">
      <w:pPr>
        <w:ind w:left="720"/>
        <w:rPr>
          <w:sz w:val="22"/>
          <w:szCs w:val="22"/>
        </w:rPr>
      </w:pPr>
    </w:p>
    <w:p w:rsidR="00890B2F" w:rsidRPr="00CB0E56" w:rsidP="006F6A13" w14:paraId="52B0A262" w14:textId="77777777">
      <w:pPr>
        <w:ind w:left="720"/>
        <w:rPr>
          <w:sz w:val="22"/>
          <w:szCs w:val="22"/>
          <w:shd w:val="clear" w:color="auto" w:fill="FFFFFF"/>
        </w:rPr>
      </w:pPr>
      <w:r w:rsidRPr="00CB0E56">
        <w:rPr>
          <w:sz w:val="22"/>
          <w:szCs w:val="22"/>
          <w:shd w:val="clear" w:color="auto" w:fill="FFFFFF"/>
        </w:rPr>
        <w:t>1. Yes</w:t>
      </w:r>
    </w:p>
    <w:p w:rsidR="00B65C7E" w:rsidRPr="00CB0E56" w:rsidP="0099048B" w14:paraId="5D5263F7" w14:textId="77777777">
      <w:pPr>
        <w:ind w:left="720"/>
        <w:rPr>
          <w:sz w:val="22"/>
          <w:szCs w:val="22"/>
          <w:shd w:val="clear" w:color="auto" w:fill="FFFFFF"/>
        </w:rPr>
      </w:pPr>
      <w:r w:rsidRPr="00CB0E56">
        <w:rPr>
          <w:sz w:val="22"/>
          <w:szCs w:val="22"/>
          <w:shd w:val="clear" w:color="auto" w:fill="FFFFFF"/>
        </w:rPr>
        <w:t>2. No</w:t>
      </w:r>
    </w:p>
    <w:p w:rsidR="00B65C7E" w:rsidRPr="00CB0E56" w:rsidP="006F6A13" w14:paraId="3CD1D6D1" w14:textId="77777777">
      <w:pPr>
        <w:rPr>
          <w:sz w:val="22"/>
          <w:szCs w:val="22"/>
          <w:shd w:val="clear" w:color="auto" w:fill="FFFFFF"/>
        </w:rPr>
      </w:pPr>
    </w:p>
    <w:p w:rsidR="00BA5797" w:rsidRPr="00CB0E56" w:rsidP="006F6A13" w14:paraId="592AF2D4"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4311E0" w:rsidRPr="00CB0E56" w:rsidP="00790583" w14:paraId="4CF0CF5D" w14:textId="4959810A">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9. No Answer/Refused </w:t>
      </w:r>
    </w:p>
    <w:p w:rsidR="000E209F" w:rsidRPr="00CB0E56" w:rsidP="006F6A13" w14:paraId="11DBE25A" w14:textId="77777777">
      <w:pPr>
        <w:rPr>
          <w:b/>
          <w:sz w:val="22"/>
          <w:szCs w:val="22"/>
        </w:rPr>
      </w:pPr>
    </w:p>
    <w:tbl>
      <w:tblPr>
        <w:tblStyle w:val="TableGrid"/>
        <w:tblW w:w="0" w:type="auto"/>
        <w:tblLook w:val="04A0"/>
      </w:tblPr>
      <w:tblGrid>
        <w:gridCol w:w="9898"/>
      </w:tblGrid>
      <w:tr w14:paraId="44816061" w14:textId="77777777" w:rsidTr="00973E82">
        <w:tblPrEx>
          <w:tblW w:w="0" w:type="auto"/>
          <w:tblLook w:val="04A0"/>
        </w:tblPrEx>
        <w:trPr>
          <w:trHeight w:val="638"/>
        </w:trPr>
        <w:tc>
          <w:tcPr>
            <w:tcW w:w="9898" w:type="dxa"/>
            <w:shd w:val="clear" w:color="auto" w:fill="D9D9D9" w:themeFill="background1" w:themeFillShade="D9"/>
          </w:tcPr>
          <w:p w:rsidR="003A797B" w:rsidRPr="00CB0E56" w:rsidP="006F6A13" w14:paraId="69001DBA" w14:textId="7D330FD4">
            <w:pPr>
              <w:rPr>
                <w:bCs/>
                <w:sz w:val="22"/>
                <w:szCs w:val="22"/>
              </w:rPr>
            </w:pPr>
            <w:r w:rsidRPr="00CB0E56">
              <w:rPr>
                <w:bCs/>
                <w:sz w:val="22"/>
                <w:szCs w:val="22"/>
              </w:rPr>
              <w:t>PV8-PV19: Managers can use these importance ratings to provide experiences that match up with what various visitor segments are seeking</w:t>
            </w:r>
            <w:r w:rsidRPr="00CB0E56" w:rsidR="00293E51">
              <w:rPr>
                <w:bCs/>
                <w:sz w:val="22"/>
                <w:szCs w:val="22"/>
              </w:rPr>
              <w:t xml:space="preserve">, creating a more custom park experience. </w:t>
            </w:r>
          </w:p>
        </w:tc>
      </w:tr>
    </w:tbl>
    <w:p w:rsidR="001C224D" w:rsidRPr="00CB0E56" w:rsidP="006F6A13" w14:paraId="4D4FEF23" w14:textId="1EE7C45A">
      <w:pPr>
        <w:rPr>
          <w:b/>
          <w:sz w:val="22"/>
          <w:szCs w:val="22"/>
        </w:rPr>
      </w:pPr>
      <w:r w:rsidRPr="00CB0E56">
        <w:rPr>
          <w:bCs/>
          <w:sz w:val="22"/>
          <w:szCs w:val="22"/>
        </w:rPr>
        <w:t>PV8-PV19</w:t>
      </w:r>
      <w:r w:rsidRPr="00CB0E56" w:rsidR="007E642B">
        <w:rPr>
          <w:bCs/>
          <w:sz w:val="22"/>
          <w:szCs w:val="22"/>
        </w:rPr>
        <w:t>.</w:t>
      </w:r>
      <w:r w:rsidRPr="00CB0E56">
        <w:rPr>
          <w:b/>
          <w:sz w:val="22"/>
          <w:szCs w:val="22"/>
        </w:rPr>
        <w:t xml:space="preserve"> </w:t>
      </w:r>
      <w:r w:rsidRPr="00CB0E56">
        <w:rPr>
          <w:b/>
          <w:sz w:val="22"/>
          <w:szCs w:val="22"/>
        </w:rPr>
        <w:t>Thinking about your last visit to</w:t>
      </w:r>
      <w:r w:rsidRPr="00CB0E56">
        <w:rPr>
          <w:sz w:val="22"/>
          <w:szCs w:val="22"/>
        </w:rPr>
        <w:t xml:space="preserve"> [Park</w:t>
      </w:r>
      <w:r w:rsidRPr="00CB0E56" w:rsidR="00F842D7">
        <w:rPr>
          <w:sz w:val="22"/>
          <w:szCs w:val="22"/>
        </w:rPr>
        <w:t xml:space="preserve"> Name</w:t>
      </w:r>
      <w:r w:rsidRPr="00CB0E56">
        <w:rPr>
          <w:sz w:val="22"/>
          <w:szCs w:val="22"/>
        </w:rPr>
        <w:t xml:space="preserve">], </w:t>
      </w:r>
      <w:r w:rsidRPr="00CB0E56">
        <w:rPr>
          <w:b/>
          <w:sz w:val="22"/>
          <w:szCs w:val="22"/>
        </w:rPr>
        <w:t xml:space="preserve">please tell me </w:t>
      </w:r>
      <w:r w:rsidRPr="00CB0E56">
        <w:rPr>
          <w:b/>
          <w:sz w:val="22"/>
          <w:szCs w:val="22"/>
          <w:u w:val="single"/>
        </w:rPr>
        <w:t xml:space="preserve">how important </w:t>
      </w:r>
      <w:r w:rsidRPr="00CB0E56">
        <w:rPr>
          <w:b/>
          <w:sz w:val="22"/>
          <w:szCs w:val="22"/>
        </w:rPr>
        <w:t xml:space="preserve">was each of the following </w:t>
      </w:r>
      <w:r w:rsidRPr="00CB0E56">
        <w:rPr>
          <w:b/>
          <w:sz w:val="22"/>
          <w:szCs w:val="22"/>
          <w:u w:val="single"/>
        </w:rPr>
        <w:t>reasons</w:t>
      </w:r>
      <w:r w:rsidRPr="00CB0E56">
        <w:rPr>
          <w:b/>
          <w:sz w:val="22"/>
          <w:szCs w:val="22"/>
        </w:rPr>
        <w:t xml:space="preserve"> for you</w:t>
      </w:r>
      <w:r w:rsidRPr="00CB0E56">
        <w:rPr>
          <w:b/>
          <w:sz w:val="22"/>
          <w:szCs w:val="22"/>
        </w:rPr>
        <w:t xml:space="preserve"> to visit [</w:t>
      </w:r>
      <w:r w:rsidRPr="00CB0E56" w:rsidR="00F13483">
        <w:rPr>
          <w:sz w:val="22"/>
          <w:szCs w:val="22"/>
        </w:rPr>
        <w:t>Park</w:t>
      </w:r>
      <w:r w:rsidRPr="00CB0E56" w:rsidR="00F842D7">
        <w:rPr>
          <w:sz w:val="22"/>
          <w:szCs w:val="22"/>
        </w:rPr>
        <w:t xml:space="preserve"> Name</w:t>
      </w:r>
      <w:r w:rsidRPr="00CB0E56" w:rsidR="00F13483">
        <w:rPr>
          <w:sz w:val="22"/>
          <w:szCs w:val="22"/>
        </w:rPr>
        <w:t>]</w:t>
      </w:r>
      <w:r w:rsidRPr="00CB0E56" w:rsidR="007B1C87">
        <w:rPr>
          <w:b/>
          <w:bCs/>
          <w:sz w:val="22"/>
          <w:szCs w:val="22"/>
        </w:rPr>
        <w:t xml:space="preserve"> using</w:t>
      </w:r>
      <w:r w:rsidRPr="00CB0E56" w:rsidR="007B1C87">
        <w:rPr>
          <w:b/>
          <w:sz w:val="22"/>
          <w:szCs w:val="22"/>
        </w:rPr>
        <w:t xml:space="preserve"> the following scale.</w:t>
      </w:r>
    </w:p>
    <w:p w:rsidR="005643F1" w:rsidRPr="00CB0E56" w:rsidP="006F6A13" w14:paraId="0E95EF14" w14:textId="77777777">
      <w:pPr>
        <w:pStyle w:val="arial"/>
        <w:rPr>
          <w:sz w:val="22"/>
          <w:szCs w:val="22"/>
        </w:rPr>
      </w:pPr>
    </w:p>
    <w:p w:rsidR="007B1C87" w:rsidRPr="00CB0E56" w:rsidP="007B1C87" w14:paraId="10345F52"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Very important</w:t>
      </w:r>
    </w:p>
    <w:p w:rsidR="007B1C87" w:rsidRPr="00CB0E56" w:rsidP="007B1C87" w14:paraId="44397720"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Important</w:t>
      </w:r>
    </w:p>
    <w:p w:rsidR="007B1C87" w:rsidRPr="00CB0E56" w:rsidP="007B1C87" w14:paraId="6B9BD226"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Not so important</w:t>
      </w:r>
    </w:p>
    <w:p w:rsidR="007B1C87" w:rsidRPr="00CB0E56" w:rsidP="007B1C87" w14:paraId="53D9FF9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Not important at all</w:t>
      </w:r>
    </w:p>
    <w:p w:rsidR="007B1C87" w:rsidRPr="00CB0E56" w:rsidP="007B1C87" w14:paraId="6D2FA443" w14:textId="77777777">
      <w:pPr>
        <w:pStyle w:val="PlainText"/>
        <w:rPr>
          <w:rFonts w:ascii="Times New Roman" w:hAnsi="Times New Roman" w:cs="Times New Roman"/>
          <w:sz w:val="22"/>
          <w:szCs w:val="22"/>
        </w:rPr>
      </w:pPr>
    </w:p>
    <w:p w:rsidR="007B1C87" w:rsidRPr="00CB0E56" w:rsidP="007B1C87" w14:paraId="57BD9F11"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7B1C87" w:rsidRPr="00CB0E56" w:rsidP="007B1C87" w14:paraId="208C2B6A" w14:textId="77777777">
      <w:pPr>
        <w:pStyle w:val="arial"/>
        <w:ind w:left="720"/>
        <w:rPr>
          <w:sz w:val="22"/>
          <w:szCs w:val="22"/>
        </w:rPr>
      </w:pPr>
      <w:r w:rsidRPr="00CB0E56">
        <w:rPr>
          <w:sz w:val="22"/>
          <w:szCs w:val="22"/>
        </w:rPr>
        <w:t>999. No Answer/Refused</w:t>
      </w:r>
    </w:p>
    <w:p w:rsidR="007B1C87" w:rsidRPr="00CB0E56" w:rsidP="007B1C87" w14:paraId="7C02AAB4" w14:textId="77777777">
      <w:pPr>
        <w:pStyle w:val="arial"/>
        <w:ind w:left="720"/>
        <w:rPr>
          <w:sz w:val="22"/>
          <w:szCs w:val="22"/>
        </w:rPr>
      </w:pPr>
    </w:p>
    <w:p w:rsidR="007B1C87" w:rsidRPr="00CB0E56" w:rsidP="007B1C87" w14:paraId="1BDACB12" w14:textId="4005D2E3">
      <w:pPr>
        <w:pStyle w:val="arial"/>
        <w:rPr>
          <w:b/>
          <w:bCs/>
          <w:i/>
          <w:iCs/>
          <w:sz w:val="22"/>
          <w:szCs w:val="22"/>
        </w:rPr>
      </w:pPr>
      <w:r w:rsidRPr="00CB0E56">
        <w:rPr>
          <w:b/>
          <w:bCs/>
          <w:i/>
          <w:iCs/>
          <w:sz w:val="22"/>
          <w:szCs w:val="22"/>
        </w:rPr>
        <w:t>“How important was</w:t>
      </w:r>
      <w:r w:rsidRPr="00CB0E56" w:rsidR="00DC7506">
        <w:rPr>
          <w:b/>
          <w:bCs/>
          <w:i/>
          <w:iCs/>
          <w:sz w:val="22"/>
          <w:szCs w:val="22"/>
        </w:rPr>
        <w:t xml:space="preserve"> getting</w:t>
      </w:r>
      <w:r w:rsidRPr="00CB0E56">
        <w:rPr>
          <w:b/>
          <w:bCs/>
          <w:i/>
          <w:iCs/>
          <w:sz w:val="22"/>
          <w:szCs w:val="22"/>
        </w:rPr>
        <w:t xml:space="preserve"> [PV8-19] to your visit to [Park Name]?</w:t>
      </w:r>
    </w:p>
    <w:p w:rsidR="007B1C87" w:rsidRPr="00CB0E56" w:rsidP="006F6A13" w14:paraId="7B088845" w14:textId="77777777">
      <w:pPr>
        <w:pStyle w:val="arial"/>
        <w:rPr>
          <w:sz w:val="22"/>
          <w:szCs w:val="22"/>
        </w:rPr>
      </w:pPr>
    </w:p>
    <w:p w:rsidR="001C224D" w:rsidRPr="00CB0E56" w:rsidP="006F6A13" w14:paraId="2901922E" w14:textId="77777777">
      <w:pPr>
        <w:pStyle w:val="arial"/>
        <w:rPr>
          <w:b/>
          <w:sz w:val="22"/>
          <w:szCs w:val="22"/>
        </w:rPr>
      </w:pPr>
      <w:r w:rsidRPr="00CB0E56">
        <w:rPr>
          <w:sz w:val="22"/>
          <w:szCs w:val="22"/>
        </w:rPr>
        <w:t xml:space="preserve">PV8. </w:t>
      </w:r>
      <w:r w:rsidRPr="00CB0E56" w:rsidR="009210B9">
        <w:rPr>
          <w:b/>
          <w:sz w:val="22"/>
          <w:szCs w:val="22"/>
        </w:rPr>
        <w:t>t</w:t>
      </w:r>
      <w:r w:rsidRPr="00CB0E56">
        <w:rPr>
          <w:b/>
          <w:sz w:val="22"/>
          <w:szCs w:val="22"/>
        </w:rPr>
        <w:t xml:space="preserve">o spend time with friends/family. </w:t>
      </w:r>
    </w:p>
    <w:p w:rsidR="001C224D" w:rsidRPr="00CB0E56" w:rsidP="006F6A13" w14:paraId="3C51C63A" w14:textId="4D55A529">
      <w:pPr>
        <w:pStyle w:val="arial"/>
        <w:rPr>
          <w:b/>
          <w:sz w:val="22"/>
          <w:szCs w:val="22"/>
        </w:rPr>
      </w:pPr>
      <w:r w:rsidRPr="00CB0E56">
        <w:rPr>
          <w:sz w:val="22"/>
          <w:szCs w:val="22"/>
        </w:rPr>
        <w:t xml:space="preserve">PV9. </w:t>
      </w:r>
      <w:r w:rsidRPr="00CB0E56" w:rsidR="009210B9">
        <w:rPr>
          <w:b/>
          <w:sz w:val="22"/>
          <w:szCs w:val="22"/>
        </w:rPr>
        <w:t>t</w:t>
      </w:r>
      <w:r w:rsidRPr="00CB0E56">
        <w:rPr>
          <w:b/>
          <w:sz w:val="22"/>
          <w:szCs w:val="22"/>
        </w:rPr>
        <w:t>o view wildlife or natural scenery.</w:t>
      </w:r>
    </w:p>
    <w:p w:rsidR="001C224D" w:rsidRPr="00CB0E56" w:rsidP="006F6A13" w14:paraId="282E7EE8" w14:textId="01EC501C">
      <w:pPr>
        <w:pStyle w:val="arial"/>
        <w:rPr>
          <w:b/>
          <w:sz w:val="22"/>
          <w:szCs w:val="22"/>
        </w:rPr>
      </w:pPr>
      <w:r w:rsidRPr="00CB0E56">
        <w:rPr>
          <w:sz w:val="22"/>
          <w:szCs w:val="22"/>
        </w:rPr>
        <w:t>PV</w:t>
      </w:r>
      <w:r w:rsidRPr="00CB0E56" w:rsidR="007B1C87">
        <w:rPr>
          <w:sz w:val="22"/>
          <w:szCs w:val="22"/>
        </w:rPr>
        <w:t>10</w:t>
      </w:r>
      <w:r w:rsidRPr="00CB0E56">
        <w:rPr>
          <w:sz w:val="22"/>
          <w:szCs w:val="22"/>
        </w:rPr>
        <w:t>. t</w:t>
      </w:r>
      <w:r w:rsidRPr="00CB0E56">
        <w:rPr>
          <w:b/>
          <w:sz w:val="22"/>
          <w:szCs w:val="22"/>
        </w:rPr>
        <w:t>o get physical exercise</w:t>
      </w:r>
      <w:r w:rsidRPr="00CB0E56" w:rsidR="0043479A">
        <w:rPr>
          <w:b/>
          <w:sz w:val="22"/>
          <w:szCs w:val="22"/>
        </w:rPr>
        <w:t>.</w:t>
      </w:r>
    </w:p>
    <w:p w:rsidR="001C224D" w:rsidRPr="00CB0E56" w:rsidP="006F6A13" w14:paraId="1AC749F9" w14:textId="77777777">
      <w:pPr>
        <w:pStyle w:val="arial"/>
        <w:rPr>
          <w:b/>
          <w:sz w:val="22"/>
          <w:szCs w:val="22"/>
        </w:rPr>
      </w:pPr>
      <w:r w:rsidRPr="00CB0E56">
        <w:rPr>
          <w:sz w:val="22"/>
          <w:szCs w:val="22"/>
        </w:rPr>
        <w:t xml:space="preserve">PV11. </w:t>
      </w:r>
      <w:r w:rsidRPr="00CB0E56" w:rsidR="009210B9">
        <w:rPr>
          <w:b/>
          <w:sz w:val="22"/>
          <w:szCs w:val="22"/>
        </w:rPr>
        <w:t>t</w:t>
      </w:r>
      <w:r w:rsidRPr="00CB0E56">
        <w:rPr>
          <w:b/>
          <w:sz w:val="22"/>
          <w:szCs w:val="22"/>
        </w:rPr>
        <w:t>o relax</w:t>
      </w:r>
      <w:r w:rsidRPr="00CB0E56" w:rsidR="0043479A">
        <w:rPr>
          <w:b/>
          <w:sz w:val="22"/>
          <w:szCs w:val="22"/>
        </w:rPr>
        <w:t>.</w:t>
      </w:r>
    </w:p>
    <w:p w:rsidR="001C224D" w:rsidRPr="00CB0E56" w:rsidP="006F6A13" w14:paraId="6A6D9811" w14:textId="77777777">
      <w:pPr>
        <w:pStyle w:val="arial"/>
        <w:rPr>
          <w:b/>
          <w:sz w:val="22"/>
          <w:szCs w:val="22"/>
        </w:rPr>
      </w:pPr>
      <w:r w:rsidRPr="00CB0E56">
        <w:rPr>
          <w:sz w:val="22"/>
          <w:szCs w:val="22"/>
        </w:rPr>
        <w:t xml:space="preserve">PV12. </w:t>
      </w:r>
      <w:r w:rsidRPr="00CB0E56" w:rsidR="009210B9">
        <w:rPr>
          <w:b/>
          <w:sz w:val="22"/>
          <w:szCs w:val="22"/>
        </w:rPr>
        <w:t>t</w:t>
      </w:r>
      <w:r w:rsidRPr="00CB0E56">
        <w:rPr>
          <w:b/>
          <w:sz w:val="22"/>
          <w:szCs w:val="22"/>
        </w:rPr>
        <w:t>o learn more about American history and culture</w:t>
      </w:r>
      <w:r w:rsidRPr="00CB0E56" w:rsidR="0043479A">
        <w:rPr>
          <w:b/>
          <w:sz w:val="22"/>
          <w:szCs w:val="22"/>
        </w:rPr>
        <w:t>.</w:t>
      </w:r>
    </w:p>
    <w:p w:rsidR="00A258DB" w:rsidRPr="00CB0E56" w:rsidP="006F6A13" w14:paraId="096FB060" w14:textId="77777777">
      <w:pPr>
        <w:pStyle w:val="arial"/>
        <w:rPr>
          <w:b/>
          <w:sz w:val="22"/>
          <w:szCs w:val="22"/>
        </w:rPr>
      </w:pPr>
      <w:r w:rsidRPr="00CB0E56">
        <w:rPr>
          <w:sz w:val="22"/>
          <w:szCs w:val="22"/>
        </w:rPr>
        <w:t xml:space="preserve">PV13. </w:t>
      </w:r>
      <w:r w:rsidRPr="00CB0E56" w:rsidR="009210B9">
        <w:rPr>
          <w:b/>
          <w:sz w:val="22"/>
          <w:szCs w:val="22"/>
        </w:rPr>
        <w:t>t</w:t>
      </w:r>
      <w:r w:rsidRPr="00CB0E56" w:rsidR="001C224D">
        <w:rPr>
          <w:b/>
          <w:sz w:val="22"/>
          <w:szCs w:val="22"/>
        </w:rPr>
        <w:t>o learn more about nature</w:t>
      </w:r>
      <w:r w:rsidRPr="00CB0E56" w:rsidR="0043479A">
        <w:rPr>
          <w:b/>
          <w:sz w:val="22"/>
          <w:szCs w:val="22"/>
        </w:rPr>
        <w:t>.</w:t>
      </w:r>
    </w:p>
    <w:p w:rsidR="001C224D" w:rsidRPr="00CB0E56" w:rsidP="006F6A13" w14:paraId="1CCE1171" w14:textId="77777777">
      <w:pPr>
        <w:pStyle w:val="arial"/>
        <w:rPr>
          <w:b/>
          <w:sz w:val="22"/>
          <w:szCs w:val="22"/>
        </w:rPr>
      </w:pPr>
      <w:r w:rsidRPr="00CB0E56">
        <w:rPr>
          <w:sz w:val="22"/>
          <w:szCs w:val="22"/>
        </w:rPr>
        <w:t xml:space="preserve">PV14. </w:t>
      </w:r>
      <w:r w:rsidRPr="00CB0E56" w:rsidR="009210B9">
        <w:rPr>
          <w:b/>
          <w:sz w:val="22"/>
          <w:szCs w:val="22"/>
        </w:rPr>
        <w:t>t</w:t>
      </w:r>
      <w:r w:rsidRPr="00CB0E56">
        <w:rPr>
          <w:b/>
          <w:sz w:val="22"/>
          <w:szCs w:val="22"/>
        </w:rPr>
        <w:t>o hear the sound of nature/quiet.</w:t>
      </w:r>
    </w:p>
    <w:p w:rsidR="001C224D" w:rsidRPr="00CB0E56" w:rsidP="006F6A13" w14:paraId="287FE93B" w14:textId="77777777">
      <w:pPr>
        <w:pStyle w:val="arial"/>
        <w:rPr>
          <w:b/>
          <w:sz w:val="22"/>
          <w:szCs w:val="22"/>
        </w:rPr>
      </w:pPr>
      <w:r w:rsidRPr="00CB0E56">
        <w:rPr>
          <w:sz w:val="22"/>
          <w:szCs w:val="22"/>
        </w:rPr>
        <w:t xml:space="preserve">PV15. </w:t>
      </w:r>
      <w:r w:rsidRPr="00CB0E56" w:rsidR="009210B9">
        <w:rPr>
          <w:b/>
          <w:sz w:val="22"/>
          <w:szCs w:val="22"/>
        </w:rPr>
        <w:t>t</w:t>
      </w:r>
      <w:r w:rsidRPr="00CB0E56">
        <w:rPr>
          <w:b/>
          <w:sz w:val="22"/>
          <w:szCs w:val="22"/>
        </w:rPr>
        <w:t>o experience solitude</w:t>
      </w:r>
      <w:r w:rsidRPr="00CB0E56" w:rsidR="0043479A">
        <w:rPr>
          <w:b/>
          <w:sz w:val="22"/>
          <w:szCs w:val="22"/>
        </w:rPr>
        <w:t>.</w:t>
      </w:r>
    </w:p>
    <w:p w:rsidR="001C224D" w:rsidRPr="00CB0E56" w:rsidP="006F6A13" w14:paraId="4E23335B" w14:textId="77777777">
      <w:pPr>
        <w:pStyle w:val="arial"/>
        <w:rPr>
          <w:b/>
          <w:sz w:val="22"/>
          <w:szCs w:val="22"/>
        </w:rPr>
      </w:pPr>
      <w:r w:rsidRPr="00CB0E56">
        <w:rPr>
          <w:sz w:val="22"/>
          <w:szCs w:val="22"/>
        </w:rPr>
        <w:t xml:space="preserve">PV16. </w:t>
      </w:r>
      <w:r w:rsidRPr="00CB0E56" w:rsidR="009210B9">
        <w:rPr>
          <w:b/>
          <w:sz w:val="22"/>
          <w:szCs w:val="22"/>
        </w:rPr>
        <w:t>t</w:t>
      </w:r>
      <w:r w:rsidRPr="00CB0E56">
        <w:rPr>
          <w:b/>
          <w:sz w:val="22"/>
          <w:szCs w:val="22"/>
        </w:rPr>
        <w:t>o be outdoors.</w:t>
      </w:r>
    </w:p>
    <w:p w:rsidR="001C224D" w:rsidRPr="00CB0E56" w:rsidP="006F6A13" w14:paraId="3776095E" w14:textId="77777777">
      <w:pPr>
        <w:pStyle w:val="arial"/>
        <w:rPr>
          <w:b/>
          <w:sz w:val="22"/>
          <w:szCs w:val="22"/>
        </w:rPr>
      </w:pPr>
      <w:r w:rsidRPr="00CB0E56">
        <w:rPr>
          <w:sz w:val="22"/>
          <w:szCs w:val="22"/>
        </w:rPr>
        <w:t xml:space="preserve">PV17. </w:t>
      </w:r>
      <w:r w:rsidRPr="00CB0E56" w:rsidR="009210B9">
        <w:rPr>
          <w:b/>
          <w:sz w:val="22"/>
          <w:szCs w:val="22"/>
        </w:rPr>
        <w:t>t</w:t>
      </w:r>
      <w:r w:rsidRPr="00CB0E56">
        <w:rPr>
          <w:b/>
          <w:sz w:val="22"/>
          <w:szCs w:val="22"/>
        </w:rPr>
        <w:t>o view dark night sky/stars</w:t>
      </w:r>
      <w:r w:rsidRPr="00CB0E56" w:rsidR="0043479A">
        <w:rPr>
          <w:b/>
          <w:sz w:val="22"/>
          <w:szCs w:val="22"/>
        </w:rPr>
        <w:t>.</w:t>
      </w:r>
    </w:p>
    <w:p w:rsidR="00F10CBE" w:rsidRPr="00CB0E56" w:rsidP="006F6A13" w14:paraId="465236C9" w14:textId="77777777">
      <w:pPr>
        <w:pStyle w:val="arial"/>
        <w:rPr>
          <w:b/>
          <w:sz w:val="22"/>
          <w:szCs w:val="22"/>
        </w:rPr>
      </w:pPr>
      <w:r w:rsidRPr="00CB0E56">
        <w:rPr>
          <w:sz w:val="22"/>
          <w:szCs w:val="22"/>
        </w:rPr>
        <w:t xml:space="preserve">PV18. </w:t>
      </w:r>
      <w:r w:rsidRPr="00CB0E56" w:rsidR="009210B9">
        <w:rPr>
          <w:b/>
          <w:sz w:val="22"/>
          <w:szCs w:val="22"/>
        </w:rPr>
        <w:t>t</w:t>
      </w:r>
      <w:r w:rsidRPr="00CB0E56">
        <w:rPr>
          <w:b/>
          <w:sz w:val="22"/>
          <w:szCs w:val="22"/>
        </w:rPr>
        <w:t xml:space="preserve">o visit a National Park. </w:t>
      </w:r>
    </w:p>
    <w:p w:rsidR="001C224D" w:rsidRPr="00CB0E56" w:rsidP="006F6A13" w14:paraId="5B0C9C7A" w14:textId="7C0C7C29">
      <w:pPr>
        <w:pStyle w:val="arial"/>
        <w:rPr>
          <w:b/>
          <w:sz w:val="22"/>
          <w:szCs w:val="22"/>
        </w:rPr>
      </w:pPr>
      <w:r w:rsidRPr="00CB0E56">
        <w:rPr>
          <w:sz w:val="22"/>
          <w:szCs w:val="22"/>
        </w:rPr>
        <w:t xml:space="preserve">PV19. </w:t>
      </w:r>
      <w:r w:rsidRPr="00CB0E56">
        <w:rPr>
          <w:b/>
          <w:sz w:val="22"/>
          <w:szCs w:val="22"/>
        </w:rPr>
        <w:t>Other (please specify)</w:t>
      </w:r>
    </w:p>
    <w:p w:rsidR="00C219E1" w:rsidRPr="00CB0E56" w:rsidP="006F6A13" w14:paraId="6935A554" w14:textId="77777777">
      <w:pPr>
        <w:pStyle w:val="arial"/>
        <w:rPr>
          <w:b/>
          <w:sz w:val="22"/>
          <w:szCs w:val="22"/>
        </w:rPr>
      </w:pPr>
    </w:p>
    <w:tbl>
      <w:tblPr>
        <w:tblStyle w:val="TableGrid"/>
        <w:tblW w:w="0" w:type="auto"/>
        <w:tblLook w:val="04A0"/>
      </w:tblPr>
      <w:tblGrid>
        <w:gridCol w:w="9898"/>
      </w:tblGrid>
      <w:tr w14:paraId="009E3ADC" w14:textId="77777777" w:rsidTr="00651CDE">
        <w:tblPrEx>
          <w:tblW w:w="0" w:type="auto"/>
          <w:tblLook w:val="04A0"/>
        </w:tblPrEx>
        <w:tc>
          <w:tcPr>
            <w:tcW w:w="9898" w:type="dxa"/>
            <w:shd w:val="clear" w:color="auto" w:fill="D9D9D9" w:themeFill="background1" w:themeFillShade="D9"/>
          </w:tcPr>
          <w:p w:rsidR="00456103" w:rsidRPr="00CB0E56" w:rsidP="006F6A13" w14:paraId="047E6967" w14:textId="07B25937">
            <w:pPr>
              <w:pStyle w:val="BodyTextIndent2"/>
              <w:ind w:left="0" w:firstLine="0"/>
              <w:rPr>
                <w:bCs/>
                <w:sz w:val="22"/>
                <w:szCs w:val="22"/>
              </w:rPr>
            </w:pPr>
            <w:r w:rsidRPr="00CB0E56">
              <w:rPr>
                <w:bCs/>
                <w:sz w:val="22"/>
                <w:szCs w:val="22"/>
              </w:rPr>
              <w:t>PV 20-</w:t>
            </w:r>
            <w:r w:rsidRPr="00CB0E56" w:rsidR="00F66C1D">
              <w:rPr>
                <w:bCs/>
                <w:sz w:val="22"/>
                <w:szCs w:val="22"/>
              </w:rPr>
              <w:t>PV</w:t>
            </w:r>
            <w:r w:rsidRPr="00CB0E56">
              <w:rPr>
                <w:bCs/>
                <w:sz w:val="22"/>
                <w:szCs w:val="22"/>
              </w:rPr>
              <w:t>41: NPS units rely on visitor feedback to improve their programs and to understand if learning objectives are being met</w:t>
            </w:r>
            <w:r w:rsidRPr="00CB0E56" w:rsidR="009A22CE">
              <w:rPr>
                <w:bCs/>
                <w:sz w:val="22"/>
                <w:szCs w:val="22"/>
              </w:rPr>
              <w:t xml:space="preserve">. These questions are used to measure participation and assess learning outcomes in a variety of programs and services at parks. Furthermore, these questions provide information regarding nationwide program participation, which is currently unknown. </w:t>
            </w:r>
          </w:p>
        </w:tc>
      </w:tr>
    </w:tbl>
    <w:p w:rsidR="00370A19" w:rsidRPr="00CB0E56" w:rsidP="006F6A13" w14:paraId="0511F58F" w14:textId="763DB14B">
      <w:pPr>
        <w:pStyle w:val="BodyTextIndent2"/>
        <w:ind w:left="0" w:firstLine="0"/>
        <w:rPr>
          <w:sz w:val="22"/>
          <w:szCs w:val="22"/>
        </w:rPr>
      </w:pPr>
      <w:r w:rsidRPr="00CB0E56">
        <w:rPr>
          <w:bCs/>
          <w:sz w:val="22"/>
          <w:szCs w:val="22"/>
        </w:rPr>
        <w:t>PV20-PV</w:t>
      </w:r>
      <w:r w:rsidRPr="00CB0E56" w:rsidR="00982052">
        <w:rPr>
          <w:bCs/>
          <w:sz w:val="22"/>
          <w:szCs w:val="22"/>
        </w:rPr>
        <w:t>30</w:t>
      </w:r>
      <w:r w:rsidRPr="00CB0E56" w:rsidR="007E642B">
        <w:rPr>
          <w:bCs/>
          <w:sz w:val="22"/>
          <w:szCs w:val="22"/>
        </w:rPr>
        <w:t>.</w:t>
      </w:r>
      <w:r w:rsidRPr="00CB0E56" w:rsidR="00982052">
        <w:rPr>
          <w:b/>
          <w:sz w:val="22"/>
          <w:szCs w:val="22"/>
        </w:rPr>
        <w:t xml:space="preserve"> </w:t>
      </w:r>
      <w:r w:rsidRPr="00CB0E56">
        <w:rPr>
          <w:b/>
          <w:sz w:val="22"/>
          <w:szCs w:val="22"/>
        </w:rPr>
        <w:t>On</w:t>
      </w:r>
      <w:r w:rsidRPr="00CB0E56">
        <w:rPr>
          <w:sz w:val="22"/>
          <w:szCs w:val="22"/>
        </w:rPr>
        <w:t xml:space="preserve"> </w:t>
      </w:r>
      <w:r w:rsidRPr="00CB0E56">
        <w:rPr>
          <w:b/>
          <w:sz w:val="22"/>
          <w:szCs w:val="22"/>
        </w:rPr>
        <w:t>your last visit to</w:t>
      </w:r>
      <w:r w:rsidRPr="00CB0E56">
        <w:rPr>
          <w:sz w:val="22"/>
          <w:szCs w:val="22"/>
        </w:rPr>
        <w:t xml:space="preserve"> [</w:t>
      </w:r>
      <w:r w:rsidRPr="00CB0E56" w:rsidR="00C22FD0">
        <w:rPr>
          <w:sz w:val="22"/>
          <w:szCs w:val="22"/>
        </w:rPr>
        <w:t>Park Name</w:t>
      </w:r>
      <w:r w:rsidRPr="00CB0E56">
        <w:rPr>
          <w:sz w:val="22"/>
          <w:szCs w:val="22"/>
        </w:rPr>
        <w:t xml:space="preserve">] </w:t>
      </w:r>
      <w:r w:rsidRPr="00CB0E56" w:rsidR="007B1C87">
        <w:rPr>
          <w:b/>
          <w:sz w:val="22"/>
          <w:szCs w:val="22"/>
        </w:rPr>
        <w:t>please tell us if you used any of the following programs or services.</w:t>
      </w:r>
      <w:r w:rsidRPr="00CB0E56" w:rsidR="00435D43">
        <w:rPr>
          <w:sz w:val="22"/>
          <w:szCs w:val="22"/>
        </w:rPr>
        <w:t xml:space="preserve"> </w:t>
      </w:r>
      <w:r w:rsidRPr="00CB0E56" w:rsidR="007B1C87">
        <w:rPr>
          <w:sz w:val="22"/>
          <w:szCs w:val="22"/>
        </w:rPr>
        <w:t>For each individual program or service, please use the following response options.</w:t>
      </w:r>
    </w:p>
    <w:p w:rsidR="006F6D32" w:rsidRPr="00CB0E56" w:rsidP="006F6A13" w14:paraId="32E8B2EB" w14:textId="77777777">
      <w:pPr>
        <w:pStyle w:val="BodyTextIndent2"/>
        <w:ind w:left="0" w:firstLine="0"/>
        <w:rPr>
          <w:sz w:val="22"/>
          <w:szCs w:val="22"/>
        </w:rPr>
      </w:pPr>
    </w:p>
    <w:p w:rsidR="006F6D32" w:rsidRPr="00CB0E56" w:rsidP="006F6D32" w14:paraId="73E5CD94" w14:textId="77777777">
      <w:pPr>
        <w:ind w:left="720"/>
        <w:rPr>
          <w:sz w:val="22"/>
          <w:szCs w:val="22"/>
          <w:shd w:val="clear" w:color="auto" w:fill="FFFFFF"/>
        </w:rPr>
      </w:pPr>
      <w:r w:rsidRPr="00CB0E56">
        <w:rPr>
          <w:sz w:val="22"/>
          <w:szCs w:val="22"/>
          <w:shd w:val="clear" w:color="auto" w:fill="FFFFFF"/>
        </w:rPr>
        <w:t>1. Yes</w:t>
      </w:r>
    </w:p>
    <w:p w:rsidR="006F6D32" w:rsidRPr="00CB0E56" w:rsidP="006F6D32" w14:paraId="520CAE9C" w14:textId="77777777">
      <w:pPr>
        <w:ind w:left="720"/>
        <w:rPr>
          <w:sz w:val="22"/>
          <w:szCs w:val="22"/>
          <w:shd w:val="clear" w:color="auto" w:fill="FFFFFF"/>
        </w:rPr>
      </w:pPr>
      <w:r w:rsidRPr="00CB0E56">
        <w:rPr>
          <w:sz w:val="22"/>
          <w:szCs w:val="22"/>
          <w:shd w:val="clear" w:color="auto" w:fill="FFFFFF"/>
        </w:rPr>
        <w:t>2. No</w:t>
      </w:r>
    </w:p>
    <w:p w:rsidR="006F6D32" w:rsidRPr="00CB0E56" w:rsidP="006F6D32" w14:paraId="7421CE4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7B1C87" w:rsidRPr="00CB0E56" w:rsidP="007B1C87" w14:paraId="23C9B8D6" w14:textId="37603FDF">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9. No Answer/Refused </w:t>
      </w:r>
    </w:p>
    <w:p w:rsidR="00A20120" w:rsidRPr="00CB0E56" w:rsidP="006F6A13" w14:paraId="1D061371" w14:textId="77777777">
      <w:pPr>
        <w:pStyle w:val="BodyTextIndent2"/>
        <w:ind w:left="0" w:firstLine="0"/>
        <w:rPr>
          <w:sz w:val="22"/>
          <w:szCs w:val="22"/>
        </w:rPr>
      </w:pPr>
    </w:p>
    <w:p w:rsidR="007B1C87" w:rsidRPr="00CB0E56" w:rsidP="006F6A13" w14:paraId="5E6D40CD" w14:textId="0516D907">
      <w:pPr>
        <w:pStyle w:val="BodyTextIndent2"/>
        <w:ind w:left="0" w:firstLine="0"/>
        <w:rPr>
          <w:b/>
          <w:bCs/>
          <w:i/>
          <w:iCs/>
          <w:sz w:val="22"/>
          <w:szCs w:val="22"/>
        </w:rPr>
      </w:pPr>
      <w:r w:rsidRPr="00CB0E56">
        <w:rPr>
          <w:b/>
          <w:bCs/>
          <w:i/>
          <w:iCs/>
          <w:sz w:val="22"/>
          <w:szCs w:val="22"/>
        </w:rPr>
        <w:t>“On your last visit to [Park Name] did you use [PV20-30].”</w:t>
      </w:r>
    </w:p>
    <w:p w:rsidR="007B1C87" w:rsidRPr="00CB0E56" w:rsidP="006F6A13" w14:paraId="2080460E" w14:textId="77777777">
      <w:pPr>
        <w:pStyle w:val="BodyTextIndent2"/>
        <w:ind w:left="0" w:firstLine="0"/>
        <w:rPr>
          <w:b/>
          <w:sz w:val="22"/>
          <w:szCs w:val="22"/>
        </w:rPr>
      </w:pPr>
    </w:p>
    <w:p w:rsidR="00370A19" w:rsidRPr="00CB0E56" w:rsidP="00AA06D6" w14:paraId="0D249B23" w14:textId="6311E19D">
      <w:pPr>
        <w:pStyle w:val="arial"/>
        <w:rPr>
          <w:b/>
          <w:sz w:val="22"/>
          <w:szCs w:val="22"/>
        </w:rPr>
      </w:pPr>
      <w:r w:rsidRPr="00CB0E56">
        <w:rPr>
          <w:sz w:val="22"/>
          <w:szCs w:val="22"/>
        </w:rPr>
        <w:t>PV20</w:t>
      </w:r>
      <w:r w:rsidRPr="00CB0E56" w:rsidR="006F6D32">
        <w:rPr>
          <w:sz w:val="22"/>
          <w:szCs w:val="22"/>
        </w:rPr>
        <w:t xml:space="preserve">. </w:t>
      </w:r>
      <w:r w:rsidRPr="00CB0E56">
        <w:rPr>
          <w:b/>
          <w:sz w:val="22"/>
          <w:szCs w:val="22"/>
        </w:rPr>
        <w:t>Attend a ranger-led ac</w:t>
      </w:r>
      <w:r w:rsidRPr="00CB0E56" w:rsidR="00E81A1C">
        <w:rPr>
          <w:b/>
          <w:sz w:val="22"/>
          <w:szCs w:val="22"/>
        </w:rPr>
        <w:t>tivity, such as a tour or talk?</w:t>
      </w:r>
    </w:p>
    <w:p w:rsidR="00370A19" w:rsidRPr="00CB0E56" w:rsidP="00AA06D6" w14:paraId="50605353" w14:textId="492742D4">
      <w:pPr>
        <w:pStyle w:val="arial"/>
        <w:rPr>
          <w:b/>
          <w:sz w:val="22"/>
          <w:szCs w:val="22"/>
        </w:rPr>
      </w:pPr>
      <w:r w:rsidRPr="00CB0E56">
        <w:rPr>
          <w:sz w:val="22"/>
          <w:szCs w:val="22"/>
        </w:rPr>
        <w:t xml:space="preserve">PV21. </w:t>
      </w:r>
      <w:r w:rsidRPr="00CB0E56">
        <w:rPr>
          <w:b/>
          <w:sz w:val="22"/>
          <w:szCs w:val="22"/>
        </w:rPr>
        <w:t>Talk informally with a ranger?</w:t>
      </w:r>
    </w:p>
    <w:p w:rsidR="00370A19" w:rsidRPr="00CB0E56" w:rsidP="00AA06D6" w14:paraId="1A69672E" w14:textId="14F3931D">
      <w:pPr>
        <w:pStyle w:val="arial"/>
        <w:rPr>
          <w:b/>
          <w:sz w:val="22"/>
          <w:szCs w:val="22"/>
        </w:rPr>
      </w:pPr>
      <w:r w:rsidRPr="00CB0E56">
        <w:rPr>
          <w:sz w:val="22"/>
          <w:szCs w:val="22"/>
        </w:rPr>
        <w:t xml:space="preserve">PV22. </w:t>
      </w:r>
      <w:r w:rsidRPr="00CB0E56">
        <w:rPr>
          <w:b/>
          <w:sz w:val="22"/>
          <w:szCs w:val="22"/>
        </w:rPr>
        <w:t>View outdoor exhibits?</w:t>
      </w:r>
      <w:r w:rsidRPr="00CB0E56" w:rsidR="00E81A1C">
        <w:rPr>
          <w:b/>
          <w:sz w:val="22"/>
          <w:szCs w:val="22"/>
        </w:rPr>
        <w:t xml:space="preserve"> </w:t>
      </w:r>
    </w:p>
    <w:p w:rsidR="00370A19" w:rsidRPr="00CB0E56" w:rsidP="00AA06D6" w14:paraId="58A802E3" w14:textId="637FA252">
      <w:pPr>
        <w:pStyle w:val="arial"/>
        <w:rPr>
          <w:b/>
          <w:sz w:val="22"/>
          <w:szCs w:val="22"/>
        </w:rPr>
      </w:pPr>
      <w:r w:rsidRPr="00CB0E56">
        <w:rPr>
          <w:sz w:val="22"/>
          <w:szCs w:val="22"/>
        </w:rPr>
        <w:t xml:space="preserve">PV23. </w:t>
      </w:r>
      <w:r w:rsidRPr="00CB0E56">
        <w:rPr>
          <w:b/>
          <w:sz w:val="22"/>
          <w:szCs w:val="22"/>
        </w:rPr>
        <w:t>View indoor exhibits?</w:t>
      </w:r>
    </w:p>
    <w:p w:rsidR="00370A19" w:rsidRPr="00CB0E56" w:rsidP="00AA06D6" w14:paraId="40839AA0" w14:textId="71F34B39">
      <w:pPr>
        <w:pStyle w:val="arial"/>
        <w:rPr>
          <w:b/>
          <w:sz w:val="22"/>
          <w:szCs w:val="22"/>
        </w:rPr>
      </w:pPr>
      <w:r w:rsidRPr="00CB0E56">
        <w:rPr>
          <w:sz w:val="22"/>
          <w:szCs w:val="22"/>
        </w:rPr>
        <w:t xml:space="preserve">PV24. </w:t>
      </w:r>
      <w:r w:rsidRPr="00CB0E56">
        <w:rPr>
          <w:b/>
          <w:sz w:val="22"/>
          <w:szCs w:val="22"/>
        </w:rPr>
        <w:t>Attend a cultural demonstration or performance?</w:t>
      </w:r>
    </w:p>
    <w:p w:rsidR="00370A19" w:rsidRPr="00CB0E56" w:rsidP="00AA06D6" w14:paraId="13CFD600" w14:textId="2EA00CB2">
      <w:pPr>
        <w:pStyle w:val="arial"/>
        <w:rPr>
          <w:b/>
          <w:sz w:val="22"/>
          <w:szCs w:val="22"/>
        </w:rPr>
      </w:pPr>
      <w:r w:rsidRPr="00CB0E56">
        <w:rPr>
          <w:sz w:val="22"/>
          <w:szCs w:val="22"/>
        </w:rPr>
        <w:t xml:space="preserve">PV25. </w:t>
      </w:r>
      <w:r w:rsidRPr="00CB0E56">
        <w:rPr>
          <w:b/>
          <w:sz w:val="22"/>
          <w:szCs w:val="22"/>
        </w:rPr>
        <w:t>Read the park brochure or newspaper</w:t>
      </w:r>
      <w:r w:rsidRPr="00CB0E56" w:rsidR="00E81A1C">
        <w:rPr>
          <w:b/>
          <w:sz w:val="22"/>
          <w:szCs w:val="22"/>
        </w:rPr>
        <w:t>?</w:t>
      </w:r>
    </w:p>
    <w:p w:rsidR="00370A19" w:rsidRPr="00CB0E56" w:rsidP="00AA06D6" w14:paraId="27518ABA" w14:textId="4393CFC1">
      <w:pPr>
        <w:pStyle w:val="arial"/>
        <w:rPr>
          <w:b/>
          <w:sz w:val="22"/>
          <w:szCs w:val="22"/>
        </w:rPr>
      </w:pPr>
      <w:r w:rsidRPr="00CB0E56">
        <w:rPr>
          <w:sz w:val="22"/>
          <w:szCs w:val="22"/>
        </w:rPr>
        <w:t xml:space="preserve">PV26. </w:t>
      </w:r>
      <w:r w:rsidRPr="00CB0E56">
        <w:rPr>
          <w:b/>
          <w:sz w:val="22"/>
          <w:szCs w:val="22"/>
        </w:rPr>
        <w:t>Go to the visitor center?</w:t>
      </w:r>
    </w:p>
    <w:p w:rsidR="00370A19" w:rsidRPr="00CB0E56" w:rsidP="00AA06D6" w14:paraId="7E43DB68" w14:textId="4E520909">
      <w:pPr>
        <w:pStyle w:val="arial"/>
        <w:rPr>
          <w:b/>
          <w:sz w:val="22"/>
          <w:szCs w:val="22"/>
        </w:rPr>
      </w:pPr>
      <w:r w:rsidRPr="00CB0E56">
        <w:rPr>
          <w:sz w:val="22"/>
          <w:szCs w:val="22"/>
        </w:rPr>
        <w:t xml:space="preserve">PV27. </w:t>
      </w:r>
      <w:r w:rsidRPr="00CB0E56">
        <w:rPr>
          <w:b/>
          <w:sz w:val="22"/>
          <w:szCs w:val="22"/>
        </w:rPr>
        <w:t xml:space="preserve">Watch movies or videos about the park, or listen to an audio tour or podcast? </w:t>
      </w:r>
    </w:p>
    <w:p w:rsidR="00174A66" w:rsidRPr="00CB0E56" w:rsidP="00AA06D6" w14:paraId="0C451CD2" w14:textId="0D42E759">
      <w:pPr>
        <w:pStyle w:val="arial"/>
        <w:rPr>
          <w:b/>
          <w:sz w:val="22"/>
          <w:szCs w:val="22"/>
        </w:rPr>
      </w:pPr>
      <w:r w:rsidRPr="00CB0E56">
        <w:rPr>
          <w:sz w:val="22"/>
          <w:szCs w:val="22"/>
        </w:rPr>
        <w:t xml:space="preserve">PV28. </w:t>
      </w:r>
      <w:r w:rsidRPr="00CB0E56" w:rsidR="00370A19">
        <w:rPr>
          <w:b/>
          <w:sz w:val="22"/>
          <w:szCs w:val="22"/>
        </w:rPr>
        <w:t xml:space="preserve">Participate with a child in your group in </w:t>
      </w:r>
      <w:r w:rsidRPr="00CB0E56" w:rsidR="00645830">
        <w:rPr>
          <w:b/>
          <w:sz w:val="22"/>
          <w:szCs w:val="22"/>
        </w:rPr>
        <w:t>a youth</w:t>
      </w:r>
      <w:r w:rsidRPr="00CB0E56" w:rsidR="00BB3274">
        <w:rPr>
          <w:b/>
          <w:sz w:val="22"/>
          <w:szCs w:val="22"/>
        </w:rPr>
        <w:t xml:space="preserve"> </w:t>
      </w:r>
      <w:r w:rsidRPr="00CB0E56" w:rsidR="00370A19">
        <w:rPr>
          <w:b/>
          <w:sz w:val="22"/>
          <w:szCs w:val="22"/>
        </w:rPr>
        <w:t>program</w:t>
      </w:r>
      <w:r w:rsidRPr="00CB0E56" w:rsidR="00BB3274">
        <w:rPr>
          <w:b/>
          <w:sz w:val="22"/>
          <w:szCs w:val="22"/>
        </w:rPr>
        <w:t>?</w:t>
      </w:r>
      <w:r w:rsidRPr="00CB0E56" w:rsidR="00645830">
        <w:rPr>
          <w:b/>
          <w:sz w:val="22"/>
          <w:szCs w:val="22"/>
        </w:rPr>
        <w:t xml:space="preserve"> </w:t>
      </w:r>
      <w:r w:rsidRPr="00CB0E56">
        <w:rPr>
          <w:b/>
          <w:sz w:val="22"/>
          <w:szCs w:val="22"/>
        </w:rPr>
        <w:t>Please specify youth program.</w:t>
      </w:r>
    </w:p>
    <w:p w:rsidR="005A47C7" w:rsidRPr="00CB0E56" w:rsidP="00AA06D6" w14:paraId="77822A07" w14:textId="0AB3F040">
      <w:pPr>
        <w:pStyle w:val="arial"/>
        <w:rPr>
          <w:b/>
          <w:sz w:val="22"/>
          <w:szCs w:val="22"/>
        </w:rPr>
      </w:pPr>
      <w:r w:rsidRPr="00CB0E56">
        <w:rPr>
          <w:sz w:val="22"/>
          <w:szCs w:val="22"/>
        </w:rPr>
        <w:t xml:space="preserve">PV29. </w:t>
      </w:r>
      <w:r w:rsidRPr="00CB0E56">
        <w:rPr>
          <w:b/>
          <w:sz w:val="22"/>
          <w:szCs w:val="22"/>
        </w:rPr>
        <w:t>Visit the National Park Service website (nps.gov)?</w:t>
      </w:r>
      <w:r w:rsidRPr="00CB0E56" w:rsidR="00FD54CA">
        <w:rPr>
          <w:b/>
          <w:sz w:val="22"/>
          <w:szCs w:val="22"/>
        </w:rPr>
        <w:t xml:space="preserve"> (NEW)</w:t>
      </w:r>
    </w:p>
    <w:p w:rsidR="005A47C7" w:rsidRPr="00CB0E56" w:rsidP="00AA06D6" w14:paraId="58E5F8A0" w14:textId="6B0CF80B">
      <w:pPr>
        <w:pStyle w:val="arial"/>
        <w:tabs>
          <w:tab w:val="center" w:pos="5314"/>
        </w:tabs>
        <w:rPr>
          <w:b/>
          <w:sz w:val="22"/>
          <w:szCs w:val="22"/>
        </w:rPr>
      </w:pPr>
      <w:r w:rsidRPr="00CB0E56">
        <w:rPr>
          <w:sz w:val="22"/>
          <w:szCs w:val="22"/>
        </w:rPr>
        <w:t xml:space="preserve">PV30. </w:t>
      </w:r>
      <w:r w:rsidRPr="00CB0E56">
        <w:rPr>
          <w:b/>
          <w:sz w:val="22"/>
          <w:szCs w:val="22"/>
        </w:rPr>
        <w:t>Use a National Park Service mobile app?</w:t>
      </w:r>
    </w:p>
    <w:p w:rsidR="00973E82" w:rsidRPr="00CB0E56" w:rsidP="00AA06D6" w14:paraId="305274C2" w14:textId="77777777">
      <w:pPr>
        <w:pStyle w:val="arial"/>
        <w:tabs>
          <w:tab w:val="center" w:pos="5314"/>
        </w:tabs>
        <w:rPr>
          <w:b/>
          <w:sz w:val="22"/>
          <w:szCs w:val="22"/>
        </w:rPr>
      </w:pPr>
    </w:p>
    <w:p w:rsidR="00A20120" w:rsidRPr="00CB0E56" w:rsidP="006F6A13" w14:paraId="147B4C65" w14:textId="77777777">
      <w:pPr>
        <w:pStyle w:val="PlainText"/>
        <w:rPr>
          <w:rFonts w:ascii="Times New Roman" w:hAnsi="Times New Roman" w:cs="Times New Roman"/>
          <w:sz w:val="22"/>
          <w:szCs w:val="22"/>
        </w:rPr>
      </w:pPr>
    </w:p>
    <w:p w:rsidR="00A20120" w:rsidRPr="00CB0E56" w:rsidP="006F6A13" w14:paraId="782FF233" w14:textId="7DE90601">
      <w:pPr>
        <w:pStyle w:val="BodyTextIndent2"/>
        <w:ind w:left="0" w:firstLine="0"/>
        <w:rPr>
          <w:b/>
          <w:sz w:val="22"/>
          <w:szCs w:val="22"/>
        </w:rPr>
      </w:pPr>
      <w:r w:rsidRPr="00CB0E56">
        <w:rPr>
          <w:bCs/>
          <w:sz w:val="22"/>
          <w:szCs w:val="22"/>
        </w:rPr>
        <w:t>PV31-PV41</w:t>
      </w:r>
      <w:r w:rsidRPr="00CB0E56" w:rsidR="007E642B">
        <w:rPr>
          <w:bCs/>
          <w:sz w:val="22"/>
          <w:szCs w:val="22"/>
        </w:rPr>
        <w:t>.</w:t>
      </w:r>
      <w:r w:rsidRPr="00CB0E56">
        <w:rPr>
          <w:b/>
          <w:sz w:val="22"/>
          <w:szCs w:val="22"/>
        </w:rPr>
        <w:t xml:space="preserve"> </w:t>
      </w:r>
      <w:r w:rsidRPr="00CB0E56" w:rsidR="001C224D">
        <w:rPr>
          <w:b/>
          <w:sz w:val="22"/>
          <w:szCs w:val="22"/>
        </w:rPr>
        <w:t xml:space="preserve">How </w:t>
      </w:r>
      <w:r w:rsidRPr="00CB0E56" w:rsidR="001C224D">
        <w:rPr>
          <w:b/>
          <w:sz w:val="22"/>
          <w:szCs w:val="22"/>
          <w:u w:val="single"/>
        </w:rPr>
        <w:t>important</w:t>
      </w:r>
      <w:r w:rsidRPr="00CB0E56" w:rsidR="001C224D">
        <w:rPr>
          <w:b/>
          <w:sz w:val="22"/>
          <w:szCs w:val="22"/>
        </w:rPr>
        <w:t xml:space="preserve"> </w:t>
      </w:r>
      <w:r w:rsidRPr="00CB0E56" w:rsidR="00973E82">
        <w:rPr>
          <w:b/>
          <w:sz w:val="22"/>
          <w:szCs w:val="22"/>
        </w:rPr>
        <w:t>are the following programs and services</w:t>
      </w:r>
      <w:r w:rsidRPr="00CB0E56" w:rsidR="001C224D">
        <w:rPr>
          <w:b/>
          <w:sz w:val="22"/>
          <w:szCs w:val="22"/>
        </w:rPr>
        <w:t xml:space="preserve"> to you </w:t>
      </w:r>
      <w:r w:rsidRPr="00CB0E56" w:rsidR="001C224D">
        <w:rPr>
          <w:b/>
          <w:sz w:val="22"/>
          <w:szCs w:val="22"/>
          <w:u w:val="single"/>
        </w:rPr>
        <w:t>when visiting</w:t>
      </w:r>
      <w:r w:rsidRPr="00CB0E56" w:rsidR="001C224D">
        <w:rPr>
          <w:b/>
          <w:sz w:val="22"/>
          <w:szCs w:val="22"/>
        </w:rPr>
        <w:t xml:space="preserve"> a </w:t>
      </w:r>
      <w:r w:rsidRPr="00CB0E56">
        <w:rPr>
          <w:b/>
          <w:sz w:val="22"/>
          <w:szCs w:val="22"/>
        </w:rPr>
        <w:t>n</w:t>
      </w:r>
      <w:r w:rsidRPr="00CB0E56" w:rsidR="00C22FD0">
        <w:rPr>
          <w:b/>
          <w:sz w:val="22"/>
          <w:szCs w:val="22"/>
        </w:rPr>
        <w:t>ational park</w:t>
      </w:r>
      <w:r w:rsidRPr="00CB0E56" w:rsidR="001C224D">
        <w:rPr>
          <w:b/>
          <w:sz w:val="22"/>
          <w:szCs w:val="22"/>
        </w:rPr>
        <w:t>?</w:t>
      </w:r>
      <w:r w:rsidRPr="00CB0E56" w:rsidR="00B06F9A">
        <w:rPr>
          <w:b/>
          <w:sz w:val="22"/>
          <w:szCs w:val="22"/>
        </w:rPr>
        <w:t xml:space="preserve"> </w:t>
      </w:r>
      <w:r w:rsidRPr="00CB0E56" w:rsidR="00973E82">
        <w:rPr>
          <w:b/>
          <w:sz w:val="22"/>
          <w:szCs w:val="22"/>
        </w:rPr>
        <w:t>Please use the scale below for rating each question.</w:t>
      </w:r>
    </w:p>
    <w:p w:rsidR="006F6D32" w:rsidRPr="00CB0E56" w:rsidP="006F6D32" w14:paraId="6BB8B0A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Very important</w:t>
      </w:r>
    </w:p>
    <w:p w:rsidR="006F6D32" w:rsidRPr="00CB0E56" w:rsidP="006F6D32" w14:paraId="275F1B9E"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Important</w:t>
      </w:r>
    </w:p>
    <w:p w:rsidR="006F6D32" w:rsidRPr="00CB0E56" w:rsidP="006F6D32" w14:paraId="06B34190"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Not so important</w:t>
      </w:r>
    </w:p>
    <w:p w:rsidR="006F6D32" w:rsidRPr="00CB0E56" w:rsidP="006F6D32" w14:paraId="25E6D787"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Not important at all</w:t>
      </w:r>
    </w:p>
    <w:p w:rsidR="006F6D32" w:rsidRPr="00CB0E56" w:rsidP="006F6D32" w14:paraId="23E721F3" w14:textId="77777777">
      <w:pPr>
        <w:pStyle w:val="PlainText"/>
        <w:ind w:left="720"/>
        <w:rPr>
          <w:rFonts w:ascii="Times New Roman" w:hAnsi="Times New Roman" w:cs="Times New Roman"/>
          <w:sz w:val="22"/>
          <w:szCs w:val="22"/>
        </w:rPr>
      </w:pPr>
    </w:p>
    <w:p w:rsidR="006F6D32" w:rsidRPr="00CB0E56" w:rsidP="006F6D32" w14:paraId="750E1AD3"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6F6D32" w:rsidRPr="00CB0E56" w:rsidP="006F6D32" w14:paraId="39280FA8" w14:textId="77777777">
      <w:pPr>
        <w:pStyle w:val="arial"/>
        <w:ind w:left="720"/>
        <w:rPr>
          <w:sz w:val="22"/>
          <w:szCs w:val="22"/>
        </w:rPr>
      </w:pPr>
      <w:r w:rsidRPr="00CB0E56">
        <w:rPr>
          <w:sz w:val="22"/>
          <w:szCs w:val="22"/>
        </w:rPr>
        <w:t>999. No Answer/Refused</w:t>
      </w:r>
    </w:p>
    <w:p w:rsidR="00D6417B" w:rsidRPr="00CB0E56" w:rsidP="006F6A13" w14:paraId="626B8968" w14:textId="77777777">
      <w:pPr>
        <w:pStyle w:val="BodyTextIndent2"/>
        <w:ind w:left="0" w:firstLine="0"/>
        <w:rPr>
          <w:sz w:val="22"/>
          <w:szCs w:val="22"/>
        </w:rPr>
      </w:pPr>
    </w:p>
    <w:p w:rsidR="00973E82" w:rsidRPr="00CB0E56" w:rsidP="006F6A13" w14:paraId="2D55A0AB" w14:textId="693835C4">
      <w:pPr>
        <w:pStyle w:val="BodyTextIndent2"/>
        <w:ind w:left="0" w:firstLine="0"/>
        <w:rPr>
          <w:b/>
          <w:bCs/>
          <w:i/>
          <w:iCs/>
          <w:sz w:val="22"/>
          <w:szCs w:val="22"/>
        </w:rPr>
      </w:pPr>
      <w:r w:rsidRPr="00CB0E56">
        <w:rPr>
          <w:b/>
          <w:bCs/>
          <w:i/>
          <w:iCs/>
          <w:sz w:val="22"/>
          <w:szCs w:val="22"/>
        </w:rPr>
        <w:t xml:space="preserve">“How important is [PV31-PV41] to you </w:t>
      </w:r>
      <w:r w:rsidRPr="00CB0E56">
        <w:rPr>
          <w:b/>
          <w:bCs/>
          <w:i/>
          <w:iCs/>
          <w:sz w:val="22"/>
          <w:szCs w:val="22"/>
          <w:u w:val="single"/>
        </w:rPr>
        <w:t>when visiting</w:t>
      </w:r>
      <w:r w:rsidRPr="00CB0E56">
        <w:rPr>
          <w:b/>
          <w:bCs/>
          <w:i/>
          <w:iCs/>
          <w:sz w:val="22"/>
          <w:szCs w:val="22"/>
        </w:rPr>
        <w:t xml:space="preserve"> a national park?</w:t>
      </w:r>
    </w:p>
    <w:p w:rsidR="00973E82" w:rsidRPr="00CB0E56" w:rsidP="006F6A13" w14:paraId="2CC849B8" w14:textId="77777777">
      <w:pPr>
        <w:pStyle w:val="BodyTextIndent2"/>
        <w:ind w:left="0" w:firstLine="0"/>
        <w:rPr>
          <w:sz w:val="22"/>
          <w:szCs w:val="22"/>
        </w:rPr>
      </w:pPr>
    </w:p>
    <w:p w:rsidR="00B06F9A" w:rsidRPr="00CB0E56" w:rsidP="006F6A13" w14:paraId="528356C9" w14:textId="4EDE1D7D">
      <w:pPr>
        <w:pStyle w:val="arial"/>
        <w:rPr>
          <w:b/>
          <w:sz w:val="22"/>
          <w:szCs w:val="22"/>
        </w:rPr>
      </w:pPr>
      <w:r w:rsidRPr="00CB0E56">
        <w:rPr>
          <w:sz w:val="22"/>
          <w:szCs w:val="22"/>
        </w:rPr>
        <w:t>PV</w:t>
      </w:r>
      <w:r w:rsidRPr="00CB0E56" w:rsidR="00AA06D6">
        <w:rPr>
          <w:sz w:val="22"/>
          <w:szCs w:val="22"/>
        </w:rPr>
        <w:t>3</w:t>
      </w:r>
      <w:r w:rsidRPr="00CB0E56">
        <w:rPr>
          <w:sz w:val="22"/>
          <w:szCs w:val="22"/>
        </w:rPr>
        <w:t>1.</w:t>
      </w:r>
      <w:r w:rsidRPr="00CB0E56">
        <w:rPr>
          <w:b/>
          <w:sz w:val="22"/>
          <w:szCs w:val="22"/>
        </w:rPr>
        <w:t xml:space="preserve"> </w:t>
      </w:r>
      <w:r w:rsidRPr="00CB0E56">
        <w:rPr>
          <w:b/>
          <w:sz w:val="22"/>
          <w:szCs w:val="22"/>
        </w:rPr>
        <w:t>Attend</w:t>
      </w:r>
      <w:r w:rsidRPr="00CB0E56" w:rsidR="00EF1D0C">
        <w:rPr>
          <w:b/>
          <w:sz w:val="22"/>
          <w:szCs w:val="22"/>
        </w:rPr>
        <w:t>ing</w:t>
      </w:r>
      <w:r w:rsidRPr="00CB0E56">
        <w:rPr>
          <w:b/>
          <w:sz w:val="22"/>
          <w:szCs w:val="22"/>
        </w:rPr>
        <w:t xml:space="preserve"> a ranger-led ac</w:t>
      </w:r>
      <w:r w:rsidRPr="00CB0E56">
        <w:rPr>
          <w:b/>
          <w:sz w:val="22"/>
          <w:szCs w:val="22"/>
        </w:rPr>
        <w:t xml:space="preserve">tivity, such as a tour or talk? </w:t>
      </w:r>
    </w:p>
    <w:p w:rsidR="00B06F9A" w:rsidRPr="00CB0E56" w:rsidP="006F6A13" w14:paraId="13A54E77" w14:textId="2E92A4E9">
      <w:pPr>
        <w:pStyle w:val="arial"/>
        <w:rPr>
          <w:b/>
          <w:sz w:val="22"/>
          <w:szCs w:val="22"/>
        </w:rPr>
      </w:pPr>
      <w:r w:rsidRPr="00CB0E56">
        <w:rPr>
          <w:sz w:val="22"/>
          <w:szCs w:val="22"/>
        </w:rPr>
        <w:t>PV</w:t>
      </w:r>
      <w:r w:rsidRPr="00CB0E56" w:rsidR="00AA06D6">
        <w:rPr>
          <w:sz w:val="22"/>
          <w:szCs w:val="22"/>
        </w:rPr>
        <w:t>3</w:t>
      </w:r>
      <w:r w:rsidRPr="00CB0E56">
        <w:rPr>
          <w:sz w:val="22"/>
          <w:szCs w:val="22"/>
        </w:rPr>
        <w:t>2.</w:t>
      </w:r>
      <w:r w:rsidRPr="00CB0E56">
        <w:rPr>
          <w:b/>
          <w:sz w:val="22"/>
          <w:szCs w:val="22"/>
        </w:rPr>
        <w:t xml:space="preserve"> </w:t>
      </w:r>
      <w:r w:rsidRPr="00CB0E56">
        <w:rPr>
          <w:b/>
          <w:sz w:val="22"/>
          <w:szCs w:val="22"/>
        </w:rPr>
        <w:t>Talk</w:t>
      </w:r>
      <w:r w:rsidRPr="00CB0E56" w:rsidR="00EF1D0C">
        <w:rPr>
          <w:b/>
          <w:sz w:val="22"/>
          <w:szCs w:val="22"/>
        </w:rPr>
        <w:t>ing</w:t>
      </w:r>
      <w:r w:rsidRPr="00CB0E56">
        <w:rPr>
          <w:b/>
          <w:sz w:val="22"/>
          <w:szCs w:val="22"/>
        </w:rPr>
        <w:t xml:space="preserve"> informally with a ranger? </w:t>
      </w:r>
    </w:p>
    <w:p w:rsidR="00B06F9A" w:rsidRPr="00CB0E56" w:rsidP="006F6A13" w14:paraId="47BFDEDB" w14:textId="3E789061">
      <w:pPr>
        <w:pStyle w:val="arial"/>
        <w:rPr>
          <w:b/>
          <w:sz w:val="22"/>
          <w:szCs w:val="22"/>
        </w:rPr>
      </w:pPr>
      <w:r w:rsidRPr="00CB0E56">
        <w:rPr>
          <w:sz w:val="22"/>
          <w:szCs w:val="22"/>
        </w:rPr>
        <w:t>PV</w:t>
      </w:r>
      <w:r w:rsidRPr="00CB0E56" w:rsidR="00AA06D6">
        <w:rPr>
          <w:sz w:val="22"/>
          <w:szCs w:val="22"/>
        </w:rPr>
        <w:t>3</w:t>
      </w:r>
      <w:r w:rsidRPr="00CB0E56">
        <w:rPr>
          <w:sz w:val="22"/>
          <w:szCs w:val="22"/>
        </w:rPr>
        <w:t>3.</w:t>
      </w:r>
      <w:r w:rsidRPr="00CB0E56">
        <w:rPr>
          <w:b/>
          <w:sz w:val="22"/>
          <w:szCs w:val="22"/>
        </w:rPr>
        <w:t xml:space="preserve"> </w:t>
      </w:r>
      <w:r w:rsidRPr="00CB0E56">
        <w:rPr>
          <w:b/>
          <w:sz w:val="22"/>
          <w:szCs w:val="22"/>
        </w:rPr>
        <w:t>View</w:t>
      </w:r>
      <w:r w:rsidRPr="00CB0E56" w:rsidR="00EF1D0C">
        <w:rPr>
          <w:b/>
          <w:sz w:val="22"/>
          <w:szCs w:val="22"/>
        </w:rPr>
        <w:t>ing</w:t>
      </w:r>
      <w:r w:rsidRPr="00CB0E56">
        <w:rPr>
          <w:b/>
          <w:sz w:val="22"/>
          <w:szCs w:val="22"/>
        </w:rPr>
        <w:t xml:space="preserve"> outdoor exhibits? </w:t>
      </w:r>
    </w:p>
    <w:p w:rsidR="00B06F9A" w:rsidRPr="00CB0E56" w:rsidP="006F6A13" w14:paraId="26D5572B" w14:textId="050C882A">
      <w:pPr>
        <w:pStyle w:val="arial"/>
        <w:rPr>
          <w:b/>
          <w:sz w:val="22"/>
          <w:szCs w:val="22"/>
        </w:rPr>
      </w:pPr>
      <w:r w:rsidRPr="00CB0E56">
        <w:rPr>
          <w:sz w:val="22"/>
          <w:szCs w:val="22"/>
        </w:rPr>
        <w:t>PV</w:t>
      </w:r>
      <w:r w:rsidRPr="00CB0E56" w:rsidR="00AA06D6">
        <w:rPr>
          <w:sz w:val="22"/>
          <w:szCs w:val="22"/>
        </w:rPr>
        <w:t>3</w:t>
      </w:r>
      <w:r w:rsidRPr="00CB0E56">
        <w:rPr>
          <w:sz w:val="22"/>
          <w:szCs w:val="22"/>
        </w:rPr>
        <w:t>4.</w:t>
      </w:r>
      <w:r w:rsidRPr="00CB0E56">
        <w:rPr>
          <w:b/>
          <w:sz w:val="22"/>
          <w:szCs w:val="22"/>
        </w:rPr>
        <w:t xml:space="preserve"> </w:t>
      </w:r>
      <w:r w:rsidRPr="00CB0E56">
        <w:rPr>
          <w:b/>
          <w:sz w:val="22"/>
          <w:szCs w:val="22"/>
        </w:rPr>
        <w:t>View</w:t>
      </w:r>
      <w:r w:rsidRPr="00CB0E56" w:rsidR="007B4725">
        <w:rPr>
          <w:b/>
          <w:sz w:val="22"/>
          <w:szCs w:val="22"/>
        </w:rPr>
        <w:t>ing</w:t>
      </w:r>
      <w:r w:rsidRPr="00CB0E56">
        <w:rPr>
          <w:b/>
          <w:sz w:val="22"/>
          <w:szCs w:val="22"/>
        </w:rPr>
        <w:t xml:space="preserve"> indoor exhibits? </w:t>
      </w:r>
    </w:p>
    <w:p w:rsidR="00B06F9A" w:rsidRPr="00CB0E56" w:rsidP="006F6A13" w14:paraId="617DDDC4" w14:textId="5D93512E">
      <w:pPr>
        <w:pStyle w:val="arial"/>
        <w:rPr>
          <w:b/>
          <w:sz w:val="22"/>
          <w:szCs w:val="22"/>
        </w:rPr>
      </w:pPr>
      <w:r w:rsidRPr="00CB0E56">
        <w:rPr>
          <w:sz w:val="22"/>
          <w:szCs w:val="22"/>
        </w:rPr>
        <w:t>PV</w:t>
      </w:r>
      <w:r w:rsidRPr="00CB0E56" w:rsidR="00AA06D6">
        <w:rPr>
          <w:sz w:val="22"/>
          <w:szCs w:val="22"/>
        </w:rPr>
        <w:t>3</w:t>
      </w:r>
      <w:r w:rsidRPr="00CB0E56">
        <w:rPr>
          <w:sz w:val="22"/>
          <w:szCs w:val="22"/>
        </w:rPr>
        <w:t>5.</w:t>
      </w:r>
      <w:r w:rsidRPr="00CB0E56">
        <w:rPr>
          <w:b/>
          <w:sz w:val="22"/>
          <w:szCs w:val="22"/>
        </w:rPr>
        <w:t xml:space="preserve"> </w:t>
      </w:r>
      <w:r w:rsidRPr="00CB0E56">
        <w:rPr>
          <w:b/>
          <w:sz w:val="22"/>
          <w:szCs w:val="22"/>
        </w:rPr>
        <w:t>Attend</w:t>
      </w:r>
      <w:r w:rsidRPr="00CB0E56" w:rsidR="007B4725">
        <w:rPr>
          <w:b/>
          <w:sz w:val="22"/>
          <w:szCs w:val="22"/>
        </w:rPr>
        <w:t>ing</w:t>
      </w:r>
      <w:r w:rsidRPr="00CB0E56">
        <w:rPr>
          <w:b/>
          <w:sz w:val="22"/>
          <w:szCs w:val="22"/>
        </w:rPr>
        <w:t xml:space="preserve"> a cultural demonstration or performance? </w:t>
      </w:r>
    </w:p>
    <w:p w:rsidR="00B06F9A" w:rsidRPr="00CB0E56" w:rsidP="006F6A13" w14:paraId="34B19D8B" w14:textId="0BD6BC6E">
      <w:pPr>
        <w:pStyle w:val="arial"/>
        <w:rPr>
          <w:b/>
          <w:sz w:val="22"/>
          <w:szCs w:val="22"/>
        </w:rPr>
      </w:pPr>
      <w:r w:rsidRPr="00CB0E56">
        <w:rPr>
          <w:sz w:val="22"/>
          <w:szCs w:val="22"/>
        </w:rPr>
        <w:t>PV</w:t>
      </w:r>
      <w:r w:rsidRPr="00CB0E56" w:rsidR="00AA06D6">
        <w:rPr>
          <w:sz w:val="22"/>
          <w:szCs w:val="22"/>
        </w:rPr>
        <w:t>3</w:t>
      </w:r>
      <w:r w:rsidRPr="00CB0E56">
        <w:rPr>
          <w:sz w:val="22"/>
          <w:szCs w:val="22"/>
        </w:rPr>
        <w:t>6.</w:t>
      </w:r>
      <w:r w:rsidRPr="00CB0E56">
        <w:rPr>
          <w:b/>
          <w:sz w:val="22"/>
          <w:szCs w:val="22"/>
        </w:rPr>
        <w:t xml:space="preserve"> </w:t>
      </w:r>
      <w:r w:rsidRPr="00CB0E56">
        <w:rPr>
          <w:b/>
          <w:sz w:val="22"/>
          <w:szCs w:val="22"/>
        </w:rPr>
        <w:t>Read</w:t>
      </w:r>
      <w:r w:rsidRPr="00CB0E56" w:rsidR="007B4725">
        <w:rPr>
          <w:b/>
          <w:sz w:val="22"/>
          <w:szCs w:val="22"/>
        </w:rPr>
        <w:t>ing</w:t>
      </w:r>
      <w:r w:rsidRPr="00CB0E56">
        <w:rPr>
          <w:b/>
          <w:sz w:val="22"/>
          <w:szCs w:val="22"/>
        </w:rPr>
        <w:t xml:space="preserve"> the park brochure or newspaper? </w:t>
      </w:r>
    </w:p>
    <w:p w:rsidR="00B06F9A" w:rsidRPr="00CB0E56" w:rsidP="006F6A13" w14:paraId="1CF5A235" w14:textId="62FD3F03">
      <w:pPr>
        <w:pStyle w:val="arial"/>
        <w:rPr>
          <w:b/>
          <w:sz w:val="22"/>
          <w:szCs w:val="22"/>
        </w:rPr>
      </w:pPr>
      <w:r w:rsidRPr="00CB0E56">
        <w:rPr>
          <w:sz w:val="22"/>
          <w:szCs w:val="22"/>
        </w:rPr>
        <w:t>PV</w:t>
      </w:r>
      <w:r w:rsidRPr="00CB0E56" w:rsidR="00AA06D6">
        <w:rPr>
          <w:sz w:val="22"/>
          <w:szCs w:val="22"/>
        </w:rPr>
        <w:t>3</w:t>
      </w:r>
      <w:r w:rsidRPr="00CB0E56">
        <w:rPr>
          <w:sz w:val="22"/>
          <w:szCs w:val="22"/>
        </w:rPr>
        <w:t>7.</w:t>
      </w:r>
      <w:r w:rsidRPr="00CB0E56">
        <w:rPr>
          <w:b/>
          <w:sz w:val="22"/>
          <w:szCs w:val="22"/>
        </w:rPr>
        <w:t xml:space="preserve"> </w:t>
      </w:r>
      <w:r w:rsidRPr="00CB0E56">
        <w:rPr>
          <w:b/>
          <w:sz w:val="22"/>
          <w:szCs w:val="22"/>
        </w:rPr>
        <w:t>Go</w:t>
      </w:r>
      <w:r w:rsidRPr="00CB0E56" w:rsidR="007B4725">
        <w:rPr>
          <w:b/>
          <w:sz w:val="22"/>
          <w:szCs w:val="22"/>
        </w:rPr>
        <w:t>ing</w:t>
      </w:r>
      <w:r w:rsidRPr="00CB0E56">
        <w:rPr>
          <w:b/>
          <w:sz w:val="22"/>
          <w:szCs w:val="22"/>
        </w:rPr>
        <w:t xml:space="preserve"> to the visitor center? </w:t>
      </w:r>
    </w:p>
    <w:p w:rsidR="00B06F9A" w:rsidRPr="00CB0E56" w:rsidP="006F6A13" w14:paraId="165C9463" w14:textId="1BEB3503">
      <w:pPr>
        <w:pStyle w:val="arial"/>
        <w:rPr>
          <w:b/>
          <w:sz w:val="22"/>
          <w:szCs w:val="22"/>
        </w:rPr>
      </w:pPr>
      <w:r w:rsidRPr="00CB0E56">
        <w:rPr>
          <w:sz w:val="22"/>
          <w:szCs w:val="22"/>
        </w:rPr>
        <w:t>PV</w:t>
      </w:r>
      <w:r w:rsidRPr="00CB0E56" w:rsidR="00AA06D6">
        <w:rPr>
          <w:sz w:val="22"/>
          <w:szCs w:val="22"/>
        </w:rPr>
        <w:t>3</w:t>
      </w:r>
      <w:r w:rsidRPr="00CB0E56">
        <w:rPr>
          <w:sz w:val="22"/>
          <w:szCs w:val="22"/>
        </w:rPr>
        <w:t>8.</w:t>
      </w:r>
      <w:r w:rsidRPr="00CB0E56">
        <w:rPr>
          <w:b/>
          <w:sz w:val="22"/>
          <w:szCs w:val="22"/>
        </w:rPr>
        <w:t xml:space="preserve"> </w:t>
      </w:r>
      <w:r w:rsidRPr="00CB0E56">
        <w:rPr>
          <w:b/>
          <w:sz w:val="22"/>
          <w:szCs w:val="22"/>
        </w:rPr>
        <w:t>Watch</w:t>
      </w:r>
      <w:r w:rsidRPr="00CB0E56" w:rsidR="007B4725">
        <w:rPr>
          <w:b/>
          <w:sz w:val="22"/>
          <w:szCs w:val="22"/>
        </w:rPr>
        <w:t>ing</w:t>
      </w:r>
      <w:r w:rsidRPr="00CB0E56">
        <w:rPr>
          <w:b/>
          <w:sz w:val="22"/>
          <w:szCs w:val="22"/>
        </w:rPr>
        <w:t xml:space="preserve"> movies or videos about the park</w:t>
      </w:r>
      <w:r w:rsidRPr="00CB0E56" w:rsidR="00BB59D9">
        <w:rPr>
          <w:b/>
          <w:sz w:val="22"/>
          <w:szCs w:val="22"/>
        </w:rPr>
        <w:t xml:space="preserve">, </w:t>
      </w:r>
      <w:r w:rsidRPr="00CB0E56">
        <w:rPr>
          <w:b/>
          <w:sz w:val="22"/>
          <w:szCs w:val="22"/>
        </w:rPr>
        <w:t xml:space="preserve">or listen to an audio tour or podcast? </w:t>
      </w:r>
    </w:p>
    <w:p w:rsidR="00B06F9A" w:rsidRPr="00CB0E56" w:rsidP="006F6A13" w14:paraId="78B5583A" w14:textId="01046436">
      <w:pPr>
        <w:pStyle w:val="arial"/>
        <w:rPr>
          <w:b/>
          <w:sz w:val="22"/>
          <w:szCs w:val="22"/>
        </w:rPr>
      </w:pPr>
      <w:r w:rsidRPr="00CB0E56">
        <w:rPr>
          <w:sz w:val="22"/>
          <w:szCs w:val="22"/>
        </w:rPr>
        <w:t>PV</w:t>
      </w:r>
      <w:r w:rsidRPr="00CB0E56" w:rsidR="00AA06D6">
        <w:rPr>
          <w:sz w:val="22"/>
          <w:szCs w:val="22"/>
        </w:rPr>
        <w:t>3</w:t>
      </w:r>
      <w:r w:rsidRPr="00CB0E56">
        <w:rPr>
          <w:sz w:val="22"/>
          <w:szCs w:val="22"/>
        </w:rPr>
        <w:t>9.</w:t>
      </w:r>
      <w:r w:rsidRPr="00CB0E56">
        <w:rPr>
          <w:b/>
          <w:sz w:val="22"/>
          <w:szCs w:val="22"/>
        </w:rPr>
        <w:t xml:space="preserve"> </w:t>
      </w:r>
      <w:r w:rsidRPr="00CB0E56" w:rsidR="00BB3274">
        <w:rPr>
          <w:b/>
          <w:sz w:val="22"/>
          <w:szCs w:val="22"/>
        </w:rPr>
        <w:t>Participat</w:t>
      </w:r>
      <w:r w:rsidRPr="00CB0E56" w:rsidR="007B4725">
        <w:rPr>
          <w:b/>
          <w:sz w:val="22"/>
          <w:szCs w:val="22"/>
        </w:rPr>
        <w:t>ing</w:t>
      </w:r>
      <w:r w:rsidRPr="00CB0E56" w:rsidR="00BB3274">
        <w:rPr>
          <w:b/>
          <w:sz w:val="22"/>
          <w:szCs w:val="22"/>
        </w:rPr>
        <w:t xml:space="preserve"> with a child in your group in a youth program? </w:t>
      </w:r>
    </w:p>
    <w:p w:rsidR="005A47C7" w:rsidRPr="00CB0E56" w:rsidP="00943416" w14:paraId="488852B2" w14:textId="2E8AE772">
      <w:pPr>
        <w:pStyle w:val="arial"/>
        <w:rPr>
          <w:b/>
          <w:sz w:val="22"/>
          <w:szCs w:val="22"/>
        </w:rPr>
      </w:pPr>
      <w:r w:rsidRPr="00CB0E56">
        <w:rPr>
          <w:bCs/>
          <w:sz w:val="22"/>
          <w:szCs w:val="22"/>
        </w:rPr>
        <w:t>PV</w:t>
      </w:r>
      <w:r w:rsidRPr="00CB0E56" w:rsidR="00AA06D6">
        <w:rPr>
          <w:bCs/>
          <w:sz w:val="22"/>
          <w:szCs w:val="22"/>
        </w:rPr>
        <w:t>4</w:t>
      </w:r>
      <w:r w:rsidRPr="00CB0E56">
        <w:rPr>
          <w:bCs/>
          <w:sz w:val="22"/>
          <w:szCs w:val="22"/>
        </w:rPr>
        <w:t>0.</w:t>
      </w:r>
      <w:r w:rsidRPr="00CB0E56">
        <w:rPr>
          <w:b/>
          <w:sz w:val="22"/>
          <w:szCs w:val="22"/>
        </w:rPr>
        <w:t xml:space="preserve"> Visit the National Park Service website (nps.gov)?</w:t>
      </w:r>
    </w:p>
    <w:p w:rsidR="005A47C7" w:rsidRPr="00CB0E56" w:rsidP="00943416" w14:paraId="30D96303" w14:textId="53493C8B">
      <w:pPr>
        <w:pStyle w:val="arial"/>
        <w:tabs>
          <w:tab w:val="center" w:pos="5314"/>
        </w:tabs>
        <w:rPr>
          <w:b/>
          <w:sz w:val="22"/>
          <w:szCs w:val="22"/>
        </w:rPr>
      </w:pPr>
      <w:r w:rsidRPr="00CB0E56">
        <w:rPr>
          <w:bCs/>
          <w:sz w:val="22"/>
          <w:szCs w:val="22"/>
        </w:rPr>
        <w:t>PV</w:t>
      </w:r>
      <w:r w:rsidRPr="00CB0E56" w:rsidR="00AA06D6">
        <w:rPr>
          <w:bCs/>
          <w:sz w:val="22"/>
          <w:szCs w:val="22"/>
        </w:rPr>
        <w:t>4</w:t>
      </w:r>
      <w:r w:rsidRPr="00CB0E56">
        <w:rPr>
          <w:bCs/>
          <w:sz w:val="22"/>
          <w:szCs w:val="22"/>
        </w:rPr>
        <w:t>1.</w:t>
      </w:r>
      <w:r w:rsidRPr="00CB0E56">
        <w:rPr>
          <w:b/>
          <w:sz w:val="22"/>
          <w:szCs w:val="22"/>
        </w:rPr>
        <w:t xml:space="preserve"> Use a National Park Service mobile app?</w:t>
      </w:r>
    </w:p>
    <w:p w:rsidR="00DE79EE" w:rsidRPr="00CB0E56" w:rsidP="00FA3AA9" w14:paraId="38F31988" w14:textId="77777777">
      <w:pPr>
        <w:pStyle w:val="arial"/>
        <w:rPr>
          <w:sz w:val="22"/>
          <w:szCs w:val="22"/>
        </w:rPr>
      </w:pPr>
    </w:p>
    <w:tbl>
      <w:tblPr>
        <w:tblStyle w:val="TableGrid"/>
        <w:tblW w:w="0" w:type="auto"/>
        <w:tblLook w:val="04A0"/>
      </w:tblPr>
      <w:tblGrid>
        <w:gridCol w:w="9898"/>
      </w:tblGrid>
      <w:tr w14:paraId="150003B5" w14:textId="77777777" w:rsidTr="00270E8A">
        <w:tblPrEx>
          <w:tblW w:w="0" w:type="auto"/>
          <w:tblLook w:val="04A0"/>
        </w:tblPrEx>
        <w:tc>
          <w:tcPr>
            <w:tcW w:w="9898" w:type="dxa"/>
            <w:shd w:val="clear" w:color="auto" w:fill="D9D9D9" w:themeFill="background1" w:themeFillShade="D9"/>
          </w:tcPr>
          <w:p w:rsidR="00F66C1D" w:rsidRPr="00CB0E56" w:rsidP="00FA3AA9" w14:paraId="52013FF9" w14:textId="2F8E0E03">
            <w:pPr>
              <w:pStyle w:val="arial"/>
              <w:spacing w:after="120"/>
              <w:rPr>
                <w:bCs/>
                <w:sz w:val="22"/>
                <w:szCs w:val="22"/>
              </w:rPr>
            </w:pPr>
            <w:r w:rsidRPr="00CB0E56">
              <w:rPr>
                <w:bCs/>
                <w:sz w:val="22"/>
                <w:szCs w:val="22"/>
              </w:rPr>
              <w:t>PV42-PV58: The responses to these questions gauge visitors’ use of different information sources and identify any topics where information either is missing or hard to find. This information is directly relevant to the planning experience of the public and can be used by managers to improve trip planning resources and subsequent, onsite visitor experiences.</w:t>
            </w:r>
          </w:p>
        </w:tc>
      </w:tr>
    </w:tbl>
    <w:p w:rsidR="001C224D" w:rsidRPr="00CB0E56" w:rsidP="00FA3AA9" w14:paraId="3BEF0944" w14:textId="6D9271B9">
      <w:pPr>
        <w:pStyle w:val="arial"/>
        <w:spacing w:after="120"/>
        <w:rPr>
          <w:b/>
          <w:sz w:val="22"/>
          <w:szCs w:val="22"/>
        </w:rPr>
      </w:pPr>
      <w:r w:rsidRPr="00CB0E56">
        <w:rPr>
          <w:bCs/>
          <w:sz w:val="22"/>
          <w:szCs w:val="22"/>
        </w:rPr>
        <w:t>PV42-PV58</w:t>
      </w:r>
      <w:r w:rsidRPr="00CB0E56" w:rsidR="00411B24">
        <w:rPr>
          <w:bCs/>
          <w:sz w:val="22"/>
          <w:szCs w:val="22"/>
        </w:rPr>
        <w:t>.</w:t>
      </w:r>
      <w:r w:rsidRPr="00CB0E56">
        <w:rPr>
          <w:b/>
          <w:sz w:val="22"/>
          <w:szCs w:val="22"/>
        </w:rPr>
        <w:t xml:space="preserve"> </w:t>
      </w:r>
      <w:r w:rsidRPr="00CB0E56">
        <w:rPr>
          <w:b/>
          <w:sz w:val="22"/>
          <w:szCs w:val="22"/>
        </w:rPr>
        <w:t>Thinking about your last visit to [</w:t>
      </w:r>
      <w:r w:rsidRPr="00CB0E56" w:rsidR="00C22FD0">
        <w:rPr>
          <w:sz w:val="22"/>
          <w:szCs w:val="22"/>
        </w:rPr>
        <w:t>Park Name</w:t>
      </w:r>
      <w:r w:rsidRPr="00CB0E56">
        <w:rPr>
          <w:sz w:val="22"/>
          <w:szCs w:val="22"/>
          <w:u w:val="single"/>
        </w:rPr>
        <w:t>]</w:t>
      </w:r>
      <w:r w:rsidRPr="00CB0E56">
        <w:rPr>
          <w:b/>
          <w:sz w:val="22"/>
          <w:szCs w:val="22"/>
        </w:rPr>
        <w:t xml:space="preserve">, please tell me if you used any of the following information sources to </w:t>
      </w:r>
      <w:r w:rsidRPr="00CB0E56">
        <w:rPr>
          <w:b/>
          <w:sz w:val="22"/>
          <w:szCs w:val="22"/>
          <w:u w:val="single"/>
        </w:rPr>
        <w:t>plan your visit</w:t>
      </w:r>
      <w:r w:rsidRPr="00CB0E56" w:rsidR="004C274E">
        <w:rPr>
          <w:b/>
          <w:sz w:val="22"/>
          <w:szCs w:val="22"/>
        </w:rPr>
        <w:t>.</w:t>
      </w:r>
      <w:r w:rsidRPr="00CB0E56" w:rsidR="006F6D32">
        <w:rPr>
          <w:b/>
          <w:sz w:val="22"/>
          <w:szCs w:val="22"/>
        </w:rPr>
        <w:t xml:space="preserve"> Please use the following scale for each of the below information source options.</w:t>
      </w:r>
    </w:p>
    <w:p w:rsidR="006F6D32" w:rsidRPr="00CB0E56" w:rsidP="006F6D32" w14:paraId="38CAD087" w14:textId="77777777">
      <w:pPr>
        <w:ind w:left="720"/>
        <w:rPr>
          <w:sz w:val="22"/>
          <w:szCs w:val="22"/>
          <w:shd w:val="clear" w:color="auto" w:fill="FFFFFF"/>
        </w:rPr>
      </w:pPr>
      <w:r w:rsidRPr="00CB0E56">
        <w:rPr>
          <w:sz w:val="22"/>
          <w:szCs w:val="22"/>
          <w:shd w:val="clear" w:color="auto" w:fill="FFFFFF"/>
        </w:rPr>
        <w:t>1. Yes</w:t>
      </w:r>
    </w:p>
    <w:p w:rsidR="006F6D32" w:rsidRPr="00CB0E56" w:rsidP="006F6D32" w14:paraId="57AEA807" w14:textId="77777777">
      <w:pPr>
        <w:ind w:left="720"/>
        <w:rPr>
          <w:sz w:val="22"/>
          <w:szCs w:val="22"/>
          <w:shd w:val="clear" w:color="auto" w:fill="FFFFFF"/>
        </w:rPr>
      </w:pPr>
      <w:r w:rsidRPr="00CB0E56">
        <w:rPr>
          <w:sz w:val="22"/>
          <w:szCs w:val="22"/>
          <w:shd w:val="clear" w:color="auto" w:fill="FFFFFF"/>
        </w:rPr>
        <w:t>2. No</w:t>
      </w:r>
    </w:p>
    <w:p w:rsidR="006F6D32" w:rsidRPr="00CB0E56" w:rsidP="006F6D32" w14:paraId="6270FE57"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6F6D32" w:rsidRPr="00CB0E56" w:rsidP="006F6D32" w14:paraId="23DA3BBB"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9. No Answer/Refused </w:t>
      </w:r>
    </w:p>
    <w:p w:rsidR="006F6D32" w:rsidRPr="00CB0E56" w:rsidP="006F6D32" w14:paraId="1EF3D905" w14:textId="77777777">
      <w:pPr>
        <w:pStyle w:val="PlainText"/>
        <w:ind w:left="720"/>
        <w:rPr>
          <w:rFonts w:ascii="Times New Roman" w:hAnsi="Times New Roman" w:cs="Times New Roman"/>
          <w:sz w:val="22"/>
          <w:szCs w:val="22"/>
        </w:rPr>
      </w:pPr>
    </w:p>
    <w:p w:rsidR="007B1C87" w:rsidRPr="00CB0E56" w:rsidP="007B1C87" w14:paraId="4B2C06AA" w14:textId="150C2546">
      <w:pPr>
        <w:pStyle w:val="PlainText"/>
        <w:rPr>
          <w:rFonts w:ascii="Times New Roman" w:hAnsi="Times New Roman" w:cs="Times New Roman"/>
          <w:b/>
          <w:bCs/>
          <w:i/>
          <w:iCs/>
          <w:sz w:val="22"/>
          <w:szCs w:val="22"/>
        </w:rPr>
      </w:pPr>
      <w:r w:rsidRPr="00CB0E56">
        <w:rPr>
          <w:rFonts w:ascii="Times New Roman" w:hAnsi="Times New Roman" w:cs="Times New Roman"/>
          <w:b/>
          <w:bCs/>
          <w:i/>
          <w:iCs/>
          <w:sz w:val="22"/>
          <w:szCs w:val="22"/>
        </w:rPr>
        <w:t>“Thinking back to your last visit to [Park Name], did you use [PV42-58] to plan your visit?”</w:t>
      </w:r>
    </w:p>
    <w:p w:rsidR="007B1C87" w:rsidRPr="00CB0E56" w:rsidP="006F6D32" w14:paraId="207C1C70" w14:textId="77777777">
      <w:pPr>
        <w:pStyle w:val="PlainText"/>
        <w:ind w:left="720"/>
        <w:rPr>
          <w:rFonts w:ascii="Times New Roman" w:hAnsi="Times New Roman" w:cs="Times New Roman"/>
          <w:sz w:val="22"/>
          <w:szCs w:val="22"/>
        </w:rPr>
      </w:pPr>
    </w:p>
    <w:p w:rsidR="00FB3A01" w:rsidRPr="00CB0E56" w:rsidP="00FA3AA9" w14:paraId="5C4342BA" w14:textId="77777777">
      <w:pPr>
        <w:tabs>
          <w:tab w:val="left" w:pos="1080"/>
          <w:tab w:val="right" w:pos="8640"/>
        </w:tabs>
        <w:rPr>
          <w:b/>
          <w:sz w:val="22"/>
          <w:szCs w:val="22"/>
        </w:rPr>
      </w:pPr>
      <w:r w:rsidRPr="00CB0E56">
        <w:rPr>
          <w:sz w:val="22"/>
          <w:szCs w:val="22"/>
        </w:rPr>
        <w:t>PV</w:t>
      </w:r>
      <w:r w:rsidRPr="00CB0E56" w:rsidR="00AA06D6">
        <w:rPr>
          <w:sz w:val="22"/>
          <w:szCs w:val="22"/>
        </w:rPr>
        <w:t>42</w:t>
      </w:r>
      <w:r w:rsidRPr="00CB0E56">
        <w:rPr>
          <w:sz w:val="22"/>
          <w:szCs w:val="22"/>
        </w:rPr>
        <w:t xml:space="preserve">. </w:t>
      </w:r>
      <w:r w:rsidRPr="00CB0E56" w:rsidR="001C224D">
        <w:rPr>
          <w:b/>
          <w:sz w:val="22"/>
          <w:szCs w:val="22"/>
        </w:rPr>
        <w:t>Did not obtain information prior to this visit</w:t>
      </w:r>
      <w:r w:rsidRPr="00CB0E56" w:rsidR="0043479A">
        <w:rPr>
          <w:b/>
          <w:sz w:val="22"/>
          <w:szCs w:val="22"/>
        </w:rPr>
        <w:t>.</w:t>
      </w:r>
      <w:r w:rsidRPr="00CB0E56" w:rsidR="00EA5C86">
        <w:rPr>
          <w:b/>
          <w:sz w:val="22"/>
          <w:szCs w:val="22"/>
        </w:rPr>
        <w:t xml:space="preserve"> </w:t>
      </w:r>
      <w:r w:rsidRPr="00CB0E56" w:rsidR="00780230">
        <w:rPr>
          <w:b/>
          <w:sz w:val="22"/>
          <w:szCs w:val="22"/>
        </w:rPr>
        <w:t>(</w:t>
      </w:r>
      <w:r w:rsidRPr="00CB0E56" w:rsidR="001D68EF">
        <w:rPr>
          <w:sz w:val="22"/>
          <w:szCs w:val="22"/>
        </w:rPr>
        <w:t>If yes, skip to PV47</w:t>
      </w:r>
      <w:r w:rsidRPr="00CB0E56" w:rsidR="00780230">
        <w:rPr>
          <w:sz w:val="22"/>
          <w:szCs w:val="22"/>
        </w:rPr>
        <w:t>)</w:t>
      </w:r>
    </w:p>
    <w:p w:rsidR="001C224D" w:rsidRPr="00CB0E56" w:rsidP="00FA3AA9" w14:paraId="1B63CF49" w14:textId="50521CA5">
      <w:pPr>
        <w:tabs>
          <w:tab w:val="left" w:pos="1080"/>
          <w:tab w:val="right" w:pos="8640"/>
        </w:tabs>
        <w:rPr>
          <w:b/>
          <w:sz w:val="22"/>
          <w:szCs w:val="22"/>
        </w:rPr>
      </w:pPr>
      <w:r w:rsidRPr="00CB0E56">
        <w:rPr>
          <w:sz w:val="22"/>
          <w:szCs w:val="22"/>
        </w:rPr>
        <w:t>PV</w:t>
      </w:r>
      <w:r w:rsidRPr="00CB0E56" w:rsidR="00AA06D6">
        <w:rPr>
          <w:sz w:val="22"/>
          <w:szCs w:val="22"/>
        </w:rPr>
        <w:t>43</w:t>
      </w:r>
      <w:r w:rsidRPr="00CB0E56">
        <w:rPr>
          <w:sz w:val="22"/>
          <w:szCs w:val="22"/>
        </w:rPr>
        <w:t xml:space="preserve">. </w:t>
      </w:r>
      <w:r w:rsidRPr="00CB0E56">
        <w:rPr>
          <w:b/>
          <w:sz w:val="22"/>
          <w:szCs w:val="22"/>
        </w:rPr>
        <w:t>Previous visits</w:t>
      </w:r>
      <w:r w:rsidRPr="00CB0E56" w:rsidR="0043479A">
        <w:rPr>
          <w:b/>
          <w:sz w:val="22"/>
          <w:szCs w:val="22"/>
        </w:rPr>
        <w:t>.</w:t>
      </w:r>
    </w:p>
    <w:p w:rsidR="001C224D" w:rsidRPr="00CB0E56" w:rsidP="00FA3AA9" w14:paraId="5F13E4B5" w14:textId="1E6B3178">
      <w:pPr>
        <w:tabs>
          <w:tab w:val="left" w:pos="1080"/>
          <w:tab w:val="right" w:pos="8640"/>
        </w:tabs>
        <w:rPr>
          <w:b/>
          <w:sz w:val="22"/>
          <w:szCs w:val="22"/>
        </w:rPr>
      </w:pPr>
      <w:r w:rsidRPr="00CB0E56">
        <w:rPr>
          <w:sz w:val="22"/>
          <w:szCs w:val="22"/>
        </w:rPr>
        <w:t>PV</w:t>
      </w:r>
      <w:r w:rsidRPr="00CB0E56" w:rsidR="00AA06D6">
        <w:rPr>
          <w:sz w:val="22"/>
          <w:szCs w:val="22"/>
        </w:rPr>
        <w:t>44</w:t>
      </w:r>
      <w:r w:rsidRPr="00CB0E56">
        <w:rPr>
          <w:sz w:val="22"/>
          <w:szCs w:val="22"/>
        </w:rPr>
        <w:t xml:space="preserve">. </w:t>
      </w:r>
      <w:r w:rsidRPr="00CB0E56">
        <w:rPr>
          <w:b/>
          <w:sz w:val="22"/>
          <w:szCs w:val="22"/>
        </w:rPr>
        <w:t>Friends/relatives/word of mouth</w:t>
      </w:r>
      <w:r w:rsidRPr="00CB0E56" w:rsidR="0043479A">
        <w:rPr>
          <w:b/>
          <w:sz w:val="22"/>
          <w:szCs w:val="22"/>
        </w:rPr>
        <w:t>.</w:t>
      </w:r>
    </w:p>
    <w:p w:rsidR="001C224D" w:rsidRPr="00CB0E56" w:rsidP="00FA3AA9" w14:paraId="1939CEA5" w14:textId="19FDF3C3">
      <w:pPr>
        <w:tabs>
          <w:tab w:val="left" w:pos="1080"/>
          <w:tab w:val="right" w:pos="8640"/>
        </w:tabs>
        <w:rPr>
          <w:b/>
          <w:sz w:val="22"/>
          <w:szCs w:val="22"/>
        </w:rPr>
      </w:pPr>
      <w:r w:rsidRPr="00CB0E56">
        <w:rPr>
          <w:sz w:val="22"/>
          <w:szCs w:val="22"/>
        </w:rPr>
        <w:t>PV</w:t>
      </w:r>
      <w:r w:rsidRPr="00CB0E56" w:rsidR="00AA06D6">
        <w:rPr>
          <w:sz w:val="22"/>
          <w:szCs w:val="22"/>
        </w:rPr>
        <w:t>45</w:t>
      </w:r>
      <w:r w:rsidRPr="00CB0E56">
        <w:rPr>
          <w:sz w:val="22"/>
          <w:szCs w:val="22"/>
        </w:rPr>
        <w:t xml:space="preserve">. </w:t>
      </w:r>
      <w:r w:rsidRPr="00CB0E56">
        <w:rPr>
          <w:b/>
          <w:sz w:val="22"/>
          <w:szCs w:val="22"/>
        </w:rPr>
        <w:t>Inquiry to park via phone, mail, or email</w:t>
      </w:r>
      <w:r w:rsidRPr="00CB0E56" w:rsidR="0043479A">
        <w:rPr>
          <w:b/>
          <w:sz w:val="22"/>
          <w:szCs w:val="22"/>
        </w:rPr>
        <w:t>.</w:t>
      </w:r>
    </w:p>
    <w:p w:rsidR="001C224D" w:rsidRPr="00CB0E56" w:rsidP="00FA3AA9" w14:paraId="59B95014" w14:textId="6631A48F">
      <w:pPr>
        <w:tabs>
          <w:tab w:val="left" w:pos="1080"/>
          <w:tab w:val="right" w:pos="8640"/>
        </w:tabs>
        <w:rPr>
          <w:b/>
          <w:sz w:val="22"/>
          <w:szCs w:val="22"/>
        </w:rPr>
      </w:pPr>
      <w:r w:rsidRPr="00CB0E56">
        <w:rPr>
          <w:sz w:val="22"/>
          <w:szCs w:val="22"/>
        </w:rPr>
        <w:t>PV</w:t>
      </w:r>
      <w:r w:rsidRPr="00CB0E56" w:rsidR="00AA06D6">
        <w:rPr>
          <w:sz w:val="22"/>
          <w:szCs w:val="22"/>
        </w:rPr>
        <w:t>46</w:t>
      </w:r>
      <w:r w:rsidRPr="00CB0E56">
        <w:rPr>
          <w:sz w:val="22"/>
          <w:szCs w:val="22"/>
        </w:rPr>
        <w:t xml:space="preserve">. </w:t>
      </w:r>
      <w:r w:rsidRPr="00CB0E56" w:rsidR="00C22FD0">
        <w:rPr>
          <w:b/>
          <w:sz w:val="22"/>
          <w:szCs w:val="22"/>
        </w:rPr>
        <w:t>National park</w:t>
      </w:r>
      <w:r w:rsidRPr="00CB0E56">
        <w:rPr>
          <w:b/>
          <w:sz w:val="22"/>
          <w:szCs w:val="22"/>
        </w:rPr>
        <w:t xml:space="preserve"> Service website</w:t>
      </w:r>
      <w:r w:rsidRPr="00CB0E56" w:rsidR="0043479A">
        <w:rPr>
          <w:b/>
          <w:sz w:val="22"/>
          <w:szCs w:val="22"/>
        </w:rPr>
        <w:t>.</w:t>
      </w:r>
      <w:r w:rsidRPr="00CB0E56">
        <w:rPr>
          <w:b/>
          <w:sz w:val="22"/>
          <w:szCs w:val="22"/>
        </w:rPr>
        <w:t xml:space="preserve"> </w:t>
      </w:r>
    </w:p>
    <w:p w:rsidR="001C224D" w:rsidRPr="00CB0E56" w:rsidP="00FA3AA9" w14:paraId="3541FBB0" w14:textId="4EBA8916">
      <w:pPr>
        <w:tabs>
          <w:tab w:val="left" w:pos="1080"/>
          <w:tab w:val="left" w:pos="6750"/>
          <w:tab w:val="right" w:pos="8640"/>
        </w:tabs>
        <w:rPr>
          <w:b/>
          <w:sz w:val="22"/>
          <w:szCs w:val="22"/>
          <w:u w:val="single"/>
        </w:rPr>
      </w:pPr>
      <w:r w:rsidRPr="00CB0E56">
        <w:rPr>
          <w:sz w:val="22"/>
          <w:szCs w:val="22"/>
        </w:rPr>
        <w:t>PV</w:t>
      </w:r>
      <w:r w:rsidRPr="00CB0E56" w:rsidR="00AA06D6">
        <w:rPr>
          <w:sz w:val="22"/>
          <w:szCs w:val="22"/>
        </w:rPr>
        <w:t>47</w:t>
      </w:r>
      <w:r w:rsidRPr="00CB0E56">
        <w:rPr>
          <w:sz w:val="22"/>
          <w:szCs w:val="22"/>
        </w:rPr>
        <w:t xml:space="preserve">. </w:t>
      </w:r>
      <w:r w:rsidRPr="00CB0E56">
        <w:rPr>
          <w:b/>
          <w:sz w:val="22"/>
          <w:szCs w:val="22"/>
        </w:rPr>
        <w:t>Other</w:t>
      </w:r>
      <w:r w:rsidRPr="00CB0E56">
        <w:rPr>
          <w:b/>
          <w:sz w:val="22"/>
          <w:szCs w:val="22"/>
        </w:rPr>
        <w:t xml:space="preserve"> website (Please specify)</w:t>
      </w:r>
      <w:r w:rsidRPr="00CB0E56" w:rsidR="0043479A">
        <w:rPr>
          <w:b/>
          <w:sz w:val="22"/>
          <w:szCs w:val="22"/>
        </w:rPr>
        <w:t>.</w:t>
      </w:r>
    </w:p>
    <w:p w:rsidR="001C224D" w:rsidRPr="00CB0E56" w:rsidP="00FA3AA9" w14:paraId="3F616268" w14:textId="13B583F8">
      <w:pPr>
        <w:tabs>
          <w:tab w:val="left" w:pos="1080"/>
          <w:tab w:val="right" w:pos="8640"/>
        </w:tabs>
        <w:rPr>
          <w:b/>
          <w:sz w:val="22"/>
          <w:szCs w:val="22"/>
        </w:rPr>
      </w:pPr>
      <w:r w:rsidRPr="00CB0E56">
        <w:rPr>
          <w:sz w:val="22"/>
          <w:szCs w:val="22"/>
        </w:rPr>
        <w:t>PV</w:t>
      </w:r>
      <w:r w:rsidRPr="00CB0E56" w:rsidR="00AA06D6">
        <w:rPr>
          <w:sz w:val="22"/>
          <w:szCs w:val="22"/>
        </w:rPr>
        <w:t>48</w:t>
      </w:r>
      <w:r w:rsidRPr="00CB0E56">
        <w:rPr>
          <w:sz w:val="22"/>
          <w:szCs w:val="22"/>
        </w:rPr>
        <w:t xml:space="preserve">. </w:t>
      </w:r>
      <w:r w:rsidRPr="00CB0E56">
        <w:rPr>
          <w:b/>
          <w:sz w:val="22"/>
          <w:szCs w:val="22"/>
        </w:rPr>
        <w:t>Local businesses (hotels, motels, restaurants, etc.)</w:t>
      </w:r>
      <w:r w:rsidRPr="00CB0E56" w:rsidR="0043479A">
        <w:rPr>
          <w:b/>
          <w:sz w:val="22"/>
          <w:szCs w:val="22"/>
        </w:rPr>
        <w:t>.</w:t>
      </w:r>
    </w:p>
    <w:p w:rsidR="001C224D" w:rsidRPr="00CB0E56" w:rsidP="00FA3AA9" w14:paraId="160916F6" w14:textId="1BB0520F">
      <w:pPr>
        <w:tabs>
          <w:tab w:val="left" w:pos="1080"/>
          <w:tab w:val="right" w:pos="8640"/>
        </w:tabs>
        <w:rPr>
          <w:b/>
          <w:sz w:val="22"/>
          <w:szCs w:val="22"/>
        </w:rPr>
      </w:pPr>
      <w:r w:rsidRPr="00CB0E56">
        <w:rPr>
          <w:sz w:val="22"/>
          <w:szCs w:val="22"/>
        </w:rPr>
        <w:t>PV</w:t>
      </w:r>
      <w:r w:rsidRPr="00CB0E56" w:rsidR="00AA06D6">
        <w:rPr>
          <w:sz w:val="22"/>
          <w:szCs w:val="22"/>
        </w:rPr>
        <w:t>49</w:t>
      </w:r>
      <w:r w:rsidRPr="00CB0E56">
        <w:rPr>
          <w:sz w:val="22"/>
          <w:szCs w:val="22"/>
        </w:rPr>
        <w:t xml:space="preserve">. </w:t>
      </w:r>
      <w:r w:rsidRPr="00CB0E56">
        <w:rPr>
          <w:b/>
          <w:sz w:val="22"/>
          <w:szCs w:val="22"/>
        </w:rPr>
        <w:t>Maps/brochures</w:t>
      </w:r>
      <w:r w:rsidRPr="00CB0E56" w:rsidR="0043479A">
        <w:rPr>
          <w:b/>
          <w:sz w:val="22"/>
          <w:szCs w:val="22"/>
        </w:rPr>
        <w:t>.</w:t>
      </w:r>
    </w:p>
    <w:p w:rsidR="001C224D" w:rsidRPr="00CB0E56" w:rsidP="00FA3AA9" w14:paraId="75C29369" w14:textId="790480CC">
      <w:pPr>
        <w:tabs>
          <w:tab w:val="left" w:pos="1080"/>
          <w:tab w:val="right" w:pos="8640"/>
        </w:tabs>
        <w:rPr>
          <w:b/>
          <w:sz w:val="22"/>
          <w:szCs w:val="22"/>
        </w:rPr>
      </w:pPr>
      <w:r w:rsidRPr="00CB0E56">
        <w:rPr>
          <w:sz w:val="22"/>
          <w:szCs w:val="22"/>
        </w:rPr>
        <w:t>PV</w:t>
      </w:r>
      <w:r w:rsidRPr="00CB0E56" w:rsidR="00AA06D6">
        <w:rPr>
          <w:sz w:val="22"/>
          <w:szCs w:val="22"/>
        </w:rPr>
        <w:t>50</w:t>
      </w:r>
      <w:r w:rsidRPr="00CB0E56">
        <w:rPr>
          <w:sz w:val="22"/>
          <w:szCs w:val="22"/>
        </w:rPr>
        <w:t xml:space="preserve">. </w:t>
      </w:r>
      <w:r w:rsidRPr="00CB0E56">
        <w:rPr>
          <w:b/>
          <w:sz w:val="22"/>
          <w:szCs w:val="22"/>
        </w:rPr>
        <w:t>Newspaper/magazine articles</w:t>
      </w:r>
      <w:r w:rsidRPr="00CB0E56" w:rsidR="0043479A">
        <w:rPr>
          <w:b/>
          <w:sz w:val="22"/>
          <w:szCs w:val="22"/>
        </w:rPr>
        <w:t>.</w:t>
      </w:r>
    </w:p>
    <w:p w:rsidR="001C224D" w:rsidRPr="00CB0E56" w:rsidP="00FA3AA9" w14:paraId="449E1E40" w14:textId="484B1CB0">
      <w:pPr>
        <w:tabs>
          <w:tab w:val="left" w:pos="1080"/>
          <w:tab w:val="right" w:pos="8640"/>
        </w:tabs>
        <w:rPr>
          <w:b/>
          <w:sz w:val="22"/>
          <w:szCs w:val="22"/>
        </w:rPr>
      </w:pPr>
      <w:r w:rsidRPr="00CB0E56">
        <w:rPr>
          <w:sz w:val="22"/>
          <w:szCs w:val="22"/>
        </w:rPr>
        <w:t>PV</w:t>
      </w:r>
      <w:r w:rsidRPr="00CB0E56" w:rsidR="00AA06D6">
        <w:rPr>
          <w:sz w:val="22"/>
          <w:szCs w:val="22"/>
        </w:rPr>
        <w:t>51</w:t>
      </w:r>
      <w:r w:rsidRPr="00CB0E56">
        <w:rPr>
          <w:sz w:val="22"/>
          <w:szCs w:val="22"/>
        </w:rPr>
        <w:t xml:space="preserve">. </w:t>
      </w:r>
      <w:r w:rsidRPr="00CB0E56">
        <w:rPr>
          <w:b/>
          <w:sz w:val="22"/>
          <w:szCs w:val="22"/>
        </w:rPr>
        <w:t>Other un</w:t>
      </w:r>
      <w:r w:rsidRPr="00CB0E56" w:rsidR="0043479A">
        <w:rPr>
          <w:b/>
          <w:sz w:val="22"/>
          <w:szCs w:val="22"/>
        </w:rPr>
        <w:t xml:space="preserve">its of the </w:t>
      </w:r>
      <w:r w:rsidRPr="00CB0E56" w:rsidR="005643F1">
        <w:rPr>
          <w:b/>
          <w:sz w:val="22"/>
          <w:szCs w:val="22"/>
        </w:rPr>
        <w:t>n</w:t>
      </w:r>
      <w:r w:rsidRPr="00CB0E56" w:rsidR="00C22FD0">
        <w:rPr>
          <w:b/>
          <w:sz w:val="22"/>
          <w:szCs w:val="22"/>
        </w:rPr>
        <w:t>ational park</w:t>
      </w:r>
      <w:r w:rsidRPr="00CB0E56" w:rsidR="0043479A">
        <w:rPr>
          <w:b/>
          <w:sz w:val="22"/>
          <w:szCs w:val="22"/>
        </w:rPr>
        <w:t xml:space="preserve"> System.</w:t>
      </w:r>
    </w:p>
    <w:p w:rsidR="001C224D" w:rsidRPr="00CB0E56" w:rsidP="00FA3AA9" w14:paraId="00FB67E1" w14:textId="67C71AF8">
      <w:pPr>
        <w:tabs>
          <w:tab w:val="left" w:pos="1080"/>
          <w:tab w:val="right" w:pos="8640"/>
        </w:tabs>
        <w:rPr>
          <w:b/>
          <w:sz w:val="22"/>
          <w:szCs w:val="22"/>
        </w:rPr>
      </w:pPr>
      <w:r w:rsidRPr="00CB0E56">
        <w:rPr>
          <w:sz w:val="22"/>
          <w:szCs w:val="22"/>
        </w:rPr>
        <w:t>PV</w:t>
      </w:r>
      <w:r w:rsidRPr="00CB0E56" w:rsidR="00AA06D6">
        <w:rPr>
          <w:sz w:val="22"/>
          <w:szCs w:val="22"/>
        </w:rPr>
        <w:t>52</w:t>
      </w:r>
      <w:r w:rsidRPr="00CB0E56">
        <w:rPr>
          <w:sz w:val="22"/>
          <w:szCs w:val="22"/>
        </w:rPr>
        <w:t xml:space="preserve">. </w:t>
      </w:r>
      <w:r w:rsidRPr="00CB0E56">
        <w:rPr>
          <w:b/>
          <w:sz w:val="22"/>
          <w:szCs w:val="22"/>
        </w:rPr>
        <w:t>School class/program</w:t>
      </w:r>
      <w:r w:rsidRPr="00CB0E56" w:rsidR="00D26325">
        <w:rPr>
          <w:b/>
          <w:sz w:val="22"/>
          <w:szCs w:val="22"/>
        </w:rPr>
        <w:t>.</w:t>
      </w:r>
    </w:p>
    <w:p w:rsidR="001C224D" w:rsidRPr="00CB0E56" w:rsidP="00FA3AA9" w14:paraId="47CCC20F" w14:textId="4A9AA93E">
      <w:pPr>
        <w:tabs>
          <w:tab w:val="left" w:pos="1080"/>
          <w:tab w:val="right" w:pos="8640"/>
        </w:tabs>
        <w:rPr>
          <w:b/>
          <w:sz w:val="22"/>
          <w:szCs w:val="22"/>
        </w:rPr>
      </w:pPr>
      <w:r w:rsidRPr="00CB0E56">
        <w:rPr>
          <w:sz w:val="22"/>
          <w:szCs w:val="22"/>
        </w:rPr>
        <w:t>PV</w:t>
      </w:r>
      <w:r w:rsidRPr="00CB0E56" w:rsidR="00AA06D6">
        <w:rPr>
          <w:sz w:val="22"/>
          <w:szCs w:val="22"/>
        </w:rPr>
        <w:t>53</w:t>
      </w:r>
      <w:r w:rsidRPr="00CB0E56">
        <w:rPr>
          <w:sz w:val="22"/>
          <w:szCs w:val="22"/>
        </w:rPr>
        <w:t xml:space="preserve">. </w:t>
      </w:r>
      <w:r w:rsidRPr="00CB0E56">
        <w:rPr>
          <w:b/>
          <w:sz w:val="22"/>
          <w:szCs w:val="22"/>
        </w:rPr>
        <w:t>Social media (such as Facebook, Twitter, etc.)</w:t>
      </w:r>
      <w:r w:rsidRPr="00CB0E56" w:rsidR="00D26325">
        <w:rPr>
          <w:b/>
          <w:sz w:val="22"/>
          <w:szCs w:val="22"/>
        </w:rPr>
        <w:t>.</w:t>
      </w:r>
    </w:p>
    <w:p w:rsidR="001C224D" w:rsidRPr="00CB0E56" w:rsidP="00FA3AA9" w14:paraId="153D9072" w14:textId="15BCDA6F">
      <w:pPr>
        <w:tabs>
          <w:tab w:val="left" w:pos="1080"/>
          <w:tab w:val="right" w:pos="8640"/>
        </w:tabs>
        <w:rPr>
          <w:b/>
          <w:sz w:val="22"/>
          <w:szCs w:val="22"/>
        </w:rPr>
      </w:pPr>
      <w:r w:rsidRPr="00CB0E56">
        <w:rPr>
          <w:sz w:val="22"/>
          <w:szCs w:val="22"/>
        </w:rPr>
        <w:t>PV</w:t>
      </w:r>
      <w:r w:rsidRPr="00CB0E56" w:rsidR="00AA06D6">
        <w:rPr>
          <w:sz w:val="22"/>
          <w:szCs w:val="22"/>
        </w:rPr>
        <w:t>54</w:t>
      </w:r>
      <w:r w:rsidRPr="00CB0E56">
        <w:rPr>
          <w:sz w:val="22"/>
          <w:szCs w:val="22"/>
        </w:rPr>
        <w:t xml:space="preserve">. </w:t>
      </w:r>
      <w:r w:rsidRPr="00CB0E56">
        <w:rPr>
          <w:b/>
          <w:sz w:val="22"/>
          <w:szCs w:val="22"/>
        </w:rPr>
        <w:t>State welcome center/visitors bureau/chamber of commerce</w:t>
      </w:r>
      <w:r w:rsidRPr="00CB0E56" w:rsidR="00D26325">
        <w:rPr>
          <w:b/>
          <w:sz w:val="22"/>
          <w:szCs w:val="22"/>
        </w:rPr>
        <w:t>.</w:t>
      </w:r>
    </w:p>
    <w:p w:rsidR="001C224D" w:rsidRPr="00CB0E56" w:rsidP="00FA3AA9" w14:paraId="75DB1FEE" w14:textId="73A7B545">
      <w:pPr>
        <w:tabs>
          <w:tab w:val="left" w:pos="1080"/>
          <w:tab w:val="right" w:pos="8640"/>
        </w:tabs>
        <w:rPr>
          <w:b/>
          <w:sz w:val="22"/>
          <w:szCs w:val="22"/>
        </w:rPr>
      </w:pPr>
      <w:r w:rsidRPr="00CB0E56">
        <w:rPr>
          <w:sz w:val="22"/>
          <w:szCs w:val="22"/>
        </w:rPr>
        <w:t>PV</w:t>
      </w:r>
      <w:r w:rsidRPr="00CB0E56" w:rsidR="00AA06D6">
        <w:rPr>
          <w:sz w:val="22"/>
          <w:szCs w:val="22"/>
        </w:rPr>
        <w:t>55</w:t>
      </w:r>
      <w:r w:rsidRPr="00CB0E56">
        <w:rPr>
          <w:sz w:val="22"/>
          <w:szCs w:val="22"/>
        </w:rPr>
        <w:t xml:space="preserve">. </w:t>
      </w:r>
      <w:r w:rsidRPr="00CB0E56">
        <w:rPr>
          <w:b/>
          <w:sz w:val="22"/>
          <w:szCs w:val="22"/>
        </w:rPr>
        <w:t>Television/radio programs/DVDs</w:t>
      </w:r>
      <w:r w:rsidRPr="00CB0E56" w:rsidR="00D26325">
        <w:rPr>
          <w:b/>
          <w:sz w:val="22"/>
          <w:szCs w:val="22"/>
        </w:rPr>
        <w:t>.</w:t>
      </w:r>
    </w:p>
    <w:p w:rsidR="001C224D" w:rsidRPr="00CB0E56" w:rsidP="00FA3AA9" w14:paraId="7264E857" w14:textId="1456BA67">
      <w:pPr>
        <w:tabs>
          <w:tab w:val="left" w:pos="1080"/>
          <w:tab w:val="right" w:pos="8640"/>
        </w:tabs>
        <w:rPr>
          <w:b/>
          <w:sz w:val="22"/>
          <w:szCs w:val="22"/>
        </w:rPr>
      </w:pPr>
      <w:r w:rsidRPr="00CB0E56">
        <w:rPr>
          <w:sz w:val="22"/>
          <w:szCs w:val="22"/>
        </w:rPr>
        <w:t>PV</w:t>
      </w:r>
      <w:r w:rsidRPr="00CB0E56" w:rsidR="00AA06D6">
        <w:rPr>
          <w:sz w:val="22"/>
          <w:szCs w:val="22"/>
        </w:rPr>
        <w:t>56</w:t>
      </w:r>
      <w:r w:rsidRPr="00CB0E56">
        <w:rPr>
          <w:sz w:val="22"/>
          <w:szCs w:val="22"/>
        </w:rPr>
        <w:t xml:space="preserve">. </w:t>
      </w:r>
      <w:r w:rsidRPr="00CB0E56">
        <w:rPr>
          <w:b/>
          <w:sz w:val="22"/>
          <w:szCs w:val="22"/>
        </w:rPr>
        <w:t>Travel guides/tour books (such as AAA, etc.)</w:t>
      </w:r>
      <w:r w:rsidRPr="00CB0E56" w:rsidR="00D26325">
        <w:rPr>
          <w:b/>
          <w:sz w:val="22"/>
          <w:szCs w:val="22"/>
        </w:rPr>
        <w:t>.</w:t>
      </w:r>
    </w:p>
    <w:p w:rsidR="005A47C7" w:rsidRPr="00CB0E56" w:rsidP="00285F71" w14:paraId="41C5A67B" w14:textId="6B07F6E2">
      <w:pPr>
        <w:pStyle w:val="arial"/>
        <w:tabs>
          <w:tab w:val="center" w:pos="5314"/>
        </w:tabs>
        <w:rPr>
          <w:b/>
          <w:sz w:val="22"/>
          <w:szCs w:val="22"/>
        </w:rPr>
      </w:pPr>
      <w:r w:rsidRPr="00CB0E56">
        <w:rPr>
          <w:bCs/>
          <w:sz w:val="22"/>
          <w:szCs w:val="22"/>
        </w:rPr>
        <w:t>PV</w:t>
      </w:r>
      <w:r w:rsidRPr="00CB0E56" w:rsidR="00AA06D6">
        <w:rPr>
          <w:bCs/>
          <w:sz w:val="22"/>
          <w:szCs w:val="22"/>
        </w:rPr>
        <w:t>57</w:t>
      </w:r>
      <w:r w:rsidRPr="00CB0E56">
        <w:rPr>
          <w:bCs/>
          <w:sz w:val="22"/>
          <w:szCs w:val="22"/>
        </w:rPr>
        <w:t>.</w:t>
      </w:r>
      <w:r w:rsidRPr="00CB0E56">
        <w:rPr>
          <w:b/>
          <w:sz w:val="22"/>
          <w:szCs w:val="22"/>
        </w:rPr>
        <w:t xml:space="preserve"> National Park Service mobile app</w:t>
      </w:r>
    </w:p>
    <w:p w:rsidR="001C224D" w:rsidRPr="00CB0E56" w:rsidP="00FA3AA9" w14:paraId="24324D9D" w14:textId="5EF7E74C">
      <w:pPr>
        <w:tabs>
          <w:tab w:val="left" w:pos="1080"/>
          <w:tab w:val="left" w:pos="6750"/>
          <w:tab w:val="right" w:pos="8640"/>
        </w:tabs>
        <w:rPr>
          <w:b/>
          <w:sz w:val="22"/>
          <w:szCs w:val="22"/>
          <w:u w:val="single"/>
        </w:rPr>
      </w:pPr>
      <w:r w:rsidRPr="00CB0E56">
        <w:rPr>
          <w:sz w:val="22"/>
          <w:szCs w:val="22"/>
        </w:rPr>
        <w:t>PV</w:t>
      </w:r>
      <w:r w:rsidRPr="00CB0E56" w:rsidR="00AA06D6">
        <w:rPr>
          <w:sz w:val="22"/>
          <w:szCs w:val="22"/>
        </w:rPr>
        <w:t>58</w:t>
      </w:r>
      <w:r w:rsidRPr="00CB0E56">
        <w:rPr>
          <w:sz w:val="22"/>
          <w:szCs w:val="22"/>
        </w:rPr>
        <w:t xml:space="preserve">. </w:t>
      </w:r>
      <w:r w:rsidRPr="00CB0E56">
        <w:rPr>
          <w:b/>
          <w:sz w:val="22"/>
          <w:szCs w:val="22"/>
        </w:rPr>
        <w:t>Other (Please specify)</w:t>
      </w:r>
      <w:r w:rsidRPr="00CB0E56" w:rsidR="00D26325">
        <w:rPr>
          <w:b/>
          <w:sz w:val="22"/>
          <w:szCs w:val="22"/>
        </w:rPr>
        <w:t>.</w:t>
      </w:r>
    </w:p>
    <w:p w:rsidR="0051784E" w:rsidRPr="00CB0E56" w:rsidP="0051784E" w14:paraId="246E4E66" w14:textId="77777777">
      <w:pPr>
        <w:pStyle w:val="PlainText"/>
        <w:ind w:left="720"/>
        <w:rPr>
          <w:rFonts w:ascii="Times New Roman" w:hAnsi="Times New Roman" w:cs="Times New Roman"/>
          <w:sz w:val="22"/>
          <w:szCs w:val="22"/>
        </w:rPr>
      </w:pPr>
    </w:p>
    <w:tbl>
      <w:tblPr>
        <w:tblStyle w:val="TableGrid"/>
        <w:tblW w:w="0" w:type="auto"/>
        <w:tblLook w:val="04A0"/>
      </w:tblPr>
      <w:tblGrid>
        <w:gridCol w:w="9898"/>
      </w:tblGrid>
      <w:tr w14:paraId="223552C9" w14:textId="77777777" w:rsidTr="00F56B39">
        <w:tblPrEx>
          <w:tblW w:w="0" w:type="auto"/>
          <w:tblLook w:val="04A0"/>
        </w:tblPrEx>
        <w:tc>
          <w:tcPr>
            <w:tcW w:w="9898" w:type="dxa"/>
            <w:shd w:val="clear" w:color="auto" w:fill="D9D9D9" w:themeFill="background1" w:themeFillShade="D9"/>
          </w:tcPr>
          <w:p w:rsidR="00174737" w:rsidRPr="00CB0E56" w:rsidP="00FD54CA" w14:paraId="3F8D1397" w14:textId="24676BA3">
            <w:pPr>
              <w:pStyle w:val="arial"/>
              <w:spacing w:after="144" w:afterLines="60"/>
            </w:pPr>
            <w:r w:rsidRPr="00CB0E56">
              <w:t>PV</w:t>
            </w:r>
            <w:r w:rsidRPr="00CB0E56" w:rsidR="00A739CB">
              <w:t xml:space="preserve">59-63: </w:t>
            </w:r>
            <w:r w:rsidRPr="00CB0E56" w:rsidR="00B86B4E">
              <w:t>Mangers can use these agreement rating</w:t>
            </w:r>
            <w:r w:rsidRPr="00CB0E56" w:rsidR="00973E82">
              <w:t>s</w:t>
            </w:r>
            <w:r w:rsidRPr="00CB0E56" w:rsidR="00B86B4E">
              <w:t xml:space="preserve"> to provide experiences that match up with what the various visitor segments are seeking. Further, current programming and educational opportunities can incorporate these motivations for a more custom experience at parks. </w:t>
            </w:r>
          </w:p>
        </w:tc>
      </w:tr>
    </w:tbl>
    <w:p w:rsidR="0051784E" w:rsidRPr="00CB0E56" w:rsidP="006F6A13" w14:paraId="5CE42387" w14:textId="62B4420B">
      <w:pPr>
        <w:pStyle w:val="arial"/>
        <w:spacing w:after="144" w:afterLines="60"/>
        <w:rPr>
          <w:b/>
          <w:sz w:val="22"/>
          <w:szCs w:val="22"/>
        </w:rPr>
      </w:pPr>
      <w:r w:rsidRPr="00CB0E56">
        <w:rPr>
          <w:bCs/>
          <w:sz w:val="22"/>
          <w:szCs w:val="22"/>
        </w:rPr>
        <w:t>PV59-PV63</w:t>
      </w:r>
      <w:r w:rsidRPr="00CB0E56" w:rsidR="00444539">
        <w:rPr>
          <w:bCs/>
          <w:sz w:val="22"/>
          <w:szCs w:val="22"/>
        </w:rPr>
        <w:t>.</w:t>
      </w:r>
      <w:r w:rsidRPr="00CB0E56">
        <w:rPr>
          <w:b/>
          <w:sz w:val="22"/>
          <w:szCs w:val="22"/>
        </w:rPr>
        <w:t xml:space="preserve"> </w:t>
      </w:r>
      <w:r w:rsidRPr="00CB0E56">
        <w:rPr>
          <w:b/>
          <w:sz w:val="22"/>
          <w:szCs w:val="22"/>
        </w:rPr>
        <w:t xml:space="preserve">Now please tell me how much you agree or disagree with </w:t>
      </w:r>
      <w:r w:rsidRPr="00CB0E56" w:rsidR="0096316E">
        <w:rPr>
          <w:b/>
          <w:sz w:val="22"/>
          <w:szCs w:val="22"/>
        </w:rPr>
        <w:t>each</w:t>
      </w:r>
      <w:r w:rsidRPr="00CB0E56">
        <w:rPr>
          <w:b/>
          <w:sz w:val="22"/>
          <w:szCs w:val="22"/>
        </w:rPr>
        <w:t xml:space="preserve"> of the following statements.</w:t>
      </w:r>
      <w:r w:rsidRPr="00CB0E56" w:rsidR="006F6D32">
        <w:rPr>
          <w:b/>
          <w:sz w:val="22"/>
          <w:szCs w:val="22"/>
        </w:rPr>
        <w:t xml:space="preserve"> Rank the following statements using the scale below.</w:t>
      </w:r>
    </w:p>
    <w:p w:rsidR="006F6D32" w:rsidRPr="00CB0E56" w:rsidP="006F6D32" w14:paraId="75E510F9"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Strongly agree</w:t>
      </w:r>
    </w:p>
    <w:p w:rsidR="006F6D32" w:rsidRPr="00CB0E56" w:rsidP="006F6D32" w14:paraId="6FC92A06"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Somewhat agree</w:t>
      </w:r>
    </w:p>
    <w:p w:rsidR="006F6D32" w:rsidRPr="00CB0E56" w:rsidP="006F6D32" w14:paraId="135E14E7"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Neither agree nor disagree</w:t>
      </w:r>
    </w:p>
    <w:p w:rsidR="006F6D32" w:rsidRPr="00CB0E56" w:rsidP="006F6D32" w14:paraId="1B54AAF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Somewhat disagree</w:t>
      </w:r>
    </w:p>
    <w:p w:rsidR="006F6D32" w:rsidRPr="00CB0E56" w:rsidP="006F6D32" w14:paraId="1A2FF01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5. Strongly disagree</w:t>
      </w:r>
    </w:p>
    <w:p w:rsidR="006F6D32" w:rsidRPr="00CB0E56" w:rsidP="006F6D32" w14:paraId="3C1B8AB0"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6F6D32" w:rsidRPr="00CB0E56" w:rsidP="006F6D32" w14:paraId="07A448F9" w14:textId="77777777">
      <w:pPr>
        <w:pStyle w:val="arial"/>
        <w:spacing w:after="144" w:afterLines="60"/>
        <w:ind w:left="720"/>
        <w:rPr>
          <w:sz w:val="22"/>
          <w:szCs w:val="22"/>
        </w:rPr>
      </w:pPr>
      <w:r w:rsidRPr="00CB0E56">
        <w:rPr>
          <w:sz w:val="22"/>
          <w:szCs w:val="22"/>
        </w:rPr>
        <w:t>999. No Answer/Refused</w:t>
      </w:r>
    </w:p>
    <w:p w:rsidR="00831BC3" w:rsidRPr="00CB0E56" w:rsidP="006574BC" w14:paraId="0405428B" w14:textId="36C273E0">
      <w:pPr>
        <w:pStyle w:val="arial"/>
        <w:rPr>
          <w:b/>
          <w:sz w:val="22"/>
          <w:szCs w:val="22"/>
        </w:rPr>
      </w:pPr>
      <w:r w:rsidRPr="00CB0E56">
        <w:rPr>
          <w:sz w:val="22"/>
          <w:szCs w:val="22"/>
        </w:rPr>
        <w:t>PV</w:t>
      </w:r>
      <w:r w:rsidRPr="00CB0E56" w:rsidR="00AA06D6">
        <w:rPr>
          <w:sz w:val="22"/>
          <w:szCs w:val="22"/>
        </w:rPr>
        <w:t>59</w:t>
      </w:r>
      <w:r w:rsidRPr="00CB0E56">
        <w:rPr>
          <w:sz w:val="22"/>
          <w:szCs w:val="22"/>
        </w:rPr>
        <w:t xml:space="preserve">. </w:t>
      </w:r>
      <w:r w:rsidRPr="00CB0E56" w:rsidR="00797E88">
        <w:rPr>
          <w:b/>
          <w:sz w:val="22"/>
          <w:szCs w:val="22"/>
        </w:rPr>
        <w:t>“</w:t>
      </w:r>
      <w:r w:rsidRPr="00CB0E56">
        <w:rPr>
          <w:b/>
          <w:sz w:val="22"/>
          <w:szCs w:val="22"/>
        </w:rPr>
        <w:t xml:space="preserve">I feel a sense of pride in my heritage when I am at a </w:t>
      </w:r>
      <w:r w:rsidRPr="00CB0E56" w:rsidR="00C22FD0">
        <w:rPr>
          <w:b/>
          <w:sz w:val="22"/>
          <w:szCs w:val="22"/>
        </w:rPr>
        <w:t>National park</w:t>
      </w:r>
      <w:r w:rsidRPr="00CB0E56">
        <w:rPr>
          <w:b/>
          <w:sz w:val="22"/>
          <w:szCs w:val="22"/>
        </w:rPr>
        <w:t>.</w:t>
      </w:r>
      <w:r w:rsidRPr="00CB0E56" w:rsidR="00797E88">
        <w:rPr>
          <w:b/>
          <w:sz w:val="22"/>
          <w:szCs w:val="22"/>
        </w:rPr>
        <w:t>”</w:t>
      </w:r>
      <w:r w:rsidRPr="00CB0E56">
        <w:rPr>
          <w:b/>
          <w:sz w:val="22"/>
          <w:szCs w:val="22"/>
        </w:rPr>
        <w:t xml:space="preserve"> </w:t>
      </w:r>
      <w:r w:rsidRPr="00CB0E56" w:rsidR="00FD54CA">
        <w:rPr>
          <w:b/>
          <w:sz w:val="22"/>
          <w:szCs w:val="22"/>
        </w:rPr>
        <w:t>(NEW)</w:t>
      </w:r>
    </w:p>
    <w:p w:rsidR="00831BC3" w:rsidRPr="00CB0E56" w:rsidP="006574BC" w14:paraId="58D68EEF" w14:textId="4AB649A9">
      <w:pPr>
        <w:pStyle w:val="arial"/>
        <w:rPr>
          <w:b/>
          <w:sz w:val="22"/>
          <w:szCs w:val="22"/>
        </w:rPr>
      </w:pPr>
      <w:r w:rsidRPr="00CB0E56">
        <w:rPr>
          <w:sz w:val="22"/>
          <w:szCs w:val="22"/>
        </w:rPr>
        <w:t>PV</w:t>
      </w:r>
      <w:r w:rsidRPr="00CB0E56" w:rsidR="00AA06D6">
        <w:rPr>
          <w:sz w:val="22"/>
          <w:szCs w:val="22"/>
        </w:rPr>
        <w:t>60</w:t>
      </w:r>
      <w:r w:rsidRPr="00CB0E56" w:rsidR="00FB3A01">
        <w:rPr>
          <w:sz w:val="22"/>
          <w:szCs w:val="22"/>
        </w:rPr>
        <w:t xml:space="preserve">. </w:t>
      </w:r>
      <w:r w:rsidRPr="00CB0E56" w:rsidR="00797E88">
        <w:rPr>
          <w:b/>
          <w:sz w:val="22"/>
          <w:szCs w:val="22"/>
        </w:rPr>
        <w:t>“</w:t>
      </w:r>
      <w:r w:rsidRPr="00CB0E56">
        <w:rPr>
          <w:b/>
          <w:sz w:val="22"/>
          <w:szCs w:val="22"/>
        </w:rPr>
        <w:t xml:space="preserve">I </w:t>
      </w:r>
      <w:r w:rsidRPr="00CB0E56" w:rsidR="00667B86">
        <w:rPr>
          <w:b/>
          <w:sz w:val="22"/>
          <w:szCs w:val="22"/>
        </w:rPr>
        <w:t xml:space="preserve">have a feeling of peacefulness </w:t>
      </w:r>
      <w:r w:rsidRPr="00CB0E56">
        <w:rPr>
          <w:b/>
          <w:sz w:val="22"/>
          <w:szCs w:val="22"/>
        </w:rPr>
        <w:t xml:space="preserve">when I am at a </w:t>
      </w:r>
      <w:r w:rsidRPr="00CB0E56" w:rsidR="00C22FD0">
        <w:rPr>
          <w:b/>
          <w:sz w:val="22"/>
          <w:szCs w:val="22"/>
        </w:rPr>
        <w:t>National park</w:t>
      </w:r>
      <w:r w:rsidRPr="00CB0E56" w:rsidR="00FB3A01">
        <w:rPr>
          <w:b/>
          <w:sz w:val="22"/>
          <w:szCs w:val="22"/>
        </w:rPr>
        <w:t>.</w:t>
      </w:r>
      <w:r w:rsidRPr="00CB0E56" w:rsidR="00797E88">
        <w:rPr>
          <w:b/>
          <w:sz w:val="22"/>
          <w:szCs w:val="22"/>
        </w:rPr>
        <w:t>”</w:t>
      </w:r>
    </w:p>
    <w:p w:rsidR="00797E88" w:rsidRPr="00CB0E56" w:rsidP="006574BC" w14:paraId="3A3648C2" w14:textId="59D3F4DE">
      <w:pPr>
        <w:pStyle w:val="arial"/>
        <w:rPr>
          <w:b/>
          <w:sz w:val="22"/>
          <w:szCs w:val="22"/>
        </w:rPr>
      </w:pPr>
      <w:r w:rsidRPr="00CB0E56">
        <w:rPr>
          <w:sz w:val="22"/>
          <w:szCs w:val="22"/>
        </w:rPr>
        <w:t>PV</w:t>
      </w:r>
      <w:r w:rsidRPr="00CB0E56" w:rsidR="00AA06D6">
        <w:rPr>
          <w:sz w:val="22"/>
          <w:szCs w:val="22"/>
        </w:rPr>
        <w:t>61</w:t>
      </w:r>
      <w:r w:rsidRPr="00CB0E56" w:rsidR="00FB3A01">
        <w:rPr>
          <w:sz w:val="22"/>
          <w:szCs w:val="22"/>
        </w:rPr>
        <w:t xml:space="preserve">. </w:t>
      </w:r>
      <w:r w:rsidRPr="00CB0E56">
        <w:rPr>
          <w:b/>
          <w:sz w:val="22"/>
          <w:szCs w:val="22"/>
        </w:rPr>
        <w:t>“</w:t>
      </w:r>
      <w:r w:rsidRPr="00CB0E56" w:rsidR="00831BC3">
        <w:rPr>
          <w:b/>
          <w:sz w:val="22"/>
          <w:szCs w:val="22"/>
        </w:rPr>
        <w:t xml:space="preserve">Visiting </w:t>
      </w:r>
      <w:r w:rsidRPr="00CB0E56" w:rsidR="00C22FD0">
        <w:rPr>
          <w:b/>
          <w:sz w:val="22"/>
          <w:szCs w:val="22"/>
        </w:rPr>
        <w:t>National park</w:t>
      </w:r>
      <w:r w:rsidRPr="00CB0E56" w:rsidR="00831BC3">
        <w:rPr>
          <w:b/>
          <w:sz w:val="22"/>
          <w:szCs w:val="22"/>
        </w:rPr>
        <w:t>s is an opportunity for me to be around people who share my values</w:t>
      </w:r>
      <w:r w:rsidRPr="00CB0E56" w:rsidR="00FB3A01">
        <w:rPr>
          <w:b/>
          <w:sz w:val="22"/>
          <w:szCs w:val="22"/>
        </w:rPr>
        <w:t>.</w:t>
      </w:r>
      <w:r w:rsidRPr="00CB0E56">
        <w:rPr>
          <w:b/>
          <w:sz w:val="22"/>
          <w:szCs w:val="22"/>
        </w:rPr>
        <w:t>”</w:t>
      </w:r>
    </w:p>
    <w:p w:rsidR="001A5B87" w:rsidRPr="00CB0E56" w:rsidP="006574BC" w14:paraId="4F91FD76" w14:textId="65444027">
      <w:pPr>
        <w:pStyle w:val="arial"/>
        <w:rPr>
          <w:b/>
          <w:sz w:val="22"/>
          <w:szCs w:val="22"/>
        </w:rPr>
      </w:pPr>
      <w:r w:rsidRPr="00CB0E56">
        <w:rPr>
          <w:sz w:val="22"/>
          <w:szCs w:val="22"/>
        </w:rPr>
        <w:t>PV</w:t>
      </w:r>
      <w:r w:rsidRPr="00CB0E56" w:rsidR="00AA06D6">
        <w:rPr>
          <w:sz w:val="22"/>
          <w:szCs w:val="22"/>
        </w:rPr>
        <w:t>62</w:t>
      </w:r>
      <w:r w:rsidRPr="00CB0E56" w:rsidR="00FB3A01">
        <w:rPr>
          <w:sz w:val="22"/>
          <w:szCs w:val="22"/>
        </w:rPr>
        <w:t xml:space="preserve">. </w:t>
      </w:r>
      <w:r w:rsidRPr="00CB0E56" w:rsidR="00797E88">
        <w:rPr>
          <w:b/>
          <w:sz w:val="22"/>
          <w:szCs w:val="22"/>
        </w:rPr>
        <w:t>“</w:t>
      </w:r>
      <w:r w:rsidRPr="00CB0E56" w:rsidR="00831BC3">
        <w:rPr>
          <w:b/>
          <w:sz w:val="22"/>
          <w:szCs w:val="22"/>
        </w:rPr>
        <w:t xml:space="preserve">Visiting a </w:t>
      </w:r>
      <w:r w:rsidRPr="00CB0E56" w:rsidR="00C22FD0">
        <w:rPr>
          <w:b/>
          <w:sz w:val="22"/>
          <w:szCs w:val="22"/>
        </w:rPr>
        <w:t>National park</w:t>
      </w:r>
      <w:r w:rsidRPr="00CB0E56" w:rsidR="00831BC3">
        <w:rPr>
          <w:b/>
          <w:sz w:val="22"/>
          <w:szCs w:val="22"/>
        </w:rPr>
        <w:t xml:space="preserve"> is a good way to spend my free time</w:t>
      </w:r>
      <w:r w:rsidRPr="00CB0E56" w:rsidR="00FB3A01">
        <w:rPr>
          <w:b/>
          <w:sz w:val="22"/>
          <w:szCs w:val="22"/>
        </w:rPr>
        <w:t>.</w:t>
      </w:r>
      <w:r w:rsidRPr="00CB0E56" w:rsidR="00797E88">
        <w:rPr>
          <w:b/>
          <w:sz w:val="22"/>
          <w:szCs w:val="22"/>
        </w:rPr>
        <w:t>”</w:t>
      </w:r>
    </w:p>
    <w:p w:rsidR="005618AB" w:rsidRPr="00CB0E56" w:rsidP="006574BC" w14:paraId="2EB5808B" w14:textId="3B977991">
      <w:pPr>
        <w:pStyle w:val="arial"/>
        <w:rPr>
          <w:b/>
          <w:sz w:val="22"/>
          <w:szCs w:val="22"/>
        </w:rPr>
      </w:pPr>
      <w:r w:rsidRPr="00CB0E56">
        <w:rPr>
          <w:sz w:val="22"/>
          <w:szCs w:val="22"/>
        </w:rPr>
        <w:t>PV</w:t>
      </w:r>
      <w:r w:rsidRPr="00CB0E56" w:rsidR="00AA06D6">
        <w:rPr>
          <w:sz w:val="22"/>
          <w:szCs w:val="22"/>
        </w:rPr>
        <w:t>63</w:t>
      </w:r>
      <w:r w:rsidRPr="00CB0E56" w:rsidR="00FB3A01">
        <w:rPr>
          <w:sz w:val="22"/>
          <w:szCs w:val="22"/>
        </w:rPr>
        <w:t xml:space="preserve">. </w:t>
      </w:r>
      <w:r w:rsidRPr="00CB0E56">
        <w:rPr>
          <w:b/>
          <w:sz w:val="22"/>
          <w:szCs w:val="22"/>
        </w:rPr>
        <w:t>“Giv</w:t>
      </w:r>
      <w:r w:rsidRPr="00CB0E56" w:rsidR="003578E8">
        <w:rPr>
          <w:b/>
          <w:sz w:val="22"/>
          <w:szCs w:val="22"/>
        </w:rPr>
        <w:t xml:space="preserve">en the chance, I would visit a </w:t>
      </w:r>
      <w:r w:rsidRPr="00CB0E56" w:rsidR="00C22FD0">
        <w:rPr>
          <w:b/>
          <w:sz w:val="22"/>
          <w:szCs w:val="22"/>
        </w:rPr>
        <w:t>National park</w:t>
      </w:r>
      <w:r w:rsidRPr="00CB0E56" w:rsidR="00FB3A01">
        <w:rPr>
          <w:b/>
          <w:sz w:val="22"/>
          <w:szCs w:val="22"/>
        </w:rPr>
        <w:t xml:space="preserve"> again.”</w:t>
      </w:r>
    </w:p>
    <w:p w:rsidR="006812E4" w:rsidRPr="00CB0E56" w:rsidP="00222989" w14:paraId="61C29843" w14:textId="77777777">
      <w:pPr>
        <w:pStyle w:val="arial"/>
        <w:spacing w:after="144" w:afterLines="60"/>
        <w:rPr>
          <w:b/>
          <w:bCs/>
          <w:sz w:val="32"/>
          <w:szCs w:val="32"/>
        </w:rPr>
      </w:pPr>
      <w:r w:rsidRPr="00CB0E56">
        <w:rPr>
          <w:b/>
          <w:bCs/>
          <w:sz w:val="32"/>
          <w:szCs w:val="32"/>
        </w:rPr>
        <w:t>Skip to NV</w:t>
      </w:r>
      <w:r w:rsidRPr="00CB0E56" w:rsidR="00AA06D6">
        <w:rPr>
          <w:b/>
          <w:bCs/>
          <w:sz w:val="32"/>
          <w:szCs w:val="32"/>
        </w:rPr>
        <w:t>20</w:t>
      </w:r>
    </w:p>
    <w:p w:rsidR="00530C64" w:rsidRPr="00CB0E56" w:rsidP="006812E4" w14:paraId="6141C667" w14:textId="5CA28484">
      <w:pPr>
        <w:pStyle w:val="Heading1"/>
      </w:pPr>
      <w:r w:rsidRPr="00CB0E56">
        <w:t xml:space="preserve">SECTION </w:t>
      </w:r>
      <w:r w:rsidRPr="00CB0E56" w:rsidR="000F0DEE">
        <w:t>3</w:t>
      </w:r>
      <w:r w:rsidRPr="00CB0E56">
        <w:t xml:space="preserve">: </w:t>
      </w:r>
      <w:r w:rsidRPr="00CB0E56" w:rsidR="00F333CF">
        <w:t>NON-VISITATION</w:t>
      </w:r>
      <w:r w:rsidRPr="00CB0E56" w:rsidR="00E9082F">
        <w:t xml:space="preserve"> </w:t>
      </w:r>
      <w:r w:rsidRPr="00CB0E56" w:rsidR="000F0DEE">
        <w:t>(NV)</w:t>
      </w:r>
    </w:p>
    <w:tbl>
      <w:tblPr>
        <w:tblStyle w:val="TableGrid"/>
        <w:tblW w:w="0" w:type="auto"/>
        <w:tblLook w:val="04A0"/>
      </w:tblPr>
      <w:tblGrid>
        <w:gridCol w:w="9898"/>
      </w:tblGrid>
      <w:tr w14:paraId="789D1006" w14:textId="77777777" w:rsidTr="00651CDE">
        <w:tblPrEx>
          <w:tblW w:w="0" w:type="auto"/>
          <w:tblLook w:val="04A0"/>
        </w:tblPrEx>
        <w:tc>
          <w:tcPr>
            <w:tcW w:w="9898" w:type="dxa"/>
            <w:shd w:val="clear" w:color="auto" w:fill="D9D9D9" w:themeFill="background1" w:themeFillShade="D9"/>
          </w:tcPr>
          <w:p w:rsidR="00B25439" w:rsidRPr="00CB0E56" w:rsidP="006F6A13" w14:paraId="3B564B8C" w14:textId="3EFF67BA">
            <w:pPr>
              <w:pStyle w:val="arial"/>
              <w:rPr>
                <w:bCs/>
                <w:sz w:val="22"/>
                <w:szCs w:val="22"/>
              </w:rPr>
            </w:pPr>
            <w:r w:rsidRPr="00CB0E56">
              <w:t xml:space="preserve">Information in this section applies to those respondents who could not be identified as qualifying </w:t>
            </w:r>
            <w:r w:rsidRPr="00CB0E56" w:rsidR="001D0C8A">
              <w:t xml:space="preserve">as a recent park visitor. The purpose of this section is to explore constraints or </w:t>
            </w:r>
            <w:r w:rsidRPr="00CB0E56" w:rsidR="00117033">
              <w:t>barriers</w:t>
            </w:r>
            <w:r w:rsidRPr="00CB0E56" w:rsidR="001D0C8A">
              <w:t xml:space="preserve"> to </w:t>
            </w:r>
            <w:r w:rsidRPr="00CB0E56" w:rsidR="00117033">
              <w:t>visitation</w:t>
            </w:r>
            <w:r w:rsidRPr="00CB0E56" w:rsidR="001D0C8A">
              <w:t>. Nationa</w:t>
            </w:r>
            <w:r w:rsidRPr="00CB0E56" w:rsidR="007C3E16">
              <w:t>l</w:t>
            </w:r>
            <w:r w:rsidRPr="00CB0E56" w:rsidR="001D0C8A">
              <w:t xml:space="preserve">, regional, and park </w:t>
            </w:r>
            <w:r w:rsidRPr="00CB0E56" w:rsidR="00E94067">
              <w:t xml:space="preserve">unit managers need information on visitation barriers to </w:t>
            </w:r>
            <w:r w:rsidRPr="00CB0E56" w:rsidR="007A05A5">
              <w:t>develop/improve programs to increase opportunities for underserved populations</w:t>
            </w:r>
            <w:r w:rsidRPr="00CB0E56" w:rsidR="007C3E16">
              <w:t xml:space="preserve">. </w:t>
            </w:r>
            <w:r w:rsidRPr="00CB0E56">
              <w:t xml:space="preserve">The content of this section is maintained from CSAP3. </w:t>
            </w:r>
          </w:p>
        </w:tc>
      </w:tr>
    </w:tbl>
    <w:p w:rsidR="00DF4CD2" w:rsidRPr="00CB0E56" w:rsidP="006F6A13" w14:paraId="3B8CA590" w14:textId="500277D2">
      <w:pPr>
        <w:pStyle w:val="arial"/>
        <w:rPr>
          <w:b/>
          <w:sz w:val="22"/>
          <w:szCs w:val="22"/>
        </w:rPr>
      </w:pPr>
      <w:r w:rsidRPr="00CB0E56">
        <w:rPr>
          <w:b/>
          <w:sz w:val="22"/>
          <w:szCs w:val="22"/>
        </w:rPr>
        <w:t xml:space="preserve">We're interested in why people </w:t>
      </w:r>
      <w:r w:rsidRPr="00CB0E56" w:rsidR="0096316E">
        <w:rPr>
          <w:b/>
          <w:sz w:val="22"/>
          <w:szCs w:val="22"/>
          <w:u w:val="single"/>
        </w:rPr>
        <w:t>don’t</w:t>
      </w:r>
      <w:r w:rsidRPr="00CB0E56">
        <w:rPr>
          <w:b/>
          <w:sz w:val="22"/>
          <w:szCs w:val="22"/>
          <w:u w:val="single"/>
        </w:rPr>
        <w:t xml:space="preserve"> visit national parks or don’t visit more often</w:t>
      </w:r>
      <w:r w:rsidRPr="00CB0E56">
        <w:rPr>
          <w:b/>
          <w:sz w:val="22"/>
          <w:szCs w:val="22"/>
        </w:rPr>
        <w:t>. In the following series of questions</w:t>
      </w:r>
      <w:r w:rsidRPr="00CB0E56" w:rsidR="00C23CC1">
        <w:rPr>
          <w:b/>
          <w:sz w:val="22"/>
          <w:szCs w:val="22"/>
        </w:rPr>
        <w:t>,</w:t>
      </w:r>
      <w:r w:rsidRPr="00CB0E56">
        <w:rPr>
          <w:b/>
          <w:sz w:val="22"/>
          <w:szCs w:val="22"/>
        </w:rPr>
        <w:t xml:space="preserve"> I will be asking you about possible reasons for non-visitation. </w:t>
      </w:r>
    </w:p>
    <w:p w:rsidR="00050F5D" w:rsidRPr="00CB0E56" w:rsidP="006F6A13" w14:paraId="44402C8D" w14:textId="77777777">
      <w:pPr>
        <w:pStyle w:val="arial"/>
        <w:rPr>
          <w:b/>
          <w:sz w:val="22"/>
          <w:szCs w:val="22"/>
        </w:rPr>
      </w:pPr>
    </w:p>
    <w:tbl>
      <w:tblPr>
        <w:tblStyle w:val="TableGrid"/>
        <w:tblW w:w="0" w:type="auto"/>
        <w:tblLook w:val="04A0"/>
      </w:tblPr>
      <w:tblGrid>
        <w:gridCol w:w="9898"/>
      </w:tblGrid>
      <w:tr w14:paraId="5FB525F9" w14:textId="77777777" w:rsidTr="00270E8A">
        <w:tblPrEx>
          <w:tblW w:w="0" w:type="auto"/>
          <w:tblLook w:val="04A0"/>
        </w:tblPrEx>
        <w:tc>
          <w:tcPr>
            <w:tcW w:w="9898" w:type="dxa"/>
            <w:shd w:val="clear" w:color="auto" w:fill="D9D9D9" w:themeFill="background1" w:themeFillShade="D9"/>
          </w:tcPr>
          <w:p w:rsidR="00050F5D" w:rsidRPr="00CB0E56" w:rsidP="00DF4CD2" w14:paraId="25163327" w14:textId="04F83278">
            <w:pPr>
              <w:pStyle w:val="arial"/>
              <w:rPr>
                <w:sz w:val="22"/>
                <w:szCs w:val="22"/>
              </w:rPr>
            </w:pPr>
            <w:r w:rsidRPr="00CB0E56">
              <w:rPr>
                <w:sz w:val="22"/>
                <w:szCs w:val="22"/>
              </w:rPr>
              <w:t xml:space="preserve">NV1-NV20: </w:t>
            </w:r>
            <w:r w:rsidRPr="00CB0E56">
              <w:rPr>
                <w:sz w:val="22"/>
                <w:szCs w:val="22"/>
              </w:rPr>
              <w:t>Rating</w:t>
            </w:r>
            <w:r w:rsidRPr="00CB0E56" w:rsidR="000E6F41">
              <w:rPr>
                <w:sz w:val="22"/>
                <w:szCs w:val="22"/>
              </w:rPr>
              <w:t>s scales provide an opportunity to explore the major barriers to visitation and compare across reasons and crosstab with additional information</w:t>
            </w:r>
            <w:r w:rsidRPr="00CB0E56" w:rsidR="002D2BAD">
              <w:rPr>
                <w:sz w:val="22"/>
                <w:szCs w:val="22"/>
              </w:rPr>
              <w:t>.</w:t>
            </w:r>
          </w:p>
        </w:tc>
      </w:tr>
    </w:tbl>
    <w:p w:rsidR="001C224D" w:rsidRPr="00CB0E56" w:rsidP="006F6A13" w14:paraId="46214197" w14:textId="6A89A185">
      <w:pPr>
        <w:pStyle w:val="arial"/>
        <w:rPr>
          <w:b/>
          <w:sz w:val="22"/>
          <w:szCs w:val="22"/>
        </w:rPr>
      </w:pPr>
      <w:r w:rsidRPr="00CB0E56">
        <w:rPr>
          <w:bCs/>
          <w:sz w:val="22"/>
          <w:szCs w:val="22"/>
        </w:rPr>
        <w:t>NV1-NV</w:t>
      </w:r>
      <w:r w:rsidRPr="00CB0E56" w:rsidR="007F7F46">
        <w:rPr>
          <w:bCs/>
          <w:sz w:val="22"/>
          <w:szCs w:val="22"/>
        </w:rPr>
        <w:t>19</w:t>
      </w:r>
      <w:r w:rsidRPr="00CB0E56" w:rsidR="00444539">
        <w:rPr>
          <w:bCs/>
          <w:sz w:val="22"/>
          <w:szCs w:val="22"/>
        </w:rPr>
        <w:t>.</w:t>
      </w:r>
      <w:r w:rsidRPr="00CB0E56">
        <w:rPr>
          <w:b/>
          <w:sz w:val="22"/>
          <w:szCs w:val="22"/>
        </w:rPr>
        <w:t xml:space="preserve"> </w:t>
      </w:r>
      <w:r w:rsidRPr="00CB0E56">
        <w:rPr>
          <w:b/>
          <w:sz w:val="22"/>
          <w:szCs w:val="22"/>
        </w:rPr>
        <w:t xml:space="preserve">I'm going to read a series of statements. I'd like you to think of your own experiences, and tell me how much you agree or disagree with each statement: </w:t>
      </w:r>
    </w:p>
    <w:p w:rsidR="006F6D32" w:rsidRPr="00CB0E56" w:rsidP="006F6A13" w14:paraId="310ED3D9" w14:textId="77777777">
      <w:pPr>
        <w:pStyle w:val="arial"/>
        <w:rPr>
          <w:b/>
          <w:sz w:val="22"/>
          <w:szCs w:val="22"/>
        </w:rPr>
      </w:pPr>
    </w:p>
    <w:p w:rsidR="006F6D32" w:rsidRPr="00CB0E56" w:rsidP="006F6D32" w14:paraId="396E06F1"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Strongly agree</w:t>
      </w:r>
    </w:p>
    <w:p w:rsidR="006F6D32" w:rsidRPr="00CB0E56" w:rsidP="006F6D32" w14:paraId="4D0D3054"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Somewhat agree</w:t>
      </w:r>
    </w:p>
    <w:p w:rsidR="006F6D32" w:rsidRPr="00CB0E56" w:rsidP="006F6D32" w14:paraId="0E03EC1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Neither agree nor disagree</w:t>
      </w:r>
    </w:p>
    <w:p w:rsidR="006F6D32" w:rsidRPr="00CB0E56" w:rsidP="006F6D32" w14:paraId="4786206D"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Somewhat disagree</w:t>
      </w:r>
    </w:p>
    <w:p w:rsidR="006F6D32" w:rsidRPr="00CB0E56" w:rsidP="006F6D32" w14:paraId="7F96D427"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5. Strongly disagree</w:t>
      </w:r>
    </w:p>
    <w:p w:rsidR="006F6D32" w:rsidRPr="00CB0E56" w:rsidP="006F6D32" w14:paraId="5855E536" w14:textId="77777777">
      <w:pPr>
        <w:pStyle w:val="PlainText"/>
        <w:rPr>
          <w:rFonts w:ascii="Times New Roman" w:hAnsi="Times New Roman" w:cs="Times New Roman"/>
          <w:sz w:val="22"/>
          <w:szCs w:val="22"/>
        </w:rPr>
      </w:pPr>
    </w:p>
    <w:p w:rsidR="006F6D32" w:rsidRPr="00CB0E56" w:rsidP="006F6D32" w14:paraId="72472AF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6D0127" w:rsidRPr="00CB0E56" w:rsidP="006D0127" w14:paraId="3BC4140E" w14:textId="77777777">
      <w:pPr>
        <w:pStyle w:val="arial"/>
        <w:spacing w:after="144" w:afterLines="60"/>
        <w:ind w:left="720"/>
        <w:rPr>
          <w:sz w:val="22"/>
          <w:szCs w:val="22"/>
        </w:rPr>
      </w:pPr>
      <w:r w:rsidRPr="00CB0E56">
        <w:rPr>
          <w:sz w:val="22"/>
          <w:szCs w:val="22"/>
        </w:rPr>
        <w:t>999. No Answer/Refused</w:t>
      </w:r>
      <w:r w:rsidRPr="00CB0E56">
        <w:rPr>
          <w:i/>
          <w:iCs/>
          <w:lang w:val=""/>
        </w:rPr>
        <w:t xml:space="preserve"> </w:t>
      </w:r>
    </w:p>
    <w:p w:rsidR="001C224D" w:rsidRPr="00CB0E56" w:rsidP="006F6A13" w14:paraId="732BDFA3" w14:textId="1BD5273D">
      <w:pPr>
        <w:pStyle w:val="arial"/>
        <w:rPr>
          <w:b/>
          <w:i/>
          <w:iCs/>
          <w:sz w:val="22"/>
          <w:szCs w:val="22"/>
        </w:rPr>
      </w:pPr>
      <w:r w:rsidRPr="00CB0E56">
        <w:rPr>
          <w:b/>
          <w:i/>
          <w:iCs/>
          <w:sz w:val="22"/>
          <w:szCs w:val="22"/>
        </w:rPr>
        <w:t>“</w:t>
      </w:r>
      <w:r w:rsidRPr="00CB0E56">
        <w:rPr>
          <w:b/>
          <w:i/>
          <w:iCs/>
          <w:sz w:val="22"/>
          <w:szCs w:val="22"/>
        </w:rPr>
        <w:t xml:space="preserve">I don’t visit </w:t>
      </w:r>
      <w:r w:rsidRPr="00CB0E56" w:rsidR="00C22FD0">
        <w:rPr>
          <w:b/>
          <w:i/>
          <w:iCs/>
          <w:sz w:val="22"/>
          <w:szCs w:val="22"/>
        </w:rPr>
        <w:t>national park</w:t>
      </w:r>
      <w:r w:rsidRPr="00CB0E56">
        <w:rPr>
          <w:b/>
          <w:i/>
          <w:iCs/>
          <w:sz w:val="22"/>
          <w:szCs w:val="22"/>
        </w:rPr>
        <w:t xml:space="preserve">s </w:t>
      </w:r>
      <w:r w:rsidRPr="00CB0E56" w:rsidR="00EF1D0C">
        <w:rPr>
          <w:b/>
          <w:i/>
          <w:iCs/>
          <w:sz w:val="22"/>
          <w:szCs w:val="22"/>
        </w:rPr>
        <w:t xml:space="preserve">or </w:t>
      </w:r>
      <w:r w:rsidRPr="00CB0E56" w:rsidR="00C110C3">
        <w:rPr>
          <w:b/>
          <w:i/>
          <w:iCs/>
          <w:sz w:val="22"/>
          <w:szCs w:val="22"/>
        </w:rPr>
        <w:t xml:space="preserve">don’t </w:t>
      </w:r>
      <w:r w:rsidRPr="00CB0E56" w:rsidR="00EF1D0C">
        <w:rPr>
          <w:b/>
          <w:i/>
          <w:iCs/>
          <w:sz w:val="22"/>
          <w:szCs w:val="22"/>
        </w:rPr>
        <w:t>visit</w:t>
      </w:r>
      <w:r w:rsidRPr="00CB0E56" w:rsidR="00C110C3">
        <w:rPr>
          <w:b/>
          <w:i/>
          <w:iCs/>
          <w:sz w:val="22"/>
          <w:szCs w:val="22"/>
        </w:rPr>
        <w:t xml:space="preserve"> </w:t>
      </w:r>
      <w:r w:rsidRPr="00CB0E56">
        <w:rPr>
          <w:b/>
          <w:i/>
          <w:iCs/>
          <w:sz w:val="22"/>
          <w:szCs w:val="22"/>
        </w:rPr>
        <w:t>more often because</w:t>
      </w:r>
      <w:r w:rsidRPr="00CB0E56" w:rsidR="007B1C87">
        <w:rPr>
          <w:b/>
          <w:i/>
          <w:iCs/>
          <w:sz w:val="22"/>
          <w:szCs w:val="22"/>
        </w:rPr>
        <w:t xml:space="preserve"> [read NV1-19]</w:t>
      </w:r>
      <w:r w:rsidRPr="00CB0E56">
        <w:rPr>
          <w:b/>
          <w:i/>
          <w:iCs/>
          <w:sz w:val="22"/>
          <w:szCs w:val="22"/>
        </w:rPr>
        <w:t>”</w:t>
      </w:r>
    </w:p>
    <w:p w:rsidR="006D0127" w:rsidRPr="00CB0E56" w:rsidP="006F6A13" w14:paraId="6CE5F0A6" w14:textId="77777777">
      <w:pPr>
        <w:pStyle w:val="arial"/>
        <w:rPr>
          <w:b/>
          <w:i/>
          <w:iCs/>
          <w:sz w:val="22"/>
          <w:szCs w:val="22"/>
        </w:rPr>
      </w:pPr>
    </w:p>
    <w:p w:rsidR="001C224D" w:rsidRPr="00CB0E56" w:rsidP="006F6A13" w14:paraId="752F6CF8" w14:textId="5952AB1D">
      <w:pPr>
        <w:spacing w:after="60"/>
        <w:rPr>
          <w:b/>
          <w:sz w:val="22"/>
          <w:szCs w:val="22"/>
        </w:rPr>
      </w:pPr>
      <w:r w:rsidRPr="00CB0E56">
        <w:rPr>
          <w:sz w:val="22"/>
          <w:szCs w:val="22"/>
        </w:rPr>
        <w:t xml:space="preserve">NV1. </w:t>
      </w:r>
      <w:r w:rsidRPr="00CB0E56">
        <w:rPr>
          <w:b/>
          <w:sz w:val="22"/>
          <w:szCs w:val="22"/>
        </w:rPr>
        <w:t>Entrance fees are too expensive</w:t>
      </w:r>
      <w:r w:rsidRPr="00CB0E56" w:rsidR="00F35191">
        <w:rPr>
          <w:b/>
          <w:sz w:val="22"/>
          <w:szCs w:val="22"/>
        </w:rPr>
        <w:t>/</w:t>
      </w:r>
      <w:r w:rsidRPr="00CB0E56" w:rsidR="00EF1D0C">
        <w:rPr>
          <w:b/>
          <w:sz w:val="22"/>
          <w:szCs w:val="22"/>
        </w:rPr>
        <w:t xml:space="preserve">high </w:t>
      </w:r>
      <w:r w:rsidRPr="00CB0E56">
        <w:rPr>
          <w:b/>
          <w:sz w:val="22"/>
          <w:szCs w:val="22"/>
        </w:rPr>
        <w:t xml:space="preserve">at national parks. </w:t>
      </w:r>
    </w:p>
    <w:p w:rsidR="001C224D" w:rsidRPr="00CB0E56" w:rsidP="006F6A13" w14:paraId="37745091" w14:textId="77777777">
      <w:pPr>
        <w:spacing w:after="60"/>
        <w:rPr>
          <w:b/>
          <w:sz w:val="22"/>
          <w:szCs w:val="22"/>
        </w:rPr>
      </w:pPr>
      <w:r w:rsidRPr="00CB0E56">
        <w:rPr>
          <w:sz w:val="22"/>
          <w:szCs w:val="22"/>
        </w:rPr>
        <w:t xml:space="preserve">NV2. </w:t>
      </w:r>
      <w:r w:rsidRPr="00CB0E56">
        <w:rPr>
          <w:b/>
          <w:sz w:val="22"/>
          <w:szCs w:val="22"/>
        </w:rPr>
        <w:t xml:space="preserve">The travel distance is too far </w:t>
      </w:r>
      <w:r w:rsidRPr="00CB0E56" w:rsidR="00F73F54">
        <w:rPr>
          <w:b/>
          <w:sz w:val="22"/>
          <w:szCs w:val="22"/>
        </w:rPr>
        <w:t xml:space="preserve">from my home </w:t>
      </w:r>
      <w:r w:rsidRPr="00CB0E56">
        <w:rPr>
          <w:b/>
          <w:sz w:val="22"/>
          <w:szCs w:val="22"/>
        </w:rPr>
        <w:t xml:space="preserve">to get to any national parks </w:t>
      </w:r>
      <w:r w:rsidRPr="00CB0E56" w:rsidR="00F73F54">
        <w:rPr>
          <w:b/>
          <w:sz w:val="22"/>
          <w:szCs w:val="22"/>
        </w:rPr>
        <w:t>I’m interested in visiting</w:t>
      </w:r>
      <w:r w:rsidRPr="00CB0E56">
        <w:rPr>
          <w:b/>
          <w:sz w:val="22"/>
          <w:szCs w:val="22"/>
        </w:rPr>
        <w:t xml:space="preserve">. </w:t>
      </w:r>
    </w:p>
    <w:p w:rsidR="001C224D" w:rsidRPr="00CB0E56" w:rsidP="006F6A13" w14:paraId="0443A8DD" w14:textId="77777777">
      <w:pPr>
        <w:spacing w:after="60"/>
        <w:rPr>
          <w:b/>
          <w:sz w:val="22"/>
          <w:szCs w:val="22"/>
        </w:rPr>
      </w:pPr>
      <w:r w:rsidRPr="00CB0E56">
        <w:rPr>
          <w:sz w:val="22"/>
          <w:szCs w:val="22"/>
        </w:rPr>
        <w:t xml:space="preserve">NV3. </w:t>
      </w:r>
      <w:r w:rsidRPr="00CB0E56">
        <w:rPr>
          <w:b/>
          <w:sz w:val="22"/>
          <w:szCs w:val="22"/>
        </w:rPr>
        <w:t xml:space="preserve">National parks are too crowded. </w:t>
      </w:r>
    </w:p>
    <w:p w:rsidR="001C224D" w:rsidRPr="00CB0E56" w:rsidP="006F6A13" w14:paraId="32B1E620" w14:textId="77777777">
      <w:pPr>
        <w:spacing w:after="60"/>
        <w:rPr>
          <w:b/>
          <w:sz w:val="22"/>
          <w:szCs w:val="22"/>
        </w:rPr>
      </w:pPr>
      <w:r w:rsidRPr="00CB0E56">
        <w:rPr>
          <w:sz w:val="22"/>
          <w:szCs w:val="22"/>
        </w:rPr>
        <w:t xml:space="preserve">NV4. </w:t>
      </w:r>
      <w:r w:rsidRPr="00CB0E56">
        <w:rPr>
          <w:b/>
          <w:sz w:val="22"/>
          <w:szCs w:val="22"/>
        </w:rPr>
        <w:t xml:space="preserve">National parks are not accessible to people with disabilities. </w:t>
      </w:r>
    </w:p>
    <w:p w:rsidR="00163931" w:rsidRPr="00CB0E56" w:rsidP="006F6A13" w14:paraId="6DD62A2C" w14:textId="77777777">
      <w:pPr>
        <w:spacing w:after="60"/>
        <w:rPr>
          <w:b/>
          <w:sz w:val="22"/>
          <w:szCs w:val="22"/>
        </w:rPr>
      </w:pPr>
      <w:r w:rsidRPr="00CB0E56">
        <w:rPr>
          <w:sz w:val="22"/>
          <w:szCs w:val="22"/>
        </w:rPr>
        <w:t xml:space="preserve">NV5. </w:t>
      </w:r>
      <w:r w:rsidRPr="00CB0E56">
        <w:rPr>
          <w:b/>
          <w:sz w:val="22"/>
          <w:szCs w:val="22"/>
        </w:rPr>
        <w:t xml:space="preserve">I don’t know much about what there is to do in national parks. </w:t>
      </w:r>
    </w:p>
    <w:p w:rsidR="00FB3A01" w:rsidRPr="00CB0E56" w:rsidP="006F6A13" w14:paraId="4C1CBDF0" w14:textId="77777777">
      <w:pPr>
        <w:spacing w:after="60"/>
        <w:rPr>
          <w:b/>
          <w:sz w:val="22"/>
          <w:szCs w:val="22"/>
        </w:rPr>
      </w:pPr>
      <w:r w:rsidRPr="00CB0E56">
        <w:rPr>
          <w:sz w:val="22"/>
          <w:szCs w:val="22"/>
        </w:rPr>
        <w:t xml:space="preserve">NV6. </w:t>
      </w:r>
      <w:r w:rsidRPr="00CB0E56" w:rsidR="001C224D">
        <w:rPr>
          <w:b/>
          <w:sz w:val="22"/>
          <w:szCs w:val="22"/>
        </w:rPr>
        <w:t xml:space="preserve">National parks are unpleasant places for me to be. </w:t>
      </w:r>
    </w:p>
    <w:p w:rsidR="00910420" w:rsidRPr="00CB0E56" w:rsidP="006F6A13" w14:paraId="05AF8605" w14:textId="77777777">
      <w:pPr>
        <w:spacing w:after="60"/>
        <w:rPr>
          <w:b/>
          <w:sz w:val="22"/>
          <w:szCs w:val="22"/>
        </w:rPr>
      </w:pPr>
      <w:r w:rsidRPr="00CB0E56">
        <w:rPr>
          <w:sz w:val="22"/>
          <w:szCs w:val="22"/>
        </w:rPr>
        <w:t xml:space="preserve">NV7. </w:t>
      </w:r>
      <w:r w:rsidRPr="00CB0E56">
        <w:rPr>
          <w:b/>
          <w:sz w:val="22"/>
          <w:szCs w:val="22"/>
        </w:rPr>
        <w:t xml:space="preserve">It costs too much money to travel to a national park. </w:t>
      </w:r>
    </w:p>
    <w:p w:rsidR="00910420" w:rsidRPr="00CB0E56" w:rsidP="006F6A13" w14:paraId="39B51B86" w14:textId="77777777">
      <w:pPr>
        <w:spacing w:after="60"/>
        <w:rPr>
          <w:b/>
          <w:sz w:val="22"/>
          <w:szCs w:val="22"/>
        </w:rPr>
      </w:pPr>
      <w:r w:rsidRPr="00CB0E56">
        <w:rPr>
          <w:sz w:val="22"/>
          <w:szCs w:val="22"/>
        </w:rPr>
        <w:t xml:space="preserve">NV8. </w:t>
      </w:r>
      <w:r w:rsidRPr="00CB0E56">
        <w:rPr>
          <w:b/>
          <w:sz w:val="22"/>
          <w:szCs w:val="22"/>
        </w:rPr>
        <w:t xml:space="preserve">I don’t share the same interests as people who visit national parks. </w:t>
      </w:r>
    </w:p>
    <w:p w:rsidR="00910420" w:rsidRPr="00CB0E56" w:rsidP="006F6A13" w14:paraId="73EDB5E0" w14:textId="77777777">
      <w:pPr>
        <w:spacing w:after="60"/>
        <w:rPr>
          <w:b/>
          <w:sz w:val="22"/>
          <w:szCs w:val="22"/>
        </w:rPr>
      </w:pPr>
      <w:r w:rsidRPr="00CB0E56">
        <w:rPr>
          <w:sz w:val="22"/>
          <w:szCs w:val="22"/>
        </w:rPr>
        <w:t xml:space="preserve">NV9. </w:t>
      </w:r>
      <w:r w:rsidRPr="00CB0E56">
        <w:rPr>
          <w:b/>
          <w:sz w:val="22"/>
          <w:szCs w:val="22"/>
        </w:rPr>
        <w:t xml:space="preserve">There aren’t good transportation options for me to get to a national park. </w:t>
      </w:r>
    </w:p>
    <w:p w:rsidR="00910420" w:rsidRPr="00CB0E56" w:rsidP="006F6A13" w14:paraId="0167362F" w14:textId="77777777">
      <w:pPr>
        <w:spacing w:after="60"/>
        <w:rPr>
          <w:b/>
          <w:sz w:val="22"/>
          <w:szCs w:val="22"/>
        </w:rPr>
      </w:pPr>
      <w:r w:rsidRPr="00CB0E56">
        <w:rPr>
          <w:sz w:val="22"/>
          <w:szCs w:val="22"/>
        </w:rPr>
        <w:t xml:space="preserve">NV10. </w:t>
      </w:r>
      <w:r w:rsidRPr="00CB0E56">
        <w:rPr>
          <w:b/>
          <w:sz w:val="22"/>
          <w:szCs w:val="22"/>
        </w:rPr>
        <w:t xml:space="preserve">The risk of crime or vandalism in national parks makes me feel unsafe. </w:t>
      </w:r>
    </w:p>
    <w:p w:rsidR="00312766" w:rsidRPr="00CB0E56" w:rsidP="006F6A13" w14:paraId="6F965A73" w14:textId="77777777">
      <w:pPr>
        <w:spacing w:after="60"/>
        <w:rPr>
          <w:b/>
          <w:sz w:val="22"/>
          <w:szCs w:val="22"/>
        </w:rPr>
      </w:pPr>
      <w:r w:rsidRPr="00CB0E56">
        <w:rPr>
          <w:sz w:val="22"/>
          <w:szCs w:val="22"/>
        </w:rPr>
        <w:t xml:space="preserve">NV11. </w:t>
      </w:r>
      <w:r w:rsidRPr="00CB0E56" w:rsidR="001C224D">
        <w:rPr>
          <w:b/>
          <w:sz w:val="22"/>
          <w:szCs w:val="22"/>
        </w:rPr>
        <w:t xml:space="preserve">I’m just not that interested in national parks. </w:t>
      </w:r>
    </w:p>
    <w:p w:rsidR="000E7EA8" w:rsidRPr="00CB0E56" w:rsidP="006F6A13" w14:paraId="7618E284" w14:textId="339A0A1C">
      <w:pPr>
        <w:spacing w:after="60"/>
        <w:rPr>
          <w:b/>
          <w:sz w:val="22"/>
          <w:szCs w:val="22"/>
        </w:rPr>
      </w:pPr>
      <w:r w:rsidRPr="00CB0E56">
        <w:rPr>
          <w:sz w:val="22"/>
          <w:szCs w:val="22"/>
        </w:rPr>
        <w:t xml:space="preserve">NV12. </w:t>
      </w:r>
      <w:r w:rsidRPr="00CB0E56">
        <w:rPr>
          <w:b/>
          <w:bCs/>
          <w:sz w:val="22"/>
          <w:szCs w:val="22"/>
        </w:rPr>
        <w:t>P</w:t>
      </w:r>
      <w:r w:rsidRPr="00CB0E56">
        <w:rPr>
          <w:b/>
          <w:sz w:val="22"/>
          <w:szCs w:val="22"/>
        </w:rPr>
        <w:t xml:space="preserve">eople who work in the national parks are </w:t>
      </w:r>
      <w:r w:rsidRPr="00CB0E56" w:rsidR="00355EAF">
        <w:rPr>
          <w:b/>
          <w:sz w:val="22"/>
          <w:szCs w:val="22"/>
        </w:rPr>
        <w:t xml:space="preserve">a </w:t>
      </w:r>
      <w:r w:rsidRPr="00CB0E56">
        <w:rPr>
          <w:b/>
          <w:sz w:val="22"/>
          <w:szCs w:val="22"/>
        </w:rPr>
        <w:t>different racial/ethnic background than mine.</w:t>
      </w:r>
    </w:p>
    <w:p w:rsidR="000E7EA8" w:rsidRPr="00CB0E56" w:rsidP="006F6A13" w14:paraId="33B6C72F" w14:textId="127524D8">
      <w:pPr>
        <w:spacing w:after="60"/>
        <w:rPr>
          <w:b/>
          <w:sz w:val="22"/>
          <w:szCs w:val="22"/>
        </w:rPr>
      </w:pPr>
      <w:r w:rsidRPr="00CB0E56">
        <w:rPr>
          <w:sz w:val="22"/>
          <w:szCs w:val="22"/>
        </w:rPr>
        <w:t xml:space="preserve">NV13. </w:t>
      </w:r>
      <w:r w:rsidRPr="00CB0E56">
        <w:rPr>
          <w:b/>
          <w:sz w:val="22"/>
          <w:szCs w:val="22"/>
        </w:rPr>
        <w:t xml:space="preserve">People who visit national parks are </w:t>
      </w:r>
      <w:r w:rsidRPr="00CB0E56" w:rsidR="00413993">
        <w:rPr>
          <w:b/>
          <w:sz w:val="22"/>
          <w:szCs w:val="22"/>
        </w:rPr>
        <w:t xml:space="preserve">a </w:t>
      </w:r>
      <w:r w:rsidRPr="00CB0E56">
        <w:rPr>
          <w:b/>
          <w:sz w:val="22"/>
          <w:szCs w:val="22"/>
        </w:rPr>
        <w:t>different racial/ethnic background than mine.</w:t>
      </w:r>
      <w:r w:rsidRPr="00CB0E56" w:rsidR="00FD31B3">
        <w:rPr>
          <w:b/>
          <w:sz w:val="22"/>
          <w:szCs w:val="22"/>
        </w:rPr>
        <w:t xml:space="preserve"> (NEW)</w:t>
      </w:r>
    </w:p>
    <w:p w:rsidR="00312766" w:rsidRPr="00CB0E56" w:rsidP="006F6A13" w14:paraId="060418D7" w14:textId="77777777">
      <w:pPr>
        <w:spacing w:after="60"/>
        <w:rPr>
          <w:b/>
          <w:sz w:val="22"/>
          <w:szCs w:val="22"/>
        </w:rPr>
      </w:pPr>
      <w:r w:rsidRPr="00CB0E56">
        <w:rPr>
          <w:sz w:val="22"/>
          <w:szCs w:val="22"/>
        </w:rPr>
        <w:t>NV1</w:t>
      </w:r>
      <w:r w:rsidRPr="00CB0E56" w:rsidR="000E7EA8">
        <w:rPr>
          <w:sz w:val="22"/>
          <w:szCs w:val="22"/>
        </w:rPr>
        <w:t>4</w:t>
      </w:r>
      <w:r w:rsidRPr="00CB0E56">
        <w:rPr>
          <w:sz w:val="22"/>
          <w:szCs w:val="22"/>
        </w:rPr>
        <w:t xml:space="preserve">. </w:t>
      </w:r>
      <w:r w:rsidRPr="00CB0E56">
        <w:rPr>
          <w:b/>
          <w:sz w:val="22"/>
          <w:szCs w:val="22"/>
        </w:rPr>
        <w:t xml:space="preserve">Personal health issues keep me from visiting the national parks. </w:t>
      </w:r>
    </w:p>
    <w:p w:rsidR="00BA53B5" w:rsidRPr="00CB0E56" w:rsidP="006F6A13" w14:paraId="66399D83" w14:textId="1B348C09">
      <w:pPr>
        <w:spacing w:after="60"/>
        <w:rPr>
          <w:b/>
          <w:sz w:val="22"/>
          <w:szCs w:val="22"/>
        </w:rPr>
      </w:pPr>
      <w:r w:rsidRPr="00CB0E56">
        <w:rPr>
          <w:sz w:val="22"/>
          <w:szCs w:val="22"/>
        </w:rPr>
        <w:t>NV1</w:t>
      </w:r>
      <w:r w:rsidRPr="00CB0E56" w:rsidR="000E7EA8">
        <w:rPr>
          <w:sz w:val="22"/>
          <w:szCs w:val="22"/>
        </w:rPr>
        <w:t>5</w:t>
      </w:r>
      <w:r w:rsidRPr="00CB0E56">
        <w:rPr>
          <w:sz w:val="22"/>
          <w:szCs w:val="22"/>
        </w:rPr>
        <w:t xml:space="preserve">. </w:t>
      </w:r>
      <w:r w:rsidRPr="00CB0E56">
        <w:rPr>
          <w:b/>
          <w:sz w:val="22"/>
          <w:szCs w:val="22"/>
        </w:rPr>
        <w:t xml:space="preserve">I don’t like being out of touch with family and friends due to </w:t>
      </w:r>
      <w:r w:rsidRPr="00CB0E56" w:rsidR="00C23CC1">
        <w:rPr>
          <w:b/>
          <w:sz w:val="22"/>
          <w:szCs w:val="22"/>
        </w:rPr>
        <w:t xml:space="preserve">the </w:t>
      </w:r>
      <w:r w:rsidRPr="00CB0E56">
        <w:rPr>
          <w:b/>
          <w:sz w:val="22"/>
          <w:szCs w:val="22"/>
        </w:rPr>
        <w:t>lack of connectivity in parks.</w:t>
      </w:r>
      <w:r w:rsidRPr="00CB0E56" w:rsidR="0099755B">
        <w:rPr>
          <w:b/>
          <w:sz w:val="22"/>
          <w:szCs w:val="22"/>
        </w:rPr>
        <w:t xml:space="preserve"> </w:t>
      </w:r>
    </w:p>
    <w:p w:rsidR="00163931" w:rsidRPr="00CB0E56" w:rsidP="006F6A13" w14:paraId="4B5C8747" w14:textId="77777777">
      <w:pPr>
        <w:spacing w:after="60"/>
        <w:rPr>
          <w:b/>
          <w:sz w:val="22"/>
          <w:szCs w:val="22"/>
        </w:rPr>
      </w:pPr>
      <w:r w:rsidRPr="00CB0E56">
        <w:rPr>
          <w:sz w:val="22"/>
          <w:szCs w:val="22"/>
        </w:rPr>
        <w:t>NV1</w:t>
      </w:r>
      <w:r w:rsidRPr="00CB0E56" w:rsidR="000E7EA8">
        <w:rPr>
          <w:sz w:val="22"/>
          <w:szCs w:val="22"/>
        </w:rPr>
        <w:t>6</w:t>
      </w:r>
      <w:r w:rsidRPr="00CB0E56">
        <w:rPr>
          <w:sz w:val="22"/>
          <w:szCs w:val="22"/>
        </w:rPr>
        <w:t xml:space="preserve">. </w:t>
      </w:r>
      <w:r w:rsidRPr="00CB0E56">
        <w:rPr>
          <w:b/>
          <w:sz w:val="22"/>
          <w:szCs w:val="22"/>
        </w:rPr>
        <w:t>I’m just not that interested in travel/tourism</w:t>
      </w:r>
      <w:r w:rsidRPr="00CB0E56" w:rsidR="005D3927">
        <w:rPr>
          <w:b/>
          <w:sz w:val="22"/>
          <w:szCs w:val="22"/>
        </w:rPr>
        <w:t>.</w:t>
      </w:r>
    </w:p>
    <w:p w:rsidR="00CA2E94" w:rsidRPr="00CB0E56" w:rsidP="006F6A13" w14:paraId="7273AA8C" w14:textId="0217BA4A">
      <w:pPr>
        <w:spacing w:after="60"/>
        <w:rPr>
          <w:b/>
          <w:sz w:val="22"/>
          <w:szCs w:val="22"/>
        </w:rPr>
      </w:pPr>
      <w:r w:rsidRPr="00CB0E56">
        <w:rPr>
          <w:bCs/>
          <w:sz w:val="22"/>
          <w:szCs w:val="22"/>
        </w:rPr>
        <w:t>NV17.</w:t>
      </w:r>
      <w:r w:rsidRPr="00CB0E56">
        <w:rPr>
          <w:b/>
          <w:sz w:val="22"/>
          <w:szCs w:val="22"/>
        </w:rPr>
        <w:t xml:space="preserve"> National parks </w:t>
      </w:r>
      <w:r w:rsidRPr="00CB0E56" w:rsidR="004C274E">
        <w:rPr>
          <w:b/>
          <w:sz w:val="22"/>
          <w:szCs w:val="22"/>
        </w:rPr>
        <w:t>do not represent my identity or heritage.</w:t>
      </w:r>
      <w:r w:rsidRPr="00CB0E56" w:rsidR="00FD31B3">
        <w:rPr>
          <w:b/>
          <w:sz w:val="22"/>
          <w:szCs w:val="22"/>
        </w:rPr>
        <w:t xml:space="preserve"> (NEW)</w:t>
      </w:r>
    </w:p>
    <w:p w:rsidR="006E094A" w:rsidRPr="00CB0E56" w:rsidP="006F6A13" w14:paraId="1F894792" w14:textId="447D833F">
      <w:pPr>
        <w:spacing w:after="60"/>
        <w:rPr>
          <w:b/>
          <w:sz w:val="22"/>
          <w:szCs w:val="22"/>
        </w:rPr>
      </w:pPr>
      <w:r w:rsidRPr="00CB0E56">
        <w:rPr>
          <w:bCs/>
          <w:sz w:val="22"/>
          <w:szCs w:val="22"/>
        </w:rPr>
        <w:t>NV18.</w:t>
      </w:r>
      <w:r w:rsidRPr="00CB0E56">
        <w:rPr>
          <w:b/>
          <w:sz w:val="22"/>
          <w:szCs w:val="22"/>
        </w:rPr>
        <w:t xml:space="preserve"> I don’t feel welcome in a national park.</w:t>
      </w:r>
      <w:r w:rsidRPr="00CB0E56" w:rsidR="00FD31B3">
        <w:rPr>
          <w:b/>
          <w:sz w:val="22"/>
          <w:szCs w:val="22"/>
        </w:rPr>
        <w:t xml:space="preserve"> (NEW)</w:t>
      </w:r>
    </w:p>
    <w:p w:rsidR="002E3CAE" w:rsidRPr="00CB0E56" w:rsidP="002E3CAE" w14:paraId="1F1275DB" w14:textId="1F2D4139">
      <w:pPr>
        <w:spacing w:after="60"/>
        <w:rPr>
          <w:b/>
          <w:sz w:val="22"/>
          <w:szCs w:val="22"/>
        </w:rPr>
      </w:pPr>
      <w:r w:rsidRPr="00CB0E56">
        <w:rPr>
          <w:sz w:val="22"/>
          <w:szCs w:val="22"/>
        </w:rPr>
        <w:t>NV</w:t>
      </w:r>
      <w:r w:rsidRPr="00CB0E56" w:rsidR="00413993">
        <w:rPr>
          <w:sz w:val="22"/>
          <w:szCs w:val="22"/>
        </w:rPr>
        <w:t>19</w:t>
      </w:r>
      <w:r w:rsidRPr="00CB0E56">
        <w:rPr>
          <w:sz w:val="22"/>
          <w:szCs w:val="22"/>
        </w:rPr>
        <w:t xml:space="preserve">. </w:t>
      </w:r>
      <w:r w:rsidRPr="00CB0E56">
        <w:rPr>
          <w:b/>
          <w:sz w:val="22"/>
          <w:szCs w:val="22"/>
        </w:rPr>
        <w:t xml:space="preserve">The risk of natural hazards/wildlife in national parks makes me feel unsafe. </w:t>
      </w:r>
      <w:r w:rsidRPr="00CB0E56" w:rsidR="00FD31B3">
        <w:rPr>
          <w:b/>
          <w:sz w:val="22"/>
          <w:szCs w:val="22"/>
        </w:rPr>
        <w:t>(NEW)</w:t>
      </w:r>
    </w:p>
    <w:p w:rsidR="00543496" w:rsidRPr="00CB0E56" w:rsidP="006D0127" w14:paraId="787A6406" w14:textId="0CD53A63">
      <w:pPr>
        <w:pStyle w:val="PlainText"/>
        <w:rPr>
          <w:sz w:val="22"/>
          <w:szCs w:val="22"/>
        </w:rPr>
      </w:pPr>
    </w:p>
    <w:p w:rsidR="001C224D" w:rsidRPr="00CB0E56" w:rsidP="001D68EF" w14:paraId="0A5C372A" w14:textId="19A68FFE">
      <w:pPr>
        <w:pStyle w:val="arial"/>
        <w:rPr>
          <w:sz w:val="22"/>
          <w:szCs w:val="22"/>
        </w:rPr>
      </w:pPr>
      <w:r w:rsidRPr="00CB0E56">
        <w:rPr>
          <w:sz w:val="22"/>
          <w:szCs w:val="22"/>
        </w:rPr>
        <w:t>N</w:t>
      </w:r>
      <w:r w:rsidRPr="00CB0E56" w:rsidR="00AA06D6">
        <w:rPr>
          <w:sz w:val="22"/>
          <w:szCs w:val="22"/>
        </w:rPr>
        <w:t>V20</w:t>
      </w:r>
      <w:r w:rsidRPr="00CB0E56" w:rsidR="00910420">
        <w:rPr>
          <w:sz w:val="22"/>
          <w:szCs w:val="22"/>
        </w:rPr>
        <w:t>.</w:t>
      </w:r>
      <w:r w:rsidRPr="00CB0E56" w:rsidR="00F03438">
        <w:rPr>
          <w:b/>
          <w:sz w:val="22"/>
          <w:szCs w:val="22"/>
        </w:rPr>
        <w:t xml:space="preserve"> W</w:t>
      </w:r>
      <w:r w:rsidRPr="00CB0E56">
        <w:rPr>
          <w:b/>
          <w:sz w:val="22"/>
          <w:szCs w:val="22"/>
        </w:rPr>
        <w:t xml:space="preserve">hat is the ONE most important thing the National Park Service </w:t>
      </w:r>
      <w:r w:rsidRPr="00CB0E56" w:rsidR="006E094A">
        <w:rPr>
          <w:b/>
          <w:sz w:val="22"/>
          <w:szCs w:val="22"/>
        </w:rPr>
        <w:t>could do to</w:t>
      </w:r>
      <w:r w:rsidRPr="00CB0E56" w:rsidR="00FA1666">
        <w:rPr>
          <w:b/>
          <w:sz w:val="22"/>
          <w:szCs w:val="22"/>
        </w:rPr>
        <w:t xml:space="preserve"> </w:t>
      </w:r>
      <w:r w:rsidRPr="00CB0E56">
        <w:rPr>
          <w:b/>
          <w:sz w:val="22"/>
          <w:szCs w:val="22"/>
          <w:u w:val="single"/>
        </w:rPr>
        <w:t xml:space="preserve">encourage you to visit </w:t>
      </w:r>
      <w:r w:rsidRPr="00CB0E56" w:rsidR="00827499">
        <w:rPr>
          <w:b/>
          <w:sz w:val="22"/>
          <w:szCs w:val="22"/>
          <w:u w:val="single"/>
        </w:rPr>
        <w:t>or visit more often</w:t>
      </w:r>
      <w:r w:rsidRPr="00CB0E56">
        <w:rPr>
          <w:b/>
          <w:sz w:val="22"/>
          <w:szCs w:val="22"/>
        </w:rPr>
        <w:t>?</w:t>
      </w:r>
      <w:r w:rsidRPr="00CB0E56">
        <w:rPr>
          <w:sz w:val="22"/>
          <w:szCs w:val="22"/>
        </w:rPr>
        <w:t xml:space="preserve"> </w:t>
      </w:r>
    </w:p>
    <w:p w:rsidR="001C224D" w:rsidRPr="00CB0E56" w:rsidP="006F6A13" w14:paraId="0EBCF8D6" w14:textId="77777777">
      <w:pPr>
        <w:pStyle w:val="arial"/>
        <w:rPr>
          <w:sz w:val="22"/>
          <w:szCs w:val="22"/>
        </w:rPr>
      </w:pPr>
    </w:p>
    <w:p w:rsidR="001C224D" w:rsidRPr="00CB0E56" w:rsidP="0099048B" w14:paraId="02A2F486" w14:textId="77777777">
      <w:pPr>
        <w:pStyle w:val="arial"/>
        <w:ind w:left="720"/>
        <w:rPr>
          <w:sz w:val="22"/>
          <w:szCs w:val="22"/>
        </w:rPr>
      </w:pPr>
      <w:r w:rsidRPr="00CB0E56">
        <w:rPr>
          <w:b/>
          <w:sz w:val="22"/>
          <w:szCs w:val="22"/>
        </w:rPr>
        <w:t>________________________________</w:t>
      </w:r>
      <w:r w:rsidRPr="00CB0E56" w:rsidR="00910420">
        <w:rPr>
          <w:sz w:val="22"/>
          <w:szCs w:val="22"/>
        </w:rPr>
        <w:t xml:space="preserve"> (</w:t>
      </w:r>
      <w:r w:rsidRPr="00CB0E56" w:rsidR="00174A66">
        <w:rPr>
          <w:sz w:val="22"/>
          <w:szCs w:val="22"/>
        </w:rPr>
        <w:t>List answer here</w:t>
      </w:r>
      <w:r w:rsidRPr="00CB0E56" w:rsidR="00910420">
        <w:rPr>
          <w:sz w:val="22"/>
          <w:szCs w:val="22"/>
        </w:rPr>
        <w:t>)</w:t>
      </w:r>
    </w:p>
    <w:p w:rsidR="006949E4" w:rsidRPr="00CB0E56" w:rsidP="006F6A13" w14:paraId="408B76CC" w14:textId="77777777">
      <w:pPr>
        <w:pStyle w:val="arial"/>
        <w:tabs>
          <w:tab w:val="left" w:pos="540"/>
        </w:tabs>
        <w:rPr>
          <w:sz w:val="22"/>
          <w:szCs w:val="22"/>
        </w:rPr>
      </w:pPr>
    </w:p>
    <w:p w:rsidR="00174A66" w:rsidRPr="00CB0E56" w:rsidP="006F6A13" w14:paraId="415939D7"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174A66" w:rsidRPr="00CB0E56" w:rsidP="006F6A13" w14:paraId="170CD3C3" w14:textId="6B2D8E53">
      <w:pPr>
        <w:pStyle w:val="arial"/>
        <w:spacing w:after="144" w:afterLines="60"/>
        <w:ind w:left="720"/>
        <w:rPr>
          <w:sz w:val="22"/>
          <w:szCs w:val="22"/>
        </w:rPr>
      </w:pPr>
      <w:r w:rsidRPr="00CB0E56">
        <w:rPr>
          <w:sz w:val="22"/>
          <w:szCs w:val="22"/>
        </w:rPr>
        <w:t>999. No Answer/Refused</w:t>
      </w:r>
      <w:r w:rsidRPr="00CB0E56" w:rsidR="00126F49">
        <w:rPr>
          <w:sz w:val="22"/>
          <w:szCs w:val="22"/>
        </w:rPr>
        <w:br/>
      </w:r>
    </w:p>
    <w:p w:rsidR="00A54904" w:rsidRPr="00CB0E56" w:rsidP="001807BA" w14:paraId="7670D4CC" w14:textId="77777777">
      <w:pPr>
        <w:pStyle w:val="Heading1"/>
      </w:pPr>
      <w:r w:rsidRPr="00CB0E56">
        <w:t>NEW QUESTIONS</w:t>
      </w:r>
    </w:p>
    <w:p w:rsidR="001807BA" w:rsidRPr="00CB0E56" w:rsidP="001807BA" w14:paraId="6E75024F" w14:textId="5199A365">
      <w:pPr>
        <w:pStyle w:val="Heading1"/>
      </w:pPr>
      <w:r w:rsidRPr="00CB0E56">
        <w:t xml:space="preserve">Section 4: </w:t>
      </w:r>
      <w:r w:rsidRPr="00CB0E56" w:rsidR="000E09E9">
        <w:t>E</w:t>
      </w:r>
      <w:r w:rsidRPr="00CB0E56">
        <w:t>XPECTATIONS (EX)</w:t>
      </w:r>
    </w:p>
    <w:tbl>
      <w:tblPr>
        <w:tblStyle w:val="TableGrid"/>
        <w:tblW w:w="0" w:type="auto"/>
        <w:tblLook w:val="04A0"/>
      </w:tblPr>
      <w:tblGrid>
        <w:gridCol w:w="9898"/>
      </w:tblGrid>
      <w:tr w14:paraId="7CED4A0B" w14:textId="77777777" w:rsidTr="00651CDE">
        <w:tblPrEx>
          <w:tblW w:w="0" w:type="auto"/>
          <w:tblLook w:val="04A0"/>
        </w:tblPrEx>
        <w:tc>
          <w:tcPr>
            <w:tcW w:w="9898" w:type="dxa"/>
            <w:shd w:val="clear" w:color="auto" w:fill="D9D9D9" w:themeFill="background1" w:themeFillShade="D9"/>
          </w:tcPr>
          <w:p w:rsidR="00E9617E" w:rsidRPr="00CB0E56" w:rsidP="00F32707" w14:paraId="11336D1A" w14:textId="3C34DD8E">
            <w:pPr>
              <w:pStyle w:val="arial"/>
              <w:spacing w:after="144" w:afterLines="60"/>
              <w:rPr>
                <w:sz w:val="22"/>
                <w:szCs w:val="22"/>
              </w:rPr>
            </w:pPr>
            <w:r w:rsidRPr="00CB0E56">
              <w:rPr>
                <w:sz w:val="22"/>
                <w:szCs w:val="22"/>
              </w:rPr>
              <w:t>At a national level, there is not a comprehensive understanding of public expectations for infrastructure, includ</w:t>
            </w:r>
            <w:r w:rsidRPr="00CB0E56" w:rsidR="001020CA">
              <w:rPr>
                <w:sz w:val="22"/>
                <w:szCs w:val="22"/>
              </w:rPr>
              <w:t>ing</w:t>
            </w:r>
            <w:r w:rsidRPr="00CB0E56">
              <w:rPr>
                <w:sz w:val="22"/>
                <w:szCs w:val="22"/>
              </w:rPr>
              <w:t xml:space="preserve"> technology, visitor centers, and pathways. This </w:t>
            </w:r>
            <w:r w:rsidRPr="00CB0E56" w:rsidR="00973E82">
              <w:rPr>
                <w:sz w:val="22"/>
                <w:szCs w:val="22"/>
              </w:rPr>
              <w:t>section</w:t>
            </w:r>
            <w:r w:rsidRPr="00CB0E56">
              <w:rPr>
                <w:sz w:val="22"/>
                <w:szCs w:val="22"/>
              </w:rPr>
              <w:t xml:space="preserve"> includes </w:t>
            </w:r>
            <w:r w:rsidRPr="00CB0E56" w:rsidR="0008137B">
              <w:rPr>
                <w:sz w:val="22"/>
                <w:szCs w:val="22"/>
              </w:rPr>
              <w:t xml:space="preserve">questions measuring the importance of varying levels of developed assets and services. Managers can use this data to explore </w:t>
            </w:r>
            <w:r w:rsidRPr="00CB0E56" w:rsidR="00973E82">
              <w:rPr>
                <w:sz w:val="22"/>
                <w:szCs w:val="22"/>
              </w:rPr>
              <w:t>whether</w:t>
            </w:r>
            <w:r w:rsidRPr="00CB0E56" w:rsidR="0008137B">
              <w:rPr>
                <w:sz w:val="22"/>
                <w:szCs w:val="22"/>
              </w:rPr>
              <w:t xml:space="preserve"> adding more technological connectivity (e.g. </w:t>
            </w:r>
            <w:r w:rsidRPr="00CB0E56" w:rsidR="0008137B">
              <w:rPr>
                <w:sz w:val="22"/>
                <w:szCs w:val="22"/>
              </w:rPr>
              <w:t>Wifi</w:t>
            </w:r>
            <w:r w:rsidRPr="00CB0E56" w:rsidR="0008137B">
              <w:rPr>
                <w:sz w:val="22"/>
                <w:szCs w:val="22"/>
              </w:rPr>
              <w:t>, cellular service, etc.)</w:t>
            </w:r>
            <w:r w:rsidRPr="00CB0E56" w:rsidR="00672388">
              <w:rPr>
                <w:sz w:val="22"/>
                <w:szCs w:val="22"/>
              </w:rPr>
              <w:t xml:space="preserve">, transportation options, or infrastructure is warranted. </w:t>
            </w:r>
          </w:p>
        </w:tc>
      </w:tr>
    </w:tbl>
    <w:p w:rsidR="001C3399" w:rsidRPr="00CB0E56" w:rsidP="00F32707" w14:paraId="393E4E89" w14:textId="13FAFE8F">
      <w:pPr>
        <w:pStyle w:val="arial"/>
        <w:spacing w:after="144" w:afterLines="60"/>
        <w:rPr>
          <w:b/>
          <w:bCs/>
          <w:sz w:val="22"/>
          <w:szCs w:val="22"/>
        </w:rPr>
      </w:pPr>
      <w:r w:rsidRPr="00CB0E56">
        <w:rPr>
          <w:b/>
          <w:bCs/>
          <w:sz w:val="22"/>
          <w:szCs w:val="22"/>
        </w:rPr>
        <w:t xml:space="preserve">The National Park Service is interested in understanding </w:t>
      </w:r>
      <w:r w:rsidRPr="00CB0E56" w:rsidR="00C23CC1">
        <w:rPr>
          <w:b/>
          <w:bCs/>
          <w:sz w:val="22"/>
          <w:szCs w:val="22"/>
        </w:rPr>
        <w:t>your expectations for</w:t>
      </w:r>
      <w:r w:rsidRPr="00CB0E56">
        <w:rPr>
          <w:b/>
          <w:bCs/>
          <w:sz w:val="22"/>
          <w:szCs w:val="22"/>
        </w:rPr>
        <w:t xml:space="preserve"> facilities and services at national parks, even if you haven’t visited </w:t>
      </w:r>
      <w:r w:rsidRPr="00CB0E56" w:rsidR="00C23CC1">
        <w:rPr>
          <w:b/>
          <w:bCs/>
          <w:sz w:val="22"/>
          <w:szCs w:val="22"/>
        </w:rPr>
        <w:t>a park</w:t>
      </w:r>
      <w:r w:rsidRPr="00CB0E56">
        <w:rPr>
          <w:b/>
          <w:bCs/>
          <w:sz w:val="22"/>
          <w:szCs w:val="22"/>
        </w:rPr>
        <w:t xml:space="preserve"> before. </w:t>
      </w:r>
    </w:p>
    <w:p w:rsidR="00A547D4" w:rsidRPr="00CB0E56" w:rsidP="00F32707" w14:paraId="1614CD8A" w14:textId="77777777">
      <w:pPr>
        <w:pStyle w:val="arial"/>
        <w:spacing w:after="144" w:afterLines="60"/>
        <w:rPr>
          <w:b/>
          <w:bCs/>
          <w:sz w:val="22"/>
          <w:szCs w:val="22"/>
        </w:rPr>
      </w:pPr>
    </w:p>
    <w:tbl>
      <w:tblPr>
        <w:tblStyle w:val="TableGrid"/>
        <w:tblW w:w="0" w:type="auto"/>
        <w:tblLook w:val="04A0"/>
      </w:tblPr>
      <w:tblGrid>
        <w:gridCol w:w="9898"/>
      </w:tblGrid>
      <w:tr w14:paraId="3593D732" w14:textId="77777777" w:rsidTr="00651CDE">
        <w:tblPrEx>
          <w:tblW w:w="0" w:type="auto"/>
          <w:tblLook w:val="04A0"/>
        </w:tblPrEx>
        <w:tc>
          <w:tcPr>
            <w:tcW w:w="9898" w:type="dxa"/>
            <w:shd w:val="clear" w:color="auto" w:fill="D9D9D9" w:themeFill="background1" w:themeFillShade="D9"/>
          </w:tcPr>
          <w:p w:rsidR="00A547D4" w:rsidRPr="00CB0E56" w:rsidP="00F32707" w14:paraId="31A8D8D9" w14:textId="43CC97E1">
            <w:pPr>
              <w:pStyle w:val="arial"/>
              <w:spacing w:after="144" w:afterLines="60"/>
              <w:rPr>
                <w:sz w:val="22"/>
                <w:szCs w:val="22"/>
              </w:rPr>
            </w:pPr>
            <w:r w:rsidRPr="00CB0E56">
              <w:rPr>
                <w:sz w:val="22"/>
                <w:szCs w:val="22"/>
              </w:rPr>
              <w:t xml:space="preserve">EX1: This question </w:t>
            </w:r>
            <w:r w:rsidRPr="00CB0E56" w:rsidR="00173DBC">
              <w:rPr>
                <w:sz w:val="22"/>
                <w:szCs w:val="22"/>
              </w:rPr>
              <w:t>identifies the different</w:t>
            </w:r>
            <w:r w:rsidRPr="00CB0E56" w:rsidR="00016122">
              <w:rPr>
                <w:sz w:val="22"/>
                <w:szCs w:val="22"/>
              </w:rPr>
              <w:t xml:space="preserve"> types of parks visitors may have or would be interested in visiting. Understanding these types allows for results to be segmented.</w:t>
            </w:r>
            <w:r w:rsidRPr="00CB0E56">
              <w:rPr>
                <w:sz w:val="22"/>
                <w:szCs w:val="22"/>
              </w:rPr>
              <w:t xml:space="preserve"> </w:t>
            </w:r>
          </w:p>
        </w:tc>
      </w:tr>
    </w:tbl>
    <w:p w:rsidR="009B6D03" w:rsidRPr="00CB0E56" w:rsidP="00F32707" w14:paraId="08EBD613" w14:textId="564D14D3">
      <w:pPr>
        <w:pStyle w:val="arial"/>
        <w:spacing w:after="144" w:afterLines="60"/>
        <w:rPr>
          <w:b/>
          <w:bCs/>
          <w:sz w:val="22"/>
          <w:szCs w:val="22"/>
        </w:rPr>
      </w:pPr>
      <w:r w:rsidRPr="00CB0E56">
        <w:rPr>
          <w:sz w:val="22"/>
          <w:szCs w:val="22"/>
        </w:rPr>
        <w:t>EX1.</w:t>
      </w:r>
      <w:r w:rsidRPr="00CB0E56">
        <w:rPr>
          <w:b/>
          <w:bCs/>
          <w:sz w:val="22"/>
          <w:szCs w:val="22"/>
        </w:rPr>
        <w:t xml:space="preserve"> The National Park Service manages a variety of different types of </w:t>
      </w:r>
      <w:r w:rsidRPr="00CB0E56" w:rsidR="00EA4092">
        <w:rPr>
          <w:b/>
          <w:bCs/>
          <w:sz w:val="22"/>
          <w:szCs w:val="22"/>
        </w:rPr>
        <w:t xml:space="preserve">park </w:t>
      </w:r>
      <w:r w:rsidRPr="00CB0E56">
        <w:rPr>
          <w:b/>
          <w:bCs/>
          <w:sz w:val="22"/>
          <w:szCs w:val="22"/>
        </w:rPr>
        <w:t>units. What type</w:t>
      </w:r>
      <w:r w:rsidRPr="00CB0E56" w:rsidR="00457E81">
        <w:rPr>
          <w:b/>
          <w:bCs/>
          <w:sz w:val="22"/>
          <w:szCs w:val="22"/>
        </w:rPr>
        <w:t>s</w:t>
      </w:r>
      <w:r w:rsidRPr="00CB0E56">
        <w:rPr>
          <w:b/>
          <w:bCs/>
          <w:sz w:val="22"/>
          <w:szCs w:val="22"/>
        </w:rPr>
        <w:t xml:space="preserve"> of</w:t>
      </w:r>
      <w:r w:rsidRPr="00CB0E56" w:rsidR="00457E81">
        <w:rPr>
          <w:b/>
          <w:bCs/>
          <w:sz w:val="22"/>
          <w:szCs w:val="22"/>
        </w:rPr>
        <w:t xml:space="preserve"> national</w:t>
      </w:r>
      <w:r w:rsidRPr="00CB0E56">
        <w:rPr>
          <w:b/>
          <w:bCs/>
          <w:sz w:val="22"/>
          <w:szCs w:val="22"/>
        </w:rPr>
        <w:t xml:space="preserve"> </w:t>
      </w:r>
      <w:r w:rsidRPr="00CB0E56" w:rsidR="00E62ACA">
        <w:rPr>
          <w:b/>
          <w:bCs/>
          <w:sz w:val="22"/>
          <w:szCs w:val="22"/>
        </w:rPr>
        <w:t>park</w:t>
      </w:r>
      <w:r w:rsidRPr="00CB0E56" w:rsidR="00C23CC1">
        <w:rPr>
          <w:b/>
          <w:bCs/>
          <w:sz w:val="22"/>
          <w:szCs w:val="22"/>
        </w:rPr>
        <w:t>s</w:t>
      </w:r>
      <w:r w:rsidRPr="00CB0E56">
        <w:rPr>
          <w:b/>
          <w:bCs/>
          <w:sz w:val="22"/>
          <w:szCs w:val="22"/>
        </w:rPr>
        <w:t xml:space="preserve"> would you be </w:t>
      </w:r>
      <w:r w:rsidRPr="00CB0E56" w:rsidR="00457E81">
        <w:rPr>
          <w:b/>
          <w:bCs/>
          <w:sz w:val="22"/>
          <w:szCs w:val="22"/>
        </w:rPr>
        <w:t xml:space="preserve">most </w:t>
      </w:r>
      <w:r w:rsidRPr="00CB0E56">
        <w:rPr>
          <w:b/>
          <w:bCs/>
          <w:sz w:val="22"/>
          <w:szCs w:val="22"/>
        </w:rPr>
        <w:t>interested in visiting?</w:t>
      </w:r>
      <w:r w:rsidRPr="00CB0E56" w:rsidR="00457E81">
        <w:rPr>
          <w:b/>
          <w:bCs/>
          <w:sz w:val="22"/>
          <w:szCs w:val="22"/>
        </w:rPr>
        <w:t xml:space="preserve"> Some parks you think of may fit multiple </w:t>
      </w:r>
      <w:r w:rsidRPr="00CB0E56" w:rsidR="00457E81">
        <w:rPr>
          <w:b/>
          <w:bCs/>
          <w:sz w:val="22"/>
          <w:szCs w:val="22"/>
        </w:rPr>
        <w:t>categories</w:t>
      </w:r>
      <w:r w:rsidRPr="00CB0E56" w:rsidR="00C23CC1">
        <w:rPr>
          <w:b/>
          <w:bCs/>
          <w:sz w:val="22"/>
          <w:szCs w:val="22"/>
        </w:rPr>
        <w:t>, but</w:t>
      </w:r>
      <w:r w:rsidRPr="00CB0E56" w:rsidR="00C23CC1">
        <w:rPr>
          <w:b/>
          <w:bCs/>
          <w:sz w:val="22"/>
          <w:szCs w:val="22"/>
        </w:rPr>
        <w:t xml:space="preserve"> select only one type</w:t>
      </w:r>
      <w:r w:rsidRPr="00CB0E56" w:rsidR="00FC78DD">
        <w:rPr>
          <w:b/>
          <w:bCs/>
          <w:sz w:val="22"/>
          <w:szCs w:val="22"/>
        </w:rPr>
        <w:t>.</w:t>
      </w:r>
    </w:p>
    <w:p w:rsidR="009B6D03" w:rsidRPr="00CB0E56" w:rsidP="009B6D03" w14:paraId="5A804728" w14:textId="21681605">
      <w:pPr>
        <w:pStyle w:val="arial"/>
        <w:numPr>
          <w:ilvl w:val="0"/>
          <w:numId w:val="20"/>
        </w:numPr>
        <w:spacing w:after="144" w:afterLines="60"/>
        <w:rPr>
          <w:sz w:val="22"/>
          <w:szCs w:val="22"/>
        </w:rPr>
      </w:pPr>
      <w:r w:rsidRPr="00CB0E56">
        <w:rPr>
          <w:sz w:val="22"/>
          <w:szCs w:val="22"/>
        </w:rPr>
        <w:t xml:space="preserve">Historic - Urban park unit </w:t>
      </w:r>
      <w:r w:rsidRPr="00CB0E56" w:rsidR="00C25031">
        <w:rPr>
          <w:sz w:val="22"/>
          <w:szCs w:val="22"/>
        </w:rPr>
        <w:t xml:space="preserve">is a </w:t>
      </w:r>
      <w:r w:rsidRPr="00CB0E56">
        <w:rPr>
          <w:sz w:val="22"/>
          <w:szCs w:val="22"/>
        </w:rPr>
        <w:t>site focused on the preservation of American history and culture or the remembrance of significant events and people, located within a city/community setting</w:t>
      </w:r>
      <w:r w:rsidRPr="00CB0E56" w:rsidR="00EA4092">
        <w:rPr>
          <w:sz w:val="22"/>
          <w:szCs w:val="22"/>
        </w:rPr>
        <w:t>.</w:t>
      </w:r>
    </w:p>
    <w:p w:rsidR="001C3399" w:rsidRPr="00CB0E56" w:rsidP="00F32707" w14:paraId="2657B6F0" w14:textId="1A468357">
      <w:pPr>
        <w:pStyle w:val="arial"/>
        <w:numPr>
          <w:ilvl w:val="0"/>
          <w:numId w:val="20"/>
        </w:numPr>
        <w:spacing w:after="144" w:afterLines="60"/>
        <w:rPr>
          <w:sz w:val="22"/>
          <w:szCs w:val="22"/>
        </w:rPr>
      </w:pPr>
      <w:r w:rsidRPr="00CB0E56">
        <w:rPr>
          <w:sz w:val="22"/>
          <w:szCs w:val="22"/>
        </w:rPr>
        <w:t>Historic – Non-Urban park unit (A site focused on the preservation of American history and culture or the remembrance of significant events and people, located outside of a city/community setting)</w:t>
      </w:r>
    </w:p>
    <w:p w:rsidR="001C3399" w:rsidRPr="00CB0E56" w:rsidP="00F32707" w14:paraId="0E11CE83" w14:textId="469B7487">
      <w:pPr>
        <w:pStyle w:val="arial"/>
        <w:numPr>
          <w:ilvl w:val="0"/>
          <w:numId w:val="20"/>
        </w:numPr>
        <w:spacing w:after="144" w:afterLines="60"/>
        <w:rPr>
          <w:sz w:val="22"/>
          <w:szCs w:val="22"/>
        </w:rPr>
      </w:pPr>
      <w:r w:rsidRPr="00CB0E56">
        <w:rPr>
          <w:sz w:val="22"/>
          <w:szCs w:val="22"/>
        </w:rPr>
        <w:t>Recreation-oriented park unit (</w:t>
      </w:r>
      <w:r w:rsidRPr="00CB0E56" w:rsidR="00457E81">
        <w:rPr>
          <w:sz w:val="22"/>
          <w:szCs w:val="22"/>
        </w:rPr>
        <w:t xml:space="preserve">A park focused on </w:t>
      </w:r>
      <w:r w:rsidRPr="00CB0E56" w:rsidR="006E094A">
        <w:rPr>
          <w:sz w:val="22"/>
          <w:szCs w:val="22"/>
        </w:rPr>
        <w:t>outdoor</w:t>
      </w:r>
      <w:r w:rsidRPr="00CB0E56" w:rsidR="00306114">
        <w:rPr>
          <w:sz w:val="22"/>
          <w:szCs w:val="22"/>
        </w:rPr>
        <w:t xml:space="preserve"> </w:t>
      </w:r>
      <w:r w:rsidRPr="00CB0E56" w:rsidR="008A5A51">
        <w:rPr>
          <w:sz w:val="22"/>
          <w:szCs w:val="22"/>
        </w:rPr>
        <w:t>recreation opportunities</w:t>
      </w:r>
      <w:r w:rsidRPr="00CB0E56" w:rsidR="00F32707">
        <w:rPr>
          <w:sz w:val="22"/>
          <w:szCs w:val="22"/>
        </w:rPr>
        <w:t>)</w:t>
      </w:r>
    </w:p>
    <w:p w:rsidR="00F32707" w:rsidRPr="00CB0E56" w:rsidP="00F32707" w14:paraId="5C2C2957" w14:textId="77777777">
      <w:pPr>
        <w:pStyle w:val="arial"/>
        <w:numPr>
          <w:ilvl w:val="0"/>
          <w:numId w:val="20"/>
        </w:numPr>
        <w:spacing w:after="144" w:afterLines="60"/>
        <w:rPr>
          <w:sz w:val="22"/>
          <w:szCs w:val="22"/>
        </w:rPr>
      </w:pPr>
      <w:r w:rsidRPr="00CB0E56">
        <w:rPr>
          <w:sz w:val="22"/>
          <w:szCs w:val="22"/>
        </w:rPr>
        <w:t>Nature-oriented park unit (</w:t>
      </w:r>
      <w:r w:rsidRPr="00CB0E56" w:rsidR="00457E81">
        <w:rPr>
          <w:sz w:val="22"/>
          <w:szCs w:val="22"/>
        </w:rPr>
        <w:t xml:space="preserve">A park focused on </w:t>
      </w:r>
      <w:r w:rsidRPr="00CB0E56" w:rsidR="008A5A51">
        <w:rPr>
          <w:sz w:val="22"/>
          <w:szCs w:val="22"/>
        </w:rPr>
        <w:t>the preservation of natural environments and features, shorelines, and bodies of water</w:t>
      </w:r>
      <w:r w:rsidRPr="00CB0E56">
        <w:rPr>
          <w:sz w:val="22"/>
          <w:szCs w:val="22"/>
        </w:rPr>
        <w:t>)</w:t>
      </w:r>
    </w:p>
    <w:p w:rsidR="00F32707" w:rsidRPr="00CB0E56" w:rsidP="00F32707" w14:paraId="23D72645" w14:textId="161D945D">
      <w:pPr>
        <w:pStyle w:val="PlainText"/>
        <w:ind w:left="108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F32707" w:rsidRPr="00CB0E56" w:rsidP="00F32707" w14:paraId="0FE3F518"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       999. No Answer/Refused</w:t>
      </w:r>
    </w:p>
    <w:p w:rsidR="00767EBE" w:rsidRPr="00CB0E56" w:rsidP="00F32707" w14:paraId="3030F380" w14:textId="77777777">
      <w:pPr>
        <w:pStyle w:val="PlainText"/>
        <w:ind w:left="720"/>
        <w:rPr>
          <w:rFonts w:ascii="Times New Roman" w:hAnsi="Times New Roman" w:cs="Times New Roman"/>
          <w:sz w:val="22"/>
          <w:szCs w:val="22"/>
        </w:rPr>
      </w:pPr>
    </w:p>
    <w:p w:rsidR="00767EBE" w:rsidRPr="00CB0E56" w:rsidP="00F32707" w14:paraId="7B024DF5" w14:textId="77777777">
      <w:pPr>
        <w:pStyle w:val="PlainText"/>
        <w:ind w:left="720"/>
        <w:rPr>
          <w:rFonts w:ascii="Times New Roman" w:hAnsi="Times New Roman" w:cs="Times New Roman"/>
          <w:sz w:val="22"/>
          <w:szCs w:val="22"/>
        </w:rPr>
      </w:pPr>
    </w:p>
    <w:p w:rsidR="00767EBE" w:rsidRPr="00CB0E56" w:rsidP="00F32707" w14:paraId="19B8FEA0" w14:textId="77777777">
      <w:pPr>
        <w:pStyle w:val="PlainText"/>
        <w:ind w:left="720"/>
        <w:rPr>
          <w:rFonts w:ascii="Times New Roman" w:hAnsi="Times New Roman" w:cs="Times New Roman"/>
          <w:sz w:val="22"/>
          <w:szCs w:val="22"/>
        </w:rPr>
      </w:pPr>
    </w:p>
    <w:p w:rsidR="00767EBE" w:rsidRPr="00CB0E56" w:rsidP="00F32707" w14:paraId="319F4479" w14:textId="77777777">
      <w:pPr>
        <w:pStyle w:val="PlainText"/>
        <w:ind w:left="720"/>
        <w:rPr>
          <w:rFonts w:ascii="Times New Roman" w:hAnsi="Times New Roman" w:cs="Times New Roman"/>
          <w:sz w:val="22"/>
          <w:szCs w:val="22"/>
        </w:rPr>
      </w:pPr>
    </w:p>
    <w:p w:rsidR="00767EBE" w:rsidRPr="00CB0E56" w:rsidP="00F32707" w14:paraId="51740A62" w14:textId="77777777">
      <w:pPr>
        <w:pStyle w:val="PlainText"/>
        <w:ind w:left="720"/>
        <w:rPr>
          <w:rFonts w:ascii="Times New Roman" w:hAnsi="Times New Roman" w:cs="Times New Roman"/>
          <w:sz w:val="22"/>
          <w:szCs w:val="22"/>
        </w:rPr>
      </w:pPr>
    </w:p>
    <w:p w:rsidR="00767EBE" w:rsidRPr="00CB0E56" w:rsidP="00F32707" w14:paraId="1F1509AF" w14:textId="77777777">
      <w:pPr>
        <w:pStyle w:val="PlainText"/>
        <w:ind w:left="720"/>
        <w:rPr>
          <w:rFonts w:ascii="Times New Roman" w:hAnsi="Times New Roman" w:cs="Times New Roman"/>
          <w:sz w:val="22"/>
          <w:szCs w:val="22"/>
        </w:rPr>
      </w:pPr>
    </w:p>
    <w:p w:rsidR="00767EBE" w:rsidRPr="00CB0E56" w:rsidP="00F32707" w14:paraId="670B1D10" w14:textId="77777777">
      <w:pPr>
        <w:pStyle w:val="PlainText"/>
        <w:ind w:left="720"/>
        <w:rPr>
          <w:rFonts w:ascii="Times New Roman" w:hAnsi="Times New Roman" w:cs="Times New Roman"/>
          <w:sz w:val="22"/>
          <w:szCs w:val="22"/>
        </w:rPr>
      </w:pPr>
    </w:p>
    <w:p w:rsidR="00767EBE" w:rsidRPr="00CB0E56" w:rsidP="00F32707" w14:paraId="75965906" w14:textId="77777777">
      <w:pPr>
        <w:pStyle w:val="PlainText"/>
        <w:ind w:left="720"/>
        <w:rPr>
          <w:rFonts w:ascii="Times New Roman" w:hAnsi="Times New Roman" w:cs="Times New Roman"/>
          <w:sz w:val="22"/>
          <w:szCs w:val="22"/>
        </w:rPr>
      </w:pPr>
    </w:p>
    <w:p w:rsidR="00126F49" w:rsidRPr="00CB0E56" w:rsidP="00F32707" w14:paraId="7492A2CD" w14:textId="77777777">
      <w:pPr>
        <w:pStyle w:val="PlainText"/>
        <w:ind w:left="720"/>
        <w:rPr>
          <w:rFonts w:ascii="Times New Roman" w:hAnsi="Times New Roman" w:cs="Times New Roman"/>
          <w:sz w:val="22"/>
          <w:szCs w:val="22"/>
        </w:rPr>
      </w:pPr>
    </w:p>
    <w:p w:rsidR="00767EBE" w:rsidRPr="00CB0E56" w:rsidP="00F32707" w14:paraId="3535DC94" w14:textId="77777777">
      <w:pPr>
        <w:pStyle w:val="PlainText"/>
        <w:ind w:left="720"/>
        <w:rPr>
          <w:rFonts w:ascii="Times New Roman" w:hAnsi="Times New Roman" w:cs="Times New Roman"/>
          <w:sz w:val="22"/>
          <w:szCs w:val="22"/>
        </w:rPr>
      </w:pPr>
    </w:p>
    <w:tbl>
      <w:tblPr>
        <w:tblStyle w:val="TableGrid"/>
        <w:tblW w:w="0" w:type="auto"/>
        <w:tblLook w:val="04A0"/>
      </w:tblPr>
      <w:tblGrid>
        <w:gridCol w:w="9898"/>
      </w:tblGrid>
      <w:tr w14:paraId="72CA19F5" w14:textId="77777777" w:rsidTr="00651CDE">
        <w:tblPrEx>
          <w:tblW w:w="0" w:type="auto"/>
          <w:tblLook w:val="04A0"/>
        </w:tblPrEx>
        <w:tc>
          <w:tcPr>
            <w:tcW w:w="9898" w:type="dxa"/>
            <w:shd w:val="clear" w:color="auto" w:fill="D9D9D9" w:themeFill="background1" w:themeFillShade="D9"/>
          </w:tcPr>
          <w:p w:rsidR="007A249D" w:rsidRPr="00CB0E56" w:rsidP="00F32707" w14:paraId="10E66C01" w14:textId="606C3F8F">
            <w:pPr>
              <w:pStyle w:val="arial"/>
              <w:spacing w:after="144" w:afterLines="60"/>
              <w:rPr>
                <w:sz w:val="22"/>
                <w:szCs w:val="22"/>
              </w:rPr>
            </w:pPr>
            <w:r w:rsidRPr="00CB0E56">
              <w:rPr>
                <w:sz w:val="22"/>
                <w:szCs w:val="22"/>
              </w:rPr>
              <w:t xml:space="preserve">EX2-EX14: These questions assess the level of importance of a variety of amenities, facilities, and services expressed by the public. NPS managers can use this information to understand if these features should be added to their park or improved within their park. </w:t>
            </w:r>
          </w:p>
        </w:tc>
      </w:tr>
    </w:tbl>
    <w:p w:rsidR="002D45B1" w:rsidRPr="00CB0E56" w:rsidP="00F32707" w14:paraId="01B88CD8" w14:textId="68486641">
      <w:pPr>
        <w:pStyle w:val="arial"/>
        <w:spacing w:after="144" w:afterLines="60"/>
        <w:rPr>
          <w:b/>
          <w:bCs/>
          <w:sz w:val="22"/>
          <w:szCs w:val="22"/>
        </w:rPr>
      </w:pPr>
      <w:r w:rsidRPr="00CB0E56">
        <w:rPr>
          <w:sz w:val="22"/>
          <w:szCs w:val="22"/>
        </w:rPr>
        <w:t>EX2-EX14</w:t>
      </w:r>
      <w:r w:rsidRPr="00CB0E56" w:rsidR="008604FF">
        <w:rPr>
          <w:sz w:val="22"/>
          <w:szCs w:val="22"/>
        </w:rPr>
        <w:t>.</w:t>
      </w:r>
      <w:r w:rsidRPr="00CB0E56">
        <w:rPr>
          <w:b/>
          <w:bCs/>
          <w:sz w:val="22"/>
          <w:szCs w:val="22"/>
        </w:rPr>
        <w:t xml:space="preserve"> </w:t>
      </w:r>
      <w:r w:rsidRPr="00CB0E56" w:rsidR="006D0127">
        <w:rPr>
          <w:b/>
          <w:bCs/>
          <w:sz w:val="22"/>
          <w:szCs w:val="22"/>
        </w:rPr>
        <w:t xml:space="preserve">National </w:t>
      </w:r>
      <w:r w:rsidRPr="00CB0E56" w:rsidR="002F3B5B">
        <w:rPr>
          <w:b/>
          <w:bCs/>
          <w:sz w:val="22"/>
          <w:szCs w:val="22"/>
        </w:rPr>
        <w:t>parks offer a variety of different amenities and services.</w:t>
      </w:r>
      <w:r w:rsidRPr="00CB0E56" w:rsidR="009E2720">
        <w:rPr>
          <w:b/>
          <w:bCs/>
          <w:sz w:val="22"/>
          <w:szCs w:val="22"/>
        </w:rPr>
        <w:t xml:space="preserve"> We’re interest</w:t>
      </w:r>
      <w:r w:rsidRPr="00CB0E56" w:rsidR="00FC78DD">
        <w:rPr>
          <w:b/>
          <w:bCs/>
          <w:sz w:val="22"/>
          <w:szCs w:val="22"/>
        </w:rPr>
        <w:t>ed</w:t>
      </w:r>
      <w:r w:rsidRPr="00CB0E56" w:rsidR="009E2720">
        <w:rPr>
          <w:b/>
          <w:bCs/>
          <w:sz w:val="22"/>
          <w:szCs w:val="22"/>
        </w:rPr>
        <w:t xml:space="preserve"> in understanding your expectations for these facilities and services, whether you’ve visited or not.</w:t>
      </w:r>
    </w:p>
    <w:p w:rsidR="00F32707" w:rsidRPr="00CB0E56" w:rsidP="00F32707" w14:paraId="1FFFF4EA" w14:textId="57D1A313">
      <w:pPr>
        <w:pStyle w:val="arial"/>
        <w:spacing w:after="144" w:afterLines="60"/>
        <w:rPr>
          <w:b/>
          <w:bCs/>
          <w:sz w:val="22"/>
          <w:szCs w:val="22"/>
        </w:rPr>
      </w:pPr>
      <w:r w:rsidRPr="00CB0E56">
        <w:rPr>
          <w:b/>
          <w:bCs/>
          <w:sz w:val="22"/>
          <w:szCs w:val="22"/>
        </w:rPr>
        <w:t xml:space="preserve">Think about the type of national park you just </w:t>
      </w:r>
      <w:r w:rsidRPr="00CB0E56" w:rsidR="00A54904">
        <w:rPr>
          <w:b/>
          <w:bCs/>
          <w:sz w:val="22"/>
          <w:szCs w:val="22"/>
        </w:rPr>
        <w:t>identified as being most interested in visiting</w:t>
      </w:r>
      <w:r w:rsidRPr="00CB0E56">
        <w:rPr>
          <w:b/>
          <w:bCs/>
          <w:sz w:val="22"/>
          <w:szCs w:val="22"/>
        </w:rPr>
        <w:t xml:space="preserve">. </w:t>
      </w:r>
      <w:r w:rsidRPr="00CB0E56">
        <w:rPr>
          <w:b/>
          <w:bCs/>
          <w:sz w:val="22"/>
          <w:szCs w:val="22"/>
        </w:rPr>
        <w:t xml:space="preserve">How important </w:t>
      </w:r>
      <w:r w:rsidRPr="00CB0E56" w:rsidR="00C23CC1">
        <w:rPr>
          <w:b/>
          <w:bCs/>
          <w:sz w:val="22"/>
          <w:szCs w:val="22"/>
        </w:rPr>
        <w:t>are or would</w:t>
      </w:r>
      <w:r w:rsidRPr="00CB0E56">
        <w:rPr>
          <w:b/>
          <w:bCs/>
          <w:sz w:val="22"/>
          <w:szCs w:val="22"/>
        </w:rPr>
        <w:t xml:space="preserve"> the following amenities, facilities, and services</w:t>
      </w:r>
      <w:r w:rsidRPr="00CB0E56" w:rsidR="000F6034">
        <w:rPr>
          <w:b/>
          <w:bCs/>
          <w:sz w:val="22"/>
          <w:szCs w:val="22"/>
        </w:rPr>
        <w:t xml:space="preserve"> be</w:t>
      </w:r>
      <w:r w:rsidRPr="00CB0E56">
        <w:rPr>
          <w:b/>
          <w:bCs/>
          <w:sz w:val="22"/>
          <w:szCs w:val="22"/>
        </w:rPr>
        <w:t xml:space="preserve"> to your decision </w:t>
      </w:r>
      <w:r w:rsidRPr="00CB0E56" w:rsidR="000F6034">
        <w:rPr>
          <w:b/>
          <w:bCs/>
          <w:sz w:val="22"/>
          <w:szCs w:val="22"/>
        </w:rPr>
        <w:t>to visit</w:t>
      </w:r>
      <w:r w:rsidRPr="00CB0E56">
        <w:rPr>
          <w:b/>
          <w:bCs/>
          <w:sz w:val="22"/>
          <w:szCs w:val="22"/>
        </w:rPr>
        <w:t xml:space="preserve"> </w:t>
      </w:r>
      <w:r w:rsidRPr="00CB0E56" w:rsidR="00A54904">
        <w:rPr>
          <w:b/>
          <w:bCs/>
          <w:sz w:val="22"/>
          <w:szCs w:val="22"/>
        </w:rPr>
        <w:t xml:space="preserve">this type of </w:t>
      </w:r>
      <w:r w:rsidRPr="00CB0E56">
        <w:rPr>
          <w:b/>
          <w:bCs/>
          <w:sz w:val="22"/>
          <w:szCs w:val="22"/>
        </w:rPr>
        <w:t>national park?</w:t>
      </w:r>
      <w:r w:rsidRPr="00CB0E56" w:rsidR="00E147EF">
        <w:rPr>
          <w:b/>
          <w:bCs/>
          <w:sz w:val="22"/>
          <w:szCs w:val="22"/>
        </w:rPr>
        <w:t xml:space="preserve"> Rank each </w:t>
      </w:r>
      <w:r w:rsidRPr="00CB0E56" w:rsidR="00B27A4C">
        <w:rPr>
          <w:b/>
          <w:bCs/>
          <w:sz w:val="22"/>
          <w:szCs w:val="22"/>
        </w:rPr>
        <w:t xml:space="preserve">using the following scale. </w:t>
      </w:r>
    </w:p>
    <w:p w:rsidR="006A7F64" w:rsidRPr="00CB0E56" w:rsidP="006A7F64" w14:paraId="2EB1E170"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Very important</w:t>
      </w:r>
    </w:p>
    <w:p w:rsidR="006A7F64" w:rsidRPr="00CB0E56" w:rsidP="006A7F64" w14:paraId="792258C8"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Important</w:t>
      </w:r>
    </w:p>
    <w:p w:rsidR="006A7F64" w:rsidRPr="00CB0E56" w:rsidP="006A7F64" w14:paraId="35B4DB5B"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Not so important</w:t>
      </w:r>
    </w:p>
    <w:p w:rsidR="006A7F64" w:rsidRPr="00CB0E56" w:rsidP="006A7F64" w14:paraId="764FFEB5"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Not important at all</w:t>
      </w:r>
    </w:p>
    <w:p w:rsidR="006A7F64" w:rsidRPr="00CB0E56" w:rsidP="006A7F64" w14:paraId="75EB5EFC" w14:textId="77777777">
      <w:pPr>
        <w:pStyle w:val="PlainText"/>
        <w:rPr>
          <w:rFonts w:ascii="Times New Roman" w:hAnsi="Times New Roman" w:cs="Times New Roman"/>
          <w:sz w:val="22"/>
          <w:szCs w:val="22"/>
        </w:rPr>
      </w:pPr>
    </w:p>
    <w:p w:rsidR="006A7F64" w:rsidRPr="00CB0E56" w:rsidP="006A7F64" w14:paraId="61A7E5D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6A7F64" w:rsidRPr="00CB0E56" w:rsidP="006A7F64" w14:paraId="0129C33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6A7F64" w:rsidRPr="00CB0E56" w:rsidP="00F32707" w14:paraId="419EAFF2" w14:textId="77777777">
      <w:pPr>
        <w:pStyle w:val="arial"/>
        <w:spacing w:after="144" w:afterLines="60"/>
        <w:rPr>
          <w:b/>
          <w:bCs/>
          <w:sz w:val="22"/>
          <w:szCs w:val="22"/>
        </w:rPr>
      </w:pPr>
    </w:p>
    <w:p w:rsidR="006D0127" w:rsidRPr="00CB0E56" w:rsidP="00F32707" w14:paraId="3CBF22E3" w14:textId="54FF6229">
      <w:pPr>
        <w:pStyle w:val="arial"/>
        <w:spacing w:after="144" w:afterLines="60"/>
        <w:rPr>
          <w:b/>
          <w:bCs/>
          <w:i/>
          <w:iCs/>
          <w:sz w:val="22"/>
          <w:szCs w:val="22"/>
        </w:rPr>
      </w:pPr>
      <w:r w:rsidRPr="00CB0E56">
        <w:rPr>
          <w:b/>
          <w:bCs/>
          <w:i/>
          <w:iCs/>
          <w:sz w:val="22"/>
          <w:szCs w:val="22"/>
        </w:rPr>
        <w:t>“How important are or would [EX2-EX14] be to your decision to visit this type of national park?”</w:t>
      </w:r>
    </w:p>
    <w:p w:rsidR="000A343F" w:rsidRPr="00CB0E56" w:rsidP="00A54904" w14:paraId="2245CCC0" w14:textId="76D69994">
      <w:pPr>
        <w:pStyle w:val="arial"/>
        <w:spacing w:after="144" w:afterLines="60"/>
        <w:rPr>
          <w:sz w:val="22"/>
          <w:szCs w:val="22"/>
        </w:rPr>
      </w:pPr>
      <w:r w:rsidRPr="00CB0E56">
        <w:rPr>
          <w:sz w:val="22"/>
          <w:szCs w:val="22"/>
        </w:rPr>
        <w:t>EX2. Modern visitor centers (e.g., new technology, modern designs)</w:t>
      </w:r>
    </w:p>
    <w:p w:rsidR="00F32707" w:rsidRPr="00CB0E56" w:rsidP="00A54904" w14:paraId="399498B8" w14:textId="08506EB1">
      <w:pPr>
        <w:pStyle w:val="arial"/>
        <w:spacing w:after="144" w:afterLines="60"/>
        <w:rPr>
          <w:sz w:val="22"/>
          <w:szCs w:val="22"/>
        </w:rPr>
      </w:pPr>
      <w:r w:rsidRPr="00CB0E56">
        <w:rPr>
          <w:sz w:val="22"/>
          <w:szCs w:val="22"/>
        </w:rPr>
        <w:t>EX3. Rustic visitor centers (e.g., limited technology, historic designs)</w:t>
      </w:r>
    </w:p>
    <w:p w:rsidR="00F32707" w:rsidRPr="00CB0E56" w:rsidP="00F32707" w14:paraId="14B38C7C" w14:textId="0AA22B4F">
      <w:pPr>
        <w:pStyle w:val="arial"/>
        <w:spacing w:after="144" w:afterLines="60"/>
        <w:rPr>
          <w:sz w:val="22"/>
          <w:szCs w:val="22"/>
        </w:rPr>
      </w:pPr>
      <w:r w:rsidRPr="00CB0E56">
        <w:rPr>
          <w:sz w:val="22"/>
          <w:szCs w:val="22"/>
        </w:rPr>
        <w:t>EX</w:t>
      </w:r>
      <w:r w:rsidRPr="00CB0E56" w:rsidR="00A54904">
        <w:rPr>
          <w:sz w:val="22"/>
          <w:szCs w:val="22"/>
        </w:rPr>
        <w:t>4</w:t>
      </w:r>
      <w:r w:rsidRPr="00CB0E56">
        <w:rPr>
          <w:sz w:val="22"/>
          <w:szCs w:val="22"/>
        </w:rPr>
        <w:t>. Public transportation options</w:t>
      </w:r>
      <w:r w:rsidRPr="00CB0E56" w:rsidR="00B4011D">
        <w:rPr>
          <w:sz w:val="22"/>
          <w:szCs w:val="22"/>
        </w:rPr>
        <w:t xml:space="preserve"> to access to the park</w:t>
      </w:r>
      <w:r w:rsidRPr="00CB0E56">
        <w:rPr>
          <w:sz w:val="22"/>
          <w:szCs w:val="22"/>
        </w:rPr>
        <w:t xml:space="preserve"> </w:t>
      </w:r>
    </w:p>
    <w:p w:rsidR="00F32707" w:rsidRPr="00CB0E56" w:rsidP="00F32707" w14:paraId="47212905" w14:textId="5D4AAC7E">
      <w:pPr>
        <w:pStyle w:val="arial"/>
        <w:spacing w:after="144" w:afterLines="60"/>
        <w:rPr>
          <w:sz w:val="22"/>
          <w:szCs w:val="22"/>
        </w:rPr>
      </w:pPr>
      <w:r w:rsidRPr="00CB0E56">
        <w:rPr>
          <w:sz w:val="22"/>
          <w:szCs w:val="22"/>
        </w:rPr>
        <w:t>EX</w:t>
      </w:r>
      <w:r w:rsidRPr="00CB0E56" w:rsidR="00A54904">
        <w:rPr>
          <w:sz w:val="22"/>
          <w:szCs w:val="22"/>
        </w:rPr>
        <w:t>5</w:t>
      </w:r>
      <w:r w:rsidRPr="00CB0E56">
        <w:rPr>
          <w:sz w:val="22"/>
          <w:szCs w:val="22"/>
        </w:rPr>
        <w:t xml:space="preserve">. </w:t>
      </w:r>
      <w:r w:rsidRPr="00CB0E56" w:rsidR="002F3B5B">
        <w:rPr>
          <w:sz w:val="22"/>
          <w:szCs w:val="22"/>
        </w:rPr>
        <w:t>In-person educational opportunities with park staff</w:t>
      </w:r>
    </w:p>
    <w:p w:rsidR="004361B8" w:rsidRPr="00CB0E56" w:rsidP="00F32707" w14:paraId="5E2F7297" w14:textId="0A03D8E7">
      <w:pPr>
        <w:pStyle w:val="arial"/>
        <w:spacing w:after="144" w:afterLines="60"/>
        <w:rPr>
          <w:sz w:val="22"/>
          <w:szCs w:val="22"/>
        </w:rPr>
      </w:pPr>
      <w:r w:rsidRPr="00CB0E56">
        <w:rPr>
          <w:sz w:val="22"/>
          <w:szCs w:val="22"/>
        </w:rPr>
        <w:t>EX</w:t>
      </w:r>
      <w:r w:rsidRPr="00CB0E56" w:rsidR="00A54904">
        <w:rPr>
          <w:sz w:val="22"/>
          <w:szCs w:val="22"/>
        </w:rPr>
        <w:t>6</w:t>
      </w:r>
      <w:r w:rsidRPr="00CB0E56">
        <w:rPr>
          <w:sz w:val="22"/>
          <w:szCs w:val="22"/>
        </w:rPr>
        <w:t>. Virtual educational opportunities (e.g., audio tours, touch-pad programs)</w:t>
      </w:r>
    </w:p>
    <w:p w:rsidR="002F3B5B" w:rsidRPr="00CB0E56" w:rsidP="00F32707" w14:paraId="5D4BF986" w14:textId="140E00C6">
      <w:pPr>
        <w:pStyle w:val="arial"/>
        <w:spacing w:after="144" w:afterLines="60"/>
        <w:rPr>
          <w:sz w:val="22"/>
          <w:szCs w:val="22"/>
        </w:rPr>
      </w:pPr>
      <w:r w:rsidRPr="00CB0E56">
        <w:rPr>
          <w:sz w:val="22"/>
          <w:szCs w:val="22"/>
        </w:rPr>
        <w:t>EX</w:t>
      </w:r>
      <w:r w:rsidRPr="00CB0E56" w:rsidR="00A54904">
        <w:rPr>
          <w:sz w:val="22"/>
          <w:szCs w:val="22"/>
        </w:rPr>
        <w:t>7</w:t>
      </w:r>
      <w:r w:rsidRPr="00CB0E56">
        <w:rPr>
          <w:sz w:val="22"/>
          <w:szCs w:val="22"/>
        </w:rPr>
        <w:t>. Paved pathways and trails</w:t>
      </w:r>
    </w:p>
    <w:p w:rsidR="002F3B5B" w:rsidRPr="00CB0E56" w:rsidP="00F32707" w14:paraId="46B06E62" w14:textId="30EA8C9D">
      <w:pPr>
        <w:pStyle w:val="arial"/>
        <w:spacing w:after="144" w:afterLines="60"/>
        <w:rPr>
          <w:sz w:val="22"/>
          <w:szCs w:val="22"/>
        </w:rPr>
      </w:pPr>
      <w:r w:rsidRPr="00CB0E56">
        <w:rPr>
          <w:sz w:val="22"/>
          <w:szCs w:val="22"/>
        </w:rPr>
        <w:t>EX</w:t>
      </w:r>
      <w:r w:rsidRPr="00CB0E56" w:rsidR="00A54904">
        <w:rPr>
          <w:sz w:val="22"/>
          <w:szCs w:val="22"/>
        </w:rPr>
        <w:t>8</w:t>
      </w:r>
      <w:r w:rsidRPr="00CB0E56">
        <w:rPr>
          <w:sz w:val="22"/>
          <w:szCs w:val="22"/>
        </w:rPr>
        <w:t>. Non-paved pathways and trails</w:t>
      </w:r>
    </w:p>
    <w:p w:rsidR="002F3B5B" w:rsidRPr="00CB0E56" w:rsidP="00F32707" w14:paraId="7987843C" w14:textId="40C1B4E8">
      <w:pPr>
        <w:pStyle w:val="arial"/>
        <w:spacing w:after="144" w:afterLines="60"/>
        <w:rPr>
          <w:sz w:val="22"/>
          <w:szCs w:val="22"/>
        </w:rPr>
      </w:pPr>
      <w:r w:rsidRPr="00CB0E56">
        <w:rPr>
          <w:sz w:val="22"/>
          <w:szCs w:val="22"/>
        </w:rPr>
        <w:t>EX</w:t>
      </w:r>
      <w:r w:rsidRPr="00CB0E56" w:rsidR="00A54904">
        <w:rPr>
          <w:sz w:val="22"/>
          <w:szCs w:val="22"/>
        </w:rPr>
        <w:t>9</w:t>
      </w:r>
      <w:r w:rsidRPr="00CB0E56">
        <w:rPr>
          <w:sz w:val="22"/>
          <w:szCs w:val="22"/>
        </w:rPr>
        <w:t xml:space="preserve">. </w:t>
      </w:r>
      <w:r w:rsidRPr="00CB0E56">
        <w:rPr>
          <w:sz w:val="22"/>
          <w:szCs w:val="22"/>
        </w:rPr>
        <w:t>WiFi</w:t>
      </w:r>
    </w:p>
    <w:p w:rsidR="002F3B5B" w:rsidRPr="00CB0E56" w:rsidP="00F32707" w14:paraId="5EE8DB72" w14:textId="63F4032E">
      <w:pPr>
        <w:pStyle w:val="arial"/>
        <w:spacing w:after="144" w:afterLines="60"/>
        <w:rPr>
          <w:sz w:val="22"/>
          <w:szCs w:val="22"/>
        </w:rPr>
      </w:pPr>
      <w:r w:rsidRPr="00CB0E56">
        <w:rPr>
          <w:sz w:val="22"/>
          <w:szCs w:val="22"/>
        </w:rPr>
        <w:t>EX</w:t>
      </w:r>
      <w:r w:rsidRPr="00CB0E56" w:rsidR="00A54904">
        <w:rPr>
          <w:sz w:val="22"/>
          <w:szCs w:val="22"/>
        </w:rPr>
        <w:t>10</w:t>
      </w:r>
      <w:r w:rsidRPr="00CB0E56">
        <w:rPr>
          <w:sz w:val="22"/>
          <w:szCs w:val="22"/>
        </w:rPr>
        <w:t>. Cellular service</w:t>
      </w:r>
    </w:p>
    <w:p w:rsidR="002F3B5B" w:rsidRPr="00CB0E56" w:rsidP="00F32707" w14:paraId="263782C0" w14:textId="1DF991C1">
      <w:pPr>
        <w:pStyle w:val="arial"/>
        <w:spacing w:after="144" w:afterLines="60"/>
        <w:rPr>
          <w:sz w:val="22"/>
          <w:szCs w:val="22"/>
        </w:rPr>
      </w:pPr>
      <w:r w:rsidRPr="00CB0E56">
        <w:rPr>
          <w:sz w:val="22"/>
          <w:szCs w:val="22"/>
        </w:rPr>
        <w:t>EX1</w:t>
      </w:r>
      <w:r w:rsidRPr="00CB0E56" w:rsidR="00A54904">
        <w:rPr>
          <w:sz w:val="22"/>
          <w:szCs w:val="22"/>
        </w:rPr>
        <w:t>1</w:t>
      </w:r>
      <w:r w:rsidRPr="00CB0E56">
        <w:rPr>
          <w:sz w:val="22"/>
          <w:szCs w:val="22"/>
        </w:rPr>
        <w:t xml:space="preserve">. Modern lodging </w:t>
      </w:r>
      <w:r w:rsidRPr="00CB0E56" w:rsidR="009E627E">
        <w:rPr>
          <w:sz w:val="22"/>
          <w:szCs w:val="22"/>
        </w:rPr>
        <w:t xml:space="preserve">(e.g., hotels/lodges) </w:t>
      </w:r>
    </w:p>
    <w:p w:rsidR="002F3B5B" w:rsidRPr="00CB0E56" w:rsidP="00F32707" w14:paraId="3A9FCD87" w14:textId="1A97913C">
      <w:pPr>
        <w:pStyle w:val="arial"/>
        <w:spacing w:after="144" w:afterLines="60"/>
        <w:rPr>
          <w:sz w:val="22"/>
          <w:szCs w:val="22"/>
        </w:rPr>
      </w:pPr>
      <w:r w:rsidRPr="00CB0E56">
        <w:rPr>
          <w:sz w:val="22"/>
          <w:szCs w:val="22"/>
        </w:rPr>
        <w:t>EX1</w:t>
      </w:r>
      <w:r w:rsidRPr="00CB0E56" w:rsidR="00A54904">
        <w:rPr>
          <w:sz w:val="22"/>
          <w:szCs w:val="22"/>
        </w:rPr>
        <w:t>2</w:t>
      </w:r>
      <w:r w:rsidRPr="00CB0E56">
        <w:rPr>
          <w:sz w:val="22"/>
          <w:szCs w:val="22"/>
        </w:rPr>
        <w:t xml:space="preserve">. Rustic lodging </w:t>
      </w:r>
      <w:r w:rsidRPr="00CB0E56" w:rsidR="009E627E">
        <w:rPr>
          <w:sz w:val="22"/>
          <w:szCs w:val="22"/>
        </w:rPr>
        <w:t>(e.g., campgrounds, small cabins)</w:t>
      </w:r>
    </w:p>
    <w:p w:rsidR="00DB014F" w:rsidRPr="00CB0E56" w:rsidP="00DB014F" w14:paraId="1CE641D7" w14:textId="4ADE243D">
      <w:pPr>
        <w:pStyle w:val="arial"/>
        <w:spacing w:after="144" w:afterLines="60"/>
        <w:rPr>
          <w:sz w:val="22"/>
          <w:szCs w:val="22"/>
        </w:rPr>
      </w:pPr>
      <w:r w:rsidRPr="00CB0E56">
        <w:rPr>
          <w:sz w:val="22"/>
          <w:szCs w:val="22"/>
        </w:rPr>
        <w:t>EX1</w:t>
      </w:r>
      <w:r w:rsidRPr="00CB0E56" w:rsidR="00A54904">
        <w:rPr>
          <w:sz w:val="22"/>
          <w:szCs w:val="22"/>
        </w:rPr>
        <w:t>3</w:t>
      </w:r>
      <w:r w:rsidRPr="00CB0E56">
        <w:rPr>
          <w:sz w:val="22"/>
          <w:szCs w:val="22"/>
        </w:rPr>
        <w:t xml:space="preserve">. Accessibility features (e.g., ramps, accessible outdoor spaces) </w:t>
      </w:r>
    </w:p>
    <w:p w:rsidR="00DB014F" w:rsidRPr="00CB0E56" w:rsidP="00DB014F" w14:paraId="18D76B9A" w14:textId="6135D672">
      <w:pPr>
        <w:pStyle w:val="arial"/>
        <w:spacing w:after="144" w:afterLines="60"/>
        <w:rPr>
          <w:sz w:val="22"/>
          <w:szCs w:val="22"/>
        </w:rPr>
      </w:pPr>
      <w:r w:rsidRPr="00CB0E56">
        <w:rPr>
          <w:sz w:val="22"/>
          <w:szCs w:val="22"/>
        </w:rPr>
        <w:t>EX1</w:t>
      </w:r>
      <w:r w:rsidRPr="00CB0E56" w:rsidR="00A54904">
        <w:rPr>
          <w:sz w:val="22"/>
          <w:szCs w:val="22"/>
        </w:rPr>
        <w:t>4</w:t>
      </w:r>
      <w:r w:rsidRPr="00CB0E56">
        <w:rPr>
          <w:sz w:val="22"/>
          <w:szCs w:val="22"/>
        </w:rPr>
        <w:t xml:space="preserve">. Food and dining options </w:t>
      </w:r>
    </w:p>
    <w:p w:rsidR="00AE3629" w:rsidRPr="00CB0E56" w14:paraId="6F2E89D3" w14:textId="4B36A60D">
      <w:pPr>
        <w:rPr>
          <w:sz w:val="22"/>
          <w:szCs w:val="22"/>
        </w:rPr>
      </w:pPr>
      <w:r w:rsidRPr="00CB0E56">
        <w:rPr>
          <w:sz w:val="22"/>
          <w:szCs w:val="22"/>
        </w:rPr>
        <w:br w:type="page"/>
      </w:r>
    </w:p>
    <w:tbl>
      <w:tblPr>
        <w:tblStyle w:val="TableGrid"/>
        <w:tblW w:w="0" w:type="auto"/>
        <w:tblLook w:val="04A0"/>
      </w:tblPr>
      <w:tblGrid>
        <w:gridCol w:w="9898"/>
      </w:tblGrid>
      <w:tr w14:paraId="651CBFF7" w14:textId="77777777" w:rsidTr="00AF7224">
        <w:tblPrEx>
          <w:tblW w:w="0" w:type="auto"/>
          <w:tblLook w:val="04A0"/>
        </w:tblPrEx>
        <w:tc>
          <w:tcPr>
            <w:tcW w:w="9898" w:type="dxa"/>
            <w:shd w:val="clear" w:color="auto" w:fill="D9D9D9" w:themeFill="background1" w:themeFillShade="D9"/>
          </w:tcPr>
          <w:p w:rsidR="00820607" w:rsidRPr="00CB0E56" w:rsidP="00F32707" w14:paraId="611105EA" w14:textId="33148947">
            <w:pPr>
              <w:pStyle w:val="arial"/>
              <w:spacing w:after="144" w:afterLines="60"/>
              <w:rPr>
                <w:bCs/>
                <w:sz w:val="22"/>
                <w:szCs w:val="22"/>
              </w:rPr>
            </w:pPr>
            <w:r w:rsidRPr="00CB0E56">
              <w:rPr>
                <w:bCs/>
                <w:sz w:val="22"/>
                <w:szCs w:val="22"/>
              </w:rPr>
              <w:t xml:space="preserve">EX15-EX27: These questions will assess the </w:t>
            </w:r>
            <w:r w:rsidRPr="00CB0E56" w:rsidR="006D667D">
              <w:rPr>
                <w:bCs/>
                <w:sz w:val="22"/>
                <w:szCs w:val="22"/>
              </w:rPr>
              <w:t xml:space="preserve">expectations of the public as to the </w:t>
            </w:r>
            <w:r w:rsidRPr="00CB0E56" w:rsidR="00AE3629">
              <w:rPr>
                <w:bCs/>
                <w:sz w:val="22"/>
                <w:szCs w:val="22"/>
              </w:rPr>
              <w:t>availability</w:t>
            </w:r>
            <w:r w:rsidRPr="00CB0E56" w:rsidR="006D667D">
              <w:rPr>
                <w:bCs/>
                <w:sz w:val="22"/>
                <w:szCs w:val="22"/>
              </w:rPr>
              <w:t xml:space="preserve"> of a variety of amenities, facilities, and services in NPS units. In tandem with the previous set of questions, NPS managers can use this information to understand if these features should be adde</w:t>
            </w:r>
            <w:r w:rsidRPr="00CB0E56" w:rsidR="00176221">
              <w:rPr>
                <w:bCs/>
                <w:sz w:val="22"/>
                <w:szCs w:val="22"/>
              </w:rPr>
              <w:t>d to their park or improved within their park.</w:t>
            </w:r>
          </w:p>
        </w:tc>
      </w:tr>
    </w:tbl>
    <w:p w:rsidR="00AF7224" w:rsidRPr="00CB0E56" w:rsidP="00AF7224" w14:paraId="66420375" w14:textId="40388762">
      <w:pPr>
        <w:pStyle w:val="arial"/>
        <w:rPr>
          <w:b/>
          <w:sz w:val="22"/>
          <w:szCs w:val="22"/>
        </w:rPr>
      </w:pPr>
      <w:r w:rsidRPr="00CB0E56">
        <w:rPr>
          <w:bCs/>
          <w:sz w:val="22"/>
          <w:szCs w:val="22"/>
        </w:rPr>
        <w:t>EX15-EX27</w:t>
      </w:r>
      <w:r w:rsidRPr="00CB0E56" w:rsidR="008604FF">
        <w:rPr>
          <w:bCs/>
          <w:sz w:val="22"/>
          <w:szCs w:val="22"/>
        </w:rPr>
        <w:t>.</w:t>
      </w:r>
      <w:r w:rsidRPr="00CB0E56">
        <w:rPr>
          <w:b/>
          <w:sz w:val="22"/>
          <w:szCs w:val="22"/>
        </w:rPr>
        <w:t xml:space="preserve"> </w:t>
      </w:r>
      <w:r w:rsidRPr="00CB0E56">
        <w:rPr>
          <w:b/>
          <w:sz w:val="22"/>
          <w:szCs w:val="22"/>
        </w:rPr>
        <w:t>I'm going to read a series of statements. I'd like you to think of your own expectations at national park units, and tell me how much you agree or disagree with each statement</w:t>
      </w:r>
      <w:r w:rsidRPr="00CB0E56" w:rsidR="00AE3629">
        <w:rPr>
          <w:b/>
          <w:sz w:val="22"/>
          <w:szCs w:val="22"/>
        </w:rPr>
        <w:t xml:space="preserve"> using the following scale for each statement</w:t>
      </w:r>
      <w:r w:rsidRPr="00CB0E56" w:rsidR="00016122">
        <w:rPr>
          <w:b/>
          <w:sz w:val="22"/>
          <w:szCs w:val="22"/>
        </w:rPr>
        <w:t xml:space="preserve"> read</w:t>
      </w:r>
      <w:r w:rsidRPr="00CB0E56" w:rsidR="00AE3629">
        <w:rPr>
          <w:b/>
          <w:sz w:val="22"/>
          <w:szCs w:val="22"/>
        </w:rPr>
        <w:t>:</w:t>
      </w:r>
    </w:p>
    <w:p w:rsidR="00AE3629" w:rsidRPr="00CB0E56" w:rsidP="00AF7224" w14:paraId="33F8BE2E" w14:textId="77777777">
      <w:pPr>
        <w:pStyle w:val="arial"/>
        <w:rPr>
          <w:b/>
          <w:sz w:val="22"/>
          <w:szCs w:val="22"/>
        </w:rPr>
      </w:pPr>
    </w:p>
    <w:p w:rsidR="00AE3629" w:rsidRPr="00CB0E56" w:rsidP="00AE3629" w14:paraId="700D8C80"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Strongly agree</w:t>
      </w:r>
    </w:p>
    <w:p w:rsidR="00AE3629" w:rsidRPr="00CB0E56" w:rsidP="00AE3629" w14:paraId="52D403E2"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Somewhat agree</w:t>
      </w:r>
    </w:p>
    <w:p w:rsidR="00AE3629" w:rsidRPr="00CB0E56" w:rsidP="00AE3629" w14:paraId="2AA5D8D5"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Neither agree nor disagree</w:t>
      </w:r>
    </w:p>
    <w:p w:rsidR="00AE3629" w:rsidRPr="00CB0E56" w:rsidP="00AE3629" w14:paraId="377C3427"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Somewhat disagree</w:t>
      </w:r>
    </w:p>
    <w:p w:rsidR="00AE3629" w:rsidRPr="00CB0E56" w:rsidP="00AE3629" w14:paraId="32E98EA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5. Strongly disagree</w:t>
      </w:r>
    </w:p>
    <w:p w:rsidR="00AE3629" w:rsidRPr="00CB0E56" w:rsidP="00AE3629" w14:paraId="4512E913" w14:textId="77777777">
      <w:pPr>
        <w:pStyle w:val="PlainText"/>
        <w:rPr>
          <w:rFonts w:ascii="Times New Roman" w:hAnsi="Times New Roman" w:cs="Times New Roman"/>
          <w:sz w:val="22"/>
          <w:szCs w:val="22"/>
        </w:rPr>
      </w:pPr>
    </w:p>
    <w:p w:rsidR="00AE3629" w:rsidRPr="00CB0E56" w:rsidP="00AE3629" w14:paraId="0184452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AE3629" w:rsidRPr="00CB0E56" w:rsidP="00AE3629" w14:paraId="4A5E05C5" w14:textId="77777777">
      <w:pPr>
        <w:pStyle w:val="arial"/>
        <w:spacing w:after="144" w:afterLines="60"/>
        <w:ind w:left="720"/>
        <w:rPr>
          <w:sz w:val="22"/>
          <w:szCs w:val="22"/>
        </w:rPr>
      </w:pPr>
      <w:r w:rsidRPr="00CB0E56">
        <w:rPr>
          <w:sz w:val="22"/>
          <w:szCs w:val="22"/>
        </w:rPr>
        <w:t>999. No Answer/Refused</w:t>
      </w:r>
    </w:p>
    <w:p w:rsidR="002D45B1" w:rsidRPr="00CB0E56" w:rsidP="00F32707" w14:paraId="53DEA2DD" w14:textId="6C99DC64">
      <w:pPr>
        <w:pStyle w:val="arial"/>
        <w:spacing w:after="144" w:afterLines="60"/>
        <w:rPr>
          <w:bCs/>
          <w:sz w:val="22"/>
          <w:szCs w:val="22"/>
        </w:rPr>
      </w:pPr>
      <w:r w:rsidRPr="00CB0E56">
        <w:rPr>
          <w:bCs/>
          <w:sz w:val="22"/>
          <w:szCs w:val="22"/>
        </w:rPr>
        <w:br/>
      </w:r>
      <w:r w:rsidRPr="00CB0E56">
        <w:rPr>
          <w:bCs/>
          <w:sz w:val="22"/>
          <w:szCs w:val="22"/>
        </w:rPr>
        <w:t>EX1</w:t>
      </w:r>
      <w:r w:rsidRPr="00CB0E56" w:rsidR="00992998">
        <w:rPr>
          <w:bCs/>
          <w:sz w:val="22"/>
          <w:szCs w:val="22"/>
        </w:rPr>
        <w:t>5</w:t>
      </w:r>
      <w:r w:rsidRPr="00CB0E56">
        <w:rPr>
          <w:bCs/>
          <w:sz w:val="22"/>
          <w:szCs w:val="22"/>
        </w:rPr>
        <w:t xml:space="preserve">. </w:t>
      </w:r>
      <w:r w:rsidRPr="00CB0E56">
        <w:rPr>
          <w:b/>
          <w:sz w:val="22"/>
          <w:szCs w:val="22"/>
        </w:rPr>
        <w:t xml:space="preserve">“I expect national parks to offer the same </w:t>
      </w:r>
      <w:r w:rsidRPr="00CB0E56" w:rsidR="000B658F">
        <w:rPr>
          <w:b/>
          <w:sz w:val="22"/>
          <w:szCs w:val="22"/>
        </w:rPr>
        <w:t xml:space="preserve">or </w:t>
      </w:r>
      <w:r w:rsidRPr="00CB0E56" w:rsidR="000B658F">
        <w:rPr>
          <w:b/>
          <w:sz w:val="22"/>
          <w:szCs w:val="22"/>
        </w:rPr>
        <w:t xml:space="preserve">better </w:t>
      </w:r>
      <w:r w:rsidRPr="00CB0E56">
        <w:rPr>
          <w:b/>
          <w:sz w:val="22"/>
          <w:szCs w:val="22"/>
        </w:rPr>
        <w:t>quality</w:t>
      </w:r>
      <w:r w:rsidRPr="00CB0E56">
        <w:rPr>
          <w:b/>
          <w:sz w:val="22"/>
          <w:szCs w:val="22"/>
        </w:rPr>
        <w:t xml:space="preserve"> facilities and services as I would find in other </w:t>
      </w:r>
      <w:r w:rsidRPr="00CB0E56" w:rsidR="00714F0D">
        <w:rPr>
          <w:b/>
          <w:sz w:val="22"/>
          <w:szCs w:val="22"/>
        </w:rPr>
        <w:t xml:space="preserve">major </w:t>
      </w:r>
      <w:r w:rsidRPr="00CB0E56">
        <w:rPr>
          <w:b/>
          <w:sz w:val="22"/>
          <w:szCs w:val="22"/>
        </w:rPr>
        <w:t>tourism and recreation destinations.”</w:t>
      </w:r>
    </w:p>
    <w:p w:rsidR="00B946DB" w:rsidRPr="00CB0E56" w:rsidP="00F32707" w14:paraId="1F1AE4C9" w14:textId="5764B1F1">
      <w:pPr>
        <w:pStyle w:val="arial"/>
        <w:spacing w:after="144" w:afterLines="60"/>
        <w:rPr>
          <w:b/>
          <w:sz w:val="22"/>
          <w:szCs w:val="22"/>
        </w:rPr>
      </w:pPr>
      <w:r w:rsidRPr="00CB0E56">
        <w:rPr>
          <w:bCs/>
          <w:sz w:val="22"/>
          <w:szCs w:val="22"/>
        </w:rPr>
        <w:t>EX1</w:t>
      </w:r>
      <w:r w:rsidRPr="00CB0E56" w:rsidR="00992998">
        <w:rPr>
          <w:bCs/>
          <w:sz w:val="22"/>
          <w:szCs w:val="22"/>
        </w:rPr>
        <w:t>6</w:t>
      </w:r>
      <w:r w:rsidRPr="00CB0E56">
        <w:rPr>
          <w:b/>
          <w:sz w:val="22"/>
          <w:szCs w:val="22"/>
        </w:rPr>
        <w:t>.</w:t>
      </w:r>
      <w:r w:rsidRPr="00CB0E56">
        <w:rPr>
          <w:bCs/>
          <w:sz w:val="22"/>
          <w:szCs w:val="22"/>
        </w:rPr>
        <w:t xml:space="preserve"> </w:t>
      </w:r>
      <w:r w:rsidRPr="00CB0E56">
        <w:rPr>
          <w:b/>
          <w:sz w:val="22"/>
          <w:szCs w:val="22"/>
        </w:rPr>
        <w:t xml:space="preserve">“I expect to </w:t>
      </w:r>
      <w:r w:rsidRPr="00CB0E56">
        <w:rPr>
          <w:b/>
          <w:sz w:val="22"/>
          <w:szCs w:val="22"/>
        </w:rPr>
        <w:t>have access to emergency services in</w:t>
      </w:r>
      <w:r w:rsidRPr="00CB0E56">
        <w:rPr>
          <w:b/>
          <w:sz w:val="22"/>
          <w:szCs w:val="22"/>
        </w:rPr>
        <w:t xml:space="preserve"> all areas while visiting a national park.”</w:t>
      </w:r>
    </w:p>
    <w:p w:rsidR="002D45B1" w:rsidRPr="00CB0E56" w:rsidP="00F32707" w14:paraId="65C7A718" w14:textId="32ADF673">
      <w:pPr>
        <w:pStyle w:val="arial"/>
        <w:spacing w:after="144" w:afterLines="60"/>
        <w:rPr>
          <w:b/>
          <w:sz w:val="22"/>
          <w:szCs w:val="22"/>
        </w:rPr>
      </w:pPr>
      <w:r w:rsidRPr="00CB0E56">
        <w:rPr>
          <w:bCs/>
          <w:sz w:val="22"/>
          <w:szCs w:val="22"/>
        </w:rPr>
        <w:t>EX1</w:t>
      </w:r>
      <w:r w:rsidRPr="00CB0E56" w:rsidR="00992998">
        <w:rPr>
          <w:bCs/>
          <w:sz w:val="22"/>
          <w:szCs w:val="22"/>
        </w:rPr>
        <w:t>7</w:t>
      </w:r>
      <w:r w:rsidRPr="00CB0E56">
        <w:rPr>
          <w:bCs/>
          <w:sz w:val="22"/>
          <w:szCs w:val="22"/>
        </w:rPr>
        <w:t>. “</w:t>
      </w:r>
      <w:r w:rsidRPr="00CB0E56">
        <w:rPr>
          <w:b/>
          <w:sz w:val="22"/>
          <w:szCs w:val="22"/>
        </w:rPr>
        <w:t xml:space="preserve">I expect to </w:t>
      </w:r>
      <w:r w:rsidRPr="00CB0E56" w:rsidR="00992998">
        <w:rPr>
          <w:b/>
          <w:sz w:val="22"/>
          <w:szCs w:val="22"/>
        </w:rPr>
        <w:t xml:space="preserve">be able to </w:t>
      </w:r>
      <w:r w:rsidRPr="00CB0E56">
        <w:rPr>
          <w:b/>
          <w:sz w:val="22"/>
          <w:szCs w:val="22"/>
        </w:rPr>
        <w:t xml:space="preserve">visit all sites that I </w:t>
      </w:r>
      <w:r w:rsidRPr="00CB0E56" w:rsidR="001949CD">
        <w:rPr>
          <w:b/>
          <w:sz w:val="22"/>
          <w:szCs w:val="22"/>
        </w:rPr>
        <w:t>planned</w:t>
      </w:r>
      <w:r w:rsidRPr="00CB0E56">
        <w:rPr>
          <w:b/>
          <w:sz w:val="22"/>
          <w:szCs w:val="22"/>
        </w:rPr>
        <w:t xml:space="preserve"> to see when visiting a national park.”</w:t>
      </w:r>
    </w:p>
    <w:p w:rsidR="002D45B1" w:rsidRPr="00CB0E56" w:rsidP="00F32707" w14:paraId="376226C6" w14:textId="674ED1E3">
      <w:pPr>
        <w:pStyle w:val="arial"/>
        <w:spacing w:after="144" w:afterLines="60"/>
        <w:rPr>
          <w:b/>
          <w:sz w:val="22"/>
          <w:szCs w:val="22"/>
        </w:rPr>
      </w:pPr>
      <w:r w:rsidRPr="00CB0E56">
        <w:rPr>
          <w:bCs/>
          <w:sz w:val="22"/>
          <w:szCs w:val="22"/>
        </w:rPr>
        <w:t>EX1</w:t>
      </w:r>
      <w:r w:rsidRPr="00CB0E56" w:rsidR="00992998">
        <w:rPr>
          <w:bCs/>
          <w:sz w:val="22"/>
          <w:szCs w:val="22"/>
        </w:rPr>
        <w:t>8</w:t>
      </w:r>
      <w:r w:rsidRPr="00CB0E56">
        <w:rPr>
          <w:bCs/>
          <w:sz w:val="22"/>
          <w:szCs w:val="22"/>
        </w:rPr>
        <w:t xml:space="preserve">. </w:t>
      </w:r>
      <w:r w:rsidRPr="00CB0E56">
        <w:rPr>
          <w:b/>
          <w:sz w:val="22"/>
          <w:szCs w:val="22"/>
        </w:rPr>
        <w:t xml:space="preserve">“I expect </w:t>
      </w:r>
      <w:r w:rsidRPr="00CB0E56" w:rsidR="001949CD">
        <w:rPr>
          <w:b/>
          <w:sz w:val="22"/>
          <w:szCs w:val="22"/>
        </w:rPr>
        <w:t xml:space="preserve">to be able to enter a national park whenever I want.” </w:t>
      </w:r>
    </w:p>
    <w:p w:rsidR="001949CD" w:rsidRPr="00CB0E56" w:rsidP="00F32707" w14:paraId="4B7658B7" w14:textId="61353E7C">
      <w:pPr>
        <w:pStyle w:val="arial"/>
        <w:spacing w:after="144" w:afterLines="60"/>
        <w:rPr>
          <w:bCs/>
          <w:sz w:val="22"/>
          <w:szCs w:val="22"/>
        </w:rPr>
      </w:pPr>
      <w:r w:rsidRPr="00CB0E56">
        <w:rPr>
          <w:bCs/>
          <w:sz w:val="22"/>
          <w:szCs w:val="22"/>
        </w:rPr>
        <w:t>EX1</w:t>
      </w:r>
      <w:r w:rsidRPr="00CB0E56" w:rsidR="00992998">
        <w:rPr>
          <w:bCs/>
          <w:sz w:val="22"/>
          <w:szCs w:val="22"/>
        </w:rPr>
        <w:t>9</w:t>
      </w:r>
      <w:r w:rsidRPr="00CB0E56">
        <w:rPr>
          <w:bCs/>
          <w:sz w:val="22"/>
          <w:szCs w:val="22"/>
        </w:rPr>
        <w:t xml:space="preserve">. </w:t>
      </w:r>
      <w:r w:rsidRPr="00CB0E56">
        <w:rPr>
          <w:b/>
          <w:sz w:val="22"/>
          <w:szCs w:val="22"/>
        </w:rPr>
        <w:t>“I expect to drive my own vehicle whenever possible in a national park.”</w:t>
      </w:r>
    </w:p>
    <w:p w:rsidR="001949CD" w:rsidRPr="00CB0E56" w:rsidP="00F32707" w14:paraId="163635B5" w14:textId="58BD1E5C">
      <w:pPr>
        <w:pStyle w:val="arial"/>
        <w:spacing w:after="144" w:afterLines="60"/>
        <w:rPr>
          <w:bCs/>
          <w:sz w:val="22"/>
          <w:szCs w:val="22"/>
        </w:rPr>
      </w:pPr>
      <w:r w:rsidRPr="00CB0E56">
        <w:rPr>
          <w:bCs/>
          <w:sz w:val="22"/>
          <w:szCs w:val="22"/>
        </w:rPr>
        <w:t>EX</w:t>
      </w:r>
      <w:r w:rsidRPr="00CB0E56" w:rsidR="00992998">
        <w:rPr>
          <w:bCs/>
          <w:sz w:val="22"/>
          <w:szCs w:val="22"/>
        </w:rPr>
        <w:t>20</w:t>
      </w:r>
      <w:r w:rsidRPr="00CB0E56">
        <w:rPr>
          <w:bCs/>
          <w:sz w:val="22"/>
          <w:szCs w:val="22"/>
        </w:rPr>
        <w:t xml:space="preserve">. </w:t>
      </w:r>
      <w:r w:rsidRPr="00CB0E56">
        <w:rPr>
          <w:b/>
          <w:sz w:val="22"/>
          <w:szCs w:val="22"/>
        </w:rPr>
        <w:t xml:space="preserve">“I expect alternative transportation options </w:t>
      </w:r>
      <w:r w:rsidRPr="00CB0E56" w:rsidR="00C23CC1">
        <w:rPr>
          <w:b/>
          <w:sz w:val="22"/>
          <w:szCs w:val="22"/>
        </w:rPr>
        <w:t xml:space="preserve">to </w:t>
      </w:r>
      <w:r w:rsidRPr="00CB0E56">
        <w:rPr>
          <w:b/>
          <w:sz w:val="22"/>
          <w:szCs w:val="22"/>
        </w:rPr>
        <w:t>be made available at national parks.”</w:t>
      </w:r>
    </w:p>
    <w:p w:rsidR="00457E81" w:rsidRPr="00CB0E56" w:rsidP="00457E81" w14:paraId="38B71056" w14:textId="1F5672D4">
      <w:pPr>
        <w:pStyle w:val="arial"/>
        <w:spacing w:after="144" w:afterLines="60"/>
        <w:rPr>
          <w:bCs/>
          <w:sz w:val="22"/>
          <w:szCs w:val="22"/>
        </w:rPr>
      </w:pPr>
      <w:r w:rsidRPr="00CB0E56">
        <w:rPr>
          <w:bCs/>
          <w:sz w:val="22"/>
          <w:szCs w:val="22"/>
        </w:rPr>
        <w:t>EX</w:t>
      </w:r>
      <w:r w:rsidRPr="00CB0E56" w:rsidR="009B6D03">
        <w:rPr>
          <w:bCs/>
          <w:sz w:val="22"/>
          <w:szCs w:val="22"/>
        </w:rPr>
        <w:t>2</w:t>
      </w:r>
      <w:r w:rsidRPr="00CB0E56" w:rsidR="00992998">
        <w:rPr>
          <w:bCs/>
          <w:sz w:val="22"/>
          <w:szCs w:val="22"/>
        </w:rPr>
        <w:t>1</w:t>
      </w:r>
      <w:r w:rsidRPr="00CB0E56">
        <w:rPr>
          <w:b/>
          <w:sz w:val="22"/>
          <w:szCs w:val="22"/>
        </w:rPr>
        <w:t>.</w:t>
      </w:r>
      <w:r w:rsidRPr="00CB0E56">
        <w:rPr>
          <w:bCs/>
          <w:sz w:val="22"/>
          <w:szCs w:val="22"/>
        </w:rPr>
        <w:t xml:space="preserve"> </w:t>
      </w:r>
      <w:r w:rsidRPr="00CB0E56">
        <w:rPr>
          <w:b/>
          <w:sz w:val="22"/>
          <w:szCs w:val="22"/>
        </w:rPr>
        <w:t xml:space="preserve">“I expect to have access to </w:t>
      </w:r>
      <w:r w:rsidRPr="00CB0E56">
        <w:rPr>
          <w:b/>
          <w:sz w:val="22"/>
          <w:szCs w:val="22"/>
        </w:rPr>
        <w:t>WiFi</w:t>
      </w:r>
      <w:r w:rsidRPr="00CB0E56">
        <w:rPr>
          <w:b/>
          <w:sz w:val="22"/>
          <w:szCs w:val="22"/>
        </w:rPr>
        <w:t xml:space="preserve"> when visiting a national park.”</w:t>
      </w:r>
    </w:p>
    <w:p w:rsidR="00457E81" w:rsidRPr="00CB0E56" w:rsidP="00F32707" w14:paraId="61FA73D4" w14:textId="5C989389">
      <w:pPr>
        <w:pStyle w:val="arial"/>
        <w:spacing w:after="144" w:afterLines="60"/>
        <w:rPr>
          <w:b/>
          <w:sz w:val="22"/>
          <w:szCs w:val="22"/>
        </w:rPr>
      </w:pPr>
      <w:r w:rsidRPr="00CB0E56">
        <w:rPr>
          <w:bCs/>
          <w:sz w:val="22"/>
          <w:szCs w:val="22"/>
        </w:rPr>
        <w:t>EX</w:t>
      </w:r>
      <w:r w:rsidRPr="00CB0E56" w:rsidR="009B6D03">
        <w:rPr>
          <w:bCs/>
          <w:sz w:val="22"/>
          <w:szCs w:val="22"/>
        </w:rPr>
        <w:t>2</w:t>
      </w:r>
      <w:r w:rsidRPr="00CB0E56" w:rsidR="00992998">
        <w:rPr>
          <w:bCs/>
          <w:sz w:val="22"/>
          <w:szCs w:val="22"/>
        </w:rPr>
        <w:t>2</w:t>
      </w:r>
      <w:r w:rsidRPr="00CB0E56">
        <w:rPr>
          <w:bCs/>
          <w:sz w:val="22"/>
          <w:szCs w:val="22"/>
        </w:rPr>
        <w:t xml:space="preserve">. </w:t>
      </w:r>
      <w:r w:rsidRPr="00CB0E56">
        <w:rPr>
          <w:b/>
          <w:sz w:val="22"/>
          <w:szCs w:val="22"/>
        </w:rPr>
        <w:t>“I expect to have access to cellular service when visiting a national park.”</w:t>
      </w:r>
    </w:p>
    <w:p w:rsidR="00B946DB" w:rsidRPr="00CB0E56" w:rsidP="00B946DB" w14:paraId="603A7BE2" w14:textId="3493987E">
      <w:pPr>
        <w:pStyle w:val="arial"/>
        <w:spacing w:after="144" w:afterLines="60"/>
        <w:rPr>
          <w:b/>
          <w:sz w:val="22"/>
          <w:szCs w:val="22"/>
        </w:rPr>
      </w:pPr>
      <w:r w:rsidRPr="00CB0E56">
        <w:rPr>
          <w:bCs/>
          <w:sz w:val="22"/>
          <w:szCs w:val="22"/>
        </w:rPr>
        <w:t>EX</w:t>
      </w:r>
      <w:r w:rsidRPr="00CB0E56" w:rsidR="009B6D03">
        <w:rPr>
          <w:bCs/>
          <w:sz w:val="22"/>
          <w:szCs w:val="22"/>
        </w:rPr>
        <w:t>2</w:t>
      </w:r>
      <w:r w:rsidRPr="00CB0E56" w:rsidR="00992998">
        <w:rPr>
          <w:bCs/>
          <w:sz w:val="22"/>
          <w:szCs w:val="22"/>
        </w:rPr>
        <w:t>3</w:t>
      </w:r>
      <w:r w:rsidRPr="00CB0E56">
        <w:rPr>
          <w:b/>
          <w:sz w:val="22"/>
          <w:szCs w:val="22"/>
        </w:rPr>
        <w:t>.</w:t>
      </w:r>
      <w:r w:rsidRPr="00CB0E56">
        <w:rPr>
          <w:bCs/>
          <w:sz w:val="22"/>
          <w:szCs w:val="22"/>
        </w:rPr>
        <w:t xml:space="preserve"> </w:t>
      </w:r>
      <w:r w:rsidRPr="00CB0E56">
        <w:rPr>
          <w:b/>
          <w:sz w:val="22"/>
          <w:szCs w:val="22"/>
        </w:rPr>
        <w:t xml:space="preserve">“I expect to be safe from </w:t>
      </w:r>
      <w:r w:rsidRPr="00CB0E56" w:rsidR="00DE7D8D">
        <w:rPr>
          <w:b/>
          <w:sz w:val="22"/>
          <w:szCs w:val="22"/>
        </w:rPr>
        <w:t>crime</w:t>
      </w:r>
      <w:r w:rsidRPr="00CB0E56">
        <w:rPr>
          <w:b/>
          <w:sz w:val="22"/>
          <w:szCs w:val="22"/>
        </w:rPr>
        <w:t xml:space="preserve"> in all areas while visiting a national park.”</w:t>
      </w:r>
    </w:p>
    <w:p w:rsidR="00F35191" w:rsidRPr="00CB0E56" w:rsidP="00F35191" w14:paraId="605B0ED2" w14:textId="1F3B2D0F">
      <w:pPr>
        <w:pStyle w:val="arial"/>
        <w:spacing w:after="144" w:afterLines="60"/>
        <w:rPr>
          <w:b/>
          <w:sz w:val="22"/>
          <w:szCs w:val="22"/>
        </w:rPr>
      </w:pPr>
      <w:r w:rsidRPr="00CB0E56">
        <w:rPr>
          <w:bCs/>
          <w:sz w:val="22"/>
          <w:szCs w:val="22"/>
        </w:rPr>
        <w:t>EX</w:t>
      </w:r>
      <w:r w:rsidRPr="00CB0E56" w:rsidR="009B6D03">
        <w:rPr>
          <w:bCs/>
          <w:sz w:val="22"/>
          <w:szCs w:val="22"/>
        </w:rPr>
        <w:t>2</w:t>
      </w:r>
      <w:r w:rsidRPr="00CB0E56" w:rsidR="00992998">
        <w:rPr>
          <w:bCs/>
          <w:sz w:val="22"/>
          <w:szCs w:val="22"/>
        </w:rPr>
        <w:t>4</w:t>
      </w:r>
      <w:r w:rsidRPr="00CB0E56">
        <w:rPr>
          <w:b/>
          <w:sz w:val="22"/>
          <w:szCs w:val="22"/>
        </w:rPr>
        <w:t>.</w:t>
      </w:r>
      <w:r w:rsidRPr="00CB0E56">
        <w:rPr>
          <w:bCs/>
          <w:sz w:val="22"/>
          <w:szCs w:val="22"/>
        </w:rPr>
        <w:t xml:space="preserve"> </w:t>
      </w:r>
      <w:r w:rsidRPr="00CB0E56">
        <w:rPr>
          <w:b/>
          <w:sz w:val="22"/>
          <w:szCs w:val="22"/>
        </w:rPr>
        <w:t>“I expect to be safe from natural hazards</w:t>
      </w:r>
      <w:r w:rsidRPr="00CB0E56" w:rsidR="00DE7D8D">
        <w:rPr>
          <w:b/>
          <w:sz w:val="22"/>
          <w:szCs w:val="22"/>
        </w:rPr>
        <w:t xml:space="preserve"> (e.g., cliffs, </w:t>
      </w:r>
      <w:r w:rsidRPr="00CB0E56" w:rsidR="00AF7224">
        <w:rPr>
          <w:b/>
          <w:sz w:val="22"/>
          <w:szCs w:val="22"/>
        </w:rPr>
        <w:t xml:space="preserve">, geysers,  extreme </w:t>
      </w:r>
      <w:r w:rsidRPr="00CB0E56" w:rsidR="00DE7D8D">
        <w:rPr>
          <w:b/>
          <w:sz w:val="22"/>
          <w:szCs w:val="22"/>
        </w:rPr>
        <w:t>weather)</w:t>
      </w:r>
      <w:r w:rsidRPr="00CB0E56">
        <w:rPr>
          <w:b/>
          <w:sz w:val="22"/>
          <w:szCs w:val="22"/>
        </w:rPr>
        <w:t xml:space="preserve"> while visiting a national park.”</w:t>
      </w:r>
    </w:p>
    <w:p w:rsidR="00DE7D8D" w:rsidRPr="00CB0E56" w:rsidP="00F35191" w14:paraId="60A7F272" w14:textId="2561A379">
      <w:pPr>
        <w:pStyle w:val="arial"/>
        <w:spacing w:after="144" w:afterLines="60"/>
        <w:rPr>
          <w:b/>
          <w:sz w:val="22"/>
          <w:szCs w:val="22"/>
        </w:rPr>
      </w:pPr>
      <w:r w:rsidRPr="00CB0E56">
        <w:rPr>
          <w:bCs/>
          <w:sz w:val="22"/>
          <w:szCs w:val="22"/>
        </w:rPr>
        <w:t>EX2</w:t>
      </w:r>
      <w:r w:rsidRPr="00CB0E56" w:rsidR="00992998">
        <w:rPr>
          <w:bCs/>
          <w:sz w:val="22"/>
          <w:szCs w:val="22"/>
        </w:rPr>
        <w:t>5</w:t>
      </w:r>
      <w:r w:rsidRPr="00CB0E56">
        <w:rPr>
          <w:b/>
          <w:sz w:val="22"/>
          <w:szCs w:val="22"/>
        </w:rPr>
        <w:t>.</w:t>
      </w:r>
      <w:r w:rsidRPr="00CB0E56">
        <w:rPr>
          <w:bCs/>
          <w:sz w:val="22"/>
          <w:szCs w:val="22"/>
        </w:rPr>
        <w:t xml:space="preserve"> </w:t>
      </w:r>
      <w:r w:rsidRPr="00CB0E56">
        <w:rPr>
          <w:b/>
          <w:sz w:val="22"/>
          <w:szCs w:val="22"/>
        </w:rPr>
        <w:t>“I expect to be safe from wildlife in while visiting a national park.”</w:t>
      </w:r>
    </w:p>
    <w:p w:rsidR="000A343F" w:rsidRPr="00CB0E56" w:rsidP="000A343F" w14:paraId="389C5841" w14:textId="16478CD7">
      <w:pPr>
        <w:pStyle w:val="arial"/>
        <w:spacing w:after="144" w:afterLines="60"/>
        <w:rPr>
          <w:b/>
          <w:sz w:val="22"/>
          <w:szCs w:val="22"/>
        </w:rPr>
      </w:pPr>
      <w:r w:rsidRPr="00CB0E56">
        <w:rPr>
          <w:bCs/>
          <w:sz w:val="22"/>
          <w:szCs w:val="22"/>
        </w:rPr>
        <w:t>EX2</w:t>
      </w:r>
      <w:r w:rsidRPr="00CB0E56" w:rsidR="00992998">
        <w:rPr>
          <w:bCs/>
          <w:sz w:val="22"/>
          <w:szCs w:val="22"/>
        </w:rPr>
        <w:t>6</w:t>
      </w:r>
      <w:r w:rsidRPr="00CB0E56">
        <w:rPr>
          <w:b/>
          <w:sz w:val="22"/>
          <w:szCs w:val="22"/>
        </w:rPr>
        <w:t>.</w:t>
      </w:r>
      <w:r w:rsidRPr="00CB0E56">
        <w:rPr>
          <w:bCs/>
          <w:sz w:val="22"/>
          <w:szCs w:val="22"/>
        </w:rPr>
        <w:t xml:space="preserve"> </w:t>
      </w:r>
      <w:r w:rsidRPr="00CB0E56">
        <w:rPr>
          <w:b/>
          <w:sz w:val="22"/>
          <w:szCs w:val="22"/>
        </w:rPr>
        <w:t>“I expect to</w:t>
      </w:r>
      <w:r w:rsidRPr="00CB0E56" w:rsidR="00285F71">
        <w:rPr>
          <w:b/>
          <w:sz w:val="22"/>
          <w:szCs w:val="22"/>
        </w:rPr>
        <w:t xml:space="preserve"> hear natural sounds in national parks</w:t>
      </w:r>
      <w:r w:rsidRPr="00CB0E56">
        <w:rPr>
          <w:b/>
          <w:sz w:val="22"/>
          <w:szCs w:val="22"/>
        </w:rPr>
        <w:t>.”</w:t>
      </w:r>
    </w:p>
    <w:p w:rsidR="00F57F34" w:rsidRPr="00CB0E56" w:rsidP="00F57F34" w14:paraId="29567984" w14:textId="5A1EF4CC">
      <w:pPr>
        <w:pStyle w:val="arial"/>
        <w:spacing w:after="144" w:afterLines="60"/>
        <w:rPr>
          <w:b/>
          <w:sz w:val="22"/>
          <w:szCs w:val="22"/>
        </w:rPr>
      </w:pPr>
      <w:r w:rsidRPr="00CB0E56">
        <w:rPr>
          <w:bCs/>
          <w:sz w:val="22"/>
          <w:szCs w:val="22"/>
        </w:rPr>
        <w:t>EX</w:t>
      </w:r>
      <w:r w:rsidRPr="00CB0E56" w:rsidR="009B6D03">
        <w:rPr>
          <w:bCs/>
          <w:sz w:val="22"/>
          <w:szCs w:val="22"/>
        </w:rPr>
        <w:t>2</w:t>
      </w:r>
      <w:r w:rsidRPr="00CB0E56" w:rsidR="00992998">
        <w:rPr>
          <w:bCs/>
          <w:sz w:val="22"/>
          <w:szCs w:val="22"/>
        </w:rPr>
        <w:t>7</w:t>
      </w:r>
      <w:r w:rsidRPr="00CB0E56">
        <w:rPr>
          <w:bCs/>
          <w:sz w:val="22"/>
          <w:szCs w:val="22"/>
        </w:rPr>
        <w:t xml:space="preserve">. </w:t>
      </w:r>
      <w:r w:rsidRPr="00CB0E56">
        <w:rPr>
          <w:b/>
          <w:sz w:val="22"/>
          <w:szCs w:val="22"/>
        </w:rPr>
        <w:t>“I expect national parks to have only minimal facilities and amenities to preserve the park’s natural and historic qualities.”</w:t>
      </w:r>
    </w:p>
    <w:p w:rsidR="00AE3629" w:rsidRPr="00CB0E56" w14:paraId="096B55C2" w14:textId="6CF35F3D">
      <w:pPr>
        <w:rPr>
          <w:b/>
          <w:sz w:val="22"/>
          <w:szCs w:val="22"/>
        </w:rPr>
      </w:pPr>
      <w:r w:rsidRPr="00CB0E56">
        <w:rPr>
          <w:b/>
          <w:sz w:val="22"/>
          <w:szCs w:val="22"/>
        </w:rPr>
        <w:br w:type="page"/>
      </w:r>
    </w:p>
    <w:p w:rsidR="00BB4355" w:rsidRPr="00CB0E56" w:rsidP="001949CD" w14:paraId="4F999AB3" w14:textId="77777777">
      <w:pPr>
        <w:pStyle w:val="PlainText"/>
        <w:rPr>
          <w:rFonts w:ascii="Times New Roman" w:hAnsi="Times New Roman" w:cs="Times New Roman"/>
          <w:b/>
          <w:sz w:val="22"/>
          <w:szCs w:val="22"/>
        </w:rPr>
      </w:pPr>
    </w:p>
    <w:p w:rsidR="0064486E" w:rsidRPr="00CB0E56" w:rsidP="00006C45" w14:paraId="2425F4DB" w14:textId="608AAA95">
      <w:pPr>
        <w:rPr>
          <w:b/>
          <w:sz w:val="28"/>
          <w:szCs w:val="18"/>
        </w:rPr>
      </w:pPr>
      <w:r w:rsidRPr="00CB0E56">
        <w:rPr>
          <w:b/>
          <w:sz w:val="28"/>
          <w:szCs w:val="18"/>
        </w:rPr>
        <w:t>NEW QUESTIONS</w:t>
      </w:r>
    </w:p>
    <w:p w:rsidR="00D4580D" w:rsidRPr="00CB0E56" w:rsidP="00940D02" w14:paraId="0D30C5EE" w14:textId="09C60CF4">
      <w:pPr>
        <w:pStyle w:val="Heading1"/>
      </w:pPr>
      <w:r w:rsidRPr="00CB0E56">
        <w:rPr>
          <w:szCs w:val="32"/>
        </w:rPr>
        <w:t xml:space="preserve">Section 5: </w:t>
      </w:r>
      <w:r w:rsidRPr="00CB0E56" w:rsidR="00FC60A9">
        <w:rPr>
          <w:bCs/>
          <w:szCs w:val="32"/>
        </w:rPr>
        <w:t>Great American Outdoor Act Support</w:t>
      </w:r>
      <w:r w:rsidRPr="00CB0E56" w:rsidR="00FC60A9">
        <w:rPr>
          <w:rFonts w:ascii="Calibri" w:hAnsi="Calibri" w:cs="Calibri"/>
          <w:bCs/>
          <w:sz w:val="22"/>
          <w:szCs w:val="22"/>
        </w:rPr>
        <w:t xml:space="preserve"> </w:t>
      </w:r>
      <w:r w:rsidRPr="00CB0E56">
        <w:t>(GAOA)</w:t>
      </w:r>
    </w:p>
    <w:tbl>
      <w:tblPr>
        <w:tblStyle w:val="TableGrid"/>
        <w:tblW w:w="0" w:type="auto"/>
        <w:tblLook w:val="04A0"/>
      </w:tblPr>
      <w:tblGrid>
        <w:gridCol w:w="9898"/>
      </w:tblGrid>
      <w:tr w14:paraId="3B81ED73" w14:textId="77777777" w:rsidTr="00AF7224">
        <w:tblPrEx>
          <w:tblW w:w="0" w:type="auto"/>
          <w:tblLook w:val="04A0"/>
        </w:tblPrEx>
        <w:tc>
          <w:tcPr>
            <w:tcW w:w="9898" w:type="dxa"/>
            <w:shd w:val="clear" w:color="auto" w:fill="D9D9D9" w:themeFill="background1" w:themeFillShade="D9"/>
          </w:tcPr>
          <w:p w:rsidR="0064486E" w:rsidRPr="00CB0E56" w:rsidP="00D4580D" w14:paraId="7A4EC900" w14:textId="73598E03">
            <w:pPr>
              <w:spacing w:after="160" w:line="235" w:lineRule="atLeast"/>
              <w:rPr>
                <w:rFonts w:ascii="Calibri" w:hAnsi="Calibri" w:cs="Calibri"/>
                <w:sz w:val="22"/>
                <w:szCs w:val="22"/>
              </w:rPr>
            </w:pPr>
            <w:r w:rsidRPr="00CB0E56">
              <w:rPr>
                <w:rFonts w:ascii="Calibri" w:hAnsi="Calibri" w:cs="Calibri"/>
                <w:sz w:val="22"/>
                <w:szCs w:val="22"/>
              </w:rPr>
              <w:t xml:space="preserve">Questions in this section will be used to understand respondents’ awareness of and level of support for programs and investments related to the GAOA. </w:t>
            </w:r>
            <w:r w:rsidRPr="00CB0E56" w:rsidR="001B0656">
              <w:rPr>
                <w:rFonts w:ascii="Calibri" w:hAnsi="Calibri" w:cs="Calibri"/>
                <w:sz w:val="22"/>
                <w:szCs w:val="22"/>
              </w:rPr>
              <w:t xml:space="preserve">Questions will be </w:t>
            </w:r>
            <w:r w:rsidRPr="00CB0E56" w:rsidR="00D05E8C">
              <w:rPr>
                <w:rFonts w:ascii="Calibri" w:hAnsi="Calibri" w:cs="Calibri"/>
                <w:sz w:val="22"/>
                <w:szCs w:val="22"/>
              </w:rPr>
              <w:t xml:space="preserve">focus </w:t>
            </w:r>
            <w:r w:rsidRPr="00CB0E56" w:rsidR="00BE7CAF">
              <w:rPr>
                <w:rFonts w:ascii="Calibri" w:hAnsi="Calibri" w:cs="Calibri"/>
                <w:sz w:val="22"/>
                <w:szCs w:val="22"/>
              </w:rPr>
              <w:t xml:space="preserve">on the Legacy Restoration Fund (LRF) and the Land and Water Conservation Fund (LWCF). </w:t>
            </w:r>
          </w:p>
        </w:tc>
      </w:tr>
    </w:tbl>
    <w:p w:rsidR="00767EBE" w:rsidRPr="00CB0E56" w:rsidP="00D4580D" w14:paraId="1AA38BEE" w14:textId="77777777">
      <w:pPr>
        <w:spacing w:after="160" w:line="235" w:lineRule="atLeast"/>
        <w:rPr>
          <w:b/>
          <w:bCs/>
          <w:sz w:val="22"/>
          <w:szCs w:val="22"/>
        </w:rPr>
      </w:pPr>
    </w:p>
    <w:p w:rsidR="00D4580D" w:rsidRPr="00CB0E56" w:rsidP="00D4580D" w14:paraId="083D73EC" w14:textId="0B782156">
      <w:pPr>
        <w:spacing w:after="160" w:line="235" w:lineRule="atLeast"/>
        <w:rPr>
          <w:b/>
          <w:bCs/>
          <w:sz w:val="22"/>
          <w:szCs w:val="22"/>
        </w:rPr>
      </w:pPr>
      <w:r w:rsidRPr="00CB0E56">
        <w:rPr>
          <w:b/>
          <w:bCs/>
          <w:sz w:val="22"/>
          <w:szCs w:val="22"/>
        </w:rPr>
        <w:t xml:space="preserve">The network of roads, trails, restrooms, water treatment systems, and visitor facilities in national parks are aging and visitor use often exceeds the capacity for which these were designed decades ago. Over the last 50 years, aging facilities, growing visitation, and limited resources have made it challenging for NPS to address the extensive and long overdue maintenance deficiencies. </w:t>
      </w:r>
    </w:p>
    <w:tbl>
      <w:tblPr>
        <w:tblStyle w:val="TableGrid"/>
        <w:tblW w:w="0" w:type="auto"/>
        <w:tblLook w:val="04A0"/>
      </w:tblPr>
      <w:tblGrid>
        <w:gridCol w:w="9898"/>
      </w:tblGrid>
      <w:tr w14:paraId="38EF73F8" w14:textId="77777777" w:rsidTr="00AF7224">
        <w:tblPrEx>
          <w:tblW w:w="0" w:type="auto"/>
          <w:tblLook w:val="04A0"/>
        </w:tblPrEx>
        <w:tc>
          <w:tcPr>
            <w:tcW w:w="9898" w:type="dxa"/>
            <w:shd w:val="clear" w:color="auto" w:fill="D9D9D9" w:themeFill="background1" w:themeFillShade="D9"/>
          </w:tcPr>
          <w:p w:rsidR="005100E1" w:rsidRPr="00CB0E56" w:rsidP="00AF7224" w14:paraId="67440E8F" w14:textId="0601F22E">
            <w:pPr>
              <w:rPr>
                <w:rFonts w:ascii="Calibri" w:hAnsi="Calibri" w:cs="Calibri"/>
                <w:sz w:val="22"/>
                <w:szCs w:val="22"/>
              </w:rPr>
            </w:pPr>
            <w:bookmarkStart w:id="1" w:name="_Hlk99956706"/>
            <w:bookmarkStart w:id="2" w:name="_Hlk99957622"/>
            <w:r w:rsidRPr="00CB0E56">
              <w:rPr>
                <w:rFonts w:ascii="Calibri" w:hAnsi="Calibri" w:cs="Calibri"/>
                <w:sz w:val="22"/>
                <w:szCs w:val="22"/>
              </w:rPr>
              <w:t>GAOA 1-GAOA</w:t>
            </w:r>
            <w:r w:rsidRPr="00CB0E56" w:rsidR="00204A39">
              <w:rPr>
                <w:rFonts w:ascii="Calibri" w:hAnsi="Calibri" w:cs="Calibri"/>
                <w:sz w:val="22"/>
                <w:szCs w:val="22"/>
              </w:rPr>
              <w:t>9</w:t>
            </w:r>
            <w:r w:rsidRPr="00CB0E56">
              <w:rPr>
                <w:rFonts w:ascii="Calibri" w:hAnsi="Calibri" w:cs="Calibri"/>
                <w:sz w:val="22"/>
                <w:szCs w:val="22"/>
              </w:rPr>
              <w:t xml:space="preserve">: </w:t>
            </w:r>
            <w:r w:rsidRPr="00CB0E56">
              <w:rPr>
                <w:rFonts w:ascii="Calibri" w:hAnsi="Calibri" w:cs="Calibri"/>
                <w:sz w:val="22"/>
                <w:szCs w:val="22"/>
              </w:rPr>
              <w:t>These questions will assist NPS leadership in understanding the public's level of support for such investments.</w:t>
            </w:r>
            <w:r w:rsidRPr="00CB0E56" w:rsidR="00AF7224">
              <w:rPr>
                <w:rFonts w:ascii="Calibri" w:hAnsi="Calibri" w:cs="Calibri"/>
                <w:sz w:val="22"/>
                <w:szCs w:val="22"/>
              </w:rPr>
              <w:t xml:space="preserve"> </w:t>
            </w:r>
            <w:r w:rsidRPr="00CB0E56" w:rsidR="00D82533">
              <w:rPr>
                <w:rFonts w:ascii="Calibri" w:hAnsi="Calibri" w:cs="Calibri"/>
                <w:sz w:val="22"/>
                <w:szCs w:val="22"/>
              </w:rPr>
              <w:t xml:space="preserve">Currently in-park unit surveys do not routinely inquire about specific support of LRF type projects in a manner that is timely for investment and thus the NPS lacks suitable information to estimate the value of the program to US households. </w:t>
            </w:r>
            <w:r w:rsidRPr="00CB0E56" w:rsidR="00AF7224">
              <w:rPr>
                <w:rFonts w:ascii="Calibri" w:hAnsi="Calibri" w:cs="Calibri"/>
                <w:sz w:val="22"/>
                <w:szCs w:val="22"/>
              </w:rPr>
              <w:t>The</w:t>
            </w:r>
            <w:r w:rsidRPr="00CB0E56" w:rsidR="00D82533">
              <w:rPr>
                <w:rFonts w:ascii="Calibri" w:hAnsi="Calibri" w:cs="Calibri"/>
                <w:sz w:val="22"/>
                <w:szCs w:val="22"/>
              </w:rPr>
              <w:t xml:space="preserve"> following</w:t>
            </w:r>
            <w:r w:rsidRPr="00CB0E56" w:rsidR="00AF7224">
              <w:rPr>
                <w:rFonts w:ascii="Calibri" w:hAnsi="Calibri" w:cs="Calibri"/>
                <w:sz w:val="22"/>
                <w:szCs w:val="22"/>
              </w:rPr>
              <w:t xml:space="preserve"> questions include a generalized level of support for </w:t>
            </w:r>
            <w:r w:rsidRPr="00CB0E56" w:rsidR="00D82533">
              <w:rPr>
                <w:rFonts w:ascii="Calibri" w:hAnsi="Calibri" w:cs="Calibri"/>
                <w:sz w:val="22"/>
                <w:szCs w:val="22"/>
              </w:rPr>
              <w:t xml:space="preserve">actions associated with the LRF and are intended </w:t>
            </w:r>
            <w:r w:rsidRPr="00CB0E56" w:rsidR="00AF7224">
              <w:rPr>
                <w:rFonts w:ascii="Calibri" w:hAnsi="Calibri" w:cs="Calibri"/>
                <w:sz w:val="22"/>
                <w:szCs w:val="22"/>
              </w:rPr>
              <w:t xml:space="preserve">to narrow the range of household support </w:t>
            </w:r>
            <w:r w:rsidRPr="00CB0E56" w:rsidR="00D82533">
              <w:rPr>
                <w:rFonts w:ascii="Calibri" w:hAnsi="Calibri" w:cs="Calibri"/>
                <w:sz w:val="22"/>
                <w:szCs w:val="22"/>
              </w:rPr>
              <w:t xml:space="preserve">of </w:t>
            </w:r>
            <w:r w:rsidRPr="00CB0E56" w:rsidR="00AF7224">
              <w:rPr>
                <w:rFonts w:ascii="Calibri" w:hAnsi="Calibri" w:cs="Calibri"/>
                <w:sz w:val="22"/>
                <w:szCs w:val="22"/>
              </w:rPr>
              <w:t>the LRF program.</w:t>
            </w:r>
            <w:r w:rsidRPr="00CB0E56" w:rsidR="00B93F56">
              <w:rPr>
                <w:rFonts w:ascii="Calibri" w:hAnsi="Calibri" w:cs="Calibri"/>
                <w:sz w:val="22"/>
                <w:szCs w:val="22"/>
              </w:rPr>
              <w:t xml:space="preserve"> These questions can then be considered in conjunction with additional information </w:t>
            </w:r>
            <w:r w:rsidRPr="00CB0E56" w:rsidR="00DC5418">
              <w:rPr>
                <w:rFonts w:ascii="Calibri" w:hAnsi="Calibri" w:cs="Calibri"/>
                <w:sz w:val="22"/>
                <w:szCs w:val="22"/>
              </w:rPr>
              <w:t>(such as the number of visitors potentially impacted annually, or reduced infrastructure failure costs) to better understand the potential benefits of the program and increase opportunities for metrics for comparative evaluation and prioritization of proposed projects.</w:t>
            </w:r>
          </w:p>
        </w:tc>
      </w:tr>
    </w:tbl>
    <w:p w:rsidR="00767EBE" w:rsidRPr="00CB0E56" w:rsidP="00D4580D" w14:paraId="1741B0F5" w14:textId="77777777">
      <w:pPr>
        <w:spacing w:after="160" w:line="235" w:lineRule="atLeast"/>
        <w:rPr>
          <w:sz w:val="22"/>
          <w:szCs w:val="22"/>
        </w:rPr>
      </w:pPr>
    </w:p>
    <w:p w:rsidR="00D4580D" w:rsidRPr="00CB0E56" w:rsidP="00D4580D" w14:paraId="3894DFB4" w14:textId="65A8C95C">
      <w:pPr>
        <w:spacing w:after="160" w:line="235" w:lineRule="atLeast"/>
        <w:rPr>
          <w:b/>
          <w:bCs/>
          <w:sz w:val="22"/>
          <w:szCs w:val="22"/>
        </w:rPr>
      </w:pPr>
      <w:r w:rsidRPr="00CB0E56">
        <w:rPr>
          <w:sz w:val="22"/>
          <w:szCs w:val="22"/>
        </w:rPr>
        <w:t>GAOA 1</w:t>
      </w:r>
      <w:r w:rsidRPr="00CB0E56" w:rsidR="00DA2A18">
        <w:rPr>
          <w:sz w:val="22"/>
          <w:szCs w:val="22"/>
        </w:rPr>
        <w:t>.</w:t>
      </w:r>
      <w:r w:rsidRPr="00CB0E56">
        <w:rPr>
          <w:b/>
          <w:bCs/>
          <w:sz w:val="22"/>
          <w:szCs w:val="22"/>
        </w:rPr>
        <w:t xml:space="preserve"> Please rate your level of support for</w:t>
      </w:r>
      <w:bookmarkEnd w:id="1"/>
      <w:r w:rsidRPr="00CB0E56">
        <w:rPr>
          <w:b/>
          <w:bCs/>
          <w:sz w:val="22"/>
          <w:szCs w:val="22"/>
        </w:rPr>
        <w:t xml:space="preserve"> </w:t>
      </w:r>
      <w:bookmarkEnd w:id="2"/>
      <w:r w:rsidRPr="00CB0E56">
        <w:rPr>
          <w:b/>
          <w:bCs/>
          <w:sz w:val="22"/>
          <w:szCs w:val="22"/>
        </w:rPr>
        <w:t xml:space="preserve">repairing and maintaining park facilities, including campgrounds, picnic areas, roads, trails, </w:t>
      </w:r>
      <w:r w:rsidRPr="00CB0E56" w:rsidR="00B93F56">
        <w:rPr>
          <w:b/>
          <w:bCs/>
          <w:sz w:val="22"/>
          <w:szCs w:val="22"/>
        </w:rPr>
        <w:t>visitor centers</w:t>
      </w:r>
      <w:r w:rsidRPr="00CB0E56">
        <w:rPr>
          <w:b/>
          <w:bCs/>
          <w:sz w:val="22"/>
          <w:szCs w:val="22"/>
        </w:rPr>
        <w:t>, water and wastewater systems and other critical infrastructure</w:t>
      </w:r>
      <w:r w:rsidRPr="00CB0E56" w:rsidR="009E4A1B">
        <w:rPr>
          <w:b/>
          <w:bCs/>
          <w:sz w:val="22"/>
          <w:szCs w:val="22"/>
        </w:rPr>
        <w:t xml:space="preserve"> using the scale below</w:t>
      </w:r>
      <w:r w:rsidRPr="00CB0E56">
        <w:rPr>
          <w:b/>
          <w:bCs/>
          <w:sz w:val="22"/>
          <w:szCs w:val="22"/>
        </w:rPr>
        <w:t xml:space="preserve">. </w:t>
      </w:r>
    </w:p>
    <w:p w:rsidR="00D4580D" w:rsidRPr="00CB0E56" w:rsidP="00D4580D" w14:paraId="0768D0B1" w14:textId="45080AFC">
      <w:pPr>
        <w:pStyle w:val="PlainText"/>
        <w:ind w:firstLine="720"/>
        <w:rPr>
          <w:rFonts w:ascii="Times New Roman" w:hAnsi="Times New Roman" w:cs="Times New Roman"/>
          <w:sz w:val="22"/>
          <w:szCs w:val="22"/>
        </w:rPr>
      </w:pPr>
      <w:r w:rsidRPr="00CB0E56">
        <w:rPr>
          <w:rFonts w:ascii="Times New Roman" w:hAnsi="Times New Roman" w:cs="Times New Roman"/>
          <w:sz w:val="22"/>
          <w:szCs w:val="22"/>
        </w:rPr>
        <w:t>1. I strongly oppose these actions</w:t>
      </w:r>
      <w:r w:rsidRPr="00CB0E56" w:rsidR="00AF0EA5">
        <w:rPr>
          <w:rFonts w:ascii="Times New Roman" w:hAnsi="Times New Roman" w:cs="Times New Roman"/>
          <w:sz w:val="22"/>
          <w:szCs w:val="22"/>
        </w:rPr>
        <w:t>.</w:t>
      </w:r>
    </w:p>
    <w:p w:rsidR="00D4580D" w:rsidRPr="00CB0E56" w:rsidP="00D4580D" w14:paraId="5B1AD2B1" w14:textId="70CD95BA">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I moderately oppose these actions</w:t>
      </w:r>
      <w:r w:rsidRPr="00CB0E56" w:rsidR="00AF0EA5">
        <w:rPr>
          <w:rFonts w:ascii="Times New Roman" w:hAnsi="Times New Roman" w:cs="Times New Roman"/>
          <w:sz w:val="22"/>
          <w:szCs w:val="22"/>
        </w:rPr>
        <w:t>.</w:t>
      </w:r>
    </w:p>
    <w:p w:rsidR="00D4580D" w:rsidRPr="00CB0E56" w:rsidP="00D4580D" w14:paraId="2F11B994" w14:textId="463B548C">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I am neutral about these actions</w:t>
      </w:r>
      <w:r w:rsidRPr="00CB0E56" w:rsidR="00AF0EA5">
        <w:rPr>
          <w:rFonts w:ascii="Times New Roman" w:hAnsi="Times New Roman" w:cs="Times New Roman"/>
          <w:sz w:val="22"/>
          <w:szCs w:val="22"/>
        </w:rPr>
        <w:t>.</w:t>
      </w:r>
    </w:p>
    <w:p w:rsidR="00D4580D" w:rsidRPr="00CB0E56" w:rsidP="00D4580D" w14:paraId="56091E1C" w14:textId="5B1B7C8E">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I moderately support these actions</w:t>
      </w:r>
      <w:r w:rsidRPr="00CB0E56" w:rsidR="00AF0EA5">
        <w:rPr>
          <w:rFonts w:ascii="Times New Roman" w:hAnsi="Times New Roman" w:cs="Times New Roman"/>
          <w:sz w:val="22"/>
          <w:szCs w:val="22"/>
        </w:rPr>
        <w:t>.</w:t>
      </w:r>
    </w:p>
    <w:p w:rsidR="00D4580D" w:rsidRPr="00CB0E56" w:rsidP="00D4580D" w14:paraId="36D4EC9E" w14:textId="5BCF7A22">
      <w:pPr>
        <w:pStyle w:val="PlainText"/>
        <w:ind w:left="720"/>
        <w:rPr>
          <w:rFonts w:ascii="Times New Roman" w:hAnsi="Times New Roman" w:cs="Times New Roman"/>
          <w:sz w:val="22"/>
          <w:szCs w:val="22"/>
        </w:rPr>
      </w:pPr>
      <w:r w:rsidRPr="00CB0E56">
        <w:rPr>
          <w:rFonts w:ascii="Times New Roman" w:hAnsi="Times New Roman" w:cs="Times New Roman"/>
          <w:sz w:val="22"/>
          <w:szCs w:val="22"/>
        </w:rPr>
        <w:t>5. I strongly support these actions</w:t>
      </w:r>
      <w:r w:rsidRPr="00CB0E56" w:rsidR="00AF0EA5">
        <w:rPr>
          <w:rFonts w:ascii="Times New Roman" w:hAnsi="Times New Roman" w:cs="Times New Roman"/>
          <w:sz w:val="22"/>
          <w:szCs w:val="22"/>
        </w:rPr>
        <w:t>.</w:t>
      </w:r>
    </w:p>
    <w:p w:rsidR="00D4580D" w:rsidRPr="00CB0E56" w:rsidP="00D4580D" w14:paraId="21863813" w14:textId="77777777">
      <w:pPr>
        <w:pStyle w:val="PlainText"/>
        <w:ind w:left="720"/>
        <w:rPr>
          <w:rFonts w:ascii="Times New Roman" w:hAnsi="Times New Roman" w:cs="Times New Roman"/>
          <w:sz w:val="22"/>
          <w:szCs w:val="22"/>
        </w:rPr>
      </w:pPr>
    </w:p>
    <w:p w:rsidR="00D4580D" w:rsidRPr="00CB0E56" w:rsidP="00D4580D" w14:paraId="3522001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D4580D" w:rsidRPr="00CB0E56" w:rsidP="00D4580D" w14:paraId="746ABF0F" w14:textId="77777777">
      <w:pPr>
        <w:pStyle w:val="arial"/>
        <w:spacing w:after="144" w:afterLines="60"/>
        <w:ind w:left="720"/>
        <w:rPr>
          <w:sz w:val="22"/>
          <w:szCs w:val="22"/>
        </w:rPr>
      </w:pPr>
      <w:r w:rsidRPr="00CB0E56">
        <w:rPr>
          <w:sz w:val="22"/>
          <w:szCs w:val="22"/>
        </w:rPr>
        <w:t>999. No Answer/Refused</w:t>
      </w:r>
    </w:p>
    <w:p w:rsidR="00767EBE" w:rsidRPr="00CB0E56" w:rsidP="00B93F56" w14:paraId="05FF5BB8" w14:textId="77777777">
      <w:pPr>
        <w:pStyle w:val="arial"/>
        <w:spacing w:after="144" w:afterLines="60"/>
        <w:rPr>
          <w:sz w:val="22"/>
          <w:szCs w:val="22"/>
        </w:rPr>
      </w:pPr>
      <w:bookmarkStart w:id="3" w:name="_Hlk141348042"/>
    </w:p>
    <w:p w:rsidR="00767EBE" w:rsidRPr="00CB0E56" w:rsidP="00B93F56" w14:paraId="11F7718B" w14:textId="77777777">
      <w:pPr>
        <w:pStyle w:val="arial"/>
        <w:spacing w:after="144" w:afterLines="60"/>
        <w:rPr>
          <w:sz w:val="22"/>
          <w:szCs w:val="22"/>
        </w:rPr>
      </w:pPr>
    </w:p>
    <w:p w:rsidR="00767EBE" w:rsidRPr="00CB0E56" w:rsidP="00B93F56" w14:paraId="0BFBE527" w14:textId="77777777">
      <w:pPr>
        <w:pStyle w:val="arial"/>
        <w:spacing w:after="144" w:afterLines="60"/>
        <w:rPr>
          <w:sz w:val="22"/>
          <w:szCs w:val="22"/>
        </w:rPr>
      </w:pPr>
    </w:p>
    <w:p w:rsidR="00767EBE" w:rsidRPr="00CB0E56" w:rsidP="00B93F56" w14:paraId="70C8902B" w14:textId="77777777">
      <w:pPr>
        <w:pStyle w:val="arial"/>
        <w:spacing w:after="144" w:afterLines="60"/>
        <w:rPr>
          <w:sz w:val="22"/>
          <w:szCs w:val="22"/>
        </w:rPr>
      </w:pPr>
    </w:p>
    <w:p w:rsidR="00767EBE" w:rsidRPr="00CB0E56" w:rsidP="00B93F56" w14:paraId="5F5660D1" w14:textId="77777777">
      <w:pPr>
        <w:pStyle w:val="arial"/>
        <w:spacing w:after="144" w:afterLines="60"/>
        <w:rPr>
          <w:sz w:val="22"/>
          <w:szCs w:val="22"/>
        </w:rPr>
      </w:pPr>
    </w:p>
    <w:p w:rsidR="00767EBE" w:rsidRPr="00CB0E56" w:rsidP="00B93F56" w14:paraId="48465001" w14:textId="77777777">
      <w:pPr>
        <w:pStyle w:val="arial"/>
        <w:spacing w:after="144" w:afterLines="60"/>
        <w:rPr>
          <w:sz w:val="22"/>
          <w:szCs w:val="22"/>
        </w:rPr>
      </w:pPr>
    </w:p>
    <w:p w:rsidR="00767EBE" w:rsidRPr="00CB0E56" w:rsidP="00B93F56" w14:paraId="359F463A" w14:textId="77777777">
      <w:pPr>
        <w:pStyle w:val="arial"/>
        <w:spacing w:after="144" w:afterLines="60"/>
        <w:rPr>
          <w:sz w:val="22"/>
          <w:szCs w:val="22"/>
        </w:rPr>
      </w:pPr>
    </w:p>
    <w:p w:rsidR="00767EBE" w:rsidRPr="00CB0E56" w:rsidP="00B93F56" w14:paraId="0DA5868E" w14:textId="77777777">
      <w:pPr>
        <w:pStyle w:val="arial"/>
        <w:spacing w:after="144" w:afterLines="60"/>
        <w:rPr>
          <w:sz w:val="22"/>
          <w:szCs w:val="22"/>
        </w:rPr>
      </w:pPr>
    </w:p>
    <w:p w:rsidR="00767EBE" w:rsidRPr="00CB0E56" w:rsidP="00B93F56" w14:paraId="6753F38F" w14:textId="77777777">
      <w:pPr>
        <w:pStyle w:val="arial"/>
        <w:spacing w:after="144" w:afterLines="60"/>
        <w:rPr>
          <w:sz w:val="22"/>
          <w:szCs w:val="22"/>
        </w:rPr>
      </w:pPr>
    </w:p>
    <w:p w:rsidR="00B93F56" w:rsidRPr="00CB0E56" w:rsidP="00B93F56" w14:paraId="0395F907" w14:textId="2227AE3C">
      <w:pPr>
        <w:pStyle w:val="arial"/>
        <w:spacing w:after="144" w:afterLines="60"/>
        <w:rPr>
          <w:b/>
          <w:bCs/>
          <w:sz w:val="22"/>
          <w:szCs w:val="22"/>
        </w:rPr>
      </w:pPr>
      <w:r w:rsidRPr="00CB0E56">
        <w:rPr>
          <w:sz w:val="22"/>
          <w:szCs w:val="22"/>
        </w:rPr>
        <w:t>GAOA2-GAOA</w:t>
      </w:r>
      <w:r w:rsidRPr="00CB0E56" w:rsidR="00414F5E">
        <w:rPr>
          <w:sz w:val="22"/>
          <w:szCs w:val="22"/>
        </w:rPr>
        <w:t>9</w:t>
      </w:r>
      <w:r w:rsidRPr="00CB0E56" w:rsidR="00DA2A18">
        <w:rPr>
          <w:sz w:val="22"/>
          <w:szCs w:val="22"/>
        </w:rPr>
        <w:t>.</w:t>
      </w:r>
      <w:r w:rsidRPr="00CB0E56" w:rsidR="00414F5E">
        <w:rPr>
          <w:b/>
          <w:bCs/>
          <w:sz w:val="22"/>
          <w:szCs w:val="22"/>
        </w:rPr>
        <w:t xml:space="preserve"> </w:t>
      </w:r>
      <w:r w:rsidRPr="00CB0E56">
        <w:rPr>
          <w:b/>
          <w:bCs/>
          <w:sz w:val="22"/>
          <w:szCs w:val="22"/>
        </w:rPr>
        <w:t xml:space="preserve">Please indicate how important </w:t>
      </w:r>
      <w:r w:rsidRPr="00CB0E56" w:rsidR="00EC549B">
        <w:rPr>
          <w:b/>
          <w:bCs/>
          <w:sz w:val="22"/>
          <w:szCs w:val="22"/>
        </w:rPr>
        <w:t xml:space="preserve">repairing and maintaining the following park facilities are to your willingness to visit </w:t>
      </w:r>
      <w:r w:rsidRPr="00CB0E56">
        <w:rPr>
          <w:b/>
          <w:bCs/>
          <w:sz w:val="22"/>
          <w:szCs w:val="22"/>
        </w:rPr>
        <w:t xml:space="preserve">National </w:t>
      </w:r>
      <w:r w:rsidRPr="00CB0E56" w:rsidR="00EC549B">
        <w:rPr>
          <w:b/>
          <w:bCs/>
          <w:sz w:val="22"/>
          <w:szCs w:val="22"/>
        </w:rPr>
        <w:t>P</w:t>
      </w:r>
      <w:r w:rsidRPr="00CB0E56">
        <w:rPr>
          <w:b/>
          <w:bCs/>
          <w:sz w:val="22"/>
          <w:szCs w:val="22"/>
        </w:rPr>
        <w:t>ark</w:t>
      </w:r>
      <w:r w:rsidRPr="00CB0E56" w:rsidR="00EC549B">
        <w:rPr>
          <w:b/>
          <w:bCs/>
          <w:sz w:val="22"/>
          <w:szCs w:val="22"/>
        </w:rPr>
        <w:t xml:space="preserve"> units in the future</w:t>
      </w:r>
      <w:r w:rsidRPr="00CB0E56" w:rsidR="00016122">
        <w:rPr>
          <w:b/>
          <w:bCs/>
          <w:sz w:val="22"/>
          <w:szCs w:val="22"/>
        </w:rPr>
        <w:t xml:space="preserve"> using the scale below.</w:t>
      </w:r>
    </w:p>
    <w:p w:rsidR="00016122" w:rsidRPr="00CB0E56" w:rsidP="00016122" w14:paraId="7959A5B6"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Very important</w:t>
      </w:r>
    </w:p>
    <w:p w:rsidR="00016122" w:rsidRPr="00CB0E56" w:rsidP="00016122" w14:paraId="7F373A03"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Important</w:t>
      </w:r>
    </w:p>
    <w:p w:rsidR="00016122" w:rsidRPr="00CB0E56" w:rsidP="00016122" w14:paraId="04B991E2"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Not so important</w:t>
      </w:r>
    </w:p>
    <w:p w:rsidR="00016122" w:rsidRPr="00CB0E56" w:rsidP="00016122" w14:paraId="5E1E4A44"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Not important at all</w:t>
      </w:r>
    </w:p>
    <w:p w:rsidR="00016122" w:rsidRPr="00CB0E56" w:rsidP="00016122" w14:paraId="4B13F143" w14:textId="77777777">
      <w:pPr>
        <w:pStyle w:val="PlainText"/>
        <w:rPr>
          <w:rFonts w:ascii="Times New Roman" w:hAnsi="Times New Roman" w:cs="Times New Roman"/>
          <w:sz w:val="22"/>
          <w:szCs w:val="22"/>
        </w:rPr>
      </w:pPr>
    </w:p>
    <w:p w:rsidR="00016122" w:rsidRPr="00CB0E56" w:rsidP="00016122" w14:paraId="571B7A05"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016122" w:rsidRPr="00CB0E56" w:rsidP="009E4A1B" w14:paraId="3A160B0D" w14:textId="3D177F6D">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9E4A1B" w:rsidRPr="00CB0E56" w:rsidP="009E4A1B" w14:paraId="577D8BAC" w14:textId="77777777">
      <w:pPr>
        <w:pStyle w:val="PlainText"/>
        <w:ind w:left="720"/>
        <w:rPr>
          <w:rFonts w:ascii="Times New Roman" w:hAnsi="Times New Roman" w:cs="Times New Roman"/>
          <w:sz w:val="22"/>
          <w:szCs w:val="22"/>
        </w:rPr>
      </w:pPr>
    </w:p>
    <w:p w:rsidR="00204A39" w:rsidRPr="00CB0E56" w:rsidP="00B93F56" w14:paraId="454725E6" w14:textId="00521B08">
      <w:pPr>
        <w:pStyle w:val="arial"/>
        <w:spacing w:after="144" w:afterLines="60"/>
        <w:rPr>
          <w:b/>
          <w:bCs/>
          <w:i/>
          <w:iCs/>
          <w:sz w:val="22"/>
          <w:szCs w:val="22"/>
        </w:rPr>
      </w:pPr>
      <w:r w:rsidRPr="00CB0E56">
        <w:rPr>
          <w:b/>
          <w:bCs/>
          <w:i/>
          <w:iCs/>
          <w:sz w:val="22"/>
          <w:szCs w:val="22"/>
        </w:rPr>
        <w:t>“</w:t>
      </w:r>
      <w:r w:rsidRPr="00CB0E56">
        <w:rPr>
          <w:b/>
          <w:bCs/>
          <w:i/>
          <w:iCs/>
          <w:sz w:val="22"/>
          <w:szCs w:val="22"/>
        </w:rPr>
        <w:t>Please rate</w:t>
      </w:r>
      <w:r w:rsidRPr="00CB0E56" w:rsidR="009E4A1B">
        <w:rPr>
          <w:b/>
          <w:bCs/>
          <w:i/>
          <w:iCs/>
          <w:sz w:val="22"/>
          <w:szCs w:val="22"/>
        </w:rPr>
        <w:t xml:space="preserve"> how important</w:t>
      </w:r>
      <w:r w:rsidRPr="00CB0E56">
        <w:rPr>
          <w:b/>
          <w:bCs/>
          <w:i/>
          <w:iCs/>
          <w:sz w:val="22"/>
          <w:szCs w:val="22"/>
        </w:rPr>
        <w:t xml:space="preserve"> </w:t>
      </w:r>
      <w:r w:rsidRPr="00CB0E56">
        <w:rPr>
          <w:b/>
          <w:bCs/>
          <w:i/>
          <w:iCs/>
          <w:sz w:val="22"/>
          <w:szCs w:val="22"/>
        </w:rPr>
        <w:t>[GAOA2-GAOA9]</w:t>
      </w:r>
      <w:r w:rsidRPr="00CB0E56">
        <w:rPr>
          <w:b/>
          <w:bCs/>
          <w:i/>
          <w:iCs/>
          <w:sz w:val="22"/>
          <w:szCs w:val="22"/>
        </w:rPr>
        <w:t xml:space="preserve"> </w:t>
      </w:r>
      <w:r w:rsidRPr="00CB0E56" w:rsidR="009E4A1B">
        <w:rPr>
          <w:b/>
          <w:bCs/>
          <w:i/>
          <w:iCs/>
          <w:sz w:val="22"/>
          <w:szCs w:val="22"/>
        </w:rPr>
        <w:t xml:space="preserve">is/are </w:t>
      </w:r>
      <w:r w:rsidRPr="00CB0E56">
        <w:rPr>
          <w:b/>
          <w:bCs/>
          <w:i/>
          <w:iCs/>
          <w:sz w:val="22"/>
          <w:szCs w:val="22"/>
        </w:rPr>
        <w:t>to your willingness to visit National Park uni</w:t>
      </w:r>
      <w:r w:rsidRPr="00CB0E56" w:rsidR="00016122">
        <w:rPr>
          <w:b/>
          <w:bCs/>
          <w:i/>
          <w:iCs/>
          <w:sz w:val="22"/>
          <w:szCs w:val="22"/>
        </w:rPr>
        <w:t>t</w:t>
      </w:r>
      <w:r w:rsidRPr="00CB0E56">
        <w:rPr>
          <w:b/>
          <w:bCs/>
          <w:i/>
          <w:iCs/>
          <w:sz w:val="22"/>
          <w:szCs w:val="22"/>
        </w:rPr>
        <w:t>s in the future</w:t>
      </w:r>
      <w:r w:rsidRPr="00CB0E56" w:rsidR="00016122">
        <w:rPr>
          <w:b/>
          <w:bCs/>
          <w:i/>
          <w:iCs/>
          <w:sz w:val="22"/>
          <w:szCs w:val="22"/>
        </w:rPr>
        <w:t>.</w:t>
      </w:r>
      <w:r w:rsidRPr="00CB0E56">
        <w:rPr>
          <w:b/>
          <w:bCs/>
          <w:i/>
          <w:iCs/>
          <w:sz w:val="22"/>
          <w:szCs w:val="22"/>
        </w:rPr>
        <w:t>”</w:t>
      </w:r>
    </w:p>
    <w:p w:rsidR="00AE3629" w:rsidRPr="00CB0E56" w:rsidP="00AE3629" w14:paraId="3D56CA79" w14:textId="77777777">
      <w:pPr>
        <w:rPr>
          <w:b/>
          <w:sz w:val="28"/>
          <w:szCs w:val="18"/>
        </w:rPr>
      </w:pPr>
    </w:p>
    <w:bookmarkEnd w:id="3"/>
    <w:p w:rsidR="00B93F56" w:rsidRPr="00CB0E56" w:rsidP="00B93F56" w14:paraId="47E2EC5A" w14:textId="74D72B06">
      <w:pPr>
        <w:pStyle w:val="arial"/>
        <w:spacing w:after="144" w:afterLines="60"/>
        <w:rPr>
          <w:sz w:val="22"/>
          <w:szCs w:val="22"/>
        </w:rPr>
      </w:pPr>
      <w:r w:rsidRPr="00CB0E56">
        <w:rPr>
          <w:sz w:val="22"/>
          <w:szCs w:val="22"/>
        </w:rPr>
        <w:t>GAOA2</w:t>
      </w:r>
      <w:r w:rsidRPr="00CB0E56">
        <w:rPr>
          <w:sz w:val="22"/>
          <w:szCs w:val="22"/>
        </w:rPr>
        <w:t xml:space="preserve">. </w:t>
      </w:r>
      <w:r w:rsidRPr="00CB0E56">
        <w:rPr>
          <w:sz w:val="22"/>
          <w:szCs w:val="22"/>
        </w:rPr>
        <w:t>Campgrounds</w:t>
      </w:r>
    </w:p>
    <w:p w:rsidR="00EC549B" w:rsidRPr="00CB0E56" w:rsidP="00B93F56" w14:paraId="2A25ED30" w14:textId="71AD27EC">
      <w:pPr>
        <w:pStyle w:val="arial"/>
        <w:spacing w:after="144" w:afterLines="60"/>
        <w:rPr>
          <w:sz w:val="22"/>
          <w:szCs w:val="22"/>
        </w:rPr>
      </w:pPr>
      <w:r w:rsidRPr="00CB0E56">
        <w:rPr>
          <w:sz w:val="22"/>
          <w:szCs w:val="22"/>
        </w:rPr>
        <w:t>GAOA3. Picnic areas</w:t>
      </w:r>
    </w:p>
    <w:p w:rsidR="00EC549B" w:rsidRPr="00CB0E56" w:rsidP="00B93F56" w14:paraId="2C4A8177" w14:textId="0D3FE15D">
      <w:pPr>
        <w:pStyle w:val="arial"/>
        <w:spacing w:after="144" w:afterLines="60"/>
        <w:rPr>
          <w:sz w:val="22"/>
          <w:szCs w:val="22"/>
        </w:rPr>
      </w:pPr>
      <w:r w:rsidRPr="00CB0E56">
        <w:rPr>
          <w:sz w:val="22"/>
          <w:szCs w:val="22"/>
        </w:rPr>
        <w:t>GAOA4. Roads</w:t>
      </w:r>
    </w:p>
    <w:p w:rsidR="00EC549B" w:rsidRPr="00CB0E56" w:rsidP="00B93F56" w14:paraId="617BCF00" w14:textId="37785A51">
      <w:pPr>
        <w:pStyle w:val="arial"/>
        <w:spacing w:after="144" w:afterLines="60"/>
        <w:rPr>
          <w:sz w:val="22"/>
          <w:szCs w:val="22"/>
        </w:rPr>
      </w:pPr>
      <w:r w:rsidRPr="00CB0E56">
        <w:rPr>
          <w:sz w:val="22"/>
          <w:szCs w:val="22"/>
        </w:rPr>
        <w:t>GAOA5. Paved trails or boardwalks</w:t>
      </w:r>
    </w:p>
    <w:p w:rsidR="00EC549B" w:rsidRPr="00CB0E56" w:rsidP="00B93F56" w14:paraId="4B6A9B28" w14:textId="191F44E2">
      <w:pPr>
        <w:pStyle w:val="arial"/>
        <w:spacing w:after="144" w:afterLines="60"/>
        <w:rPr>
          <w:sz w:val="22"/>
          <w:szCs w:val="22"/>
        </w:rPr>
      </w:pPr>
      <w:r w:rsidRPr="00CB0E56">
        <w:rPr>
          <w:sz w:val="22"/>
          <w:szCs w:val="22"/>
        </w:rPr>
        <w:t>GAOA6. Unpaved trails</w:t>
      </w:r>
    </w:p>
    <w:p w:rsidR="00EC549B" w:rsidRPr="00CB0E56" w:rsidP="00B93F56" w14:paraId="37C1516A" w14:textId="6474133C">
      <w:pPr>
        <w:pStyle w:val="arial"/>
        <w:spacing w:after="144" w:afterLines="60"/>
        <w:rPr>
          <w:sz w:val="22"/>
          <w:szCs w:val="22"/>
        </w:rPr>
      </w:pPr>
      <w:r w:rsidRPr="00CB0E56">
        <w:rPr>
          <w:sz w:val="22"/>
          <w:szCs w:val="22"/>
        </w:rPr>
        <w:t>GAOA7. Water and wastewater system</w:t>
      </w:r>
    </w:p>
    <w:p w:rsidR="00EC549B" w:rsidRPr="00CB0E56" w:rsidP="00B93F56" w14:paraId="25777AC6" w14:textId="4D3FF48C">
      <w:pPr>
        <w:pStyle w:val="arial"/>
        <w:spacing w:after="144" w:afterLines="60"/>
        <w:rPr>
          <w:sz w:val="22"/>
          <w:szCs w:val="22"/>
        </w:rPr>
      </w:pPr>
      <w:r w:rsidRPr="00CB0E56">
        <w:rPr>
          <w:sz w:val="22"/>
          <w:szCs w:val="22"/>
        </w:rPr>
        <w:t>GAOA8. Visitor Center infrastructure</w:t>
      </w:r>
    </w:p>
    <w:p w:rsidR="00B93F56" w:rsidRPr="00CB0E56" w:rsidP="00B93F56" w14:paraId="4916C070" w14:textId="1D8775B7">
      <w:pPr>
        <w:pStyle w:val="arial"/>
        <w:spacing w:after="144" w:afterLines="60"/>
        <w:rPr>
          <w:sz w:val="22"/>
          <w:szCs w:val="22"/>
        </w:rPr>
      </w:pPr>
      <w:r w:rsidRPr="00CB0E56">
        <w:rPr>
          <w:sz w:val="22"/>
          <w:szCs w:val="22"/>
        </w:rPr>
        <w:t>GAOA9</w:t>
      </w:r>
      <w:r w:rsidRPr="00CB0E56">
        <w:rPr>
          <w:sz w:val="22"/>
          <w:szCs w:val="22"/>
        </w:rPr>
        <w:t xml:space="preserve">. Accessibility features (e.g., ramps, accessible outdoor spaces) </w:t>
      </w:r>
    </w:p>
    <w:p w:rsidR="00DB231A" w:rsidRPr="00CB0E56" w:rsidP="00006C45" w14:paraId="0F8188F1" w14:textId="1CAE8AF9">
      <w:pPr>
        <w:rPr>
          <w:b/>
          <w:sz w:val="28"/>
          <w:szCs w:val="18"/>
        </w:rPr>
      </w:pPr>
      <w:r w:rsidRPr="00CB0E56">
        <w:rPr>
          <w:b/>
          <w:sz w:val="28"/>
          <w:szCs w:val="18"/>
        </w:rPr>
        <w:t>NEW QUESTIONS</w:t>
      </w:r>
    </w:p>
    <w:p w:rsidR="00A913D1" w:rsidRPr="00CB0E56" w:rsidP="00006C45" w14:paraId="1E2DD252" w14:textId="4BCA4E8C">
      <w:pPr>
        <w:rPr>
          <w:b/>
          <w:sz w:val="28"/>
          <w:szCs w:val="18"/>
        </w:rPr>
      </w:pPr>
      <w:r w:rsidRPr="00CB0E56">
        <w:rPr>
          <w:b/>
          <w:sz w:val="28"/>
          <w:szCs w:val="18"/>
        </w:rPr>
        <w:t xml:space="preserve">Section </w:t>
      </w:r>
      <w:r w:rsidRPr="00CB0E56" w:rsidR="00D4580D">
        <w:rPr>
          <w:b/>
          <w:sz w:val="28"/>
          <w:szCs w:val="18"/>
        </w:rPr>
        <w:t>6</w:t>
      </w:r>
      <w:r w:rsidRPr="00CB0E56">
        <w:rPr>
          <w:b/>
          <w:sz w:val="28"/>
          <w:szCs w:val="18"/>
        </w:rPr>
        <w:t xml:space="preserve">: </w:t>
      </w:r>
      <w:r w:rsidRPr="00CB0E56" w:rsidR="00D4580D">
        <w:rPr>
          <w:b/>
          <w:sz w:val="28"/>
          <w:szCs w:val="18"/>
        </w:rPr>
        <w:t xml:space="preserve">MANAGEMENT </w:t>
      </w:r>
      <w:r w:rsidRPr="00CB0E56">
        <w:rPr>
          <w:b/>
          <w:sz w:val="28"/>
          <w:szCs w:val="18"/>
        </w:rPr>
        <w:t>(MAN)</w:t>
      </w:r>
    </w:p>
    <w:p w:rsidR="009E2D26" w:rsidRPr="00CB0E56" w:rsidP="003778C6" w14:paraId="6A5B7F4B" w14:textId="77777777">
      <w:pPr>
        <w:rPr>
          <w:b/>
          <w:sz w:val="22"/>
          <w:szCs w:val="18"/>
        </w:rPr>
      </w:pPr>
    </w:p>
    <w:tbl>
      <w:tblPr>
        <w:tblStyle w:val="TableGrid"/>
        <w:tblW w:w="0" w:type="auto"/>
        <w:tblLook w:val="04A0"/>
      </w:tblPr>
      <w:tblGrid>
        <w:gridCol w:w="9898"/>
      </w:tblGrid>
      <w:tr w14:paraId="27A8E263" w14:textId="77777777" w:rsidTr="00EC549B">
        <w:tblPrEx>
          <w:tblW w:w="0" w:type="auto"/>
          <w:tblLook w:val="04A0"/>
        </w:tblPrEx>
        <w:tc>
          <w:tcPr>
            <w:tcW w:w="9898" w:type="dxa"/>
            <w:shd w:val="clear" w:color="auto" w:fill="D9D9D9" w:themeFill="background1" w:themeFillShade="D9"/>
          </w:tcPr>
          <w:p w:rsidR="00214EF8" w:rsidRPr="00CB0E56" w:rsidP="009E2D26" w14:paraId="4D8FFB4F" w14:textId="03531354">
            <w:pPr>
              <w:rPr>
                <w:bCs/>
                <w:sz w:val="22"/>
                <w:szCs w:val="22"/>
              </w:rPr>
            </w:pPr>
            <w:r w:rsidRPr="00CB0E56">
              <w:rPr>
                <w:bCs/>
                <w:sz w:val="22"/>
                <w:szCs w:val="22"/>
              </w:rPr>
              <w:t>MAN1-</w:t>
            </w:r>
            <w:r w:rsidRPr="00CB0E56" w:rsidR="007C0BEF">
              <w:rPr>
                <w:bCs/>
                <w:sz w:val="22"/>
                <w:szCs w:val="22"/>
              </w:rPr>
              <w:t xml:space="preserve">MAN6: The NPS frequently needs to seek </w:t>
            </w:r>
            <w:r w:rsidRPr="00CB0E56" w:rsidR="00577C1E">
              <w:rPr>
                <w:bCs/>
                <w:sz w:val="22"/>
                <w:szCs w:val="22"/>
              </w:rPr>
              <w:t>public input to explore potential mana</w:t>
            </w:r>
            <w:r w:rsidRPr="00CB0E56" w:rsidR="00E706B7">
              <w:rPr>
                <w:bCs/>
                <w:sz w:val="22"/>
                <w:szCs w:val="22"/>
              </w:rPr>
              <w:t>gemen</w:t>
            </w:r>
            <w:r w:rsidRPr="00CB0E56" w:rsidR="00577C1E">
              <w:rPr>
                <w:bCs/>
                <w:sz w:val="22"/>
                <w:szCs w:val="22"/>
              </w:rPr>
              <w:t xml:space="preserve">t </w:t>
            </w:r>
            <w:r w:rsidRPr="00CB0E56" w:rsidR="00DF2770">
              <w:rPr>
                <w:bCs/>
                <w:sz w:val="22"/>
                <w:szCs w:val="22"/>
              </w:rPr>
              <w:t>options. Management options often arise out of perceived public concern or observed impacts on the visitor experience. These questions will be used to identify areas of concern by the public. This information will help inform future planning efforts</w:t>
            </w:r>
            <w:r w:rsidRPr="00CB0E56" w:rsidR="00863277">
              <w:rPr>
                <w:bCs/>
                <w:sz w:val="22"/>
                <w:szCs w:val="22"/>
              </w:rPr>
              <w:t xml:space="preserve"> and public perceptions of management actions. </w:t>
            </w:r>
          </w:p>
        </w:tc>
      </w:tr>
    </w:tbl>
    <w:p w:rsidR="009E2D26" w:rsidRPr="00CB0E56" w:rsidP="009E2D26" w14:paraId="527F11BF" w14:textId="4049CAF3">
      <w:pPr>
        <w:rPr>
          <w:b/>
          <w:sz w:val="22"/>
          <w:szCs w:val="22"/>
        </w:rPr>
      </w:pPr>
      <w:r w:rsidRPr="00CB0E56">
        <w:rPr>
          <w:bCs/>
          <w:sz w:val="22"/>
          <w:szCs w:val="22"/>
        </w:rPr>
        <w:t xml:space="preserve">MAN1: </w:t>
      </w:r>
      <w:r w:rsidRPr="00CB0E56">
        <w:rPr>
          <w:b/>
          <w:sz w:val="22"/>
          <w:szCs w:val="22"/>
        </w:rPr>
        <w:t>What do you think is the most important issue facing our federally managed public lands? (Check only one</w:t>
      </w:r>
      <w:r w:rsidRPr="00CB0E56" w:rsidR="00016122">
        <w:rPr>
          <w:b/>
          <w:sz w:val="22"/>
          <w:szCs w:val="22"/>
        </w:rPr>
        <w:t xml:space="preserve"> response below</w:t>
      </w:r>
      <w:r w:rsidRPr="00CB0E56">
        <w:rPr>
          <w:b/>
          <w:sz w:val="22"/>
          <w:szCs w:val="22"/>
        </w:rPr>
        <w:t>)</w:t>
      </w:r>
    </w:p>
    <w:p w:rsidR="009E2D26" w:rsidRPr="00CB0E56" w:rsidP="009E2D26" w14:paraId="6FD8A46D" w14:textId="77777777">
      <w:pPr>
        <w:pStyle w:val="ListParagraph"/>
        <w:rPr>
          <w:sz w:val="22"/>
          <w:szCs w:val="22"/>
        </w:rPr>
      </w:pPr>
      <w:r w:rsidRPr="00CB0E56">
        <w:rPr>
          <w:sz w:val="22"/>
          <w:szCs w:val="22"/>
        </w:rPr>
        <w:t>1. Littering/vandalism within national park sites</w:t>
      </w:r>
    </w:p>
    <w:p w:rsidR="009E2D26" w:rsidRPr="00CB0E56" w:rsidP="009E2D26" w14:paraId="6528D3D8" w14:textId="77777777">
      <w:pPr>
        <w:pStyle w:val="ListParagraph"/>
        <w:rPr>
          <w:sz w:val="22"/>
          <w:szCs w:val="22"/>
        </w:rPr>
      </w:pPr>
      <w:r w:rsidRPr="00CB0E56">
        <w:rPr>
          <w:sz w:val="22"/>
          <w:szCs w:val="22"/>
        </w:rPr>
        <w:t>2. Crowding/too many people at parks</w:t>
      </w:r>
    </w:p>
    <w:p w:rsidR="009E2D26" w:rsidRPr="00CB0E56" w:rsidP="009E2D26" w14:paraId="6A53F52F" w14:textId="77777777">
      <w:pPr>
        <w:pStyle w:val="ListParagraph"/>
        <w:rPr>
          <w:sz w:val="22"/>
          <w:szCs w:val="22"/>
        </w:rPr>
      </w:pPr>
      <w:r w:rsidRPr="00CB0E56">
        <w:rPr>
          <w:sz w:val="22"/>
          <w:szCs w:val="22"/>
        </w:rPr>
        <w:t>3. Overuse of park resources</w:t>
      </w:r>
    </w:p>
    <w:p w:rsidR="009E2D26" w:rsidRPr="00CB0E56" w:rsidP="009E2D26" w14:paraId="31F2059C" w14:textId="77777777">
      <w:pPr>
        <w:pStyle w:val="ListParagraph"/>
        <w:rPr>
          <w:sz w:val="22"/>
          <w:szCs w:val="22"/>
        </w:rPr>
      </w:pPr>
      <w:r w:rsidRPr="00CB0E56">
        <w:rPr>
          <w:sz w:val="22"/>
          <w:szCs w:val="22"/>
        </w:rPr>
        <w:t>4. Availability of water  </w:t>
      </w:r>
    </w:p>
    <w:p w:rsidR="009E2D26" w:rsidRPr="00CB0E56" w:rsidP="009E2D26" w14:paraId="2CCDFCFA" w14:textId="77777777">
      <w:pPr>
        <w:pStyle w:val="ListParagraph"/>
        <w:rPr>
          <w:sz w:val="22"/>
          <w:szCs w:val="22"/>
        </w:rPr>
      </w:pPr>
      <w:r w:rsidRPr="00CB0E56">
        <w:rPr>
          <w:sz w:val="22"/>
          <w:szCs w:val="22"/>
        </w:rPr>
        <w:t>5. Protection of plants and animals</w:t>
      </w:r>
    </w:p>
    <w:p w:rsidR="009E2D26" w:rsidRPr="00CB0E56" w:rsidP="009E2D26" w14:paraId="756ECB59" w14:textId="77777777">
      <w:pPr>
        <w:pStyle w:val="ListParagraph"/>
        <w:rPr>
          <w:sz w:val="22"/>
          <w:szCs w:val="22"/>
        </w:rPr>
      </w:pPr>
      <w:r w:rsidRPr="00CB0E56">
        <w:rPr>
          <w:sz w:val="22"/>
          <w:szCs w:val="22"/>
        </w:rPr>
        <w:t>6. Climate change</w:t>
      </w:r>
    </w:p>
    <w:p w:rsidR="009E2D26" w:rsidRPr="00CB0E56" w:rsidP="009E2D26" w14:paraId="367C0EF1" w14:textId="77777777">
      <w:pPr>
        <w:pStyle w:val="ListParagraph"/>
        <w:rPr>
          <w:sz w:val="22"/>
          <w:szCs w:val="22"/>
        </w:rPr>
      </w:pPr>
      <w:r w:rsidRPr="00CB0E56">
        <w:rPr>
          <w:sz w:val="22"/>
          <w:szCs w:val="22"/>
        </w:rPr>
        <w:t>7. Funding for parks</w:t>
      </w:r>
    </w:p>
    <w:p w:rsidR="009E2D26" w:rsidRPr="00CB0E56" w:rsidP="009E2D26" w14:paraId="505605E5" w14:textId="77777777">
      <w:pPr>
        <w:pStyle w:val="ListParagraph"/>
        <w:rPr>
          <w:sz w:val="22"/>
          <w:szCs w:val="22"/>
        </w:rPr>
      </w:pPr>
      <w:r w:rsidRPr="00CB0E56">
        <w:rPr>
          <w:sz w:val="22"/>
          <w:szCs w:val="22"/>
        </w:rPr>
        <w:t>8. Aging infrastructure</w:t>
      </w:r>
    </w:p>
    <w:p w:rsidR="009E2D26" w:rsidRPr="00CB0E56" w:rsidP="009E2D26" w14:paraId="0F2D13F0" w14:textId="77777777">
      <w:pPr>
        <w:pStyle w:val="ListParagraph"/>
        <w:rPr>
          <w:sz w:val="22"/>
          <w:szCs w:val="22"/>
        </w:rPr>
      </w:pPr>
      <w:r w:rsidRPr="00CB0E56">
        <w:rPr>
          <w:sz w:val="22"/>
          <w:szCs w:val="22"/>
        </w:rPr>
        <w:t>9. Social equity</w:t>
      </w:r>
    </w:p>
    <w:p w:rsidR="009E2D26" w:rsidRPr="00CB0E56" w:rsidP="009E2D26" w14:paraId="4F628753" w14:textId="77777777">
      <w:pPr>
        <w:pStyle w:val="ListParagraph"/>
        <w:rPr>
          <w:sz w:val="22"/>
          <w:szCs w:val="22"/>
        </w:rPr>
      </w:pPr>
      <w:r w:rsidRPr="00CB0E56">
        <w:rPr>
          <w:sz w:val="22"/>
          <w:szCs w:val="22"/>
        </w:rPr>
        <w:t>10. Access to parks</w:t>
      </w:r>
    </w:p>
    <w:p w:rsidR="009E2D26" w:rsidRPr="00CB0E56" w:rsidP="009E2D26" w14:paraId="11EE4A48" w14:textId="77777777">
      <w:pPr>
        <w:pStyle w:val="ListParagraph"/>
        <w:rPr>
          <w:sz w:val="22"/>
          <w:szCs w:val="22"/>
        </w:rPr>
      </w:pPr>
      <w:r w:rsidRPr="00CB0E56">
        <w:rPr>
          <w:sz w:val="22"/>
          <w:szCs w:val="22"/>
        </w:rPr>
        <w:t xml:space="preserve">11. Natural disasters </w:t>
      </w:r>
    </w:p>
    <w:p w:rsidR="009E2D26" w:rsidRPr="00CB0E56" w:rsidP="009E2D26" w14:paraId="7DA4586F" w14:textId="77777777">
      <w:pPr>
        <w:pStyle w:val="ListParagraph"/>
        <w:rPr>
          <w:sz w:val="22"/>
          <w:szCs w:val="22"/>
        </w:rPr>
      </w:pPr>
      <w:r w:rsidRPr="00CB0E56">
        <w:rPr>
          <w:sz w:val="22"/>
          <w:szCs w:val="22"/>
        </w:rPr>
        <w:t>12. Invasive species</w:t>
      </w:r>
    </w:p>
    <w:p w:rsidR="009E2D26" w:rsidRPr="00CB0E56" w:rsidP="009E2D26" w14:paraId="24E1A7F1" w14:textId="77777777">
      <w:pPr>
        <w:pStyle w:val="ListParagraph"/>
        <w:rPr>
          <w:sz w:val="22"/>
          <w:szCs w:val="22"/>
        </w:rPr>
      </w:pPr>
      <w:r w:rsidRPr="00CB0E56">
        <w:rPr>
          <w:sz w:val="22"/>
          <w:szCs w:val="22"/>
        </w:rPr>
        <w:t>13. Inappropriate visitor behavior (e.g., interactions with wildlife, trespassing, dangerous behavior)</w:t>
      </w:r>
    </w:p>
    <w:p w:rsidR="009E2D26" w:rsidRPr="00CB0E56" w:rsidP="009E2D26" w14:paraId="7FF487B6" w14:textId="77777777">
      <w:pPr>
        <w:pStyle w:val="ListParagraph"/>
        <w:rPr>
          <w:sz w:val="22"/>
          <w:szCs w:val="22"/>
        </w:rPr>
      </w:pPr>
      <w:r w:rsidRPr="00CB0E56">
        <w:rPr>
          <w:sz w:val="22"/>
          <w:szCs w:val="22"/>
        </w:rPr>
        <w:t>14. Other (specify)</w:t>
      </w:r>
    </w:p>
    <w:p w:rsidR="009E2D26" w:rsidRPr="00CB0E56" w:rsidP="009E2D26" w14:paraId="6307560A" w14:textId="77777777">
      <w:pPr>
        <w:pStyle w:val="ListParagraph"/>
        <w:rPr>
          <w:sz w:val="22"/>
          <w:szCs w:val="22"/>
        </w:rPr>
      </w:pPr>
      <w:r w:rsidRPr="00CB0E56">
        <w:rPr>
          <w:sz w:val="22"/>
          <w:szCs w:val="22"/>
        </w:rPr>
        <w:t>15. Don’t know/Not sure</w:t>
      </w:r>
    </w:p>
    <w:p w:rsidR="009E2D26" w:rsidRPr="00CB0E56" w:rsidP="003778C6" w14:paraId="11929EE6" w14:textId="77777777">
      <w:pPr>
        <w:rPr>
          <w:b/>
          <w:sz w:val="22"/>
          <w:szCs w:val="18"/>
        </w:rPr>
      </w:pPr>
    </w:p>
    <w:p w:rsidR="003778C6" w:rsidRPr="00CB0E56" w:rsidP="003778C6" w14:paraId="40061071" w14:textId="79AC85FE">
      <w:pPr>
        <w:rPr>
          <w:b/>
          <w:sz w:val="22"/>
          <w:szCs w:val="18"/>
        </w:rPr>
      </w:pPr>
      <w:r w:rsidRPr="00CB0E56">
        <w:rPr>
          <w:bCs/>
          <w:sz w:val="22"/>
          <w:szCs w:val="18"/>
        </w:rPr>
        <w:t>MAN2-MAN6</w:t>
      </w:r>
      <w:r w:rsidRPr="00CB0E56" w:rsidR="00DA2A18">
        <w:rPr>
          <w:bCs/>
          <w:sz w:val="22"/>
          <w:szCs w:val="18"/>
        </w:rPr>
        <w:t>.</w:t>
      </w:r>
      <w:r w:rsidRPr="00CB0E56">
        <w:rPr>
          <w:b/>
          <w:sz w:val="22"/>
          <w:szCs w:val="18"/>
        </w:rPr>
        <w:t xml:space="preserve"> </w:t>
      </w:r>
      <w:r w:rsidRPr="00CB0E56" w:rsidR="00AE3629">
        <w:rPr>
          <w:b/>
          <w:sz w:val="22"/>
          <w:szCs w:val="18"/>
        </w:rPr>
        <w:t>Please rate h</w:t>
      </w:r>
      <w:r w:rsidRPr="00CB0E56">
        <w:rPr>
          <w:b/>
          <w:sz w:val="22"/>
          <w:szCs w:val="18"/>
        </w:rPr>
        <w:t xml:space="preserve">ow concerned are you about the following conditions </w:t>
      </w:r>
      <w:r w:rsidRPr="00CB0E56" w:rsidR="0078609B">
        <w:rPr>
          <w:b/>
          <w:sz w:val="22"/>
          <w:szCs w:val="18"/>
        </w:rPr>
        <w:t>at national parks</w:t>
      </w:r>
      <w:r w:rsidRPr="00CB0E56" w:rsidR="00016122">
        <w:rPr>
          <w:b/>
          <w:sz w:val="22"/>
          <w:szCs w:val="18"/>
        </w:rPr>
        <w:t xml:space="preserve"> using the scale below.</w:t>
      </w:r>
    </w:p>
    <w:p w:rsidR="00016122" w:rsidRPr="00CB0E56" w:rsidP="00016122" w14:paraId="0501C23F" w14:textId="77777777">
      <w:pPr>
        <w:pStyle w:val="PlainText"/>
        <w:ind w:firstLine="720"/>
        <w:rPr>
          <w:rFonts w:ascii="Times New Roman" w:hAnsi="Times New Roman" w:cs="Times New Roman"/>
          <w:sz w:val="22"/>
          <w:szCs w:val="22"/>
        </w:rPr>
      </w:pPr>
      <w:r w:rsidRPr="00CB0E56">
        <w:rPr>
          <w:rFonts w:ascii="Times New Roman" w:hAnsi="Times New Roman" w:cs="Times New Roman"/>
          <w:sz w:val="22"/>
          <w:szCs w:val="22"/>
        </w:rPr>
        <w:t>1. Not at all concerned</w:t>
      </w:r>
    </w:p>
    <w:p w:rsidR="00016122" w:rsidRPr="00CB0E56" w:rsidP="00016122" w14:paraId="2F859752"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Slightly concerned</w:t>
      </w:r>
    </w:p>
    <w:p w:rsidR="00016122" w:rsidRPr="00CB0E56" w:rsidP="00016122" w14:paraId="330AF39D"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Moderately concerned</w:t>
      </w:r>
    </w:p>
    <w:p w:rsidR="00016122" w:rsidRPr="00CB0E56" w:rsidP="00016122" w14:paraId="4630AB2C"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Very concerned</w:t>
      </w:r>
    </w:p>
    <w:p w:rsidR="00016122" w:rsidRPr="00CB0E56" w:rsidP="00016122" w14:paraId="5423885B" w14:textId="77777777">
      <w:pPr>
        <w:pStyle w:val="PlainText"/>
        <w:ind w:left="720"/>
        <w:rPr>
          <w:rFonts w:ascii="Times New Roman" w:hAnsi="Times New Roman" w:cs="Times New Roman"/>
          <w:sz w:val="22"/>
          <w:szCs w:val="22"/>
        </w:rPr>
      </w:pPr>
    </w:p>
    <w:p w:rsidR="00016122" w:rsidRPr="00CB0E56" w:rsidP="00016122" w14:paraId="7232EEE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016122" w:rsidRPr="00CB0E56" w:rsidP="00016122" w14:paraId="27054BE6" w14:textId="77777777">
      <w:pPr>
        <w:pStyle w:val="arial"/>
        <w:spacing w:after="144" w:afterLines="60"/>
        <w:ind w:left="720"/>
        <w:rPr>
          <w:sz w:val="22"/>
          <w:szCs w:val="22"/>
        </w:rPr>
      </w:pPr>
      <w:r w:rsidRPr="00CB0E56">
        <w:rPr>
          <w:sz w:val="22"/>
          <w:szCs w:val="22"/>
        </w:rPr>
        <w:t>999. No Answer/Refused</w:t>
      </w:r>
    </w:p>
    <w:p w:rsidR="00016122" w:rsidRPr="00CB0E56" w:rsidP="003778C6" w14:paraId="39A936B7" w14:textId="09A7DAA4">
      <w:pPr>
        <w:rPr>
          <w:b/>
          <w:i/>
          <w:iCs/>
          <w:sz w:val="22"/>
          <w:szCs w:val="18"/>
        </w:rPr>
      </w:pPr>
      <w:r w:rsidRPr="00CB0E56">
        <w:rPr>
          <w:b/>
          <w:sz w:val="22"/>
          <w:szCs w:val="18"/>
        </w:rPr>
        <w:t>“</w:t>
      </w:r>
      <w:r w:rsidRPr="00CB0E56">
        <w:rPr>
          <w:b/>
          <w:i/>
          <w:iCs/>
          <w:sz w:val="22"/>
          <w:szCs w:val="18"/>
        </w:rPr>
        <w:t>How concerned are you about [MAN2-MAN6] at national parks?”</w:t>
      </w:r>
    </w:p>
    <w:p w:rsidR="00016122" w:rsidRPr="00CB0E56" w:rsidP="003778C6" w14:paraId="4ECA4F61" w14:textId="77777777">
      <w:pPr>
        <w:rPr>
          <w:b/>
          <w:i/>
          <w:iCs/>
          <w:sz w:val="22"/>
          <w:szCs w:val="18"/>
        </w:rPr>
      </w:pPr>
    </w:p>
    <w:p w:rsidR="003778C6" w:rsidRPr="00CB0E56" w:rsidP="003778C6" w14:paraId="11319E42" w14:textId="6B07700E">
      <w:pPr>
        <w:rPr>
          <w:b/>
          <w:sz w:val="22"/>
          <w:szCs w:val="22"/>
        </w:rPr>
      </w:pPr>
      <w:r w:rsidRPr="00CB0E56">
        <w:rPr>
          <w:b/>
          <w:sz w:val="22"/>
          <w:szCs w:val="22"/>
        </w:rPr>
        <w:t>MAN</w:t>
      </w:r>
      <w:r w:rsidRPr="00CB0E56" w:rsidR="009E2D26">
        <w:rPr>
          <w:b/>
          <w:sz w:val="22"/>
          <w:szCs w:val="22"/>
        </w:rPr>
        <w:t>2</w:t>
      </w:r>
      <w:r w:rsidRPr="00CB0E56">
        <w:rPr>
          <w:b/>
          <w:sz w:val="22"/>
          <w:szCs w:val="22"/>
        </w:rPr>
        <w:t xml:space="preserve">. </w:t>
      </w:r>
      <w:r w:rsidRPr="00CB0E56" w:rsidR="0078609B">
        <w:rPr>
          <w:bCs/>
          <w:sz w:val="22"/>
          <w:szCs w:val="22"/>
        </w:rPr>
        <w:t xml:space="preserve">Crowding at </w:t>
      </w:r>
      <w:r w:rsidRPr="00CB0E56" w:rsidR="00593064">
        <w:rPr>
          <w:bCs/>
          <w:sz w:val="22"/>
          <w:szCs w:val="22"/>
        </w:rPr>
        <w:t xml:space="preserve">major </w:t>
      </w:r>
      <w:r w:rsidRPr="00CB0E56" w:rsidR="0078609B">
        <w:rPr>
          <w:bCs/>
          <w:sz w:val="22"/>
          <w:szCs w:val="22"/>
        </w:rPr>
        <w:t>attractions and high use areas</w:t>
      </w:r>
      <w:r w:rsidRPr="00CB0E56" w:rsidR="00593064">
        <w:rPr>
          <w:bCs/>
          <w:sz w:val="22"/>
          <w:szCs w:val="22"/>
        </w:rPr>
        <w:t xml:space="preserve"> within national parks</w:t>
      </w:r>
      <w:r w:rsidRPr="00CB0E56" w:rsidR="0078609B">
        <w:rPr>
          <w:bCs/>
          <w:sz w:val="22"/>
          <w:szCs w:val="22"/>
        </w:rPr>
        <w:t>.</w:t>
      </w:r>
    </w:p>
    <w:p w:rsidR="003778C6" w:rsidRPr="00CB0E56" w:rsidP="003778C6" w14:paraId="37911116" w14:textId="287C29E4">
      <w:pPr>
        <w:rPr>
          <w:b/>
          <w:sz w:val="22"/>
          <w:szCs w:val="22"/>
        </w:rPr>
      </w:pPr>
      <w:r w:rsidRPr="00CB0E56">
        <w:rPr>
          <w:b/>
          <w:sz w:val="22"/>
          <w:szCs w:val="22"/>
        </w:rPr>
        <w:t>MAN</w:t>
      </w:r>
      <w:r w:rsidRPr="00CB0E56" w:rsidR="009E2D26">
        <w:rPr>
          <w:b/>
          <w:sz w:val="22"/>
          <w:szCs w:val="22"/>
        </w:rPr>
        <w:t>3</w:t>
      </w:r>
      <w:r w:rsidRPr="00CB0E56">
        <w:rPr>
          <w:b/>
          <w:sz w:val="22"/>
          <w:szCs w:val="22"/>
        </w:rPr>
        <w:t xml:space="preserve">. </w:t>
      </w:r>
      <w:r w:rsidRPr="00CB0E56" w:rsidR="0078609B">
        <w:rPr>
          <w:sz w:val="22"/>
          <w:szCs w:val="22"/>
        </w:rPr>
        <w:t>Availability of parking at or within sites within national parks.</w:t>
      </w:r>
    </w:p>
    <w:p w:rsidR="003778C6" w:rsidRPr="00CB0E56" w:rsidP="003778C6" w14:paraId="53493AEE" w14:textId="28BE317A">
      <w:pPr>
        <w:rPr>
          <w:sz w:val="22"/>
          <w:szCs w:val="22"/>
        </w:rPr>
      </w:pPr>
      <w:r w:rsidRPr="00CB0E56">
        <w:rPr>
          <w:b/>
          <w:sz w:val="22"/>
          <w:szCs w:val="22"/>
        </w:rPr>
        <w:t>MAN</w:t>
      </w:r>
      <w:r w:rsidRPr="00CB0E56" w:rsidR="009E2D26">
        <w:rPr>
          <w:b/>
          <w:sz w:val="22"/>
          <w:szCs w:val="22"/>
        </w:rPr>
        <w:t>4</w:t>
      </w:r>
      <w:r w:rsidRPr="00CB0E56">
        <w:rPr>
          <w:b/>
          <w:sz w:val="22"/>
          <w:szCs w:val="22"/>
        </w:rPr>
        <w:t xml:space="preserve">. </w:t>
      </w:r>
      <w:r w:rsidRPr="00CB0E56" w:rsidR="0078609B">
        <w:rPr>
          <w:bCs/>
          <w:sz w:val="22"/>
          <w:szCs w:val="22"/>
        </w:rPr>
        <w:t>Ability to get around areas of the park I want to visit.</w:t>
      </w:r>
    </w:p>
    <w:p w:rsidR="003778C6" w:rsidRPr="00CB0E56" w:rsidP="003778C6" w14:paraId="3B66904E" w14:textId="55DD0079">
      <w:pPr>
        <w:rPr>
          <w:sz w:val="22"/>
          <w:szCs w:val="22"/>
        </w:rPr>
      </w:pPr>
      <w:r w:rsidRPr="00CB0E56">
        <w:rPr>
          <w:b/>
          <w:bCs/>
          <w:sz w:val="22"/>
          <w:szCs w:val="22"/>
        </w:rPr>
        <w:t>MAN</w:t>
      </w:r>
      <w:r w:rsidRPr="00CB0E56" w:rsidR="009E2D26">
        <w:rPr>
          <w:b/>
          <w:bCs/>
          <w:sz w:val="22"/>
          <w:szCs w:val="22"/>
        </w:rPr>
        <w:t>5</w:t>
      </w:r>
      <w:r w:rsidRPr="00CB0E56">
        <w:rPr>
          <w:b/>
          <w:bCs/>
          <w:sz w:val="22"/>
          <w:szCs w:val="22"/>
        </w:rPr>
        <w:t>.</w:t>
      </w:r>
      <w:r w:rsidRPr="00CB0E56">
        <w:rPr>
          <w:sz w:val="22"/>
          <w:szCs w:val="22"/>
        </w:rPr>
        <w:t xml:space="preserve"> </w:t>
      </w:r>
      <w:r w:rsidRPr="00CB0E56" w:rsidR="0078609B">
        <w:rPr>
          <w:sz w:val="22"/>
          <w:szCs w:val="22"/>
        </w:rPr>
        <w:t>Overall crowding in national parks.</w:t>
      </w:r>
    </w:p>
    <w:p w:rsidR="003778C6" w:rsidRPr="00CB0E56" w:rsidP="003778C6" w14:paraId="68BAE3FD" w14:textId="2D162627">
      <w:pPr>
        <w:rPr>
          <w:sz w:val="22"/>
          <w:szCs w:val="22"/>
        </w:rPr>
      </w:pPr>
      <w:r w:rsidRPr="00CB0E56">
        <w:rPr>
          <w:b/>
          <w:bCs/>
          <w:sz w:val="22"/>
          <w:szCs w:val="22"/>
        </w:rPr>
        <w:t>MAN</w:t>
      </w:r>
      <w:r w:rsidRPr="00CB0E56" w:rsidR="009E2D26">
        <w:rPr>
          <w:b/>
          <w:bCs/>
          <w:sz w:val="22"/>
          <w:szCs w:val="22"/>
        </w:rPr>
        <w:t>6</w:t>
      </w:r>
      <w:r w:rsidRPr="00CB0E56">
        <w:rPr>
          <w:b/>
          <w:bCs/>
          <w:sz w:val="22"/>
          <w:szCs w:val="22"/>
        </w:rPr>
        <w:t>.</w:t>
      </w:r>
      <w:r w:rsidRPr="00CB0E56">
        <w:rPr>
          <w:sz w:val="22"/>
          <w:szCs w:val="22"/>
        </w:rPr>
        <w:t xml:space="preserve"> </w:t>
      </w:r>
      <w:r w:rsidRPr="00CB0E56" w:rsidR="0078609B">
        <w:rPr>
          <w:sz w:val="22"/>
          <w:szCs w:val="22"/>
        </w:rPr>
        <w:t>Traffic congestion on roads or entrances</w:t>
      </w:r>
      <w:r w:rsidRPr="00CB0E56">
        <w:rPr>
          <w:sz w:val="22"/>
          <w:szCs w:val="22"/>
        </w:rPr>
        <w:t xml:space="preserve"> of national parks</w:t>
      </w:r>
      <w:r w:rsidRPr="00CB0E56" w:rsidR="0078609B">
        <w:rPr>
          <w:sz w:val="22"/>
          <w:szCs w:val="22"/>
        </w:rPr>
        <w:t>.</w:t>
      </w:r>
    </w:p>
    <w:p w:rsidR="003778C6" w:rsidRPr="00CB0E56" w:rsidP="00B1607F" w14:paraId="18A27EAC" w14:textId="77777777">
      <w:pPr>
        <w:rPr>
          <w:b/>
          <w:sz w:val="22"/>
          <w:szCs w:val="18"/>
        </w:rPr>
      </w:pPr>
    </w:p>
    <w:tbl>
      <w:tblPr>
        <w:tblStyle w:val="TableGrid"/>
        <w:tblW w:w="0" w:type="auto"/>
        <w:tblLook w:val="04A0"/>
      </w:tblPr>
      <w:tblGrid>
        <w:gridCol w:w="9898"/>
      </w:tblGrid>
      <w:tr w14:paraId="25D03E20" w14:textId="77777777" w:rsidTr="009D3D0D">
        <w:tblPrEx>
          <w:tblW w:w="0" w:type="auto"/>
          <w:tblLook w:val="04A0"/>
        </w:tblPrEx>
        <w:tc>
          <w:tcPr>
            <w:tcW w:w="9898" w:type="dxa"/>
            <w:shd w:val="clear" w:color="auto" w:fill="D9D9D9" w:themeFill="background1" w:themeFillShade="D9"/>
          </w:tcPr>
          <w:p w:rsidR="00DC5418" w:rsidRPr="00CB0E56" w:rsidP="00270E8A" w14:paraId="7742EDFF" w14:textId="1581F195">
            <w:pPr>
              <w:rPr>
                <w:sz w:val="22"/>
                <w:szCs w:val="22"/>
              </w:rPr>
            </w:pPr>
            <w:r w:rsidRPr="00CB0E56">
              <w:rPr>
                <w:sz w:val="22"/>
                <w:szCs w:val="22"/>
              </w:rPr>
              <w:t>MAN7-</w:t>
            </w:r>
            <w:r w:rsidRPr="00CB0E56" w:rsidR="004F3537">
              <w:rPr>
                <w:sz w:val="22"/>
                <w:szCs w:val="22"/>
              </w:rPr>
              <w:t>MAN</w:t>
            </w:r>
            <w:r w:rsidRPr="00CB0E56">
              <w:rPr>
                <w:sz w:val="22"/>
                <w:szCs w:val="22"/>
              </w:rPr>
              <w:t xml:space="preserve">12: These questions will help identify opinions and importance around potential management actions and gauge interest in possible scenarios. This information will help inform future planning efforts and general public perceptions of management actions. </w:t>
            </w:r>
            <w:r w:rsidRPr="00CB0E56" w:rsidR="00270E8A">
              <w:rPr>
                <w:sz w:val="22"/>
                <w:szCs w:val="22"/>
              </w:rPr>
              <w:t>Multiple park units are evaluating the need for Visitor Use Management</w:t>
            </w:r>
            <w:r w:rsidRPr="00CB0E56" w:rsidR="00975945">
              <w:rPr>
                <w:sz w:val="22"/>
                <w:szCs w:val="22"/>
              </w:rPr>
              <w:t xml:space="preserve"> </w:t>
            </w:r>
            <w:r w:rsidRPr="00CB0E56" w:rsidR="00270E8A">
              <w:rPr>
                <w:sz w:val="22"/>
                <w:szCs w:val="22"/>
              </w:rPr>
              <w:t>in response to growth in visitation volume. Currently, only perceptions of those visitors on sit</w:t>
            </w:r>
            <w:r w:rsidRPr="00CB0E56" w:rsidR="00C56521">
              <w:rPr>
                <w:sz w:val="22"/>
                <w:szCs w:val="22"/>
              </w:rPr>
              <w:t xml:space="preserve">e are routinely captured, missing those that may </w:t>
            </w:r>
            <w:r w:rsidRPr="00CB0E56" w:rsidR="00975945">
              <w:rPr>
                <w:sz w:val="22"/>
                <w:szCs w:val="22"/>
              </w:rPr>
              <w:t>already be</w:t>
            </w:r>
            <w:r w:rsidRPr="00CB0E56" w:rsidR="00C56521">
              <w:rPr>
                <w:sz w:val="22"/>
                <w:szCs w:val="22"/>
              </w:rPr>
              <w:t xml:space="preserve"> dissuaded or displaced. </w:t>
            </w:r>
            <w:r w:rsidRPr="00CB0E56" w:rsidR="00270E8A">
              <w:rPr>
                <w:sz w:val="22"/>
                <w:szCs w:val="22"/>
              </w:rPr>
              <w:t xml:space="preserve">The following questions include a generalized level of support for actions and are intended to narrow the range of household support of the </w:t>
            </w:r>
            <w:r w:rsidRPr="00CB0E56" w:rsidR="00C56521">
              <w:rPr>
                <w:sz w:val="22"/>
                <w:szCs w:val="22"/>
              </w:rPr>
              <w:t>actions</w:t>
            </w:r>
            <w:r w:rsidRPr="00CB0E56" w:rsidR="00270E8A">
              <w:rPr>
                <w:sz w:val="22"/>
                <w:szCs w:val="22"/>
              </w:rPr>
              <w:t xml:space="preserve">. These questions can then be considered in conjunction with additional information </w:t>
            </w:r>
            <w:r w:rsidRPr="00CB0E56">
              <w:rPr>
                <w:sz w:val="22"/>
                <w:szCs w:val="22"/>
              </w:rPr>
              <w:t>(such as site/park specific visitor surveys) to better understand the potential positive or negative benefits of the action and increase opportunities for metrics for comparative evaluation and prioritization of proposed management actions.</w:t>
            </w:r>
          </w:p>
          <w:p w:rsidR="00892F19" w:rsidRPr="00CB0E56" w:rsidP="00B1607F" w14:paraId="6732E035" w14:textId="7BBE8EE4">
            <w:pPr>
              <w:rPr>
                <w:sz w:val="22"/>
                <w:szCs w:val="22"/>
              </w:rPr>
            </w:pPr>
            <w:r w:rsidRPr="00CB0E56">
              <w:rPr>
                <w:sz w:val="22"/>
                <w:szCs w:val="22"/>
              </w:rPr>
              <w:t xml:space="preserve">These questions are asked in a similar fashion as those found in the Transportation Management section of the Pool of Known </w:t>
            </w:r>
            <w:r w:rsidRPr="00CB0E56" w:rsidR="00975945">
              <w:rPr>
                <w:sz w:val="22"/>
                <w:szCs w:val="22"/>
              </w:rPr>
              <w:t>Q</w:t>
            </w:r>
            <w:r w:rsidRPr="00CB0E56">
              <w:rPr>
                <w:sz w:val="22"/>
                <w:szCs w:val="22"/>
              </w:rPr>
              <w:t>uestions</w:t>
            </w:r>
            <w:r w:rsidRPr="00CB0E56" w:rsidR="00975945">
              <w:rPr>
                <w:sz w:val="22"/>
                <w:szCs w:val="22"/>
              </w:rPr>
              <w:t xml:space="preserve"> (OMB Control #:1024-0224; </w:t>
            </w:r>
            <w:r w:rsidRPr="00CB0E56" w:rsidR="004B7A7B">
              <w:rPr>
                <w:sz w:val="22"/>
                <w:szCs w:val="22"/>
              </w:rPr>
              <w:t>expiration: 08/3</w:t>
            </w:r>
            <w:r w:rsidRPr="00CB0E56" w:rsidR="00853286">
              <w:rPr>
                <w:sz w:val="22"/>
                <w:szCs w:val="22"/>
              </w:rPr>
              <w:t>1</w:t>
            </w:r>
            <w:r w:rsidRPr="00CB0E56" w:rsidR="004B7A7B">
              <w:rPr>
                <w:sz w:val="22"/>
                <w:szCs w:val="22"/>
              </w:rPr>
              <w:t>/2026)</w:t>
            </w:r>
          </w:p>
        </w:tc>
      </w:tr>
    </w:tbl>
    <w:p w:rsidR="00B1607F" w:rsidRPr="00CB0E56" w:rsidP="00B1607F" w14:paraId="670A49D4" w14:textId="341E66B8">
      <w:pPr>
        <w:rPr>
          <w:b/>
          <w:sz w:val="22"/>
          <w:szCs w:val="18"/>
        </w:rPr>
      </w:pPr>
      <w:r w:rsidRPr="00CB0E56">
        <w:rPr>
          <w:bCs/>
          <w:sz w:val="22"/>
          <w:szCs w:val="18"/>
        </w:rPr>
        <w:t>MAN7-MAN12</w:t>
      </w:r>
      <w:r w:rsidRPr="00CB0E56" w:rsidR="00DA2A18">
        <w:rPr>
          <w:bCs/>
          <w:sz w:val="22"/>
          <w:szCs w:val="18"/>
        </w:rPr>
        <w:t>.</w:t>
      </w:r>
      <w:r w:rsidRPr="00CB0E56">
        <w:rPr>
          <w:bCs/>
          <w:sz w:val="22"/>
          <w:szCs w:val="18"/>
        </w:rPr>
        <w:t xml:space="preserve"> </w:t>
      </w:r>
      <w:r w:rsidRPr="00CB0E56">
        <w:rPr>
          <w:b/>
          <w:sz w:val="22"/>
          <w:szCs w:val="18"/>
        </w:rPr>
        <w:t>Please rate your level of support or opposition for the following management options for managing visitor use in national parks</w:t>
      </w:r>
      <w:r w:rsidRPr="00CB0E56" w:rsidR="00D4580D">
        <w:rPr>
          <w:b/>
          <w:sz w:val="22"/>
          <w:szCs w:val="18"/>
        </w:rPr>
        <w:t xml:space="preserve"> with high visitation</w:t>
      </w:r>
      <w:r w:rsidRPr="00CB0E56">
        <w:rPr>
          <w:b/>
          <w:sz w:val="22"/>
          <w:szCs w:val="18"/>
        </w:rPr>
        <w:t>.</w:t>
      </w:r>
      <w:r w:rsidRPr="00CB0E56" w:rsidR="009E4A1B">
        <w:rPr>
          <w:b/>
          <w:sz w:val="22"/>
          <w:szCs w:val="18"/>
        </w:rPr>
        <w:t xml:space="preserve"> Rate each response with the scale below.</w:t>
      </w:r>
      <w:r w:rsidRPr="00CB0E56">
        <w:rPr>
          <w:b/>
          <w:sz w:val="22"/>
          <w:szCs w:val="18"/>
        </w:rPr>
        <w:t xml:space="preserve"> </w:t>
      </w:r>
      <w:r w:rsidRPr="00CB0E56" w:rsidR="0097736C">
        <w:rPr>
          <w:b/>
          <w:sz w:val="22"/>
          <w:szCs w:val="18"/>
        </w:rPr>
        <w:t>(Note: Not all parks are subject to these policies</w:t>
      </w:r>
      <w:r w:rsidRPr="00CB0E56" w:rsidR="00E607E9">
        <w:rPr>
          <w:b/>
          <w:sz w:val="22"/>
          <w:szCs w:val="18"/>
        </w:rPr>
        <w:t>.</w:t>
      </w:r>
      <w:r w:rsidRPr="00CB0E56" w:rsidR="0097736C">
        <w:rPr>
          <w:b/>
          <w:sz w:val="22"/>
          <w:szCs w:val="18"/>
        </w:rPr>
        <w:t>)</w:t>
      </w:r>
    </w:p>
    <w:p w:rsidR="009E4A1B" w:rsidRPr="00CB0E56" w:rsidP="00B1607F" w14:paraId="6C395D7B" w14:textId="77777777">
      <w:pPr>
        <w:rPr>
          <w:b/>
          <w:sz w:val="22"/>
          <w:szCs w:val="18"/>
        </w:rPr>
      </w:pPr>
    </w:p>
    <w:p w:rsidR="009E4A1B" w:rsidRPr="00CB0E56" w:rsidP="009E4A1B" w14:paraId="79ED834C" w14:textId="77777777">
      <w:pPr>
        <w:pStyle w:val="PlainText"/>
        <w:ind w:firstLine="720"/>
        <w:rPr>
          <w:rFonts w:ascii="Times New Roman" w:hAnsi="Times New Roman" w:cs="Times New Roman"/>
          <w:sz w:val="22"/>
          <w:szCs w:val="22"/>
        </w:rPr>
      </w:pPr>
      <w:r w:rsidRPr="00CB0E56">
        <w:rPr>
          <w:rFonts w:ascii="Times New Roman" w:hAnsi="Times New Roman" w:cs="Times New Roman"/>
          <w:sz w:val="22"/>
          <w:szCs w:val="22"/>
        </w:rPr>
        <w:t>1. I strongly oppose this policy</w:t>
      </w:r>
    </w:p>
    <w:p w:rsidR="009E4A1B" w:rsidRPr="00CB0E56" w:rsidP="009E4A1B" w14:paraId="27D2F80B"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I moderately oppose this policy</w:t>
      </w:r>
    </w:p>
    <w:p w:rsidR="009E4A1B" w:rsidRPr="00CB0E56" w:rsidP="009E4A1B" w14:paraId="6382742B"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I am neutral about this policy</w:t>
      </w:r>
    </w:p>
    <w:p w:rsidR="009E4A1B" w:rsidRPr="00CB0E56" w:rsidP="009E4A1B" w14:paraId="1EAF7BF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I moderately support this policy</w:t>
      </w:r>
    </w:p>
    <w:p w:rsidR="009E4A1B" w:rsidRPr="00CB0E56" w:rsidP="009E4A1B" w14:paraId="4D33DDF1"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5. I strongly support this policy</w:t>
      </w:r>
    </w:p>
    <w:p w:rsidR="009E4A1B" w:rsidRPr="00CB0E56" w:rsidP="009E4A1B" w14:paraId="59D64243" w14:textId="77777777">
      <w:pPr>
        <w:pStyle w:val="PlainText"/>
        <w:ind w:left="720"/>
        <w:rPr>
          <w:rFonts w:ascii="Times New Roman" w:hAnsi="Times New Roman" w:cs="Times New Roman"/>
          <w:sz w:val="22"/>
          <w:szCs w:val="22"/>
        </w:rPr>
      </w:pPr>
    </w:p>
    <w:p w:rsidR="009E4A1B" w:rsidRPr="00CB0E56" w:rsidP="009E4A1B" w14:paraId="0BB8EAC5"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998. Don't know/Not sure </w:t>
      </w:r>
    </w:p>
    <w:p w:rsidR="009E4A1B" w:rsidRPr="00CB0E56" w:rsidP="009E4A1B" w14:paraId="2043D55F" w14:textId="655D5A6D">
      <w:pPr>
        <w:pStyle w:val="arial"/>
        <w:spacing w:after="144" w:afterLines="60"/>
        <w:ind w:left="720"/>
        <w:rPr>
          <w:sz w:val="22"/>
          <w:szCs w:val="22"/>
        </w:rPr>
      </w:pPr>
      <w:r w:rsidRPr="00CB0E56">
        <w:rPr>
          <w:sz w:val="22"/>
          <w:szCs w:val="22"/>
        </w:rPr>
        <w:t>999. No Answer/Refused</w:t>
      </w:r>
    </w:p>
    <w:p w:rsidR="009E4A1B" w:rsidRPr="00CB0E56" w:rsidP="00B1607F" w14:paraId="55CECF24" w14:textId="3D0B260C">
      <w:pPr>
        <w:rPr>
          <w:b/>
          <w:i/>
          <w:iCs/>
          <w:sz w:val="22"/>
          <w:szCs w:val="18"/>
        </w:rPr>
      </w:pPr>
      <w:r w:rsidRPr="00CB0E56">
        <w:rPr>
          <w:b/>
          <w:sz w:val="22"/>
          <w:szCs w:val="18"/>
        </w:rPr>
        <w:t>“</w:t>
      </w:r>
      <w:r w:rsidRPr="00CB0E56">
        <w:rPr>
          <w:b/>
          <w:i/>
          <w:iCs/>
          <w:sz w:val="22"/>
          <w:szCs w:val="18"/>
        </w:rPr>
        <w:t>Please rate your level of support or opposition for [MAN7-MAN12] for managing visitor use in national parks with high visitation.”</w:t>
      </w:r>
    </w:p>
    <w:p w:rsidR="00264AF6" w:rsidRPr="00CB0E56" w:rsidP="00264AF6" w14:paraId="1925899C" w14:textId="7167235C">
      <w:pPr>
        <w:rPr>
          <w:sz w:val="22"/>
          <w:szCs w:val="22"/>
        </w:rPr>
      </w:pPr>
      <w:r w:rsidRPr="00CB0E56">
        <w:rPr>
          <w:b/>
          <w:bCs/>
          <w:sz w:val="22"/>
          <w:szCs w:val="22"/>
        </w:rPr>
        <w:t>MAN</w:t>
      </w:r>
      <w:r w:rsidRPr="00CB0E56" w:rsidR="009E2D26">
        <w:rPr>
          <w:b/>
          <w:bCs/>
          <w:sz w:val="22"/>
          <w:szCs w:val="22"/>
        </w:rPr>
        <w:t>7</w:t>
      </w:r>
      <w:r w:rsidRPr="00CB0E56">
        <w:rPr>
          <w:b/>
          <w:bCs/>
          <w:sz w:val="22"/>
          <w:szCs w:val="22"/>
        </w:rPr>
        <w:t>.</w:t>
      </w:r>
      <w:r w:rsidRPr="00CB0E56">
        <w:rPr>
          <w:sz w:val="22"/>
          <w:szCs w:val="22"/>
        </w:rPr>
        <w:t xml:space="preserve"> Require day-use reservations to enter park</w:t>
      </w:r>
      <w:r w:rsidRPr="00CB0E56">
        <w:rPr>
          <w:sz w:val="22"/>
          <w:szCs w:val="22"/>
        </w:rPr>
        <w:t xml:space="preserve">s to ease </w:t>
      </w:r>
      <w:r w:rsidRPr="00CB0E56">
        <w:rPr>
          <w:sz w:val="22"/>
          <w:szCs w:val="22"/>
        </w:rPr>
        <w:t>crowding.</w:t>
      </w:r>
    </w:p>
    <w:p w:rsidR="00B1607F" w:rsidRPr="00CB0E56" w:rsidP="00B1607F" w14:paraId="129B5AA1" w14:textId="6B0C1B05">
      <w:pPr>
        <w:rPr>
          <w:b/>
          <w:sz w:val="22"/>
          <w:szCs w:val="22"/>
        </w:rPr>
      </w:pPr>
      <w:r w:rsidRPr="00CB0E56">
        <w:rPr>
          <w:b/>
          <w:sz w:val="22"/>
          <w:szCs w:val="22"/>
        </w:rPr>
        <w:t>MAN</w:t>
      </w:r>
      <w:r w:rsidRPr="00CB0E56" w:rsidR="009E2D26">
        <w:rPr>
          <w:b/>
          <w:sz w:val="22"/>
          <w:szCs w:val="22"/>
        </w:rPr>
        <w:t>8</w:t>
      </w:r>
      <w:r w:rsidRPr="00CB0E56">
        <w:rPr>
          <w:b/>
          <w:sz w:val="22"/>
          <w:szCs w:val="22"/>
        </w:rPr>
        <w:t xml:space="preserve">. </w:t>
      </w:r>
      <w:r w:rsidRPr="00CB0E56">
        <w:rPr>
          <w:sz w:val="22"/>
          <w:szCs w:val="22"/>
        </w:rPr>
        <w:t>Requiring reservations</w:t>
      </w:r>
      <w:r w:rsidRPr="00CB0E56" w:rsidR="00264AF6">
        <w:rPr>
          <w:sz w:val="22"/>
          <w:szCs w:val="22"/>
        </w:rPr>
        <w:t xml:space="preserve"> at specific </w:t>
      </w:r>
      <w:r w:rsidRPr="00CB0E56">
        <w:rPr>
          <w:sz w:val="22"/>
          <w:szCs w:val="22"/>
        </w:rPr>
        <w:t>high use areas</w:t>
      </w:r>
      <w:r w:rsidRPr="00CB0E56" w:rsidR="00330773">
        <w:rPr>
          <w:sz w:val="22"/>
          <w:szCs w:val="22"/>
        </w:rPr>
        <w:t xml:space="preserve"> within a park</w:t>
      </w:r>
      <w:r w:rsidRPr="00CB0E56" w:rsidR="0078609B">
        <w:rPr>
          <w:sz w:val="22"/>
          <w:szCs w:val="22"/>
        </w:rPr>
        <w:t xml:space="preserve"> to ease crowding</w:t>
      </w:r>
      <w:r w:rsidRPr="00CB0E56">
        <w:rPr>
          <w:sz w:val="22"/>
          <w:szCs w:val="22"/>
        </w:rPr>
        <w:t>.</w:t>
      </w:r>
    </w:p>
    <w:p w:rsidR="00B1607F" w:rsidRPr="00CB0E56" w:rsidP="00B1607F" w14:paraId="6CF0A009" w14:textId="3E5FDD99">
      <w:pPr>
        <w:rPr>
          <w:b/>
          <w:sz w:val="22"/>
          <w:szCs w:val="22"/>
        </w:rPr>
      </w:pPr>
      <w:r w:rsidRPr="00CB0E56">
        <w:rPr>
          <w:b/>
          <w:sz w:val="22"/>
          <w:szCs w:val="22"/>
        </w:rPr>
        <w:t>MAN</w:t>
      </w:r>
      <w:r w:rsidRPr="00CB0E56" w:rsidR="009E2D26">
        <w:rPr>
          <w:b/>
          <w:sz w:val="22"/>
          <w:szCs w:val="22"/>
        </w:rPr>
        <w:t>9</w:t>
      </w:r>
      <w:r w:rsidRPr="00CB0E56">
        <w:rPr>
          <w:b/>
          <w:sz w:val="22"/>
          <w:szCs w:val="22"/>
        </w:rPr>
        <w:t xml:space="preserve">. </w:t>
      </w:r>
      <w:r w:rsidRPr="00CB0E56">
        <w:rPr>
          <w:sz w:val="22"/>
          <w:szCs w:val="22"/>
        </w:rPr>
        <w:t>Establishing time limits for certain park attractions in order to increase the turnover rat</w:t>
      </w:r>
      <w:r w:rsidRPr="00CB0E56" w:rsidR="0078609B">
        <w:rPr>
          <w:sz w:val="22"/>
          <w:szCs w:val="22"/>
        </w:rPr>
        <w:t>e of parking areas</w:t>
      </w:r>
      <w:r w:rsidRPr="00CB0E56">
        <w:rPr>
          <w:sz w:val="22"/>
          <w:szCs w:val="22"/>
        </w:rPr>
        <w:t>.</w:t>
      </w:r>
    </w:p>
    <w:p w:rsidR="00B1607F" w:rsidRPr="00CB0E56" w:rsidP="00B1607F" w14:paraId="66387965" w14:textId="3764E9B2">
      <w:pPr>
        <w:rPr>
          <w:sz w:val="22"/>
          <w:szCs w:val="22"/>
        </w:rPr>
      </w:pPr>
      <w:r w:rsidRPr="00CB0E56">
        <w:rPr>
          <w:b/>
          <w:sz w:val="22"/>
          <w:szCs w:val="22"/>
        </w:rPr>
        <w:t>MAN</w:t>
      </w:r>
      <w:r w:rsidRPr="00CB0E56" w:rsidR="009E2D26">
        <w:rPr>
          <w:b/>
          <w:sz w:val="22"/>
          <w:szCs w:val="22"/>
        </w:rPr>
        <w:t>10</w:t>
      </w:r>
      <w:r w:rsidRPr="00CB0E56">
        <w:rPr>
          <w:b/>
          <w:sz w:val="22"/>
          <w:szCs w:val="22"/>
        </w:rPr>
        <w:t xml:space="preserve">. </w:t>
      </w:r>
      <w:r w:rsidRPr="00CB0E56" w:rsidR="00264AF6">
        <w:rPr>
          <w:sz w:val="22"/>
          <w:szCs w:val="22"/>
        </w:rPr>
        <w:t>Voluntary</w:t>
      </w:r>
      <w:r w:rsidRPr="00CB0E56">
        <w:rPr>
          <w:sz w:val="22"/>
          <w:szCs w:val="22"/>
        </w:rPr>
        <w:t xml:space="preserve"> shuttle bus for travel on certain highly congested routes</w:t>
      </w:r>
      <w:r w:rsidRPr="00CB0E56" w:rsidR="00EE0889">
        <w:rPr>
          <w:sz w:val="22"/>
          <w:szCs w:val="22"/>
        </w:rPr>
        <w:t xml:space="preserve"> to</w:t>
      </w:r>
      <w:r w:rsidRPr="00CB0E56">
        <w:rPr>
          <w:sz w:val="22"/>
          <w:szCs w:val="22"/>
        </w:rPr>
        <w:t xml:space="preserve"> ease </w:t>
      </w:r>
      <w:r w:rsidRPr="00CB0E56" w:rsidR="00D75469">
        <w:rPr>
          <w:sz w:val="22"/>
          <w:szCs w:val="22"/>
        </w:rPr>
        <w:t>crowding/</w:t>
      </w:r>
      <w:r w:rsidRPr="00CB0E56" w:rsidR="00EE0889">
        <w:rPr>
          <w:sz w:val="22"/>
          <w:szCs w:val="22"/>
        </w:rPr>
        <w:t>congestion</w:t>
      </w:r>
      <w:r w:rsidRPr="00CB0E56">
        <w:rPr>
          <w:sz w:val="22"/>
          <w:szCs w:val="22"/>
        </w:rPr>
        <w:t>.</w:t>
      </w:r>
    </w:p>
    <w:p w:rsidR="00B1607F" w:rsidRPr="00CB0E56" w:rsidP="00B1607F" w14:paraId="1F9608E9" w14:textId="1A82D81B">
      <w:pPr>
        <w:rPr>
          <w:sz w:val="22"/>
          <w:szCs w:val="22"/>
        </w:rPr>
      </w:pPr>
      <w:r w:rsidRPr="00CB0E56">
        <w:rPr>
          <w:b/>
          <w:bCs/>
          <w:sz w:val="22"/>
          <w:szCs w:val="22"/>
        </w:rPr>
        <w:t>MAN1</w:t>
      </w:r>
      <w:r w:rsidRPr="00CB0E56" w:rsidR="009E2D26">
        <w:rPr>
          <w:b/>
          <w:bCs/>
          <w:sz w:val="22"/>
          <w:szCs w:val="22"/>
        </w:rPr>
        <w:t>1</w:t>
      </w:r>
      <w:r w:rsidRPr="00CB0E56">
        <w:rPr>
          <w:b/>
          <w:bCs/>
          <w:sz w:val="22"/>
          <w:szCs w:val="22"/>
        </w:rPr>
        <w:t>.</w:t>
      </w:r>
      <w:r w:rsidRPr="00CB0E56">
        <w:rPr>
          <w:sz w:val="22"/>
          <w:szCs w:val="22"/>
        </w:rPr>
        <w:t xml:space="preserve"> Mandatory shuttle bus for travel on certain highly congested routes</w:t>
      </w:r>
      <w:r w:rsidRPr="00CB0E56" w:rsidR="00EE0889">
        <w:rPr>
          <w:sz w:val="22"/>
          <w:szCs w:val="22"/>
        </w:rPr>
        <w:t xml:space="preserve"> to </w:t>
      </w:r>
      <w:r w:rsidRPr="00CB0E56">
        <w:rPr>
          <w:sz w:val="22"/>
          <w:szCs w:val="22"/>
        </w:rPr>
        <w:t>ease</w:t>
      </w:r>
      <w:r w:rsidRPr="00CB0E56" w:rsidR="00EE0889">
        <w:rPr>
          <w:sz w:val="22"/>
          <w:szCs w:val="22"/>
        </w:rPr>
        <w:t xml:space="preserve"> </w:t>
      </w:r>
      <w:r w:rsidRPr="00CB0E56" w:rsidR="00D75469">
        <w:rPr>
          <w:sz w:val="22"/>
          <w:szCs w:val="22"/>
        </w:rPr>
        <w:t>crowding/</w:t>
      </w:r>
      <w:r w:rsidRPr="00CB0E56" w:rsidR="00EE0889">
        <w:rPr>
          <w:sz w:val="22"/>
          <w:szCs w:val="22"/>
        </w:rPr>
        <w:t>congestion</w:t>
      </w:r>
      <w:r w:rsidRPr="00CB0E56">
        <w:rPr>
          <w:sz w:val="22"/>
          <w:szCs w:val="22"/>
        </w:rPr>
        <w:t>.</w:t>
      </w:r>
    </w:p>
    <w:p w:rsidR="00264AF6" w:rsidRPr="00CB0E56" w:rsidP="00B1607F" w14:paraId="2E7BBE51" w14:textId="2507D682">
      <w:pPr>
        <w:rPr>
          <w:sz w:val="22"/>
          <w:szCs w:val="22"/>
        </w:rPr>
      </w:pPr>
      <w:r w:rsidRPr="00CB0E56">
        <w:rPr>
          <w:b/>
          <w:bCs/>
          <w:sz w:val="22"/>
          <w:szCs w:val="22"/>
        </w:rPr>
        <w:t>MAN1</w:t>
      </w:r>
      <w:r w:rsidRPr="00CB0E56" w:rsidR="009E2D26">
        <w:rPr>
          <w:b/>
          <w:bCs/>
          <w:sz w:val="22"/>
          <w:szCs w:val="22"/>
        </w:rPr>
        <w:t>2</w:t>
      </w:r>
      <w:r w:rsidRPr="00CB0E56">
        <w:rPr>
          <w:b/>
          <w:bCs/>
          <w:sz w:val="22"/>
          <w:szCs w:val="22"/>
        </w:rPr>
        <w:t>.</w:t>
      </w:r>
      <w:r w:rsidRPr="00CB0E56">
        <w:rPr>
          <w:sz w:val="22"/>
          <w:szCs w:val="22"/>
        </w:rPr>
        <w:t xml:space="preserve"> Expand modes of transportation within a park to include alternative options (e.g., bicycling, public transit, shuttles, pedestrian walkways)</w:t>
      </w:r>
    </w:p>
    <w:p w:rsidR="00520690" w:rsidRPr="00CB0E56" w:rsidP="00853286" w14:paraId="264849AF" w14:textId="76B86310">
      <w:pPr>
        <w:rPr>
          <w:b/>
          <w:bCs/>
          <w:sz w:val="28"/>
          <w:szCs w:val="28"/>
        </w:rPr>
      </w:pPr>
      <w:r w:rsidRPr="00CB0E56">
        <w:rPr>
          <w:rFonts w:cs="Calibri"/>
          <w:b/>
          <w:bCs/>
          <w:sz w:val="28"/>
          <w:szCs w:val="28"/>
        </w:rPr>
        <w:t>S</w:t>
      </w:r>
      <w:r w:rsidRPr="00CB0E56" w:rsidR="009E2D26">
        <w:rPr>
          <w:b/>
          <w:bCs/>
          <w:sz w:val="28"/>
          <w:szCs w:val="28"/>
        </w:rPr>
        <w:t xml:space="preserve">ection 7: Leisure (LEIS) </w:t>
      </w:r>
    </w:p>
    <w:tbl>
      <w:tblPr>
        <w:tblStyle w:val="TableGrid"/>
        <w:tblW w:w="0" w:type="auto"/>
        <w:tblLook w:val="04A0"/>
      </w:tblPr>
      <w:tblGrid>
        <w:gridCol w:w="9898"/>
      </w:tblGrid>
      <w:tr w14:paraId="77101CDF" w14:textId="77777777" w:rsidTr="00270E8A">
        <w:tblPrEx>
          <w:tblW w:w="0" w:type="auto"/>
          <w:tblLook w:val="04A0"/>
        </w:tblPrEx>
        <w:tc>
          <w:tcPr>
            <w:tcW w:w="9898" w:type="dxa"/>
            <w:shd w:val="clear" w:color="auto" w:fill="D9D9D9" w:themeFill="background1" w:themeFillShade="D9"/>
          </w:tcPr>
          <w:p w:rsidR="00B259E8" w:rsidRPr="00CB0E56" w:rsidP="00790583" w14:paraId="69B2450E" w14:textId="040E1889">
            <w:pPr>
              <w:pStyle w:val="arial"/>
              <w:spacing w:after="144" w:afterLines="60"/>
              <w:rPr>
                <w:sz w:val="22"/>
                <w:szCs w:val="22"/>
              </w:rPr>
            </w:pPr>
            <w:r w:rsidRPr="00CB0E56">
              <w:rPr>
                <w:sz w:val="22"/>
                <w:szCs w:val="22"/>
              </w:rPr>
              <w:t>LES1-LES15: Managers can use these importance ratings to provide better understanding of variations between visitors and non-visitor in their broader leisure activities and improve and expand activities offered at NPS units.</w:t>
            </w:r>
            <w:r w:rsidRPr="00CB0E56" w:rsidR="004F3537">
              <w:rPr>
                <w:sz w:val="22"/>
                <w:szCs w:val="22"/>
              </w:rPr>
              <w:t xml:space="preserve"> The content of this section is maintained from CSAP3.</w:t>
            </w:r>
          </w:p>
        </w:tc>
      </w:tr>
    </w:tbl>
    <w:p w:rsidR="00EF423D" w:rsidRPr="00CB0E56" w:rsidP="006F6A13" w14:paraId="1F423B18" w14:textId="6E5E1083">
      <w:pPr>
        <w:pStyle w:val="arial"/>
        <w:rPr>
          <w:b/>
          <w:sz w:val="22"/>
          <w:szCs w:val="22"/>
        </w:rPr>
      </w:pPr>
      <w:r w:rsidRPr="00CB0E56">
        <w:rPr>
          <w:bCs/>
          <w:sz w:val="22"/>
          <w:szCs w:val="22"/>
        </w:rPr>
        <w:t>LES1-LES15</w:t>
      </w:r>
      <w:r w:rsidRPr="00CB0E56" w:rsidR="00DA2A18">
        <w:rPr>
          <w:bCs/>
          <w:sz w:val="22"/>
          <w:szCs w:val="22"/>
        </w:rPr>
        <w:t>.</w:t>
      </w:r>
      <w:r w:rsidRPr="00CB0E56">
        <w:rPr>
          <w:b/>
          <w:sz w:val="22"/>
          <w:szCs w:val="22"/>
        </w:rPr>
        <w:t xml:space="preserve"> </w:t>
      </w:r>
      <w:r w:rsidRPr="00CB0E56">
        <w:rPr>
          <w:b/>
          <w:sz w:val="22"/>
          <w:szCs w:val="22"/>
        </w:rPr>
        <w:t xml:space="preserve">I’m going to list things that people might do during their leisure or free time. We are interested in </w:t>
      </w:r>
      <w:r w:rsidRPr="00CB0E56">
        <w:rPr>
          <w:b/>
          <w:sz w:val="22"/>
          <w:szCs w:val="22"/>
          <w:u w:val="single"/>
        </w:rPr>
        <w:t>how important</w:t>
      </w:r>
      <w:r w:rsidRPr="00CB0E56">
        <w:rPr>
          <w:b/>
          <w:sz w:val="22"/>
          <w:szCs w:val="22"/>
        </w:rPr>
        <w:t xml:space="preserve"> these are to you personally. For each one, tell me how important it is to you personally to engage in the activity during your leisure or free time</w:t>
      </w:r>
      <w:r w:rsidRPr="00CB0E56" w:rsidR="0096316E">
        <w:rPr>
          <w:b/>
          <w:sz w:val="22"/>
          <w:szCs w:val="22"/>
        </w:rPr>
        <w:t xml:space="preserve"> using the scale below.</w:t>
      </w:r>
    </w:p>
    <w:p w:rsidR="0096316E" w:rsidRPr="00CB0E56" w:rsidP="0096316E" w14:paraId="749F0DBA" w14:textId="77777777">
      <w:pPr>
        <w:pStyle w:val="PlainText"/>
        <w:ind w:left="720"/>
        <w:rPr>
          <w:rFonts w:ascii="Times New Roman" w:hAnsi="Times New Roman" w:cs="Times New Roman"/>
          <w:sz w:val="22"/>
          <w:szCs w:val="22"/>
        </w:rPr>
      </w:pPr>
    </w:p>
    <w:p w:rsidR="0096316E" w:rsidRPr="00CB0E56" w:rsidP="0096316E" w14:paraId="6AE7177D" w14:textId="0DCC6082">
      <w:pPr>
        <w:pStyle w:val="PlainText"/>
        <w:ind w:left="720"/>
        <w:rPr>
          <w:rFonts w:ascii="Times New Roman" w:hAnsi="Times New Roman" w:cs="Times New Roman"/>
          <w:sz w:val="22"/>
          <w:szCs w:val="22"/>
        </w:rPr>
      </w:pPr>
      <w:r w:rsidRPr="00CB0E56">
        <w:rPr>
          <w:rFonts w:ascii="Times New Roman" w:hAnsi="Times New Roman" w:cs="Times New Roman"/>
          <w:sz w:val="22"/>
          <w:szCs w:val="22"/>
        </w:rPr>
        <w:t>1. Very important</w:t>
      </w:r>
    </w:p>
    <w:p w:rsidR="0096316E" w:rsidRPr="00CB0E56" w:rsidP="0096316E" w14:paraId="3E7CF98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2. Important</w:t>
      </w:r>
    </w:p>
    <w:p w:rsidR="0096316E" w:rsidRPr="00CB0E56" w:rsidP="0096316E" w14:paraId="5B7E08F6"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3. Not so important</w:t>
      </w:r>
    </w:p>
    <w:p w:rsidR="0096316E" w:rsidRPr="00CB0E56" w:rsidP="0096316E" w14:paraId="0D2A9971"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4. Not important at all</w:t>
      </w:r>
    </w:p>
    <w:p w:rsidR="0096316E" w:rsidRPr="00CB0E56" w:rsidP="0096316E" w14:paraId="364D2FE2" w14:textId="77777777">
      <w:pPr>
        <w:pStyle w:val="PlainText"/>
        <w:rPr>
          <w:rFonts w:ascii="Times New Roman" w:hAnsi="Times New Roman" w:cs="Times New Roman"/>
          <w:sz w:val="22"/>
          <w:szCs w:val="22"/>
        </w:rPr>
      </w:pPr>
    </w:p>
    <w:p w:rsidR="0096316E" w:rsidRPr="00CB0E56" w:rsidP="0096316E" w14:paraId="4A32D4E8"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96316E" w:rsidRPr="00CB0E56" w:rsidP="0096316E" w14:paraId="1B1EA006"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96316E" w:rsidRPr="00CB0E56" w:rsidP="0096316E" w14:paraId="7098D2E4" w14:textId="77777777">
      <w:pPr>
        <w:pStyle w:val="PlainText"/>
        <w:rPr>
          <w:rFonts w:ascii="Times New Roman" w:hAnsi="Times New Roman" w:cs="Times New Roman"/>
          <w:sz w:val="22"/>
          <w:szCs w:val="22"/>
        </w:rPr>
      </w:pPr>
    </w:p>
    <w:p w:rsidR="0096316E" w:rsidRPr="00CB0E56" w:rsidP="006F6A13" w14:paraId="40FD6C11" w14:textId="5945B543">
      <w:pPr>
        <w:pStyle w:val="arial"/>
        <w:rPr>
          <w:b/>
          <w:i/>
          <w:iCs/>
          <w:sz w:val="22"/>
          <w:szCs w:val="22"/>
        </w:rPr>
      </w:pPr>
      <w:r w:rsidRPr="00CB0E56">
        <w:rPr>
          <w:b/>
          <w:i/>
          <w:iCs/>
          <w:sz w:val="22"/>
          <w:szCs w:val="22"/>
        </w:rPr>
        <w:t>“How important is [LEIS1-LEIS14] to you personally?”</w:t>
      </w:r>
    </w:p>
    <w:p w:rsidR="00EF423D" w:rsidRPr="00CB0E56" w:rsidP="006F6A13" w14:paraId="4AE1B7E6" w14:textId="77777777">
      <w:pPr>
        <w:pStyle w:val="arial"/>
        <w:rPr>
          <w:sz w:val="22"/>
          <w:szCs w:val="22"/>
        </w:rPr>
      </w:pPr>
    </w:p>
    <w:p w:rsidR="00EF423D" w:rsidRPr="00CB0E56" w:rsidP="006F6A13" w14:paraId="5058C487" w14:textId="47A86FAF">
      <w:pPr>
        <w:pStyle w:val="arial"/>
        <w:spacing w:after="60"/>
        <w:rPr>
          <w:b/>
          <w:sz w:val="22"/>
          <w:szCs w:val="22"/>
        </w:rPr>
      </w:pPr>
      <w:r w:rsidRPr="00CB0E56">
        <w:rPr>
          <w:sz w:val="22"/>
          <w:szCs w:val="22"/>
        </w:rPr>
        <w:t>LEIS</w:t>
      </w:r>
      <w:r w:rsidRPr="00CB0E56" w:rsidR="00FB3A01">
        <w:rPr>
          <w:sz w:val="22"/>
          <w:szCs w:val="22"/>
        </w:rPr>
        <w:t>1.</w:t>
      </w:r>
      <w:r w:rsidRPr="00CB0E56" w:rsidR="00FB3A01">
        <w:rPr>
          <w:b/>
          <w:sz w:val="22"/>
          <w:szCs w:val="22"/>
        </w:rPr>
        <w:t xml:space="preserve"> </w:t>
      </w:r>
      <w:r w:rsidRPr="00CB0E56">
        <w:rPr>
          <w:b/>
          <w:sz w:val="22"/>
          <w:szCs w:val="22"/>
        </w:rPr>
        <w:t>Volunteering in your community</w:t>
      </w:r>
    </w:p>
    <w:p w:rsidR="00EF423D" w:rsidRPr="00CB0E56" w:rsidP="006F6A13" w14:paraId="78783DF0" w14:textId="1BEAC8CF">
      <w:pPr>
        <w:pStyle w:val="arial"/>
        <w:spacing w:after="60"/>
        <w:rPr>
          <w:b/>
          <w:sz w:val="22"/>
          <w:szCs w:val="22"/>
        </w:rPr>
      </w:pPr>
      <w:r w:rsidRPr="00CB0E56">
        <w:rPr>
          <w:sz w:val="22"/>
          <w:szCs w:val="22"/>
        </w:rPr>
        <w:t>LEIS2</w:t>
      </w:r>
      <w:r w:rsidRPr="00CB0E56" w:rsidR="00FB3A01">
        <w:rPr>
          <w:sz w:val="22"/>
          <w:szCs w:val="22"/>
        </w:rPr>
        <w:t>.</w:t>
      </w:r>
      <w:r w:rsidRPr="00CB0E56" w:rsidR="00FB3A01">
        <w:rPr>
          <w:b/>
          <w:sz w:val="22"/>
          <w:szCs w:val="22"/>
        </w:rPr>
        <w:t xml:space="preserve"> </w:t>
      </w:r>
      <w:r w:rsidRPr="00CB0E56">
        <w:rPr>
          <w:b/>
          <w:sz w:val="22"/>
          <w:szCs w:val="22"/>
        </w:rPr>
        <w:t>Using a bike/pedestrian/multi-use path</w:t>
      </w:r>
      <w:r w:rsidRPr="00CB0E56" w:rsidR="007C0B0A">
        <w:rPr>
          <w:b/>
          <w:sz w:val="22"/>
          <w:szCs w:val="22"/>
        </w:rPr>
        <w:t xml:space="preserve"> or trail</w:t>
      </w:r>
    </w:p>
    <w:p w:rsidR="00EF423D" w:rsidRPr="00CB0E56" w:rsidP="006F6A13" w14:paraId="37ED2AA8" w14:textId="5852EFAF">
      <w:pPr>
        <w:pStyle w:val="arial"/>
        <w:spacing w:after="60"/>
        <w:rPr>
          <w:b/>
          <w:sz w:val="22"/>
          <w:szCs w:val="22"/>
        </w:rPr>
      </w:pPr>
      <w:r w:rsidRPr="00CB0E56">
        <w:rPr>
          <w:sz w:val="22"/>
          <w:szCs w:val="22"/>
        </w:rPr>
        <w:t>LEIS3</w:t>
      </w:r>
      <w:r w:rsidRPr="00CB0E56" w:rsidR="00FB3A01">
        <w:rPr>
          <w:sz w:val="22"/>
          <w:szCs w:val="22"/>
        </w:rPr>
        <w:t>.</w:t>
      </w:r>
      <w:r w:rsidRPr="00CB0E56" w:rsidR="00FB3A01">
        <w:rPr>
          <w:b/>
          <w:sz w:val="22"/>
          <w:szCs w:val="22"/>
        </w:rPr>
        <w:t xml:space="preserve"> </w:t>
      </w:r>
      <w:r w:rsidRPr="00CB0E56">
        <w:rPr>
          <w:b/>
          <w:sz w:val="22"/>
          <w:szCs w:val="22"/>
        </w:rPr>
        <w:t xml:space="preserve">Going outside to experience </w:t>
      </w:r>
      <w:r w:rsidRPr="00CB0E56">
        <w:rPr>
          <w:b/>
          <w:sz w:val="22"/>
          <w:szCs w:val="22"/>
        </w:rPr>
        <w:t>nature</w:t>
      </w:r>
    </w:p>
    <w:p w:rsidR="00EF423D" w:rsidRPr="00CB0E56" w:rsidP="006F6A13" w14:paraId="208A3C49" w14:textId="2128A99C">
      <w:pPr>
        <w:pStyle w:val="arial"/>
        <w:spacing w:after="60"/>
        <w:rPr>
          <w:b/>
          <w:sz w:val="22"/>
          <w:szCs w:val="22"/>
        </w:rPr>
      </w:pPr>
      <w:r w:rsidRPr="00CB0E56">
        <w:rPr>
          <w:sz w:val="22"/>
          <w:szCs w:val="22"/>
        </w:rPr>
        <w:t>LEIS4</w:t>
      </w:r>
      <w:r w:rsidRPr="00CB0E56" w:rsidR="00FB3A01">
        <w:rPr>
          <w:sz w:val="22"/>
          <w:szCs w:val="22"/>
        </w:rPr>
        <w:t>.</w:t>
      </w:r>
      <w:r w:rsidRPr="00CB0E56" w:rsidR="00FB3A01">
        <w:rPr>
          <w:b/>
          <w:sz w:val="22"/>
          <w:szCs w:val="22"/>
        </w:rPr>
        <w:t xml:space="preserve"> </w:t>
      </w:r>
      <w:r w:rsidRPr="00CB0E56">
        <w:rPr>
          <w:b/>
          <w:sz w:val="22"/>
          <w:szCs w:val="22"/>
        </w:rPr>
        <w:t>Learning about the environment</w:t>
      </w:r>
    </w:p>
    <w:p w:rsidR="00EF423D" w:rsidRPr="00CB0E56" w:rsidP="006F6A13" w14:paraId="72377A68" w14:textId="6736E4EB">
      <w:pPr>
        <w:pStyle w:val="arial"/>
        <w:spacing w:after="60"/>
        <w:rPr>
          <w:b/>
          <w:sz w:val="22"/>
          <w:szCs w:val="22"/>
        </w:rPr>
      </w:pPr>
      <w:r w:rsidRPr="00CB0E56">
        <w:rPr>
          <w:sz w:val="22"/>
          <w:szCs w:val="22"/>
        </w:rPr>
        <w:t>LEIS5</w:t>
      </w:r>
      <w:r w:rsidRPr="00CB0E56" w:rsidR="00FB3A01">
        <w:rPr>
          <w:sz w:val="22"/>
          <w:szCs w:val="22"/>
        </w:rPr>
        <w:t>.</w:t>
      </w:r>
      <w:r w:rsidRPr="00CB0E56" w:rsidR="00FB3A01">
        <w:rPr>
          <w:b/>
          <w:sz w:val="22"/>
          <w:szCs w:val="22"/>
        </w:rPr>
        <w:t xml:space="preserve"> </w:t>
      </w:r>
      <w:r w:rsidRPr="00CB0E56">
        <w:rPr>
          <w:b/>
          <w:sz w:val="22"/>
          <w:szCs w:val="22"/>
        </w:rPr>
        <w:t>Learning about American history or culture</w:t>
      </w:r>
    </w:p>
    <w:p w:rsidR="00EF423D" w:rsidRPr="00CB0E56" w:rsidP="006F6A13" w14:paraId="555FE955" w14:textId="1AE72761">
      <w:pPr>
        <w:pStyle w:val="arial"/>
        <w:spacing w:after="60"/>
        <w:rPr>
          <w:b/>
          <w:sz w:val="22"/>
          <w:szCs w:val="22"/>
        </w:rPr>
      </w:pPr>
      <w:r w:rsidRPr="00CB0E56">
        <w:rPr>
          <w:sz w:val="22"/>
          <w:szCs w:val="22"/>
        </w:rPr>
        <w:t>LEIS6</w:t>
      </w:r>
      <w:r w:rsidRPr="00CB0E56" w:rsidR="00FB3A01">
        <w:rPr>
          <w:sz w:val="22"/>
          <w:szCs w:val="22"/>
        </w:rPr>
        <w:t>.</w:t>
      </w:r>
      <w:r w:rsidRPr="00CB0E56" w:rsidR="00FB3A01">
        <w:rPr>
          <w:b/>
          <w:sz w:val="22"/>
          <w:szCs w:val="22"/>
        </w:rPr>
        <w:t xml:space="preserve"> </w:t>
      </w:r>
      <w:r w:rsidRPr="00CB0E56">
        <w:rPr>
          <w:b/>
          <w:sz w:val="22"/>
          <w:szCs w:val="22"/>
        </w:rPr>
        <w:t xml:space="preserve">Attending art, music, or other performing arts events </w:t>
      </w:r>
    </w:p>
    <w:p w:rsidR="00EF423D" w:rsidRPr="00CB0E56" w:rsidP="006F6A13" w14:paraId="5B873DF7" w14:textId="186F2D65">
      <w:pPr>
        <w:pStyle w:val="arial"/>
        <w:spacing w:after="60"/>
        <w:rPr>
          <w:b/>
          <w:sz w:val="22"/>
          <w:szCs w:val="22"/>
        </w:rPr>
      </w:pPr>
      <w:r w:rsidRPr="00CB0E56">
        <w:rPr>
          <w:sz w:val="22"/>
          <w:szCs w:val="22"/>
        </w:rPr>
        <w:t>LEIS7.</w:t>
      </w:r>
      <w:r w:rsidRPr="00CB0E56" w:rsidR="00FB3A01">
        <w:rPr>
          <w:b/>
          <w:sz w:val="22"/>
          <w:szCs w:val="22"/>
        </w:rPr>
        <w:t xml:space="preserve"> </w:t>
      </w:r>
      <w:r w:rsidRPr="00CB0E56">
        <w:rPr>
          <w:b/>
          <w:sz w:val="22"/>
          <w:szCs w:val="22"/>
        </w:rPr>
        <w:t xml:space="preserve">Participating in an organized sport </w:t>
      </w:r>
      <w:r w:rsidRPr="00CB0E56" w:rsidR="00BA53B5">
        <w:rPr>
          <w:b/>
          <w:sz w:val="22"/>
          <w:szCs w:val="22"/>
        </w:rPr>
        <w:t>or recreational activity</w:t>
      </w:r>
    </w:p>
    <w:p w:rsidR="00EF423D" w:rsidRPr="00CB0E56" w:rsidP="006F6A13" w14:paraId="6E610FA2" w14:textId="0601A539">
      <w:pPr>
        <w:pStyle w:val="arial"/>
        <w:spacing w:after="60"/>
        <w:rPr>
          <w:b/>
          <w:sz w:val="22"/>
          <w:szCs w:val="22"/>
        </w:rPr>
      </w:pPr>
      <w:r w:rsidRPr="00CB0E56">
        <w:rPr>
          <w:sz w:val="22"/>
          <w:szCs w:val="22"/>
        </w:rPr>
        <w:t>LEIS8</w:t>
      </w:r>
      <w:r w:rsidRPr="00CB0E56" w:rsidR="00FB3A01">
        <w:rPr>
          <w:sz w:val="22"/>
          <w:szCs w:val="22"/>
        </w:rPr>
        <w:t>.</w:t>
      </w:r>
      <w:r w:rsidRPr="00CB0E56" w:rsidR="00FB3A01">
        <w:rPr>
          <w:b/>
          <w:sz w:val="22"/>
          <w:szCs w:val="22"/>
        </w:rPr>
        <w:t xml:space="preserve"> </w:t>
      </w:r>
      <w:r w:rsidRPr="00CB0E56">
        <w:rPr>
          <w:b/>
          <w:sz w:val="22"/>
          <w:szCs w:val="22"/>
        </w:rPr>
        <w:t>Playing video games</w:t>
      </w:r>
    </w:p>
    <w:p w:rsidR="00EF423D" w:rsidRPr="00CB0E56" w:rsidP="006F6A13" w14:paraId="1CA1B111" w14:textId="79577E06">
      <w:pPr>
        <w:pStyle w:val="arial"/>
        <w:spacing w:after="60"/>
        <w:rPr>
          <w:b/>
          <w:sz w:val="22"/>
          <w:szCs w:val="22"/>
        </w:rPr>
      </w:pPr>
      <w:r w:rsidRPr="00CB0E56">
        <w:rPr>
          <w:sz w:val="22"/>
          <w:szCs w:val="22"/>
        </w:rPr>
        <w:t>LEIS9</w:t>
      </w:r>
      <w:r w:rsidRPr="00CB0E56" w:rsidR="00FB3A01">
        <w:rPr>
          <w:sz w:val="22"/>
          <w:szCs w:val="22"/>
        </w:rPr>
        <w:t>.</w:t>
      </w:r>
      <w:r w:rsidRPr="00CB0E56" w:rsidR="00FB3A01">
        <w:rPr>
          <w:b/>
          <w:sz w:val="22"/>
          <w:szCs w:val="22"/>
        </w:rPr>
        <w:t xml:space="preserve"> </w:t>
      </w:r>
      <w:r w:rsidRPr="00CB0E56">
        <w:rPr>
          <w:b/>
          <w:sz w:val="22"/>
          <w:szCs w:val="22"/>
        </w:rPr>
        <w:t>Attending a sporting event</w:t>
      </w:r>
    </w:p>
    <w:p w:rsidR="00EF423D" w:rsidRPr="00CB0E56" w:rsidP="006F6A13" w14:paraId="02128C5B" w14:textId="2039EC63">
      <w:pPr>
        <w:pStyle w:val="arial"/>
        <w:spacing w:after="60"/>
        <w:rPr>
          <w:b/>
          <w:sz w:val="22"/>
          <w:szCs w:val="22"/>
        </w:rPr>
      </w:pPr>
      <w:r w:rsidRPr="00CB0E56">
        <w:rPr>
          <w:sz w:val="22"/>
          <w:szCs w:val="22"/>
        </w:rPr>
        <w:t>LEIS10</w:t>
      </w:r>
      <w:r w:rsidRPr="00CB0E56" w:rsidR="00FB3A01">
        <w:rPr>
          <w:sz w:val="22"/>
          <w:szCs w:val="22"/>
        </w:rPr>
        <w:t>.</w:t>
      </w:r>
      <w:r w:rsidRPr="00CB0E56" w:rsidR="00FB3A01">
        <w:rPr>
          <w:b/>
          <w:sz w:val="22"/>
          <w:szCs w:val="22"/>
        </w:rPr>
        <w:t xml:space="preserve"> </w:t>
      </w:r>
      <w:r w:rsidRPr="00CB0E56">
        <w:rPr>
          <w:b/>
          <w:sz w:val="22"/>
          <w:szCs w:val="22"/>
        </w:rPr>
        <w:t xml:space="preserve">Reading a book, the newspaper, or a magazine </w:t>
      </w:r>
    </w:p>
    <w:p w:rsidR="00EF423D" w:rsidRPr="00CB0E56" w:rsidP="006F6A13" w14:paraId="1C9F34DC" w14:textId="168F1CF5">
      <w:pPr>
        <w:pStyle w:val="arial"/>
        <w:spacing w:after="60"/>
        <w:rPr>
          <w:b/>
          <w:sz w:val="22"/>
          <w:szCs w:val="22"/>
        </w:rPr>
      </w:pPr>
      <w:r w:rsidRPr="00CB0E56">
        <w:rPr>
          <w:sz w:val="22"/>
          <w:szCs w:val="22"/>
        </w:rPr>
        <w:t>LEIS11</w:t>
      </w:r>
      <w:r w:rsidRPr="00CB0E56" w:rsidR="00FB3A01">
        <w:rPr>
          <w:sz w:val="22"/>
          <w:szCs w:val="22"/>
        </w:rPr>
        <w:t>.</w:t>
      </w:r>
      <w:r w:rsidRPr="00CB0E56" w:rsidR="00FB3A01">
        <w:rPr>
          <w:b/>
          <w:sz w:val="22"/>
          <w:szCs w:val="22"/>
        </w:rPr>
        <w:t xml:space="preserve"> </w:t>
      </w:r>
      <w:r w:rsidRPr="00CB0E56">
        <w:rPr>
          <w:b/>
          <w:sz w:val="22"/>
          <w:szCs w:val="22"/>
        </w:rPr>
        <w:t>Shopping</w:t>
      </w:r>
    </w:p>
    <w:p w:rsidR="00EF423D" w:rsidRPr="00CB0E56" w:rsidP="006F6A13" w14:paraId="22BB9F70" w14:textId="45DF96E5">
      <w:pPr>
        <w:pStyle w:val="arial"/>
        <w:spacing w:after="60"/>
        <w:rPr>
          <w:b/>
          <w:sz w:val="22"/>
          <w:szCs w:val="22"/>
        </w:rPr>
      </w:pPr>
      <w:r w:rsidRPr="00CB0E56">
        <w:rPr>
          <w:sz w:val="22"/>
          <w:szCs w:val="22"/>
        </w:rPr>
        <w:t>LEIS12</w:t>
      </w:r>
      <w:r w:rsidRPr="00CB0E56" w:rsidR="00FB3A01">
        <w:rPr>
          <w:sz w:val="22"/>
          <w:szCs w:val="22"/>
        </w:rPr>
        <w:t>.</w:t>
      </w:r>
      <w:r w:rsidRPr="00CB0E56" w:rsidR="00FB3A01">
        <w:rPr>
          <w:b/>
          <w:sz w:val="22"/>
          <w:szCs w:val="22"/>
        </w:rPr>
        <w:t xml:space="preserve"> </w:t>
      </w:r>
      <w:r w:rsidRPr="00CB0E56">
        <w:rPr>
          <w:b/>
          <w:sz w:val="22"/>
          <w:szCs w:val="22"/>
        </w:rPr>
        <w:t>Surfing the Internet</w:t>
      </w:r>
    </w:p>
    <w:p w:rsidR="00E26CC6" w:rsidRPr="00CB0E56" w:rsidP="006F6A13" w14:paraId="12E0490F" w14:textId="7F189B03">
      <w:pPr>
        <w:pStyle w:val="arial"/>
        <w:rPr>
          <w:b/>
          <w:sz w:val="22"/>
          <w:szCs w:val="22"/>
        </w:rPr>
      </w:pPr>
      <w:r w:rsidRPr="00CB0E56">
        <w:rPr>
          <w:sz w:val="22"/>
          <w:szCs w:val="22"/>
        </w:rPr>
        <w:t>LEIS13</w:t>
      </w:r>
      <w:r w:rsidRPr="00CB0E56" w:rsidR="00FB3A01">
        <w:rPr>
          <w:sz w:val="22"/>
          <w:szCs w:val="22"/>
        </w:rPr>
        <w:t>.</w:t>
      </w:r>
      <w:r w:rsidRPr="00CB0E56" w:rsidR="00FB3A01">
        <w:rPr>
          <w:b/>
          <w:sz w:val="22"/>
          <w:szCs w:val="22"/>
        </w:rPr>
        <w:t xml:space="preserve"> </w:t>
      </w:r>
      <w:r w:rsidRPr="00CB0E56">
        <w:rPr>
          <w:b/>
          <w:sz w:val="22"/>
          <w:szCs w:val="22"/>
        </w:rPr>
        <w:t>Watching television</w:t>
      </w:r>
    </w:p>
    <w:p w:rsidR="009C6FD8" w:rsidRPr="00CB0E56" w:rsidP="006F6A13" w14:paraId="415F6EDC" w14:textId="0B382981">
      <w:pPr>
        <w:pStyle w:val="arial"/>
        <w:rPr>
          <w:b/>
          <w:sz w:val="22"/>
          <w:szCs w:val="22"/>
        </w:rPr>
      </w:pPr>
      <w:r w:rsidRPr="00CB0E56">
        <w:rPr>
          <w:sz w:val="22"/>
          <w:szCs w:val="22"/>
        </w:rPr>
        <w:t>LEIS14</w:t>
      </w:r>
      <w:r w:rsidRPr="00CB0E56" w:rsidR="00FB3A01">
        <w:rPr>
          <w:sz w:val="22"/>
          <w:szCs w:val="22"/>
        </w:rPr>
        <w:t>.</w:t>
      </w:r>
      <w:r w:rsidRPr="00CB0E56" w:rsidR="00FB3A01">
        <w:rPr>
          <w:b/>
          <w:sz w:val="22"/>
          <w:szCs w:val="22"/>
        </w:rPr>
        <w:t xml:space="preserve"> </w:t>
      </w:r>
      <w:r w:rsidRPr="00CB0E56" w:rsidR="00EF423D">
        <w:rPr>
          <w:b/>
          <w:sz w:val="22"/>
          <w:szCs w:val="22"/>
        </w:rPr>
        <w:t>Other</w:t>
      </w:r>
      <w:r w:rsidRPr="00CB0E56" w:rsidR="00EA5C86">
        <w:rPr>
          <w:b/>
          <w:sz w:val="22"/>
          <w:szCs w:val="22"/>
        </w:rPr>
        <w:t xml:space="preserve"> (please specify)</w:t>
      </w:r>
    </w:p>
    <w:p w:rsidR="00BA53B5" w:rsidRPr="00CB0E56" w:rsidP="006F6A13" w14:paraId="052CC06C" w14:textId="531B2959">
      <w:pPr>
        <w:pStyle w:val="arial"/>
        <w:tabs>
          <w:tab w:val="left" w:pos="1740"/>
        </w:tabs>
        <w:rPr>
          <w:sz w:val="22"/>
          <w:szCs w:val="22"/>
        </w:rPr>
      </w:pPr>
    </w:p>
    <w:p w:rsidR="00EA5C86" w:rsidRPr="00CB0E56" w:rsidP="006F6A13" w14:paraId="6E0187DF" w14:textId="77777777">
      <w:pPr>
        <w:pStyle w:val="arial"/>
        <w:rPr>
          <w:sz w:val="22"/>
          <w:szCs w:val="22"/>
        </w:rPr>
      </w:pPr>
    </w:p>
    <w:p w:rsidR="00EF423D" w:rsidRPr="00CB0E56" w:rsidP="001D68EF" w14:paraId="138A5D95" w14:textId="4EA7E574">
      <w:pPr>
        <w:pStyle w:val="arial"/>
        <w:rPr>
          <w:b/>
          <w:sz w:val="22"/>
          <w:szCs w:val="22"/>
        </w:rPr>
      </w:pPr>
      <w:r w:rsidRPr="00CB0E56">
        <w:rPr>
          <w:sz w:val="22"/>
          <w:szCs w:val="22"/>
        </w:rPr>
        <w:t>LEIS15</w:t>
      </w:r>
      <w:r w:rsidRPr="00CB0E56" w:rsidR="00910420">
        <w:rPr>
          <w:sz w:val="22"/>
          <w:szCs w:val="22"/>
        </w:rPr>
        <w:t xml:space="preserve">. </w:t>
      </w:r>
      <w:r w:rsidRPr="00CB0E56">
        <w:rPr>
          <w:b/>
          <w:sz w:val="22"/>
          <w:szCs w:val="22"/>
        </w:rPr>
        <w:t xml:space="preserve">Of the things you do during your free or leisure time, which one is most important to you? </w:t>
      </w:r>
    </w:p>
    <w:p w:rsidR="007A4FAC" w:rsidRPr="00CB0E56" w:rsidP="006F6A13" w14:paraId="3E34CD62" w14:textId="77777777">
      <w:pPr>
        <w:pStyle w:val="arial"/>
        <w:rPr>
          <w:sz w:val="22"/>
          <w:szCs w:val="22"/>
        </w:rPr>
      </w:pPr>
    </w:p>
    <w:p w:rsidR="00EF423D" w:rsidRPr="00CB0E56" w:rsidP="0099048B" w14:paraId="0AB8018C" w14:textId="77777777">
      <w:pPr>
        <w:pStyle w:val="arial"/>
        <w:ind w:left="720"/>
        <w:rPr>
          <w:sz w:val="22"/>
          <w:szCs w:val="22"/>
        </w:rPr>
      </w:pPr>
      <w:r w:rsidRPr="00CB0E56">
        <w:rPr>
          <w:b/>
          <w:sz w:val="22"/>
          <w:szCs w:val="22"/>
        </w:rPr>
        <w:t>________________________________</w:t>
      </w:r>
      <w:r w:rsidRPr="00CB0E56">
        <w:rPr>
          <w:sz w:val="22"/>
          <w:szCs w:val="22"/>
        </w:rPr>
        <w:t xml:space="preserve"> (</w:t>
      </w:r>
      <w:r w:rsidRPr="00CB0E56" w:rsidR="00192EB7">
        <w:rPr>
          <w:sz w:val="22"/>
          <w:szCs w:val="22"/>
        </w:rPr>
        <w:t>Type</w:t>
      </w:r>
      <w:r w:rsidRPr="00CB0E56" w:rsidR="00FB3A01">
        <w:rPr>
          <w:sz w:val="22"/>
          <w:szCs w:val="22"/>
        </w:rPr>
        <w:t xml:space="preserve"> response here</w:t>
      </w:r>
      <w:r w:rsidRPr="00CB0E56">
        <w:rPr>
          <w:sz w:val="22"/>
          <w:szCs w:val="22"/>
        </w:rPr>
        <w:t>)</w:t>
      </w:r>
    </w:p>
    <w:p w:rsidR="00FB3A01" w:rsidRPr="00CB0E56" w:rsidP="006F6A13" w14:paraId="501FFC46" w14:textId="77777777">
      <w:pPr>
        <w:pStyle w:val="PlainText"/>
        <w:rPr>
          <w:rFonts w:ascii="Times New Roman" w:hAnsi="Times New Roman" w:cs="Times New Roman"/>
          <w:sz w:val="22"/>
          <w:szCs w:val="22"/>
        </w:rPr>
      </w:pPr>
    </w:p>
    <w:p w:rsidR="00FB3A01" w:rsidRPr="00CB0E56" w:rsidP="006F6A13" w14:paraId="761DEDE8"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FB3A01" w:rsidRPr="00CB0E56" w:rsidP="006F6A13" w14:paraId="753CCD5F" w14:textId="14122EB1">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96316E" w:rsidRPr="00CB0E56" w14:paraId="0049EE97" w14:textId="6F1CCB69">
      <w:pPr>
        <w:rPr>
          <w:sz w:val="22"/>
          <w:szCs w:val="22"/>
        </w:rPr>
      </w:pPr>
      <w:r w:rsidRPr="00CB0E56">
        <w:rPr>
          <w:sz w:val="22"/>
          <w:szCs w:val="22"/>
        </w:rPr>
        <w:br w:type="page"/>
      </w:r>
    </w:p>
    <w:p w:rsidR="00330EDC" w:rsidRPr="00CB0E56" w:rsidP="003F6DFE" w14:paraId="4585F34C" w14:textId="0F284BF2">
      <w:pPr>
        <w:pStyle w:val="Heading1"/>
        <w:shd w:val="clear" w:color="auto" w:fill="FFFFFF" w:themeFill="background1"/>
      </w:pPr>
      <w:r w:rsidRPr="00CB0E56">
        <w:t xml:space="preserve">SECTION </w:t>
      </w:r>
      <w:r w:rsidRPr="00CB0E56" w:rsidR="009E2D26">
        <w:t>7</w:t>
      </w:r>
      <w:r w:rsidRPr="00CB0E56">
        <w:t xml:space="preserve">: </w:t>
      </w:r>
      <w:r w:rsidRPr="00CB0E56" w:rsidR="00DB00C1">
        <w:t>DEMOGRAPHICS</w:t>
      </w:r>
      <w:r w:rsidRPr="00CB0E56" w:rsidR="00E9082F">
        <w:t xml:space="preserve"> (D)</w:t>
      </w:r>
    </w:p>
    <w:p w:rsidR="006E5027" w:rsidRPr="00CB0E56" w:rsidP="006F6A13" w14:paraId="1C58DF85" w14:textId="77777777">
      <w:pPr>
        <w:rPr>
          <w:b/>
          <w:sz w:val="22"/>
          <w:szCs w:val="22"/>
        </w:rPr>
      </w:pPr>
    </w:p>
    <w:tbl>
      <w:tblPr>
        <w:tblStyle w:val="TableGrid"/>
        <w:tblW w:w="0" w:type="auto"/>
        <w:tblLook w:val="04A0"/>
      </w:tblPr>
      <w:tblGrid>
        <w:gridCol w:w="9898"/>
      </w:tblGrid>
      <w:tr w14:paraId="740DF5A4" w14:textId="77777777" w:rsidTr="000701C2">
        <w:tblPrEx>
          <w:tblW w:w="0" w:type="auto"/>
          <w:tblLook w:val="04A0"/>
        </w:tblPrEx>
        <w:tc>
          <w:tcPr>
            <w:tcW w:w="9898" w:type="dxa"/>
            <w:shd w:val="clear" w:color="auto" w:fill="D9D9D9" w:themeFill="background1" w:themeFillShade="D9"/>
          </w:tcPr>
          <w:p w:rsidR="007505B2" w:rsidRPr="00CB0E56" w:rsidP="00270E8A" w14:paraId="508E0977" w14:textId="72E45635">
            <w:pPr>
              <w:tabs>
                <w:tab w:val="left" w:pos="1570"/>
              </w:tabs>
              <w:rPr>
                <w:bCs/>
                <w:sz w:val="22"/>
                <w:szCs w:val="22"/>
              </w:rPr>
            </w:pPr>
            <w:r w:rsidRPr="00CB0E56">
              <w:rPr>
                <w:bCs/>
                <w:sz w:val="22"/>
                <w:szCs w:val="22"/>
              </w:rPr>
              <w:t xml:space="preserve">D5-D11: </w:t>
            </w:r>
            <w:r w:rsidRPr="00CB0E56" w:rsidR="00F9460A">
              <w:rPr>
                <w:bCs/>
                <w:sz w:val="22"/>
                <w:szCs w:val="22"/>
              </w:rPr>
              <w:t xml:space="preserve">The questions in this section are designed to characterize the population of respondents in the sample. This information will be used to understand the diversity of park visitor and non-visitors. These variables are also used to monitor and assess response patterns and to explore differences. Demographic variables such as age, education, and knowledge are often good predictors of demand and visitation behavior. </w:t>
            </w:r>
            <w:r w:rsidRPr="00CB0E56" w:rsidR="00F9460A">
              <w:rPr>
                <w:sz w:val="22"/>
                <w:szCs w:val="22"/>
              </w:rPr>
              <w:t>The content of this section is maintained from CSAP3.</w:t>
            </w:r>
            <w:r w:rsidRPr="00CB0E56" w:rsidR="00F9460A">
              <w:rPr>
                <w:bCs/>
                <w:sz w:val="22"/>
                <w:szCs w:val="22"/>
              </w:rPr>
              <w:tab/>
            </w:r>
          </w:p>
        </w:tc>
      </w:tr>
    </w:tbl>
    <w:p w:rsidR="00242E73" w:rsidRPr="00CB0E56" w:rsidP="006F6A13" w14:paraId="1883A505" w14:textId="77777777">
      <w:pPr>
        <w:rPr>
          <w:b/>
          <w:sz w:val="22"/>
          <w:szCs w:val="22"/>
        </w:rPr>
      </w:pPr>
      <w:r w:rsidRPr="00CB0E56">
        <w:rPr>
          <w:b/>
          <w:sz w:val="22"/>
          <w:szCs w:val="22"/>
        </w:rPr>
        <w:t>To finish, I</w:t>
      </w:r>
      <w:r w:rsidRPr="00CB0E56" w:rsidR="0076288D">
        <w:rPr>
          <w:b/>
          <w:sz w:val="22"/>
          <w:szCs w:val="22"/>
        </w:rPr>
        <w:t>’d like</w:t>
      </w:r>
      <w:r w:rsidRPr="00CB0E56">
        <w:rPr>
          <w:b/>
          <w:sz w:val="22"/>
          <w:szCs w:val="22"/>
        </w:rPr>
        <w:t xml:space="preserve"> to ask you some questions so we can be sure our sample is representative.</w:t>
      </w:r>
    </w:p>
    <w:p w:rsidR="002A30AA" w:rsidRPr="00CB0E56" w:rsidP="006F6A13" w14:paraId="0D5E7109" w14:textId="77777777">
      <w:pPr>
        <w:pStyle w:val="arial"/>
        <w:rPr>
          <w:sz w:val="22"/>
          <w:szCs w:val="22"/>
        </w:rPr>
      </w:pPr>
    </w:p>
    <w:p w:rsidR="001673A0" w:rsidRPr="00CB0E56" w:rsidP="006F6A13" w14:paraId="7B230CEE" w14:textId="050FB120">
      <w:pPr>
        <w:rPr>
          <w:b/>
          <w:sz w:val="22"/>
          <w:szCs w:val="22"/>
        </w:rPr>
      </w:pPr>
      <w:r w:rsidRPr="00CB0E56">
        <w:rPr>
          <w:sz w:val="22"/>
          <w:szCs w:val="22"/>
        </w:rPr>
        <w:t>D</w:t>
      </w:r>
      <w:r w:rsidRPr="00CB0E56" w:rsidR="00AA06D6">
        <w:rPr>
          <w:sz w:val="22"/>
          <w:szCs w:val="22"/>
        </w:rPr>
        <w:t>5</w:t>
      </w:r>
      <w:r w:rsidRPr="00CB0E56" w:rsidR="00006CB6">
        <w:rPr>
          <w:sz w:val="22"/>
          <w:szCs w:val="22"/>
        </w:rPr>
        <w:t xml:space="preserve">. </w:t>
      </w:r>
      <w:r w:rsidRPr="00CB0E56">
        <w:rPr>
          <w:b/>
          <w:sz w:val="22"/>
          <w:szCs w:val="22"/>
        </w:rPr>
        <w:t>What is the highest grade of school or year of college that you have completed?</w:t>
      </w:r>
      <w:r w:rsidRPr="00CB0E56" w:rsidR="00642F5C">
        <w:rPr>
          <w:b/>
          <w:sz w:val="22"/>
          <w:szCs w:val="22"/>
        </w:rPr>
        <w:t xml:space="preserve"> </w:t>
      </w:r>
    </w:p>
    <w:p w:rsidR="00C752B3" w:rsidRPr="00CB0E56" w:rsidP="006F6A13" w14:paraId="0AB3FC2D" w14:textId="77777777">
      <w:pPr>
        <w:rPr>
          <w:sz w:val="22"/>
          <w:szCs w:val="22"/>
        </w:rPr>
      </w:pPr>
    </w:p>
    <w:p w:rsidR="001673A0" w:rsidRPr="00CB0E56" w:rsidP="0099048B" w14:paraId="35DE0B9C" w14:textId="77777777">
      <w:pPr>
        <w:ind w:left="720"/>
        <w:rPr>
          <w:bCs/>
          <w:sz w:val="22"/>
          <w:szCs w:val="22"/>
        </w:rPr>
      </w:pPr>
      <w:r w:rsidRPr="00CB0E56">
        <w:rPr>
          <w:bCs/>
          <w:sz w:val="22"/>
          <w:szCs w:val="22"/>
        </w:rPr>
        <w:t xml:space="preserve">1. </w:t>
      </w:r>
      <w:r w:rsidRPr="00CB0E56" w:rsidR="00B72315">
        <w:rPr>
          <w:bCs/>
          <w:sz w:val="22"/>
          <w:szCs w:val="22"/>
        </w:rPr>
        <w:t xml:space="preserve">Up to </w:t>
      </w:r>
      <w:r w:rsidRPr="00CB0E56">
        <w:rPr>
          <w:bCs/>
          <w:sz w:val="22"/>
          <w:szCs w:val="22"/>
        </w:rPr>
        <w:t>8</w:t>
      </w:r>
      <w:r w:rsidRPr="00CB0E56" w:rsidR="005344C1">
        <w:rPr>
          <w:bCs/>
          <w:sz w:val="22"/>
          <w:szCs w:val="22"/>
          <w:vertAlign w:val="superscript"/>
        </w:rPr>
        <w:t>t</w:t>
      </w:r>
      <w:r w:rsidRPr="00CB0E56" w:rsidR="00B72315">
        <w:rPr>
          <w:bCs/>
          <w:sz w:val="22"/>
          <w:szCs w:val="22"/>
          <w:vertAlign w:val="superscript"/>
        </w:rPr>
        <w:t>h</w:t>
      </w:r>
      <w:r w:rsidRPr="00CB0E56" w:rsidR="005344C1">
        <w:rPr>
          <w:bCs/>
          <w:sz w:val="22"/>
          <w:szCs w:val="22"/>
        </w:rPr>
        <w:t xml:space="preserve"> </w:t>
      </w:r>
      <w:r w:rsidRPr="00CB0E56" w:rsidR="00B72315">
        <w:rPr>
          <w:bCs/>
          <w:sz w:val="22"/>
          <w:szCs w:val="22"/>
        </w:rPr>
        <w:t>grade</w:t>
      </w:r>
    </w:p>
    <w:p w:rsidR="001673A0" w:rsidRPr="00CB0E56" w:rsidP="0099048B" w14:paraId="22704188" w14:textId="77777777">
      <w:pPr>
        <w:ind w:left="720"/>
        <w:rPr>
          <w:bCs/>
          <w:sz w:val="22"/>
          <w:szCs w:val="22"/>
        </w:rPr>
      </w:pPr>
      <w:r w:rsidRPr="00CB0E56">
        <w:rPr>
          <w:bCs/>
          <w:sz w:val="22"/>
          <w:szCs w:val="22"/>
        </w:rPr>
        <w:t xml:space="preserve">2. </w:t>
      </w:r>
      <w:r w:rsidRPr="00CB0E56">
        <w:rPr>
          <w:bCs/>
          <w:sz w:val="22"/>
          <w:szCs w:val="22"/>
        </w:rPr>
        <w:t>9</w:t>
      </w:r>
      <w:r w:rsidRPr="00CB0E56" w:rsidR="00B72315">
        <w:rPr>
          <w:bCs/>
          <w:sz w:val="22"/>
          <w:szCs w:val="22"/>
          <w:vertAlign w:val="superscript"/>
        </w:rPr>
        <w:t>th</w:t>
      </w:r>
      <w:r w:rsidRPr="00CB0E56" w:rsidR="00B72315">
        <w:rPr>
          <w:bCs/>
          <w:sz w:val="22"/>
          <w:szCs w:val="22"/>
        </w:rPr>
        <w:t xml:space="preserve"> to </w:t>
      </w:r>
      <w:r w:rsidRPr="00CB0E56">
        <w:rPr>
          <w:bCs/>
          <w:sz w:val="22"/>
          <w:szCs w:val="22"/>
        </w:rPr>
        <w:t>11</w:t>
      </w:r>
      <w:r w:rsidRPr="00CB0E56" w:rsidR="00B72315">
        <w:rPr>
          <w:bCs/>
          <w:sz w:val="22"/>
          <w:szCs w:val="22"/>
          <w:vertAlign w:val="superscript"/>
        </w:rPr>
        <w:t>th</w:t>
      </w:r>
      <w:r w:rsidRPr="00CB0E56" w:rsidR="00B72315">
        <w:rPr>
          <w:bCs/>
          <w:sz w:val="22"/>
          <w:szCs w:val="22"/>
        </w:rPr>
        <w:t xml:space="preserve"> grade</w:t>
      </w:r>
    </w:p>
    <w:p w:rsidR="001673A0" w:rsidRPr="00CB0E56" w:rsidP="0099048B" w14:paraId="478EBA6C" w14:textId="77777777">
      <w:pPr>
        <w:ind w:left="720"/>
        <w:rPr>
          <w:bCs/>
          <w:sz w:val="22"/>
          <w:szCs w:val="22"/>
        </w:rPr>
      </w:pPr>
      <w:r w:rsidRPr="00CB0E56">
        <w:rPr>
          <w:bCs/>
          <w:sz w:val="22"/>
          <w:szCs w:val="22"/>
        </w:rPr>
        <w:t xml:space="preserve">3. </w:t>
      </w:r>
      <w:r w:rsidRPr="00CB0E56">
        <w:rPr>
          <w:bCs/>
          <w:sz w:val="22"/>
          <w:szCs w:val="22"/>
        </w:rPr>
        <w:t xml:space="preserve">High school </w:t>
      </w:r>
      <w:r w:rsidRPr="00CB0E56" w:rsidR="00B72315">
        <w:rPr>
          <w:bCs/>
          <w:sz w:val="22"/>
          <w:szCs w:val="22"/>
        </w:rPr>
        <w:t xml:space="preserve">graduate or </w:t>
      </w:r>
      <w:r w:rsidRPr="00CB0E56">
        <w:rPr>
          <w:bCs/>
          <w:sz w:val="22"/>
          <w:szCs w:val="22"/>
        </w:rPr>
        <w:t>GED</w:t>
      </w:r>
      <w:r w:rsidRPr="00CB0E56" w:rsidR="00B72315">
        <w:rPr>
          <w:bCs/>
          <w:sz w:val="22"/>
          <w:szCs w:val="22"/>
        </w:rPr>
        <w:t xml:space="preserve"> certificate</w:t>
      </w:r>
    </w:p>
    <w:p w:rsidR="001673A0" w:rsidRPr="00CB0E56" w:rsidP="0099048B" w14:paraId="4992AE08" w14:textId="77777777">
      <w:pPr>
        <w:ind w:left="720"/>
        <w:rPr>
          <w:bCs/>
          <w:sz w:val="22"/>
          <w:szCs w:val="22"/>
        </w:rPr>
      </w:pPr>
      <w:r w:rsidRPr="00CB0E56">
        <w:rPr>
          <w:bCs/>
          <w:sz w:val="22"/>
          <w:szCs w:val="22"/>
        </w:rPr>
        <w:t xml:space="preserve">4. </w:t>
      </w:r>
      <w:r w:rsidRPr="00CB0E56">
        <w:rPr>
          <w:bCs/>
          <w:sz w:val="22"/>
          <w:szCs w:val="22"/>
        </w:rPr>
        <w:t>Some college</w:t>
      </w:r>
      <w:r w:rsidRPr="00CB0E56" w:rsidR="00B72315">
        <w:rPr>
          <w:bCs/>
          <w:sz w:val="22"/>
          <w:szCs w:val="22"/>
        </w:rPr>
        <w:t>,</w:t>
      </w:r>
      <w:r w:rsidRPr="00CB0E56">
        <w:rPr>
          <w:bCs/>
          <w:sz w:val="22"/>
          <w:szCs w:val="22"/>
        </w:rPr>
        <w:t xml:space="preserve"> no degree</w:t>
      </w:r>
    </w:p>
    <w:p w:rsidR="001673A0" w:rsidRPr="00CB0E56" w:rsidP="0099048B" w14:paraId="1B2B38DB" w14:textId="77777777">
      <w:pPr>
        <w:ind w:left="720"/>
        <w:rPr>
          <w:bCs/>
          <w:sz w:val="22"/>
          <w:szCs w:val="22"/>
        </w:rPr>
      </w:pPr>
      <w:r w:rsidRPr="00CB0E56">
        <w:rPr>
          <w:bCs/>
          <w:sz w:val="22"/>
          <w:szCs w:val="22"/>
        </w:rPr>
        <w:t xml:space="preserve">5. </w:t>
      </w:r>
      <w:r w:rsidRPr="00CB0E56" w:rsidR="00B72315">
        <w:rPr>
          <w:bCs/>
          <w:sz w:val="22"/>
          <w:szCs w:val="22"/>
        </w:rPr>
        <w:t>Degree from techni</w:t>
      </w:r>
      <w:r w:rsidRPr="00CB0E56">
        <w:rPr>
          <w:bCs/>
          <w:sz w:val="22"/>
          <w:szCs w:val="22"/>
        </w:rPr>
        <w:t>cal school or community college</w:t>
      </w:r>
    </w:p>
    <w:p w:rsidR="001673A0" w:rsidRPr="00CB0E56" w:rsidP="0099048B" w14:paraId="6430FC21" w14:textId="77777777">
      <w:pPr>
        <w:ind w:left="720"/>
        <w:rPr>
          <w:bCs/>
          <w:sz w:val="22"/>
          <w:szCs w:val="22"/>
        </w:rPr>
      </w:pPr>
      <w:r w:rsidRPr="00CB0E56">
        <w:rPr>
          <w:bCs/>
          <w:sz w:val="22"/>
          <w:szCs w:val="22"/>
        </w:rPr>
        <w:t xml:space="preserve">6. </w:t>
      </w:r>
      <w:r w:rsidRPr="00CB0E56" w:rsidR="00557894">
        <w:rPr>
          <w:bCs/>
          <w:sz w:val="22"/>
          <w:szCs w:val="22"/>
        </w:rPr>
        <w:t>University degree—</w:t>
      </w:r>
      <w:r w:rsidRPr="00CB0E56">
        <w:rPr>
          <w:bCs/>
          <w:sz w:val="22"/>
          <w:szCs w:val="22"/>
        </w:rPr>
        <w:t>B</w:t>
      </w:r>
      <w:r w:rsidRPr="00CB0E56">
        <w:rPr>
          <w:bCs/>
          <w:sz w:val="22"/>
          <w:szCs w:val="22"/>
        </w:rPr>
        <w:t>A/BS</w:t>
      </w:r>
    </w:p>
    <w:p w:rsidR="001673A0" w:rsidRPr="00CB0E56" w:rsidP="0099048B" w14:paraId="46455E45" w14:textId="77777777">
      <w:pPr>
        <w:ind w:left="720"/>
        <w:rPr>
          <w:bCs/>
          <w:sz w:val="22"/>
          <w:szCs w:val="22"/>
        </w:rPr>
      </w:pPr>
      <w:r w:rsidRPr="00CB0E56">
        <w:rPr>
          <w:bCs/>
          <w:sz w:val="22"/>
          <w:szCs w:val="22"/>
        </w:rPr>
        <w:t xml:space="preserve">7. </w:t>
      </w:r>
      <w:r w:rsidRPr="00CB0E56">
        <w:rPr>
          <w:bCs/>
          <w:sz w:val="22"/>
          <w:szCs w:val="22"/>
        </w:rPr>
        <w:t>Some graduate school</w:t>
      </w:r>
      <w:r w:rsidRPr="00CB0E56" w:rsidR="00557894">
        <w:rPr>
          <w:bCs/>
          <w:sz w:val="22"/>
          <w:szCs w:val="22"/>
        </w:rPr>
        <w:t>, no advanced</w:t>
      </w:r>
      <w:r w:rsidRPr="00CB0E56">
        <w:rPr>
          <w:bCs/>
          <w:sz w:val="22"/>
          <w:szCs w:val="22"/>
        </w:rPr>
        <w:t xml:space="preserve"> degree</w:t>
      </w:r>
    </w:p>
    <w:p w:rsidR="001673A0" w:rsidRPr="00CB0E56" w:rsidP="006F6A13" w14:paraId="6E3E6690" w14:textId="77777777">
      <w:pPr>
        <w:ind w:left="720"/>
        <w:rPr>
          <w:bCs/>
          <w:sz w:val="22"/>
          <w:szCs w:val="22"/>
          <w:lang w:val="fr-FR"/>
        </w:rPr>
      </w:pPr>
      <w:r w:rsidRPr="00CB0E56">
        <w:rPr>
          <w:bCs/>
          <w:sz w:val="22"/>
          <w:szCs w:val="22"/>
          <w:lang w:val="fr-FR"/>
        </w:rPr>
        <w:t xml:space="preserve">8. </w:t>
      </w:r>
      <w:r w:rsidRPr="00CB0E56" w:rsidR="00557894">
        <w:rPr>
          <w:bCs/>
          <w:sz w:val="22"/>
          <w:szCs w:val="22"/>
          <w:lang w:val="fr-FR"/>
        </w:rPr>
        <w:t>Gradua</w:t>
      </w:r>
      <w:r w:rsidRPr="00CB0E56">
        <w:rPr>
          <w:bCs/>
          <w:sz w:val="22"/>
          <w:szCs w:val="22"/>
          <w:lang w:val="fr-FR"/>
        </w:rPr>
        <w:t>te</w:t>
      </w:r>
      <w:r w:rsidRPr="00CB0E56">
        <w:rPr>
          <w:bCs/>
          <w:sz w:val="22"/>
          <w:szCs w:val="22"/>
          <w:lang w:val="fr-FR"/>
        </w:rPr>
        <w:t xml:space="preserve"> </w:t>
      </w:r>
      <w:r w:rsidRPr="00CB0E56">
        <w:rPr>
          <w:bCs/>
          <w:sz w:val="22"/>
          <w:szCs w:val="22"/>
          <w:lang w:val="fr-FR"/>
        </w:rPr>
        <w:t>degree</w:t>
      </w:r>
      <w:r w:rsidRPr="00CB0E56">
        <w:rPr>
          <w:bCs/>
          <w:sz w:val="22"/>
          <w:szCs w:val="22"/>
          <w:lang w:val="fr-FR"/>
        </w:rPr>
        <w:t>—MA/MS/JD/MD/PhD, etc.</w:t>
      </w:r>
    </w:p>
    <w:p w:rsidR="001673A0" w:rsidRPr="00CB0E56" w:rsidP="006F6A13" w14:paraId="6AF198EC" w14:textId="77777777">
      <w:pPr>
        <w:rPr>
          <w:sz w:val="22"/>
          <w:szCs w:val="22"/>
        </w:rPr>
      </w:pPr>
    </w:p>
    <w:p w:rsidR="0061613B" w:rsidRPr="00CB0E56" w:rsidP="006F6A13" w14:paraId="51848441"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w:t>
      </w:r>
      <w:r w:rsidRPr="00CB0E56" w:rsidR="00431BB2">
        <w:rPr>
          <w:rFonts w:ascii="Times New Roman" w:hAnsi="Times New Roman" w:cs="Times New Roman"/>
          <w:sz w:val="22"/>
          <w:szCs w:val="22"/>
        </w:rPr>
        <w:t>9</w:t>
      </w:r>
      <w:r w:rsidRPr="00CB0E56">
        <w:rPr>
          <w:rFonts w:ascii="Times New Roman" w:hAnsi="Times New Roman" w:cs="Times New Roman"/>
          <w:sz w:val="22"/>
          <w:szCs w:val="22"/>
        </w:rPr>
        <w:t>8. Don't know/Not sure</w:t>
      </w:r>
    </w:p>
    <w:p w:rsidR="0061613B" w:rsidRPr="00CB0E56" w:rsidP="006F6A13" w14:paraId="63D28874"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w:t>
      </w:r>
      <w:r w:rsidRPr="00CB0E56" w:rsidR="00431BB2">
        <w:rPr>
          <w:rFonts w:ascii="Times New Roman" w:hAnsi="Times New Roman" w:cs="Times New Roman"/>
          <w:sz w:val="22"/>
          <w:szCs w:val="22"/>
        </w:rPr>
        <w:t>9</w:t>
      </w:r>
      <w:r w:rsidRPr="00CB0E56">
        <w:rPr>
          <w:rFonts w:ascii="Times New Roman" w:hAnsi="Times New Roman" w:cs="Times New Roman"/>
          <w:sz w:val="22"/>
          <w:szCs w:val="22"/>
        </w:rPr>
        <w:t>. No Answer/Refused</w:t>
      </w:r>
    </w:p>
    <w:p w:rsidR="0061613B" w:rsidRPr="00CB0E56" w:rsidP="006F6A13" w14:paraId="1EC9B7FD" w14:textId="77777777">
      <w:pPr>
        <w:rPr>
          <w:sz w:val="22"/>
          <w:szCs w:val="22"/>
        </w:rPr>
      </w:pPr>
    </w:p>
    <w:p w:rsidR="001673A0" w:rsidRPr="00CB0E56" w:rsidP="006F6A13" w14:paraId="3BA42353" w14:textId="2508CCDB">
      <w:pPr>
        <w:rPr>
          <w:b/>
          <w:sz w:val="22"/>
          <w:szCs w:val="22"/>
        </w:rPr>
      </w:pPr>
      <w:r w:rsidRPr="00CB0E56">
        <w:rPr>
          <w:sz w:val="22"/>
          <w:szCs w:val="22"/>
        </w:rPr>
        <w:t>D</w:t>
      </w:r>
      <w:r w:rsidRPr="00CB0E56" w:rsidR="00AA06D6">
        <w:rPr>
          <w:sz w:val="22"/>
          <w:szCs w:val="22"/>
        </w:rPr>
        <w:t>6</w:t>
      </w:r>
      <w:r w:rsidRPr="00CB0E56" w:rsidR="00557894">
        <w:rPr>
          <w:sz w:val="22"/>
          <w:szCs w:val="22"/>
        </w:rPr>
        <w:t>.</w:t>
      </w:r>
      <w:r w:rsidRPr="00CB0E56" w:rsidR="007B6DF4">
        <w:rPr>
          <w:b/>
          <w:sz w:val="22"/>
          <w:szCs w:val="22"/>
        </w:rPr>
        <w:t xml:space="preserve"> </w:t>
      </w:r>
      <w:r w:rsidRPr="00CB0E56" w:rsidR="0061613B">
        <w:rPr>
          <w:b/>
          <w:sz w:val="22"/>
          <w:szCs w:val="22"/>
        </w:rPr>
        <w:t xml:space="preserve">Which </w:t>
      </w:r>
      <w:r w:rsidRPr="00CB0E56" w:rsidR="002A30AA">
        <w:rPr>
          <w:b/>
          <w:sz w:val="22"/>
          <w:szCs w:val="22"/>
        </w:rPr>
        <w:t xml:space="preserve">one </w:t>
      </w:r>
      <w:r w:rsidRPr="00CB0E56" w:rsidR="0061613B">
        <w:rPr>
          <w:b/>
          <w:sz w:val="22"/>
          <w:szCs w:val="22"/>
        </w:rPr>
        <w:t>of the following best describes your situation</w:t>
      </w:r>
      <w:r w:rsidRPr="00CB0E56">
        <w:rPr>
          <w:b/>
          <w:sz w:val="22"/>
          <w:szCs w:val="22"/>
        </w:rPr>
        <w:t>?</w:t>
      </w:r>
      <w:r w:rsidRPr="00CB0E56" w:rsidR="00642F5C">
        <w:rPr>
          <w:b/>
          <w:sz w:val="22"/>
          <w:szCs w:val="22"/>
        </w:rPr>
        <w:t xml:space="preserve"> </w:t>
      </w:r>
    </w:p>
    <w:p w:rsidR="00C752B3" w:rsidRPr="00CB0E56" w:rsidP="006F6A13" w14:paraId="22EC0CC2" w14:textId="77777777">
      <w:pPr>
        <w:rPr>
          <w:sz w:val="22"/>
          <w:szCs w:val="22"/>
        </w:rPr>
      </w:pPr>
    </w:p>
    <w:p w:rsidR="0061613B" w:rsidRPr="00CB0E56" w:rsidP="006F6A13" w14:paraId="54B22DA4" w14:textId="77777777">
      <w:pPr>
        <w:ind w:left="720"/>
        <w:rPr>
          <w:bCs/>
          <w:sz w:val="22"/>
          <w:szCs w:val="22"/>
        </w:rPr>
      </w:pPr>
      <w:r w:rsidRPr="00CB0E56">
        <w:rPr>
          <w:bCs/>
          <w:sz w:val="22"/>
          <w:szCs w:val="22"/>
        </w:rPr>
        <w:t>1.</w:t>
      </w:r>
      <w:r w:rsidRPr="00CB0E56" w:rsidR="00C05D0F">
        <w:rPr>
          <w:bCs/>
          <w:sz w:val="22"/>
          <w:szCs w:val="22"/>
        </w:rPr>
        <w:t xml:space="preserve"> </w:t>
      </w:r>
      <w:r w:rsidRPr="00CB0E56" w:rsidR="001673A0">
        <w:rPr>
          <w:bCs/>
          <w:sz w:val="22"/>
          <w:szCs w:val="22"/>
        </w:rPr>
        <w:t>Single</w:t>
      </w:r>
    </w:p>
    <w:p w:rsidR="001673A0" w:rsidRPr="00CB0E56" w:rsidP="006F6A13" w14:paraId="528DCB23" w14:textId="77777777">
      <w:pPr>
        <w:ind w:left="720"/>
        <w:rPr>
          <w:bCs/>
          <w:sz w:val="22"/>
          <w:szCs w:val="22"/>
        </w:rPr>
      </w:pPr>
      <w:r w:rsidRPr="00CB0E56">
        <w:rPr>
          <w:bCs/>
          <w:sz w:val="22"/>
          <w:szCs w:val="22"/>
        </w:rPr>
        <w:t>2.</w:t>
      </w:r>
      <w:r w:rsidRPr="00CB0E56" w:rsidR="00C05D0F">
        <w:rPr>
          <w:bCs/>
          <w:sz w:val="22"/>
          <w:szCs w:val="22"/>
        </w:rPr>
        <w:t xml:space="preserve"> </w:t>
      </w:r>
      <w:r w:rsidRPr="00CB0E56">
        <w:rPr>
          <w:bCs/>
          <w:sz w:val="22"/>
          <w:szCs w:val="22"/>
        </w:rPr>
        <w:t>Married</w:t>
      </w:r>
    </w:p>
    <w:p w:rsidR="001673A0" w:rsidRPr="00CB0E56" w:rsidP="006F6A13" w14:paraId="24B6E066" w14:textId="77777777">
      <w:pPr>
        <w:ind w:left="720"/>
        <w:rPr>
          <w:bCs/>
          <w:sz w:val="22"/>
          <w:szCs w:val="22"/>
        </w:rPr>
      </w:pPr>
      <w:r w:rsidRPr="00CB0E56">
        <w:rPr>
          <w:bCs/>
          <w:sz w:val="22"/>
          <w:szCs w:val="22"/>
        </w:rPr>
        <w:t>3.</w:t>
      </w:r>
      <w:r w:rsidRPr="00CB0E56" w:rsidR="00C05D0F">
        <w:rPr>
          <w:bCs/>
          <w:sz w:val="22"/>
          <w:szCs w:val="22"/>
        </w:rPr>
        <w:t xml:space="preserve"> </w:t>
      </w:r>
      <w:r w:rsidRPr="00CB0E56">
        <w:rPr>
          <w:bCs/>
          <w:sz w:val="22"/>
          <w:szCs w:val="22"/>
        </w:rPr>
        <w:t>Living with a life partner</w:t>
      </w:r>
    </w:p>
    <w:p w:rsidR="001673A0" w:rsidRPr="00CB0E56" w:rsidP="006F6A13" w14:paraId="16CB6500" w14:textId="77777777">
      <w:pPr>
        <w:ind w:left="720"/>
        <w:rPr>
          <w:bCs/>
          <w:sz w:val="22"/>
          <w:szCs w:val="22"/>
        </w:rPr>
      </w:pPr>
      <w:r w:rsidRPr="00CB0E56">
        <w:rPr>
          <w:bCs/>
          <w:sz w:val="22"/>
          <w:szCs w:val="22"/>
        </w:rPr>
        <w:t>4.</w:t>
      </w:r>
      <w:r w:rsidRPr="00CB0E56" w:rsidR="00C05D0F">
        <w:rPr>
          <w:bCs/>
          <w:sz w:val="22"/>
          <w:szCs w:val="22"/>
        </w:rPr>
        <w:t xml:space="preserve"> </w:t>
      </w:r>
      <w:r w:rsidRPr="00CB0E56">
        <w:rPr>
          <w:bCs/>
          <w:sz w:val="22"/>
          <w:szCs w:val="22"/>
        </w:rPr>
        <w:t>Divorced</w:t>
      </w:r>
    </w:p>
    <w:p w:rsidR="001673A0" w:rsidRPr="00CB0E56" w:rsidP="006F6A13" w14:paraId="13EE7078" w14:textId="77777777">
      <w:pPr>
        <w:ind w:left="720"/>
        <w:rPr>
          <w:bCs/>
          <w:sz w:val="22"/>
          <w:szCs w:val="22"/>
        </w:rPr>
      </w:pPr>
      <w:r w:rsidRPr="00CB0E56">
        <w:rPr>
          <w:bCs/>
          <w:sz w:val="22"/>
          <w:szCs w:val="22"/>
        </w:rPr>
        <w:t>5.</w:t>
      </w:r>
      <w:r w:rsidRPr="00CB0E56" w:rsidR="00C05D0F">
        <w:rPr>
          <w:bCs/>
          <w:sz w:val="22"/>
          <w:szCs w:val="22"/>
        </w:rPr>
        <w:t xml:space="preserve"> </w:t>
      </w:r>
      <w:r w:rsidRPr="00CB0E56">
        <w:rPr>
          <w:bCs/>
          <w:sz w:val="22"/>
          <w:szCs w:val="22"/>
        </w:rPr>
        <w:t>Widowed</w:t>
      </w:r>
    </w:p>
    <w:p w:rsidR="0061613B" w:rsidRPr="00CB0E56" w:rsidP="006F6A13" w14:paraId="3D5D594D" w14:textId="77777777">
      <w:pPr>
        <w:pStyle w:val="PlainText"/>
        <w:rPr>
          <w:rFonts w:ascii="Times New Roman" w:hAnsi="Times New Roman" w:cs="Times New Roman"/>
          <w:sz w:val="22"/>
          <w:szCs w:val="22"/>
        </w:rPr>
      </w:pPr>
    </w:p>
    <w:p w:rsidR="00431BB2" w:rsidRPr="00CB0E56" w:rsidP="006F6A13" w14:paraId="4137B12B"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431BB2" w:rsidRPr="00CB0E56" w:rsidP="006F6A13" w14:paraId="1094A26E"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142984" w:rsidRPr="00CB0E56" w:rsidP="006F6A13" w14:paraId="31280757" w14:textId="77777777">
      <w:pPr>
        <w:pStyle w:val="BodyTextIndent"/>
        <w:ind w:left="0" w:firstLine="0"/>
        <w:rPr>
          <w:sz w:val="22"/>
          <w:szCs w:val="22"/>
        </w:rPr>
      </w:pPr>
    </w:p>
    <w:p w:rsidR="001673A0" w:rsidRPr="00CB0E56" w:rsidP="006F6A13" w14:paraId="67AE62FA" w14:textId="111A53E9">
      <w:pPr>
        <w:rPr>
          <w:sz w:val="22"/>
          <w:szCs w:val="22"/>
        </w:rPr>
      </w:pPr>
      <w:r w:rsidRPr="00CB0E56">
        <w:rPr>
          <w:sz w:val="22"/>
          <w:szCs w:val="22"/>
        </w:rPr>
        <w:t>D</w:t>
      </w:r>
      <w:r w:rsidRPr="00CB0E56" w:rsidR="00AA06D6">
        <w:rPr>
          <w:sz w:val="22"/>
          <w:szCs w:val="22"/>
        </w:rPr>
        <w:t>7</w:t>
      </w:r>
      <w:r w:rsidRPr="00CB0E56" w:rsidR="007B6DF4">
        <w:rPr>
          <w:sz w:val="22"/>
          <w:szCs w:val="22"/>
        </w:rPr>
        <w:t xml:space="preserve">. </w:t>
      </w:r>
      <w:r w:rsidRPr="00CB0E56">
        <w:rPr>
          <w:b/>
          <w:sz w:val="22"/>
          <w:szCs w:val="22"/>
        </w:rPr>
        <w:t>Are you Hispanic</w:t>
      </w:r>
      <w:r w:rsidRPr="00CB0E56">
        <w:rPr>
          <w:b/>
          <w:sz w:val="22"/>
          <w:szCs w:val="22"/>
        </w:rPr>
        <w:t xml:space="preserve"> or</w:t>
      </w:r>
      <w:r w:rsidRPr="00CB0E56">
        <w:rPr>
          <w:b/>
          <w:sz w:val="22"/>
          <w:szCs w:val="22"/>
        </w:rPr>
        <w:t xml:space="preserve"> Latin</w:t>
      </w:r>
      <w:r w:rsidRPr="00CB0E56" w:rsidR="00455D67">
        <w:rPr>
          <w:b/>
          <w:sz w:val="22"/>
          <w:szCs w:val="22"/>
        </w:rPr>
        <w:t>o</w:t>
      </w:r>
      <w:r w:rsidRPr="00CB0E56">
        <w:rPr>
          <w:b/>
          <w:sz w:val="22"/>
          <w:szCs w:val="22"/>
        </w:rPr>
        <w:t>?</w:t>
      </w:r>
    </w:p>
    <w:p w:rsidR="0042611A" w:rsidRPr="00CB0E56" w:rsidP="006F6A13" w14:paraId="281810E0" w14:textId="77777777">
      <w:pPr>
        <w:rPr>
          <w:sz w:val="22"/>
          <w:szCs w:val="22"/>
        </w:rPr>
      </w:pPr>
    </w:p>
    <w:p w:rsidR="001673A0" w:rsidRPr="00CB0E56" w:rsidP="0099048B" w14:paraId="3E4C251C" w14:textId="77777777">
      <w:pPr>
        <w:ind w:left="720"/>
        <w:rPr>
          <w:sz w:val="22"/>
          <w:szCs w:val="22"/>
        </w:rPr>
      </w:pPr>
      <w:r w:rsidRPr="00CB0E56">
        <w:rPr>
          <w:sz w:val="22"/>
          <w:szCs w:val="22"/>
        </w:rPr>
        <w:t xml:space="preserve">1. </w:t>
      </w:r>
      <w:r w:rsidRPr="00CB0E56">
        <w:rPr>
          <w:sz w:val="22"/>
          <w:szCs w:val="22"/>
        </w:rPr>
        <w:t>Yes</w:t>
      </w:r>
    </w:p>
    <w:p w:rsidR="001673A0" w:rsidRPr="00CB0E56" w:rsidP="0099048B" w14:paraId="0A3884CF" w14:textId="77777777">
      <w:pPr>
        <w:ind w:left="720"/>
        <w:rPr>
          <w:sz w:val="22"/>
          <w:szCs w:val="22"/>
        </w:rPr>
      </w:pPr>
      <w:r w:rsidRPr="00CB0E56">
        <w:rPr>
          <w:sz w:val="22"/>
          <w:szCs w:val="22"/>
        </w:rPr>
        <w:t xml:space="preserve">2. </w:t>
      </w:r>
      <w:r w:rsidRPr="00CB0E56">
        <w:rPr>
          <w:sz w:val="22"/>
          <w:szCs w:val="22"/>
        </w:rPr>
        <w:t>No</w:t>
      </w:r>
    </w:p>
    <w:p w:rsidR="00C05D0F" w:rsidRPr="00CB0E56" w:rsidP="006F6A13" w14:paraId="354BA050" w14:textId="77777777">
      <w:pPr>
        <w:rPr>
          <w:sz w:val="22"/>
          <w:szCs w:val="22"/>
        </w:rPr>
      </w:pPr>
    </w:p>
    <w:p w:rsidR="00431BB2" w:rsidRPr="00CB0E56" w:rsidP="006F6A13" w14:paraId="3151EFDC"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431BB2" w:rsidRPr="00CB0E56" w:rsidP="006F6A13" w14:paraId="2F6B99BF"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987775" w:rsidRPr="00CB0E56" w:rsidP="001D68EF" w14:paraId="4DF61186" w14:textId="77777777">
      <w:pPr>
        <w:rPr>
          <w:sz w:val="22"/>
          <w:szCs w:val="22"/>
        </w:rPr>
      </w:pPr>
    </w:p>
    <w:p w:rsidR="009526E5" w:rsidRPr="00CB0E56" w:rsidP="00504898" w14:paraId="740B130D" w14:textId="2F6BFEB2">
      <w:pPr>
        <w:ind w:right="-172"/>
        <w:rPr>
          <w:b/>
          <w:sz w:val="22"/>
          <w:szCs w:val="22"/>
        </w:rPr>
      </w:pPr>
      <w:r w:rsidRPr="00CB0E56">
        <w:rPr>
          <w:sz w:val="22"/>
          <w:szCs w:val="22"/>
        </w:rPr>
        <w:t>D</w:t>
      </w:r>
      <w:r w:rsidRPr="00CB0E56" w:rsidR="00AA06D6">
        <w:rPr>
          <w:sz w:val="22"/>
          <w:szCs w:val="22"/>
        </w:rPr>
        <w:t>8</w:t>
      </w:r>
      <w:r w:rsidRPr="00CB0E56" w:rsidR="007B6DF4">
        <w:rPr>
          <w:sz w:val="22"/>
          <w:szCs w:val="22"/>
        </w:rPr>
        <w:t xml:space="preserve">. </w:t>
      </w:r>
      <w:r w:rsidRPr="00CB0E56" w:rsidR="00061F33">
        <w:rPr>
          <w:b/>
          <w:sz w:val="22"/>
          <w:szCs w:val="22"/>
        </w:rPr>
        <w:t>I’m going to read a list of racial categories. Please select one or more to desc</w:t>
      </w:r>
      <w:r w:rsidRPr="00CB0E56" w:rsidR="000C5A3B">
        <w:rPr>
          <w:b/>
          <w:sz w:val="22"/>
          <w:szCs w:val="22"/>
        </w:rPr>
        <w:t>r</w:t>
      </w:r>
      <w:r w:rsidRPr="00CB0E56" w:rsidR="00061F33">
        <w:rPr>
          <w:b/>
          <w:sz w:val="22"/>
          <w:szCs w:val="22"/>
        </w:rPr>
        <w:t>ibe your race. Are you</w:t>
      </w:r>
      <w:r w:rsidRPr="00CB0E56" w:rsidR="00504898">
        <w:rPr>
          <w:b/>
          <w:sz w:val="22"/>
          <w:szCs w:val="22"/>
        </w:rPr>
        <w:t xml:space="preserve"> …</w:t>
      </w:r>
      <w:r w:rsidRPr="00CB0E56" w:rsidR="00061F33">
        <w:rPr>
          <w:b/>
          <w:sz w:val="22"/>
          <w:szCs w:val="22"/>
        </w:rPr>
        <w:t xml:space="preserve"> </w:t>
      </w:r>
    </w:p>
    <w:p w:rsidR="00C752B3" w:rsidRPr="00CB0E56" w:rsidP="006F6A13" w14:paraId="67E6BD9A" w14:textId="77777777">
      <w:pPr>
        <w:rPr>
          <w:sz w:val="22"/>
          <w:szCs w:val="22"/>
        </w:rPr>
      </w:pPr>
    </w:p>
    <w:p w:rsidR="009526E5" w:rsidRPr="00CB0E56" w:rsidP="006F6A13" w14:paraId="1A049BBB" w14:textId="77777777">
      <w:pPr>
        <w:ind w:left="720"/>
        <w:rPr>
          <w:sz w:val="22"/>
          <w:szCs w:val="22"/>
        </w:rPr>
      </w:pPr>
      <w:r w:rsidRPr="00CB0E56">
        <w:rPr>
          <w:sz w:val="22"/>
          <w:szCs w:val="22"/>
        </w:rPr>
        <w:t xml:space="preserve">1. </w:t>
      </w:r>
      <w:r w:rsidRPr="00CB0E56">
        <w:rPr>
          <w:sz w:val="22"/>
          <w:szCs w:val="22"/>
        </w:rPr>
        <w:t>American Indian or Alaska Native</w:t>
      </w:r>
    </w:p>
    <w:p w:rsidR="009526E5" w:rsidRPr="00CB0E56" w:rsidP="006F6A13" w14:paraId="3DD72628" w14:textId="77777777">
      <w:pPr>
        <w:ind w:left="720"/>
        <w:rPr>
          <w:sz w:val="22"/>
          <w:szCs w:val="22"/>
        </w:rPr>
      </w:pPr>
      <w:r w:rsidRPr="00CB0E56">
        <w:rPr>
          <w:sz w:val="22"/>
          <w:szCs w:val="22"/>
        </w:rPr>
        <w:t xml:space="preserve">2. </w:t>
      </w:r>
      <w:r w:rsidRPr="00CB0E56">
        <w:rPr>
          <w:sz w:val="22"/>
          <w:szCs w:val="22"/>
        </w:rPr>
        <w:t>Asian</w:t>
      </w:r>
    </w:p>
    <w:p w:rsidR="009526E5" w:rsidRPr="00CB0E56" w:rsidP="006F6A13" w14:paraId="01DFA27A" w14:textId="77777777">
      <w:pPr>
        <w:ind w:left="720"/>
        <w:rPr>
          <w:sz w:val="22"/>
          <w:szCs w:val="22"/>
        </w:rPr>
      </w:pPr>
      <w:r w:rsidRPr="00CB0E56">
        <w:rPr>
          <w:sz w:val="22"/>
          <w:szCs w:val="22"/>
        </w:rPr>
        <w:t xml:space="preserve">3. </w:t>
      </w:r>
      <w:r w:rsidRPr="00CB0E56">
        <w:rPr>
          <w:sz w:val="22"/>
          <w:szCs w:val="22"/>
        </w:rPr>
        <w:t>Black or African American</w:t>
      </w:r>
    </w:p>
    <w:p w:rsidR="009526E5" w:rsidRPr="00CB0E56" w:rsidP="006F6A13" w14:paraId="7B68E2E8" w14:textId="77777777">
      <w:pPr>
        <w:ind w:left="720"/>
        <w:rPr>
          <w:sz w:val="22"/>
          <w:szCs w:val="22"/>
        </w:rPr>
      </w:pPr>
      <w:r w:rsidRPr="00CB0E56">
        <w:rPr>
          <w:sz w:val="22"/>
          <w:szCs w:val="22"/>
        </w:rPr>
        <w:t xml:space="preserve">4. </w:t>
      </w:r>
      <w:r w:rsidRPr="00CB0E56">
        <w:rPr>
          <w:sz w:val="22"/>
          <w:szCs w:val="22"/>
        </w:rPr>
        <w:t xml:space="preserve">Native Hawaiian or </w:t>
      </w:r>
      <w:r w:rsidRPr="00CB0E56">
        <w:rPr>
          <w:sz w:val="22"/>
          <w:szCs w:val="22"/>
        </w:rPr>
        <w:t>other</w:t>
      </w:r>
      <w:r w:rsidRPr="00CB0E56">
        <w:rPr>
          <w:sz w:val="22"/>
          <w:szCs w:val="22"/>
        </w:rPr>
        <w:t xml:space="preserve"> Pacific islander</w:t>
      </w:r>
    </w:p>
    <w:p w:rsidR="009526E5" w:rsidRPr="00CB0E56" w:rsidP="006F6A13" w14:paraId="01D5CE28" w14:textId="77777777">
      <w:pPr>
        <w:ind w:left="720"/>
        <w:rPr>
          <w:sz w:val="22"/>
          <w:szCs w:val="22"/>
        </w:rPr>
      </w:pPr>
      <w:r w:rsidRPr="00CB0E56">
        <w:rPr>
          <w:sz w:val="22"/>
          <w:szCs w:val="22"/>
        </w:rPr>
        <w:t xml:space="preserve">5. </w:t>
      </w:r>
      <w:r w:rsidRPr="00CB0E56">
        <w:rPr>
          <w:sz w:val="22"/>
          <w:szCs w:val="22"/>
        </w:rPr>
        <w:t>White</w:t>
      </w:r>
    </w:p>
    <w:p w:rsidR="00C05D0F" w:rsidRPr="00CB0E56" w:rsidP="006F6A13" w14:paraId="02527FEB" w14:textId="77777777">
      <w:pPr>
        <w:ind w:left="720"/>
        <w:rPr>
          <w:sz w:val="22"/>
          <w:szCs w:val="22"/>
        </w:rPr>
      </w:pPr>
    </w:p>
    <w:p w:rsidR="00431BB2" w:rsidRPr="00CB0E56" w:rsidP="006F6A13" w14:paraId="3202145E"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431BB2" w:rsidRPr="00CB0E56" w:rsidP="006F6A13" w14:paraId="14D43B41" w14:textId="2E22D33E">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1673A0" w:rsidRPr="00CB0E56" w:rsidP="001D68EF" w14:paraId="575F5651" w14:textId="4B9F9158">
      <w:pPr>
        <w:rPr>
          <w:b/>
          <w:sz w:val="22"/>
          <w:szCs w:val="22"/>
        </w:rPr>
      </w:pPr>
      <w:r w:rsidRPr="00CB0E56">
        <w:rPr>
          <w:sz w:val="22"/>
          <w:szCs w:val="22"/>
        </w:rPr>
        <w:t>D</w:t>
      </w:r>
      <w:r w:rsidRPr="00CB0E56" w:rsidR="00AA06D6">
        <w:rPr>
          <w:sz w:val="22"/>
          <w:szCs w:val="22"/>
        </w:rPr>
        <w:t>9</w:t>
      </w:r>
      <w:r w:rsidRPr="00CB0E56" w:rsidR="007B6DF4">
        <w:rPr>
          <w:sz w:val="22"/>
          <w:szCs w:val="22"/>
        </w:rPr>
        <w:t>.</w:t>
      </w:r>
      <w:r w:rsidRPr="00CB0E56" w:rsidR="004E436E">
        <w:rPr>
          <w:sz w:val="22"/>
          <w:szCs w:val="22"/>
        </w:rPr>
        <w:t xml:space="preserve"> </w:t>
      </w:r>
      <w:r w:rsidRPr="00CB0E56">
        <w:rPr>
          <w:b/>
          <w:sz w:val="22"/>
          <w:szCs w:val="22"/>
        </w:rPr>
        <w:t>Which one of the following income groups best describes your total household income in</w:t>
      </w:r>
      <w:r w:rsidRPr="00CB0E56" w:rsidR="007B0B10">
        <w:rPr>
          <w:b/>
          <w:sz w:val="22"/>
          <w:szCs w:val="22"/>
        </w:rPr>
        <w:t xml:space="preserve"> </w:t>
      </w:r>
      <w:r w:rsidRPr="00CB0E56" w:rsidR="0079013F">
        <w:rPr>
          <w:sz w:val="22"/>
          <w:szCs w:val="22"/>
        </w:rPr>
        <w:t>[previous year]</w:t>
      </w:r>
      <w:r w:rsidRPr="00CB0E56" w:rsidR="007E01CE">
        <w:rPr>
          <w:b/>
          <w:sz w:val="22"/>
          <w:szCs w:val="22"/>
        </w:rPr>
        <w:t xml:space="preserve"> </w:t>
      </w:r>
      <w:r w:rsidRPr="00CB0E56">
        <w:rPr>
          <w:b/>
          <w:sz w:val="22"/>
          <w:szCs w:val="22"/>
        </w:rPr>
        <w:t xml:space="preserve">before taxes?  Please stop me when I read the correct category. </w:t>
      </w:r>
      <w:r w:rsidRPr="00CB0E56" w:rsidR="00122126">
        <w:rPr>
          <w:b/>
          <w:sz w:val="22"/>
          <w:szCs w:val="22"/>
        </w:rPr>
        <w:t xml:space="preserve"> </w:t>
      </w:r>
    </w:p>
    <w:p w:rsidR="00F87FD8" w:rsidRPr="00CB0E56" w:rsidP="006F6A13" w14:paraId="7F7F5257" w14:textId="77777777">
      <w:pPr>
        <w:rPr>
          <w:sz w:val="22"/>
          <w:szCs w:val="22"/>
        </w:rPr>
      </w:pPr>
    </w:p>
    <w:p w:rsidR="00514D49" w:rsidRPr="00CB0E56" w:rsidP="006F6A13" w14:paraId="5286C98B" w14:textId="77777777">
      <w:pPr>
        <w:ind w:left="720"/>
        <w:rPr>
          <w:sz w:val="22"/>
          <w:szCs w:val="22"/>
        </w:rPr>
      </w:pPr>
      <w:r w:rsidRPr="00CB0E56">
        <w:rPr>
          <w:sz w:val="22"/>
          <w:szCs w:val="22"/>
        </w:rPr>
        <w:t xml:space="preserve">1. </w:t>
      </w:r>
      <w:r w:rsidRPr="00CB0E56">
        <w:rPr>
          <w:sz w:val="22"/>
          <w:szCs w:val="22"/>
        </w:rPr>
        <w:t xml:space="preserve">Less than </w:t>
      </w:r>
      <w:r w:rsidRPr="00CB0E56" w:rsidR="00204AEE">
        <w:rPr>
          <w:sz w:val="22"/>
          <w:szCs w:val="22"/>
        </w:rPr>
        <w:t>$</w:t>
      </w:r>
      <w:r w:rsidRPr="00CB0E56">
        <w:rPr>
          <w:sz w:val="22"/>
          <w:szCs w:val="22"/>
        </w:rPr>
        <w:t>10,000 dollars</w:t>
      </w:r>
    </w:p>
    <w:p w:rsidR="00514D49" w:rsidRPr="00CB0E56" w:rsidP="006F6A13" w14:paraId="17EEAFBE" w14:textId="77777777">
      <w:pPr>
        <w:ind w:left="720"/>
        <w:rPr>
          <w:sz w:val="22"/>
          <w:szCs w:val="22"/>
        </w:rPr>
      </w:pPr>
      <w:r w:rsidRPr="00CB0E56">
        <w:rPr>
          <w:sz w:val="22"/>
          <w:szCs w:val="22"/>
        </w:rPr>
        <w:t xml:space="preserve">2. </w:t>
      </w:r>
      <w:r w:rsidRPr="00CB0E56" w:rsidR="00204AEE">
        <w:rPr>
          <w:sz w:val="22"/>
          <w:szCs w:val="22"/>
        </w:rPr>
        <w:t>$</w:t>
      </w:r>
      <w:r w:rsidRPr="00CB0E56">
        <w:rPr>
          <w:sz w:val="22"/>
          <w:szCs w:val="22"/>
        </w:rPr>
        <w:t xml:space="preserve">10,000 to </w:t>
      </w:r>
      <w:r w:rsidRPr="00CB0E56" w:rsidR="00204AEE">
        <w:rPr>
          <w:sz w:val="22"/>
          <w:szCs w:val="22"/>
        </w:rPr>
        <w:t>$</w:t>
      </w:r>
      <w:r w:rsidRPr="00CB0E56" w:rsidR="001900E5">
        <w:rPr>
          <w:sz w:val="22"/>
          <w:szCs w:val="22"/>
        </w:rPr>
        <w:t>24,999</w:t>
      </w:r>
      <w:r w:rsidRPr="00CB0E56">
        <w:rPr>
          <w:sz w:val="22"/>
          <w:szCs w:val="22"/>
        </w:rPr>
        <w:t xml:space="preserve"> dollars</w:t>
      </w:r>
    </w:p>
    <w:p w:rsidR="00514D49" w:rsidRPr="00CB0E56" w:rsidP="006F6A13" w14:paraId="3AD8C21F" w14:textId="77777777">
      <w:pPr>
        <w:ind w:left="720"/>
        <w:rPr>
          <w:sz w:val="22"/>
          <w:szCs w:val="22"/>
        </w:rPr>
      </w:pPr>
      <w:r w:rsidRPr="00CB0E56">
        <w:rPr>
          <w:sz w:val="22"/>
          <w:szCs w:val="22"/>
        </w:rPr>
        <w:t xml:space="preserve">3. </w:t>
      </w:r>
      <w:r w:rsidRPr="00CB0E56" w:rsidR="00204AEE">
        <w:rPr>
          <w:sz w:val="22"/>
          <w:szCs w:val="22"/>
        </w:rPr>
        <w:t>$</w:t>
      </w:r>
      <w:r w:rsidRPr="00CB0E56">
        <w:rPr>
          <w:sz w:val="22"/>
          <w:szCs w:val="22"/>
        </w:rPr>
        <w:t>25</w:t>
      </w:r>
      <w:r w:rsidRPr="00CB0E56" w:rsidR="00987775">
        <w:rPr>
          <w:sz w:val="22"/>
          <w:szCs w:val="22"/>
        </w:rPr>
        <w:t>,000</w:t>
      </w:r>
      <w:r w:rsidRPr="00CB0E56" w:rsidR="00204AEE">
        <w:rPr>
          <w:sz w:val="22"/>
          <w:szCs w:val="22"/>
        </w:rPr>
        <w:t xml:space="preserve"> </w:t>
      </w:r>
      <w:r w:rsidRPr="00CB0E56">
        <w:rPr>
          <w:sz w:val="22"/>
          <w:szCs w:val="22"/>
        </w:rPr>
        <w:t xml:space="preserve">to </w:t>
      </w:r>
      <w:r w:rsidRPr="00CB0E56" w:rsidR="00204AEE">
        <w:rPr>
          <w:sz w:val="22"/>
          <w:szCs w:val="22"/>
        </w:rPr>
        <w:t>$</w:t>
      </w:r>
      <w:r w:rsidRPr="00CB0E56" w:rsidR="001900E5">
        <w:rPr>
          <w:sz w:val="22"/>
          <w:szCs w:val="22"/>
        </w:rPr>
        <w:t>49,999</w:t>
      </w:r>
      <w:r w:rsidRPr="00CB0E56">
        <w:rPr>
          <w:sz w:val="22"/>
          <w:szCs w:val="22"/>
        </w:rPr>
        <w:t xml:space="preserve"> dollars</w:t>
      </w:r>
    </w:p>
    <w:p w:rsidR="00514D49" w:rsidRPr="00CB0E56" w:rsidP="006F6A13" w14:paraId="289BFEA6" w14:textId="77777777">
      <w:pPr>
        <w:ind w:left="720"/>
        <w:rPr>
          <w:sz w:val="22"/>
          <w:szCs w:val="22"/>
        </w:rPr>
      </w:pPr>
      <w:r w:rsidRPr="00CB0E56">
        <w:rPr>
          <w:sz w:val="22"/>
          <w:szCs w:val="22"/>
        </w:rPr>
        <w:t xml:space="preserve">4. </w:t>
      </w:r>
      <w:r w:rsidRPr="00CB0E56" w:rsidR="00204AEE">
        <w:rPr>
          <w:sz w:val="22"/>
          <w:szCs w:val="22"/>
        </w:rPr>
        <w:t>$</w:t>
      </w:r>
      <w:r w:rsidRPr="00CB0E56">
        <w:rPr>
          <w:sz w:val="22"/>
          <w:szCs w:val="22"/>
        </w:rPr>
        <w:t>50</w:t>
      </w:r>
      <w:r w:rsidRPr="00CB0E56" w:rsidR="00987775">
        <w:rPr>
          <w:sz w:val="22"/>
          <w:szCs w:val="22"/>
        </w:rPr>
        <w:t>,000</w:t>
      </w:r>
      <w:r w:rsidRPr="00CB0E56">
        <w:rPr>
          <w:sz w:val="22"/>
          <w:szCs w:val="22"/>
        </w:rPr>
        <w:t xml:space="preserve"> to </w:t>
      </w:r>
      <w:r w:rsidRPr="00CB0E56" w:rsidR="00204AEE">
        <w:rPr>
          <w:sz w:val="22"/>
          <w:szCs w:val="22"/>
        </w:rPr>
        <w:t>$</w:t>
      </w:r>
      <w:r w:rsidRPr="00CB0E56" w:rsidR="001900E5">
        <w:rPr>
          <w:sz w:val="22"/>
          <w:szCs w:val="22"/>
        </w:rPr>
        <w:t>74,999</w:t>
      </w:r>
      <w:r w:rsidRPr="00CB0E56">
        <w:rPr>
          <w:sz w:val="22"/>
          <w:szCs w:val="22"/>
        </w:rPr>
        <w:t xml:space="preserve"> dollars</w:t>
      </w:r>
    </w:p>
    <w:p w:rsidR="00514D49" w:rsidRPr="00CB0E56" w:rsidP="006F6A13" w14:paraId="0384E28D" w14:textId="77777777">
      <w:pPr>
        <w:ind w:left="720"/>
        <w:rPr>
          <w:sz w:val="22"/>
          <w:szCs w:val="22"/>
        </w:rPr>
      </w:pPr>
      <w:r w:rsidRPr="00CB0E56">
        <w:rPr>
          <w:sz w:val="22"/>
          <w:szCs w:val="22"/>
        </w:rPr>
        <w:t xml:space="preserve">5. </w:t>
      </w:r>
      <w:r w:rsidRPr="00CB0E56" w:rsidR="00204AEE">
        <w:rPr>
          <w:sz w:val="22"/>
          <w:szCs w:val="22"/>
        </w:rPr>
        <w:t>$</w:t>
      </w:r>
      <w:r w:rsidRPr="00CB0E56">
        <w:rPr>
          <w:sz w:val="22"/>
          <w:szCs w:val="22"/>
        </w:rPr>
        <w:t>75</w:t>
      </w:r>
      <w:r w:rsidRPr="00CB0E56" w:rsidR="00987775">
        <w:rPr>
          <w:sz w:val="22"/>
          <w:szCs w:val="22"/>
        </w:rPr>
        <w:t xml:space="preserve">,000 </w:t>
      </w:r>
      <w:r w:rsidRPr="00CB0E56">
        <w:rPr>
          <w:sz w:val="22"/>
          <w:szCs w:val="22"/>
        </w:rPr>
        <w:t xml:space="preserve">to </w:t>
      </w:r>
      <w:r w:rsidRPr="00CB0E56" w:rsidR="00204AEE">
        <w:rPr>
          <w:sz w:val="22"/>
          <w:szCs w:val="22"/>
        </w:rPr>
        <w:t>$</w:t>
      </w:r>
      <w:r w:rsidRPr="00CB0E56" w:rsidR="001900E5">
        <w:rPr>
          <w:sz w:val="22"/>
          <w:szCs w:val="22"/>
        </w:rPr>
        <w:t>99,999</w:t>
      </w:r>
      <w:r w:rsidRPr="00CB0E56">
        <w:rPr>
          <w:sz w:val="22"/>
          <w:szCs w:val="22"/>
        </w:rPr>
        <w:t xml:space="preserve"> dollars</w:t>
      </w:r>
    </w:p>
    <w:p w:rsidR="00514D49" w:rsidRPr="00CB0E56" w:rsidP="006F6A13" w14:paraId="1BF3F033" w14:textId="77777777">
      <w:pPr>
        <w:ind w:left="720"/>
        <w:rPr>
          <w:sz w:val="22"/>
          <w:szCs w:val="22"/>
        </w:rPr>
      </w:pPr>
      <w:r w:rsidRPr="00CB0E56">
        <w:rPr>
          <w:sz w:val="22"/>
          <w:szCs w:val="22"/>
        </w:rPr>
        <w:t xml:space="preserve">6. </w:t>
      </w:r>
      <w:r w:rsidRPr="00CB0E56" w:rsidR="00204AEE">
        <w:rPr>
          <w:sz w:val="22"/>
          <w:szCs w:val="22"/>
        </w:rPr>
        <w:t>$</w:t>
      </w:r>
      <w:r w:rsidRPr="00CB0E56">
        <w:rPr>
          <w:sz w:val="22"/>
          <w:szCs w:val="22"/>
        </w:rPr>
        <w:t xml:space="preserve">100,000 to </w:t>
      </w:r>
      <w:r w:rsidRPr="00CB0E56" w:rsidR="00204AEE">
        <w:rPr>
          <w:sz w:val="22"/>
          <w:szCs w:val="22"/>
        </w:rPr>
        <w:t>$</w:t>
      </w:r>
      <w:r w:rsidRPr="00CB0E56">
        <w:rPr>
          <w:sz w:val="22"/>
          <w:szCs w:val="22"/>
        </w:rPr>
        <w:t>150,000 dollars</w:t>
      </w:r>
    </w:p>
    <w:p w:rsidR="00514D49" w:rsidRPr="00CB0E56" w:rsidP="006F6A13" w14:paraId="7852981C" w14:textId="77777777">
      <w:pPr>
        <w:ind w:left="720"/>
        <w:rPr>
          <w:sz w:val="22"/>
          <w:szCs w:val="22"/>
        </w:rPr>
      </w:pPr>
      <w:r w:rsidRPr="00CB0E56">
        <w:rPr>
          <w:sz w:val="22"/>
          <w:szCs w:val="22"/>
        </w:rPr>
        <w:t xml:space="preserve">7. </w:t>
      </w:r>
      <w:r w:rsidRPr="00CB0E56">
        <w:rPr>
          <w:sz w:val="22"/>
          <w:szCs w:val="22"/>
        </w:rPr>
        <w:t xml:space="preserve">Over </w:t>
      </w:r>
      <w:r w:rsidRPr="00CB0E56" w:rsidR="00204AEE">
        <w:rPr>
          <w:sz w:val="22"/>
          <w:szCs w:val="22"/>
        </w:rPr>
        <w:t>$</w:t>
      </w:r>
      <w:r w:rsidRPr="00CB0E56">
        <w:rPr>
          <w:sz w:val="22"/>
          <w:szCs w:val="22"/>
        </w:rPr>
        <w:t>150,000 dollars</w:t>
      </w:r>
    </w:p>
    <w:p w:rsidR="001673A0" w:rsidRPr="00CB0E56" w:rsidP="006F6A13" w14:paraId="13A2643C" w14:textId="77777777">
      <w:pPr>
        <w:pStyle w:val="PlainText"/>
        <w:rPr>
          <w:rFonts w:ascii="Times New Roman" w:hAnsi="Times New Roman" w:cs="Times New Roman"/>
          <w:sz w:val="22"/>
          <w:szCs w:val="22"/>
        </w:rPr>
      </w:pPr>
    </w:p>
    <w:p w:rsidR="00431BB2" w:rsidRPr="00CB0E56" w:rsidP="006F6A13" w14:paraId="57EC013A"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4E436E" w:rsidRPr="00CB0E56" w:rsidP="006F6A13" w14:paraId="13F7E717"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FB1804" w:rsidRPr="00CB0E56" w:rsidP="006F6A13" w14:paraId="3F270592" w14:textId="77777777">
      <w:pPr>
        <w:pStyle w:val="PlainText"/>
        <w:rPr>
          <w:rFonts w:ascii="Times New Roman" w:hAnsi="Times New Roman" w:cs="Times New Roman"/>
          <w:sz w:val="22"/>
          <w:szCs w:val="22"/>
        </w:rPr>
      </w:pPr>
    </w:p>
    <w:p w:rsidR="00C110C3" w:rsidRPr="00CB0E56" w:rsidP="006F6A13" w14:paraId="60811B04" w14:textId="14B8CB5A">
      <w:pPr>
        <w:pStyle w:val="PlainText"/>
        <w:rPr>
          <w:rFonts w:ascii="Times New Roman" w:hAnsi="Times New Roman" w:cs="Times New Roman"/>
          <w:sz w:val="22"/>
          <w:szCs w:val="22"/>
        </w:rPr>
      </w:pPr>
      <w:r w:rsidRPr="00CB0E56">
        <w:rPr>
          <w:rFonts w:ascii="Times New Roman" w:hAnsi="Times New Roman" w:cs="Times New Roman"/>
          <w:sz w:val="22"/>
          <w:szCs w:val="22"/>
        </w:rPr>
        <w:t>D</w:t>
      </w:r>
      <w:r w:rsidRPr="00CB0E56" w:rsidR="00AA06D6">
        <w:rPr>
          <w:rFonts w:ascii="Times New Roman" w:hAnsi="Times New Roman" w:cs="Times New Roman"/>
          <w:sz w:val="22"/>
          <w:szCs w:val="22"/>
        </w:rPr>
        <w:t>10</w:t>
      </w:r>
      <w:r w:rsidRPr="00CB0E56">
        <w:rPr>
          <w:rFonts w:ascii="Times New Roman" w:hAnsi="Times New Roman" w:cs="Times New Roman"/>
          <w:sz w:val="22"/>
          <w:szCs w:val="22"/>
        </w:rPr>
        <w:t xml:space="preserve">. </w:t>
      </w:r>
      <w:r w:rsidRPr="00CB0E56">
        <w:rPr>
          <w:rFonts w:ascii="Times New Roman" w:hAnsi="Times New Roman" w:cs="Times New Roman"/>
          <w:b/>
          <w:sz w:val="22"/>
          <w:szCs w:val="22"/>
        </w:rPr>
        <w:t xml:space="preserve">And which </w:t>
      </w:r>
      <w:r w:rsidRPr="00CB0E56">
        <w:rPr>
          <w:rFonts w:ascii="Times New Roman" w:hAnsi="Times New Roman" w:cs="Times New Roman"/>
          <w:b/>
          <w:sz w:val="22"/>
          <w:szCs w:val="22"/>
          <w:u w:val="single"/>
        </w:rPr>
        <w:t>one</w:t>
      </w:r>
      <w:r w:rsidRPr="00CB0E56">
        <w:rPr>
          <w:rFonts w:ascii="Times New Roman" w:hAnsi="Times New Roman" w:cs="Times New Roman"/>
          <w:b/>
          <w:sz w:val="22"/>
          <w:szCs w:val="22"/>
        </w:rPr>
        <w:t xml:space="preserve"> of the following </w:t>
      </w:r>
      <w:r w:rsidRPr="00CB0E56">
        <w:rPr>
          <w:rFonts w:ascii="Times New Roman" w:hAnsi="Times New Roman" w:cs="Times New Roman"/>
          <w:b/>
          <w:sz w:val="22"/>
          <w:szCs w:val="22"/>
          <w:u w:val="single"/>
        </w:rPr>
        <w:t>best</w:t>
      </w:r>
      <w:r w:rsidRPr="00CB0E56">
        <w:rPr>
          <w:rFonts w:ascii="Times New Roman" w:hAnsi="Times New Roman" w:cs="Times New Roman"/>
          <w:b/>
          <w:sz w:val="22"/>
          <w:szCs w:val="22"/>
        </w:rPr>
        <w:t xml:space="preserve"> describes you?</w:t>
      </w:r>
    </w:p>
    <w:p w:rsidR="00C110C3" w:rsidRPr="00CB0E56" w:rsidP="00FC2192" w14:paraId="53F658EB"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1. </w:t>
      </w:r>
      <w:r w:rsidRPr="00CB0E56">
        <w:rPr>
          <w:rFonts w:ascii="Times New Roman" w:hAnsi="Times New Roman" w:cs="Times New Roman"/>
          <w:sz w:val="22"/>
          <w:szCs w:val="22"/>
        </w:rPr>
        <w:t>Employed full time</w:t>
      </w:r>
    </w:p>
    <w:p w:rsidR="00C110C3" w:rsidRPr="00CB0E56" w:rsidP="00FC2192" w14:paraId="2CBE21DD"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2. </w:t>
      </w:r>
      <w:r w:rsidRPr="00CB0E56">
        <w:rPr>
          <w:rFonts w:ascii="Times New Roman" w:hAnsi="Times New Roman" w:cs="Times New Roman"/>
          <w:sz w:val="22"/>
          <w:szCs w:val="22"/>
        </w:rPr>
        <w:t>Employed part time</w:t>
      </w:r>
    </w:p>
    <w:p w:rsidR="00C110C3" w:rsidRPr="00CB0E56" w:rsidP="00FC2192" w14:paraId="1525E3BE"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3. </w:t>
      </w:r>
      <w:r w:rsidRPr="00CB0E56">
        <w:rPr>
          <w:rFonts w:ascii="Times New Roman" w:hAnsi="Times New Roman" w:cs="Times New Roman"/>
          <w:sz w:val="22"/>
          <w:szCs w:val="22"/>
        </w:rPr>
        <w:t>Full time student</w:t>
      </w:r>
    </w:p>
    <w:p w:rsidR="00C110C3" w:rsidRPr="00CB0E56" w:rsidP="00FC2192" w14:paraId="699EBC4C"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4. </w:t>
      </w:r>
      <w:r w:rsidRPr="00CB0E56">
        <w:rPr>
          <w:rFonts w:ascii="Times New Roman" w:hAnsi="Times New Roman" w:cs="Times New Roman"/>
          <w:sz w:val="22"/>
          <w:szCs w:val="22"/>
        </w:rPr>
        <w:t>Retired</w:t>
      </w:r>
    </w:p>
    <w:p w:rsidR="00C110C3" w:rsidRPr="00CB0E56" w:rsidP="00FC2192" w14:paraId="09AAAC5E"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5. </w:t>
      </w:r>
      <w:r w:rsidRPr="00CB0E56" w:rsidR="00762AA0">
        <w:rPr>
          <w:rFonts w:ascii="Times New Roman" w:hAnsi="Times New Roman" w:cs="Times New Roman"/>
          <w:sz w:val="22"/>
          <w:szCs w:val="22"/>
        </w:rPr>
        <w:t>Not at all employed</w:t>
      </w:r>
    </w:p>
    <w:p w:rsidR="00C110C3" w:rsidRPr="00CB0E56" w:rsidP="00FC2192" w14:paraId="73A3562E"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 xml:space="preserve">6. </w:t>
      </w:r>
      <w:r w:rsidRPr="00CB0E56">
        <w:rPr>
          <w:rFonts w:ascii="Times New Roman" w:hAnsi="Times New Roman" w:cs="Times New Roman"/>
          <w:sz w:val="22"/>
          <w:szCs w:val="22"/>
        </w:rPr>
        <w:t>Other</w:t>
      </w:r>
      <w:r w:rsidRPr="00CB0E56" w:rsidR="00762AA0">
        <w:rPr>
          <w:rFonts w:ascii="Times New Roman" w:hAnsi="Times New Roman" w:cs="Times New Roman"/>
          <w:sz w:val="22"/>
          <w:szCs w:val="22"/>
        </w:rPr>
        <w:t>________________</w:t>
      </w:r>
    </w:p>
    <w:p w:rsidR="00C110C3" w:rsidRPr="00CB0E56" w:rsidP="00FC2192" w14:paraId="5C2E2037" w14:textId="77777777">
      <w:pPr>
        <w:pStyle w:val="PlainText"/>
        <w:ind w:left="720"/>
        <w:rPr>
          <w:rFonts w:ascii="Times New Roman" w:hAnsi="Times New Roman" w:cs="Times New Roman"/>
          <w:sz w:val="22"/>
          <w:szCs w:val="22"/>
        </w:rPr>
      </w:pPr>
    </w:p>
    <w:p w:rsidR="00C110C3" w:rsidRPr="00CB0E56" w:rsidP="00FC2192" w14:paraId="7096C168" w14:textId="77777777">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8. Don't know/Not sure</w:t>
      </w:r>
    </w:p>
    <w:p w:rsidR="00C26BBF" w:rsidRPr="00CB0E56" w:rsidP="004C3551" w14:paraId="4FAFCBEE" w14:textId="6F3D7916">
      <w:pPr>
        <w:pStyle w:val="PlainText"/>
        <w:ind w:left="720"/>
        <w:rPr>
          <w:rFonts w:ascii="Times New Roman" w:hAnsi="Times New Roman" w:cs="Times New Roman"/>
          <w:sz w:val="22"/>
          <w:szCs w:val="22"/>
        </w:rPr>
      </w:pPr>
      <w:r w:rsidRPr="00CB0E56">
        <w:rPr>
          <w:rFonts w:ascii="Times New Roman" w:hAnsi="Times New Roman" w:cs="Times New Roman"/>
          <w:sz w:val="22"/>
          <w:szCs w:val="22"/>
        </w:rPr>
        <w:t>999. No Answer/Refused</w:t>
      </w:r>
    </w:p>
    <w:p w:rsidR="004C3551" w:rsidRPr="00CB0E56" w:rsidP="004C3551" w14:paraId="245B4132" w14:textId="77777777">
      <w:pPr>
        <w:pStyle w:val="PlainText"/>
        <w:ind w:left="720"/>
        <w:rPr>
          <w:rFonts w:ascii="Times New Roman" w:hAnsi="Times New Roman" w:cs="Times New Roman"/>
          <w:sz w:val="22"/>
          <w:szCs w:val="22"/>
        </w:rPr>
      </w:pPr>
    </w:p>
    <w:p w:rsidR="00A15DA6" w:rsidRPr="00CB0E56" w:rsidP="006F6A13" w14:paraId="6F8E6227" w14:textId="0E6C8287">
      <w:pPr>
        <w:rPr>
          <w:sz w:val="22"/>
          <w:szCs w:val="22"/>
        </w:rPr>
      </w:pPr>
      <w:r w:rsidRPr="00CB0E56">
        <w:rPr>
          <w:sz w:val="22"/>
          <w:szCs w:val="22"/>
        </w:rPr>
        <w:t>D1</w:t>
      </w:r>
      <w:r w:rsidRPr="00CB0E56" w:rsidR="004C3551">
        <w:rPr>
          <w:sz w:val="22"/>
          <w:szCs w:val="22"/>
        </w:rPr>
        <w:t>1</w:t>
      </w:r>
      <w:r w:rsidRPr="00CB0E56">
        <w:rPr>
          <w:sz w:val="22"/>
          <w:szCs w:val="22"/>
        </w:rPr>
        <w:t xml:space="preserve">. </w:t>
      </w:r>
      <w:r w:rsidRPr="00CB0E56" w:rsidR="00431BB2">
        <w:rPr>
          <w:b/>
          <w:sz w:val="22"/>
          <w:szCs w:val="22"/>
        </w:rPr>
        <w:t xml:space="preserve">And I’m required to ask, </w:t>
      </w:r>
      <w:r w:rsidRPr="00CB0E56" w:rsidR="00967610">
        <w:rPr>
          <w:b/>
          <w:sz w:val="22"/>
          <w:szCs w:val="22"/>
        </w:rPr>
        <w:t>what is your gender</w:t>
      </w:r>
      <w:r w:rsidRPr="00CB0E56" w:rsidR="00431BB2">
        <w:rPr>
          <w:b/>
          <w:sz w:val="22"/>
          <w:szCs w:val="22"/>
        </w:rPr>
        <w:t>?</w:t>
      </w:r>
    </w:p>
    <w:p w:rsidR="00967610" w:rsidRPr="00CB0E56" w:rsidP="00967610" w14:paraId="1A6531F1" w14:textId="41AA4F0C">
      <w:pPr>
        <w:ind w:left="720"/>
        <w:rPr>
          <w:sz w:val="22"/>
          <w:szCs w:val="22"/>
        </w:rPr>
      </w:pPr>
      <w:r w:rsidRPr="00CB0E56">
        <w:rPr>
          <w:sz w:val="22"/>
          <w:szCs w:val="22"/>
        </w:rPr>
        <w:t>1. Male</w:t>
      </w:r>
    </w:p>
    <w:p w:rsidR="00C53653" w:rsidRPr="00CB0E56" w:rsidP="00967610" w14:paraId="0FAF323B" w14:textId="2887092B">
      <w:pPr>
        <w:ind w:left="720"/>
        <w:rPr>
          <w:sz w:val="22"/>
          <w:szCs w:val="22"/>
        </w:rPr>
      </w:pPr>
      <w:r w:rsidRPr="00CB0E56">
        <w:rPr>
          <w:sz w:val="22"/>
          <w:szCs w:val="22"/>
        </w:rPr>
        <w:t>2. Female</w:t>
      </w:r>
    </w:p>
    <w:p w:rsidR="00C53653" w:rsidRPr="00CB0E56" w:rsidP="00967610" w14:paraId="6A448624" w14:textId="27A0B4DD">
      <w:pPr>
        <w:ind w:left="720"/>
        <w:rPr>
          <w:sz w:val="22"/>
          <w:szCs w:val="22"/>
        </w:rPr>
      </w:pPr>
      <w:r w:rsidRPr="00CB0E56">
        <w:rPr>
          <w:sz w:val="22"/>
          <w:szCs w:val="22"/>
        </w:rPr>
        <w:t>3. Transgender, non-binary, or another gender</w:t>
      </w:r>
    </w:p>
    <w:p w:rsidR="00C53653" w:rsidRPr="00CB0E56" w:rsidP="00967610" w14:paraId="130FC51D" w14:textId="77777777">
      <w:pPr>
        <w:ind w:left="720"/>
        <w:rPr>
          <w:sz w:val="22"/>
          <w:szCs w:val="22"/>
        </w:rPr>
      </w:pPr>
    </w:p>
    <w:p w:rsidR="00C53653" w:rsidRPr="00CB0E56" w:rsidP="00967610" w14:paraId="4651AAE1" w14:textId="507E09EF">
      <w:pPr>
        <w:ind w:left="720"/>
        <w:rPr>
          <w:sz w:val="22"/>
          <w:szCs w:val="22"/>
        </w:rPr>
      </w:pPr>
      <w:r w:rsidRPr="00CB0E56">
        <w:rPr>
          <w:sz w:val="22"/>
          <w:szCs w:val="22"/>
        </w:rPr>
        <w:t>999. No Answer/Refused</w:t>
      </w:r>
    </w:p>
    <w:p w:rsidR="0096316E" w:rsidRPr="00CB0E56" w:rsidP="00967610" w14:paraId="6259ADE4" w14:textId="77777777">
      <w:pPr>
        <w:ind w:left="720"/>
        <w:rPr>
          <w:sz w:val="22"/>
          <w:szCs w:val="22"/>
        </w:rPr>
      </w:pPr>
    </w:p>
    <w:p w:rsidR="00A159AA" w:rsidRPr="00CB0E56" w:rsidP="000922A0" w14:paraId="3BEF1C44" w14:textId="058AFE3E">
      <w:pPr>
        <w:pStyle w:val="BodyTextIndent2"/>
        <w:ind w:left="0" w:firstLine="0"/>
        <w:rPr>
          <w:sz w:val="22"/>
          <w:szCs w:val="22"/>
        </w:rPr>
      </w:pPr>
      <w:r w:rsidRPr="00CB0E56">
        <w:rPr>
          <w:b/>
          <w:sz w:val="22"/>
          <w:szCs w:val="22"/>
        </w:rPr>
        <w:t xml:space="preserve">Surveyor: </w:t>
      </w:r>
      <w:r w:rsidRPr="00CB0E56" w:rsidR="00A15DA6">
        <w:rPr>
          <w:b/>
          <w:sz w:val="22"/>
          <w:szCs w:val="22"/>
        </w:rPr>
        <w:t>That concludes the survey.</w:t>
      </w:r>
      <w:r w:rsidRPr="00CB0E56" w:rsidR="00A15DA6">
        <w:rPr>
          <w:sz w:val="22"/>
          <w:szCs w:val="22"/>
        </w:rPr>
        <w:t xml:space="preserve">  </w:t>
      </w:r>
      <w:r w:rsidRPr="00CB0E56" w:rsidR="00A15DA6">
        <w:rPr>
          <w:b/>
          <w:sz w:val="22"/>
          <w:szCs w:val="22"/>
        </w:rPr>
        <w:t>Thank you very much for participating! Do you have any questions for me?</w:t>
      </w:r>
      <w:r w:rsidRPr="00CB0E56" w:rsidR="007B4725">
        <w:rPr>
          <w:sz w:val="22"/>
          <w:szCs w:val="22"/>
        </w:rPr>
        <w:t xml:space="preserve"> </w:t>
      </w:r>
    </w:p>
    <w:sectPr w:rsidSect="00937DF4">
      <w:headerReference w:type="even" r:id="rId9"/>
      <w:headerReference w:type="default" r:id="rId10"/>
      <w:footerReference w:type="even" r:id="rId11"/>
      <w:footerReference w:type="default" r:id="rId12"/>
      <w:headerReference w:type="first" r:id="rId13"/>
      <w:footerReference w:type="first" r:id="rId14"/>
      <w:type w:val="continuous"/>
      <w:pgSz w:w="12240" w:h="15840"/>
      <w:pgMar w:top="1152" w:right="806" w:bottom="1008" w:left="1526" w:header="720" w:footer="7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igh Tower Text">
    <w:panose1 w:val="0204050205050603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4011D" w:rsidP="00C21F11" w14:paraId="2D523227"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B4011D" w14:paraId="455AD7BC"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4011D" w:rsidP="00C21F11" w14:paraId="006930AE" w14:textId="7170C2A4">
    <w:pPr>
      <w:pStyle w:val="Footer"/>
      <w:framePr w:wrap="around" w:vAnchor="text" w:hAnchor="margin" w:xAlign="right" w:y="1"/>
      <w:rPr>
        <w:rStyle w:val="PageNumber"/>
        <w:sz w:val="20"/>
      </w:rPr>
    </w:pPr>
    <w:r>
      <w:rPr>
        <w:rStyle w:val="PageNumber"/>
        <w:sz w:val="20"/>
      </w:rPr>
      <w:fldChar w:fldCharType="begin"/>
    </w:r>
    <w:r>
      <w:rPr>
        <w:rStyle w:val="PageNumber"/>
        <w:sz w:val="20"/>
      </w:rPr>
      <w:instrText xml:space="preserve">PAGE  </w:instrText>
    </w:r>
    <w:r>
      <w:rPr>
        <w:rStyle w:val="PageNumber"/>
        <w:sz w:val="20"/>
      </w:rPr>
      <w:fldChar w:fldCharType="separate"/>
    </w:r>
    <w:r w:rsidR="00A02D4F">
      <w:rPr>
        <w:rStyle w:val="PageNumber"/>
        <w:noProof/>
        <w:sz w:val="20"/>
      </w:rPr>
      <w:t>14</w:t>
    </w:r>
    <w:r>
      <w:rPr>
        <w:rStyle w:val="PageNumber"/>
        <w:sz w:val="20"/>
      </w:rPr>
      <w:fldChar w:fldCharType="end"/>
    </w:r>
  </w:p>
  <w:p w:rsidR="00B4011D" w:rsidP="00AB357C" w14:paraId="5E7D3C14"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4011D" w:rsidP="0010391B" w14:paraId="38A24393"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A2EA6" w14:paraId="54B1B67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A2EA6" w:rsidRPr="00BB59D9" w:rsidP="007A2EA6" w14:paraId="5EDEA8FF" w14:textId="77777777">
    <w:pPr>
      <w:pStyle w:val="Footer"/>
      <w:tabs>
        <w:tab w:val="clear" w:pos="4320"/>
        <w:tab w:val="clear" w:pos="8640"/>
      </w:tabs>
      <w:jc w:val="right"/>
      <w:rPr>
        <w:sz w:val="22"/>
        <w:szCs w:val="22"/>
      </w:rPr>
    </w:pPr>
    <w:r w:rsidRPr="00BB59D9">
      <w:rPr>
        <w:sz w:val="22"/>
        <w:szCs w:val="22"/>
      </w:rPr>
      <w:t>OMB Control Number 1024-0254</w:t>
    </w:r>
  </w:p>
  <w:p w:rsidR="007A2EA6" w:rsidRPr="00BB59D9" w:rsidP="007A2EA6" w14:paraId="1F063088" w14:textId="0427AF28">
    <w:pPr>
      <w:pStyle w:val="Footer"/>
      <w:tabs>
        <w:tab w:val="clear" w:pos="4320"/>
        <w:tab w:val="clear" w:pos="8640"/>
      </w:tabs>
      <w:jc w:val="right"/>
      <w:rPr>
        <w:sz w:val="22"/>
        <w:szCs w:val="22"/>
      </w:rPr>
    </w:pPr>
    <w:r w:rsidRPr="00BB59D9">
      <w:rPr>
        <w:sz w:val="22"/>
        <w:szCs w:val="22"/>
      </w:rPr>
      <w:t>Expiration Date XX-XX-XXXX</w:t>
    </w:r>
  </w:p>
  <w:p w:rsidR="007A2EA6" w14:paraId="42F2500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A2EA6" w14:paraId="0ED6134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pt" o:bullet="t">
        <v:imagedata r:id="rId1" o:title="mso1CF6"/>
      </v:shape>
    </w:pict>
  </w:numPicBullet>
  <w:abstractNum w:abstractNumId="0">
    <w:nsid w:val="FFFFFF1D"/>
    <w:multiLevelType w:val="multilevel"/>
    <w:tmpl w:val="02DAAC78"/>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582960"/>
    <w:multiLevelType w:val="hybridMultilevel"/>
    <w:tmpl w:val="8C1C7F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73B072A"/>
    <w:multiLevelType w:val="hybridMultilevel"/>
    <w:tmpl w:val="0DE8035C"/>
    <w:lvl w:ilvl="0">
      <w:start w:val="1"/>
      <w:numFmt w:val="bullet"/>
      <w:lvlText w:val=""/>
      <w:lvlJc w:val="left"/>
      <w:pPr>
        <w:ind w:left="720" w:hanging="360"/>
      </w:pPr>
      <w:rPr>
        <w:rFonts w:ascii="Wingdings 2" w:eastAsia="Times New Roman" w:hAnsi="Wingdings 2" w:cs="Calibr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8E1B40"/>
    <w:multiLevelType w:val="hybridMultilevel"/>
    <w:tmpl w:val="1E2850CC"/>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2057FAB"/>
    <w:multiLevelType w:val="hybridMultilevel"/>
    <w:tmpl w:val="2AF8FB82"/>
    <w:lvl w:ilvl="0">
      <w:start w:val="1"/>
      <w:numFmt w:val="decimal"/>
      <w:lvlText w:val="%1."/>
      <w:lvlJc w:val="left"/>
      <w:pPr>
        <w:ind w:left="72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8E94F22"/>
    <w:multiLevelType w:val="hybridMultilevel"/>
    <w:tmpl w:val="030883D6"/>
    <w:lvl w:ilvl="0">
      <w:start w:val="1"/>
      <w:numFmt w:val="bullet"/>
      <w:lvlText w:val=""/>
      <w:lvlJc w:val="left"/>
      <w:pPr>
        <w:ind w:left="1530" w:hanging="360"/>
      </w:pPr>
      <w:rPr>
        <w:rFonts w:ascii="Symbol" w:hAnsi="Symbol" w:hint="default"/>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6">
    <w:nsid w:val="26D86455"/>
    <w:multiLevelType w:val="hybridMultilevel"/>
    <w:tmpl w:val="AC06F80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6F65D7A"/>
    <w:multiLevelType w:val="hybridMultilevel"/>
    <w:tmpl w:val="9FF060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3E81105"/>
    <w:multiLevelType w:val="hybridMultilevel"/>
    <w:tmpl w:val="64B4E544"/>
    <w:lvl w:ilvl="0">
      <w:start w:val="1"/>
      <w:numFmt w:val="bullet"/>
      <w:lvlText w:val=""/>
      <w:lvlJc w:val="left"/>
      <w:pPr>
        <w:ind w:left="3150" w:hanging="360"/>
      </w:pPr>
      <w:rPr>
        <w:rFonts w:ascii="Symbol" w:hAnsi="Symbol" w:hint="default"/>
      </w:rPr>
    </w:lvl>
    <w:lvl w:ilvl="1" w:tentative="1">
      <w:start w:val="1"/>
      <w:numFmt w:val="bullet"/>
      <w:lvlText w:val="o"/>
      <w:lvlJc w:val="left"/>
      <w:pPr>
        <w:ind w:left="5850" w:hanging="360"/>
      </w:pPr>
      <w:rPr>
        <w:rFonts w:ascii="Courier New" w:hAnsi="Courier New" w:cs="Courier New" w:hint="default"/>
      </w:rPr>
    </w:lvl>
    <w:lvl w:ilvl="2" w:tentative="1">
      <w:start w:val="1"/>
      <w:numFmt w:val="bullet"/>
      <w:lvlText w:val=""/>
      <w:lvlJc w:val="left"/>
      <w:pPr>
        <w:ind w:left="6570" w:hanging="360"/>
      </w:pPr>
      <w:rPr>
        <w:rFonts w:ascii="Wingdings" w:hAnsi="Wingdings" w:hint="default"/>
      </w:rPr>
    </w:lvl>
    <w:lvl w:ilvl="3" w:tentative="1">
      <w:start w:val="1"/>
      <w:numFmt w:val="bullet"/>
      <w:lvlText w:val=""/>
      <w:lvlJc w:val="left"/>
      <w:pPr>
        <w:ind w:left="7290" w:hanging="360"/>
      </w:pPr>
      <w:rPr>
        <w:rFonts w:ascii="Symbol" w:hAnsi="Symbol" w:hint="default"/>
      </w:rPr>
    </w:lvl>
    <w:lvl w:ilvl="4" w:tentative="1">
      <w:start w:val="1"/>
      <w:numFmt w:val="bullet"/>
      <w:lvlText w:val="o"/>
      <w:lvlJc w:val="left"/>
      <w:pPr>
        <w:ind w:left="8010" w:hanging="360"/>
      </w:pPr>
      <w:rPr>
        <w:rFonts w:ascii="Courier New" w:hAnsi="Courier New" w:cs="Courier New" w:hint="default"/>
      </w:rPr>
    </w:lvl>
    <w:lvl w:ilvl="5" w:tentative="1">
      <w:start w:val="1"/>
      <w:numFmt w:val="bullet"/>
      <w:lvlText w:val=""/>
      <w:lvlJc w:val="left"/>
      <w:pPr>
        <w:ind w:left="8730" w:hanging="360"/>
      </w:pPr>
      <w:rPr>
        <w:rFonts w:ascii="Wingdings" w:hAnsi="Wingdings" w:hint="default"/>
      </w:rPr>
    </w:lvl>
    <w:lvl w:ilvl="6" w:tentative="1">
      <w:start w:val="1"/>
      <w:numFmt w:val="bullet"/>
      <w:lvlText w:val=""/>
      <w:lvlJc w:val="left"/>
      <w:pPr>
        <w:ind w:left="9450" w:hanging="360"/>
      </w:pPr>
      <w:rPr>
        <w:rFonts w:ascii="Symbol" w:hAnsi="Symbol" w:hint="default"/>
      </w:rPr>
    </w:lvl>
    <w:lvl w:ilvl="7" w:tentative="1">
      <w:start w:val="1"/>
      <w:numFmt w:val="bullet"/>
      <w:lvlText w:val="o"/>
      <w:lvlJc w:val="left"/>
      <w:pPr>
        <w:ind w:left="10170" w:hanging="360"/>
      </w:pPr>
      <w:rPr>
        <w:rFonts w:ascii="Courier New" w:hAnsi="Courier New" w:cs="Courier New" w:hint="default"/>
      </w:rPr>
    </w:lvl>
    <w:lvl w:ilvl="8" w:tentative="1">
      <w:start w:val="1"/>
      <w:numFmt w:val="bullet"/>
      <w:lvlText w:val=""/>
      <w:lvlJc w:val="left"/>
      <w:pPr>
        <w:ind w:left="10890" w:hanging="360"/>
      </w:pPr>
      <w:rPr>
        <w:rFonts w:ascii="Wingdings" w:hAnsi="Wingdings" w:hint="default"/>
      </w:rPr>
    </w:lvl>
  </w:abstractNum>
  <w:abstractNum w:abstractNumId="9">
    <w:nsid w:val="3B531269"/>
    <w:multiLevelType w:val="hybridMultilevel"/>
    <w:tmpl w:val="FE92D170"/>
    <w:lvl w:ilvl="0">
      <w:start w:val="1"/>
      <w:numFmt w:val="bullet"/>
      <w:lvlText w:val=""/>
      <w:lvlJc w:val="left"/>
      <w:pPr>
        <w:ind w:left="1350" w:hanging="360"/>
      </w:pPr>
      <w:rPr>
        <w:rFonts w:ascii="Symbol" w:hAnsi="Symbol" w:hint="default"/>
      </w:rPr>
    </w:lvl>
    <w:lvl w:ilvl="1" w:tentative="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10">
    <w:nsid w:val="3C7A50EA"/>
    <w:multiLevelType w:val="hybridMultilevel"/>
    <w:tmpl w:val="BD54ED38"/>
    <w:lvl w:ilvl="0">
      <w:start w:val="1"/>
      <w:numFmt w:val="bullet"/>
      <w:lvlText w:val=""/>
      <w:lvlJc w:val="left"/>
      <w:pPr>
        <w:ind w:left="1890" w:hanging="360"/>
      </w:pPr>
      <w:rPr>
        <w:rFonts w:ascii="Symbol" w:hAnsi="Symbol" w:hint="default"/>
      </w:rPr>
    </w:lvl>
    <w:lvl w:ilvl="1" w:tentative="1">
      <w:start w:val="1"/>
      <w:numFmt w:val="bullet"/>
      <w:lvlText w:val="o"/>
      <w:lvlJc w:val="left"/>
      <w:pPr>
        <w:ind w:left="5040" w:hanging="360"/>
      </w:pPr>
      <w:rPr>
        <w:rFonts w:ascii="Courier New" w:hAnsi="Courier New" w:cs="Courier New" w:hint="default"/>
      </w:rPr>
    </w:lvl>
    <w:lvl w:ilvl="2" w:tentative="1">
      <w:start w:val="1"/>
      <w:numFmt w:val="bullet"/>
      <w:lvlText w:val=""/>
      <w:lvlJc w:val="left"/>
      <w:pPr>
        <w:ind w:left="5760" w:hanging="360"/>
      </w:pPr>
      <w:rPr>
        <w:rFonts w:ascii="Wingdings" w:hAnsi="Wingdings" w:hint="default"/>
      </w:rPr>
    </w:lvl>
    <w:lvl w:ilvl="3" w:tentative="1">
      <w:start w:val="1"/>
      <w:numFmt w:val="bullet"/>
      <w:lvlText w:val=""/>
      <w:lvlJc w:val="left"/>
      <w:pPr>
        <w:ind w:left="6480" w:hanging="360"/>
      </w:pPr>
      <w:rPr>
        <w:rFonts w:ascii="Symbol" w:hAnsi="Symbol" w:hint="default"/>
      </w:rPr>
    </w:lvl>
    <w:lvl w:ilvl="4" w:tentative="1">
      <w:start w:val="1"/>
      <w:numFmt w:val="bullet"/>
      <w:lvlText w:val="o"/>
      <w:lvlJc w:val="left"/>
      <w:pPr>
        <w:ind w:left="7200" w:hanging="360"/>
      </w:pPr>
      <w:rPr>
        <w:rFonts w:ascii="Courier New" w:hAnsi="Courier New" w:cs="Courier New" w:hint="default"/>
      </w:rPr>
    </w:lvl>
    <w:lvl w:ilvl="5" w:tentative="1">
      <w:start w:val="1"/>
      <w:numFmt w:val="bullet"/>
      <w:lvlText w:val=""/>
      <w:lvlJc w:val="left"/>
      <w:pPr>
        <w:ind w:left="7920" w:hanging="360"/>
      </w:pPr>
      <w:rPr>
        <w:rFonts w:ascii="Wingdings" w:hAnsi="Wingdings" w:hint="default"/>
      </w:rPr>
    </w:lvl>
    <w:lvl w:ilvl="6" w:tentative="1">
      <w:start w:val="1"/>
      <w:numFmt w:val="bullet"/>
      <w:lvlText w:val=""/>
      <w:lvlJc w:val="left"/>
      <w:pPr>
        <w:ind w:left="8640" w:hanging="360"/>
      </w:pPr>
      <w:rPr>
        <w:rFonts w:ascii="Symbol" w:hAnsi="Symbol" w:hint="default"/>
      </w:rPr>
    </w:lvl>
    <w:lvl w:ilvl="7" w:tentative="1">
      <w:start w:val="1"/>
      <w:numFmt w:val="bullet"/>
      <w:lvlText w:val="o"/>
      <w:lvlJc w:val="left"/>
      <w:pPr>
        <w:ind w:left="9360" w:hanging="360"/>
      </w:pPr>
      <w:rPr>
        <w:rFonts w:ascii="Courier New" w:hAnsi="Courier New" w:cs="Courier New" w:hint="default"/>
      </w:rPr>
    </w:lvl>
    <w:lvl w:ilvl="8" w:tentative="1">
      <w:start w:val="1"/>
      <w:numFmt w:val="bullet"/>
      <w:lvlText w:val=""/>
      <w:lvlJc w:val="left"/>
      <w:pPr>
        <w:ind w:left="10080" w:hanging="360"/>
      </w:pPr>
      <w:rPr>
        <w:rFonts w:ascii="Wingdings" w:hAnsi="Wingdings" w:hint="default"/>
      </w:rPr>
    </w:lvl>
  </w:abstractNum>
  <w:abstractNum w:abstractNumId="11">
    <w:nsid w:val="47681328"/>
    <w:multiLevelType w:val="hybridMultilevel"/>
    <w:tmpl w:val="9B3279B6"/>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12">
    <w:nsid w:val="51DA6A41"/>
    <w:multiLevelType w:val="hybridMultilevel"/>
    <w:tmpl w:val="0F2447D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58CD735F"/>
    <w:multiLevelType w:val="hybridMultilevel"/>
    <w:tmpl w:val="D7F67D34"/>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59653880"/>
    <w:multiLevelType w:val="hybridMultilevel"/>
    <w:tmpl w:val="86CCAF4E"/>
    <w:lvl w:ilvl="0">
      <w:start w:val="1"/>
      <w:numFmt w:val="bullet"/>
      <w:lvlText w:val=""/>
      <w:lvlJc w:val="left"/>
      <w:pPr>
        <w:ind w:left="1260" w:hanging="360"/>
      </w:pPr>
      <w:rPr>
        <w:rFonts w:ascii="Symbol" w:hAnsi="Symbo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15">
    <w:nsid w:val="596D64BE"/>
    <w:multiLevelType w:val="hybridMultilevel"/>
    <w:tmpl w:val="695202F2"/>
    <w:lvl w:ilvl="0">
      <w:start w:val="1"/>
      <w:numFmt w:val="decimal"/>
      <w:lvlText w:val="%1."/>
      <w:lvlJc w:val="left"/>
      <w:pPr>
        <w:ind w:left="773" w:hanging="360"/>
      </w:pPr>
      <w:rPr>
        <w:rFonts w:ascii="Calibri" w:eastAsia="Calibri" w:hAnsi="Calibri" w:cs="Times New Roman"/>
      </w:rPr>
    </w:lvl>
    <w:lvl w:ilvl="1" w:tentative="1">
      <w:start w:val="1"/>
      <w:numFmt w:val="bullet"/>
      <w:lvlText w:val="o"/>
      <w:lvlJc w:val="left"/>
      <w:pPr>
        <w:ind w:left="1493" w:hanging="360"/>
      </w:pPr>
      <w:rPr>
        <w:rFonts w:ascii="Courier New" w:hAnsi="Courier New" w:cs="Courier New" w:hint="default"/>
      </w:rPr>
    </w:lvl>
    <w:lvl w:ilvl="2" w:tentative="1">
      <w:start w:val="1"/>
      <w:numFmt w:val="bullet"/>
      <w:lvlText w:val=""/>
      <w:lvlJc w:val="left"/>
      <w:pPr>
        <w:ind w:left="2213" w:hanging="360"/>
      </w:pPr>
      <w:rPr>
        <w:rFonts w:ascii="Wingdings" w:hAnsi="Wingdings" w:hint="default"/>
      </w:rPr>
    </w:lvl>
    <w:lvl w:ilvl="3" w:tentative="1">
      <w:start w:val="1"/>
      <w:numFmt w:val="bullet"/>
      <w:lvlText w:val=""/>
      <w:lvlJc w:val="left"/>
      <w:pPr>
        <w:ind w:left="2933" w:hanging="360"/>
      </w:pPr>
      <w:rPr>
        <w:rFonts w:ascii="Symbol" w:hAnsi="Symbol" w:hint="default"/>
      </w:rPr>
    </w:lvl>
    <w:lvl w:ilvl="4" w:tentative="1">
      <w:start w:val="1"/>
      <w:numFmt w:val="bullet"/>
      <w:lvlText w:val="o"/>
      <w:lvlJc w:val="left"/>
      <w:pPr>
        <w:ind w:left="3653" w:hanging="360"/>
      </w:pPr>
      <w:rPr>
        <w:rFonts w:ascii="Courier New" w:hAnsi="Courier New" w:cs="Courier New" w:hint="default"/>
      </w:rPr>
    </w:lvl>
    <w:lvl w:ilvl="5" w:tentative="1">
      <w:start w:val="1"/>
      <w:numFmt w:val="bullet"/>
      <w:lvlText w:val=""/>
      <w:lvlJc w:val="left"/>
      <w:pPr>
        <w:ind w:left="4373" w:hanging="360"/>
      </w:pPr>
      <w:rPr>
        <w:rFonts w:ascii="Wingdings" w:hAnsi="Wingdings" w:hint="default"/>
      </w:rPr>
    </w:lvl>
    <w:lvl w:ilvl="6" w:tentative="1">
      <w:start w:val="1"/>
      <w:numFmt w:val="bullet"/>
      <w:lvlText w:val=""/>
      <w:lvlJc w:val="left"/>
      <w:pPr>
        <w:ind w:left="5093" w:hanging="360"/>
      </w:pPr>
      <w:rPr>
        <w:rFonts w:ascii="Symbol" w:hAnsi="Symbol" w:hint="default"/>
      </w:rPr>
    </w:lvl>
    <w:lvl w:ilvl="7" w:tentative="1">
      <w:start w:val="1"/>
      <w:numFmt w:val="bullet"/>
      <w:lvlText w:val="o"/>
      <w:lvlJc w:val="left"/>
      <w:pPr>
        <w:ind w:left="5813" w:hanging="360"/>
      </w:pPr>
      <w:rPr>
        <w:rFonts w:ascii="Courier New" w:hAnsi="Courier New" w:cs="Courier New" w:hint="default"/>
      </w:rPr>
    </w:lvl>
    <w:lvl w:ilvl="8" w:tentative="1">
      <w:start w:val="1"/>
      <w:numFmt w:val="bullet"/>
      <w:lvlText w:val=""/>
      <w:lvlJc w:val="left"/>
      <w:pPr>
        <w:ind w:left="6533" w:hanging="360"/>
      </w:pPr>
      <w:rPr>
        <w:rFonts w:ascii="Wingdings" w:hAnsi="Wingdings" w:hint="default"/>
      </w:rPr>
    </w:lvl>
  </w:abstractNum>
  <w:abstractNum w:abstractNumId="16">
    <w:nsid w:val="5AEC64F1"/>
    <w:multiLevelType w:val="hybridMultilevel"/>
    <w:tmpl w:val="72300A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F022B55"/>
    <w:multiLevelType w:val="hybridMultilevel"/>
    <w:tmpl w:val="ECB2E63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67242EA3"/>
    <w:multiLevelType w:val="hybridMultilevel"/>
    <w:tmpl w:val="9AF66772"/>
    <w:lvl w:ilvl="0">
      <w:start w:val="1"/>
      <w:numFmt w:val="bullet"/>
      <w:lvlText w:val=""/>
      <w:lvlJc w:val="left"/>
      <w:pPr>
        <w:ind w:left="1350" w:hanging="360"/>
      </w:pPr>
      <w:rPr>
        <w:rFonts w:ascii="Symbol" w:hAnsi="Symbo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19">
    <w:nsid w:val="6ACC5B7E"/>
    <w:multiLevelType w:val="hybridMultilevel"/>
    <w:tmpl w:val="831A1C0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C511C54"/>
    <w:multiLevelType w:val="hybridMultilevel"/>
    <w:tmpl w:val="CC487C4C"/>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1">
    <w:nsid w:val="6E120764"/>
    <w:multiLevelType w:val="hybridMultilevel"/>
    <w:tmpl w:val="76260D86"/>
    <w:lvl w:ilvl="0">
      <w:start w:val="1"/>
      <w:numFmt w:val="decimal"/>
      <w:lvlText w:val="%1."/>
      <w:lvlJc w:val="left"/>
      <w:pPr>
        <w:ind w:left="1260" w:hanging="360"/>
      </w:pPr>
      <w:rPr>
        <w:rFonts w:hint="default"/>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22">
    <w:nsid w:val="72B720FD"/>
    <w:multiLevelType w:val="hybridMultilevel"/>
    <w:tmpl w:val="82C68302"/>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7A8B7780"/>
    <w:multiLevelType w:val="hybridMultilevel"/>
    <w:tmpl w:val="94B42EFA"/>
    <w:lvl w:ilvl="0">
      <w:start w:val="1"/>
      <w:numFmt w:val="bullet"/>
      <w:lvlText w:val=""/>
      <w:lvlJc w:val="left"/>
      <w:pPr>
        <w:ind w:left="1446" w:hanging="360"/>
      </w:pPr>
      <w:rPr>
        <w:rFonts w:ascii="Symbol" w:hAnsi="Symbol" w:hint="default"/>
      </w:rPr>
    </w:lvl>
    <w:lvl w:ilvl="1" w:tentative="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24">
    <w:nsid w:val="7D5E53FC"/>
    <w:multiLevelType w:val="hybridMultilevel"/>
    <w:tmpl w:val="757232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FF36C85"/>
    <w:multiLevelType w:val="hybridMultilevel"/>
    <w:tmpl w:val="695202F2"/>
    <w:lvl w:ilvl="0">
      <w:start w:val="1"/>
      <w:numFmt w:val="decimal"/>
      <w:lvlText w:val="%1."/>
      <w:lvlJc w:val="left"/>
      <w:pPr>
        <w:ind w:left="773" w:hanging="360"/>
      </w:pPr>
      <w:rPr>
        <w:rFonts w:ascii="Calibri" w:eastAsia="Calibri" w:hAnsi="Calibri" w:cs="Times New Roman"/>
      </w:rPr>
    </w:lvl>
    <w:lvl w:ilvl="1" w:tentative="1">
      <w:start w:val="1"/>
      <w:numFmt w:val="bullet"/>
      <w:lvlText w:val="o"/>
      <w:lvlJc w:val="left"/>
      <w:pPr>
        <w:ind w:left="1493" w:hanging="360"/>
      </w:pPr>
      <w:rPr>
        <w:rFonts w:ascii="Courier New" w:hAnsi="Courier New" w:cs="Courier New" w:hint="default"/>
      </w:rPr>
    </w:lvl>
    <w:lvl w:ilvl="2" w:tentative="1">
      <w:start w:val="1"/>
      <w:numFmt w:val="bullet"/>
      <w:lvlText w:val=""/>
      <w:lvlJc w:val="left"/>
      <w:pPr>
        <w:ind w:left="2213" w:hanging="360"/>
      </w:pPr>
      <w:rPr>
        <w:rFonts w:ascii="Wingdings" w:hAnsi="Wingdings" w:hint="default"/>
      </w:rPr>
    </w:lvl>
    <w:lvl w:ilvl="3" w:tentative="1">
      <w:start w:val="1"/>
      <w:numFmt w:val="bullet"/>
      <w:lvlText w:val=""/>
      <w:lvlJc w:val="left"/>
      <w:pPr>
        <w:ind w:left="2933" w:hanging="360"/>
      </w:pPr>
      <w:rPr>
        <w:rFonts w:ascii="Symbol" w:hAnsi="Symbol" w:hint="default"/>
      </w:rPr>
    </w:lvl>
    <w:lvl w:ilvl="4" w:tentative="1">
      <w:start w:val="1"/>
      <w:numFmt w:val="bullet"/>
      <w:lvlText w:val="o"/>
      <w:lvlJc w:val="left"/>
      <w:pPr>
        <w:ind w:left="3653" w:hanging="360"/>
      </w:pPr>
      <w:rPr>
        <w:rFonts w:ascii="Courier New" w:hAnsi="Courier New" w:cs="Courier New" w:hint="default"/>
      </w:rPr>
    </w:lvl>
    <w:lvl w:ilvl="5" w:tentative="1">
      <w:start w:val="1"/>
      <w:numFmt w:val="bullet"/>
      <w:lvlText w:val=""/>
      <w:lvlJc w:val="left"/>
      <w:pPr>
        <w:ind w:left="4373" w:hanging="360"/>
      </w:pPr>
      <w:rPr>
        <w:rFonts w:ascii="Wingdings" w:hAnsi="Wingdings" w:hint="default"/>
      </w:rPr>
    </w:lvl>
    <w:lvl w:ilvl="6" w:tentative="1">
      <w:start w:val="1"/>
      <w:numFmt w:val="bullet"/>
      <w:lvlText w:val=""/>
      <w:lvlJc w:val="left"/>
      <w:pPr>
        <w:ind w:left="5093" w:hanging="360"/>
      </w:pPr>
      <w:rPr>
        <w:rFonts w:ascii="Symbol" w:hAnsi="Symbol" w:hint="default"/>
      </w:rPr>
    </w:lvl>
    <w:lvl w:ilvl="7" w:tentative="1">
      <w:start w:val="1"/>
      <w:numFmt w:val="bullet"/>
      <w:lvlText w:val="o"/>
      <w:lvlJc w:val="left"/>
      <w:pPr>
        <w:ind w:left="5813" w:hanging="360"/>
      </w:pPr>
      <w:rPr>
        <w:rFonts w:ascii="Courier New" w:hAnsi="Courier New" w:cs="Courier New" w:hint="default"/>
      </w:rPr>
    </w:lvl>
    <w:lvl w:ilvl="8" w:tentative="1">
      <w:start w:val="1"/>
      <w:numFmt w:val="bullet"/>
      <w:lvlText w:val=""/>
      <w:lvlJc w:val="left"/>
      <w:pPr>
        <w:ind w:left="6533" w:hanging="360"/>
      </w:pPr>
      <w:rPr>
        <w:rFonts w:ascii="Wingdings" w:hAnsi="Wingdings" w:hint="default"/>
      </w:rPr>
    </w:lvl>
  </w:abstractNum>
  <w:num w:numId="1" w16cid:durableId="1387603945">
    <w:abstractNumId w:val="18"/>
  </w:num>
  <w:num w:numId="2" w16cid:durableId="1262954684">
    <w:abstractNumId w:val="10"/>
  </w:num>
  <w:num w:numId="3" w16cid:durableId="1710832605">
    <w:abstractNumId w:val="9"/>
  </w:num>
  <w:num w:numId="4" w16cid:durableId="631785340">
    <w:abstractNumId w:val="14"/>
  </w:num>
  <w:num w:numId="5" w16cid:durableId="446582914">
    <w:abstractNumId w:val="5"/>
  </w:num>
  <w:num w:numId="6" w16cid:durableId="365521904">
    <w:abstractNumId w:val="23"/>
  </w:num>
  <w:num w:numId="7" w16cid:durableId="2002005240">
    <w:abstractNumId w:val="8"/>
  </w:num>
  <w:num w:numId="8" w16cid:durableId="1683819467">
    <w:abstractNumId w:val="24"/>
  </w:num>
  <w:num w:numId="9" w16cid:durableId="97871029">
    <w:abstractNumId w:val="20"/>
  </w:num>
  <w:num w:numId="10" w16cid:durableId="280259886">
    <w:abstractNumId w:val="12"/>
  </w:num>
  <w:num w:numId="11" w16cid:durableId="1863400833">
    <w:abstractNumId w:val="3"/>
  </w:num>
  <w:num w:numId="12" w16cid:durableId="1315795317">
    <w:abstractNumId w:val="19"/>
  </w:num>
  <w:num w:numId="13" w16cid:durableId="135026665">
    <w:abstractNumId w:val="13"/>
  </w:num>
  <w:num w:numId="14" w16cid:durableId="2111927381">
    <w:abstractNumId w:val="11"/>
  </w:num>
  <w:num w:numId="15" w16cid:durableId="186145653">
    <w:abstractNumId w:val="21"/>
  </w:num>
  <w:num w:numId="16" w16cid:durableId="1378696455">
    <w:abstractNumId w:val="6"/>
  </w:num>
  <w:num w:numId="17" w16cid:durableId="983773613">
    <w:abstractNumId w:val="17"/>
  </w:num>
  <w:num w:numId="18" w16cid:durableId="1622418328">
    <w:abstractNumId w:val="0"/>
  </w:num>
  <w:num w:numId="19" w16cid:durableId="470561336">
    <w:abstractNumId w:val="4"/>
  </w:num>
  <w:num w:numId="20" w16cid:durableId="710374694">
    <w:abstractNumId w:val="22"/>
  </w:num>
  <w:num w:numId="21" w16cid:durableId="1070538747">
    <w:abstractNumId w:val="7"/>
  </w:num>
  <w:num w:numId="22" w16cid:durableId="345594159">
    <w:abstractNumId w:val="25"/>
  </w:num>
  <w:num w:numId="23" w16cid:durableId="1757169673">
    <w:abstractNumId w:val="15"/>
  </w:num>
  <w:num w:numId="24" w16cid:durableId="2021928507">
    <w:abstractNumId w:val="2"/>
  </w:num>
  <w:num w:numId="25" w16cid:durableId="571811174">
    <w:abstractNumId w:val="16"/>
  </w:num>
  <w:num w:numId="26" w16cid:durableId="1590310036">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Phadrea Ponds">
    <w15:presenceInfo w15:providerId="None" w15:userId="Phadrea Ponds"/>
  </w15:person>
  <w15:person w15:author="Jake Jorgenson (RRC)">
    <w15:presenceInfo w15:providerId="AD" w15:userId="S::jake@rrcassociates.com::9af0ce62-eef0-4eaa-9e98-b2f8c3e70f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7DDD"/>
    <w:rsid w:val="0000090A"/>
    <w:rsid w:val="0000178C"/>
    <w:rsid w:val="00001BA2"/>
    <w:rsid w:val="00002260"/>
    <w:rsid w:val="00003115"/>
    <w:rsid w:val="000037DC"/>
    <w:rsid w:val="00005833"/>
    <w:rsid w:val="00005BFB"/>
    <w:rsid w:val="00006C45"/>
    <w:rsid w:val="00006CB6"/>
    <w:rsid w:val="0000753E"/>
    <w:rsid w:val="00007584"/>
    <w:rsid w:val="00007C3C"/>
    <w:rsid w:val="00010779"/>
    <w:rsid w:val="000127C8"/>
    <w:rsid w:val="00012D8A"/>
    <w:rsid w:val="0001336C"/>
    <w:rsid w:val="00013A17"/>
    <w:rsid w:val="00013CDD"/>
    <w:rsid w:val="00014358"/>
    <w:rsid w:val="0001444A"/>
    <w:rsid w:val="0001453A"/>
    <w:rsid w:val="00014EE5"/>
    <w:rsid w:val="00014FA1"/>
    <w:rsid w:val="00015120"/>
    <w:rsid w:val="00015D53"/>
    <w:rsid w:val="00016122"/>
    <w:rsid w:val="0001675C"/>
    <w:rsid w:val="00020C3F"/>
    <w:rsid w:val="000219C0"/>
    <w:rsid w:val="00021F95"/>
    <w:rsid w:val="00021FA8"/>
    <w:rsid w:val="000221A0"/>
    <w:rsid w:val="000227F7"/>
    <w:rsid w:val="00023537"/>
    <w:rsid w:val="000236D9"/>
    <w:rsid w:val="00024625"/>
    <w:rsid w:val="00024DAD"/>
    <w:rsid w:val="000259BC"/>
    <w:rsid w:val="00026B79"/>
    <w:rsid w:val="00026DC1"/>
    <w:rsid w:val="000275AB"/>
    <w:rsid w:val="000279DD"/>
    <w:rsid w:val="00027E93"/>
    <w:rsid w:val="00031611"/>
    <w:rsid w:val="00033FC8"/>
    <w:rsid w:val="00034062"/>
    <w:rsid w:val="00034AA9"/>
    <w:rsid w:val="00035885"/>
    <w:rsid w:val="00035BE1"/>
    <w:rsid w:val="00035D0B"/>
    <w:rsid w:val="00036A35"/>
    <w:rsid w:val="00037E88"/>
    <w:rsid w:val="00041F4B"/>
    <w:rsid w:val="000424C7"/>
    <w:rsid w:val="00043034"/>
    <w:rsid w:val="00044DF0"/>
    <w:rsid w:val="0004507C"/>
    <w:rsid w:val="00045267"/>
    <w:rsid w:val="0004619E"/>
    <w:rsid w:val="000479E4"/>
    <w:rsid w:val="00047AB9"/>
    <w:rsid w:val="00047BAD"/>
    <w:rsid w:val="00050A66"/>
    <w:rsid w:val="00050F5D"/>
    <w:rsid w:val="000538A2"/>
    <w:rsid w:val="000545E7"/>
    <w:rsid w:val="000563DC"/>
    <w:rsid w:val="00057C32"/>
    <w:rsid w:val="0006185B"/>
    <w:rsid w:val="00061F33"/>
    <w:rsid w:val="000636DC"/>
    <w:rsid w:val="00063827"/>
    <w:rsid w:val="00063FC1"/>
    <w:rsid w:val="00066606"/>
    <w:rsid w:val="000668BE"/>
    <w:rsid w:val="00066DBA"/>
    <w:rsid w:val="000701C2"/>
    <w:rsid w:val="00070EB7"/>
    <w:rsid w:val="00072D5D"/>
    <w:rsid w:val="00073ADC"/>
    <w:rsid w:val="00074EDB"/>
    <w:rsid w:val="00075153"/>
    <w:rsid w:val="00075FCF"/>
    <w:rsid w:val="00076418"/>
    <w:rsid w:val="00076A8F"/>
    <w:rsid w:val="00080B91"/>
    <w:rsid w:val="0008137B"/>
    <w:rsid w:val="00081893"/>
    <w:rsid w:val="00082FD9"/>
    <w:rsid w:val="0008391F"/>
    <w:rsid w:val="00083D86"/>
    <w:rsid w:val="00084702"/>
    <w:rsid w:val="00085734"/>
    <w:rsid w:val="000858F7"/>
    <w:rsid w:val="00086BF8"/>
    <w:rsid w:val="000871C4"/>
    <w:rsid w:val="00087909"/>
    <w:rsid w:val="00090693"/>
    <w:rsid w:val="00090ED5"/>
    <w:rsid w:val="00090F0D"/>
    <w:rsid w:val="00091756"/>
    <w:rsid w:val="00091C8C"/>
    <w:rsid w:val="00092002"/>
    <w:rsid w:val="00092029"/>
    <w:rsid w:val="000922A0"/>
    <w:rsid w:val="00092493"/>
    <w:rsid w:val="00094617"/>
    <w:rsid w:val="000952FB"/>
    <w:rsid w:val="00095CCB"/>
    <w:rsid w:val="00095D43"/>
    <w:rsid w:val="00096306"/>
    <w:rsid w:val="000968C2"/>
    <w:rsid w:val="000972A0"/>
    <w:rsid w:val="00097DD4"/>
    <w:rsid w:val="000A02FF"/>
    <w:rsid w:val="000A0C26"/>
    <w:rsid w:val="000A0FC4"/>
    <w:rsid w:val="000A343F"/>
    <w:rsid w:val="000A3496"/>
    <w:rsid w:val="000A3B51"/>
    <w:rsid w:val="000A46DF"/>
    <w:rsid w:val="000A534B"/>
    <w:rsid w:val="000A7FCA"/>
    <w:rsid w:val="000B0E97"/>
    <w:rsid w:val="000B0F8B"/>
    <w:rsid w:val="000B1D73"/>
    <w:rsid w:val="000B2311"/>
    <w:rsid w:val="000B3644"/>
    <w:rsid w:val="000B3734"/>
    <w:rsid w:val="000B4B6A"/>
    <w:rsid w:val="000B5E9B"/>
    <w:rsid w:val="000B6529"/>
    <w:rsid w:val="000B658F"/>
    <w:rsid w:val="000B672C"/>
    <w:rsid w:val="000B72BD"/>
    <w:rsid w:val="000C059C"/>
    <w:rsid w:val="000C0C8D"/>
    <w:rsid w:val="000C0DB3"/>
    <w:rsid w:val="000C2AB7"/>
    <w:rsid w:val="000C2EE2"/>
    <w:rsid w:val="000C4B72"/>
    <w:rsid w:val="000C502F"/>
    <w:rsid w:val="000C52A9"/>
    <w:rsid w:val="000C566B"/>
    <w:rsid w:val="000C5A3B"/>
    <w:rsid w:val="000C676C"/>
    <w:rsid w:val="000C6771"/>
    <w:rsid w:val="000C6AAC"/>
    <w:rsid w:val="000D09BB"/>
    <w:rsid w:val="000D10B4"/>
    <w:rsid w:val="000D1C77"/>
    <w:rsid w:val="000D1D42"/>
    <w:rsid w:val="000D34D3"/>
    <w:rsid w:val="000D3746"/>
    <w:rsid w:val="000D41FB"/>
    <w:rsid w:val="000D4D8B"/>
    <w:rsid w:val="000D5C2E"/>
    <w:rsid w:val="000D6967"/>
    <w:rsid w:val="000D7570"/>
    <w:rsid w:val="000E09E9"/>
    <w:rsid w:val="000E209F"/>
    <w:rsid w:val="000E231C"/>
    <w:rsid w:val="000E516F"/>
    <w:rsid w:val="000E540F"/>
    <w:rsid w:val="000E6F41"/>
    <w:rsid w:val="000E79DE"/>
    <w:rsid w:val="000E7EA8"/>
    <w:rsid w:val="000F0DEE"/>
    <w:rsid w:val="000F0F6A"/>
    <w:rsid w:val="000F1DAF"/>
    <w:rsid w:val="000F2C2D"/>
    <w:rsid w:val="000F3F81"/>
    <w:rsid w:val="000F4A6F"/>
    <w:rsid w:val="000F5FAB"/>
    <w:rsid w:val="000F6034"/>
    <w:rsid w:val="00100CE9"/>
    <w:rsid w:val="00101FA3"/>
    <w:rsid w:val="001020CA"/>
    <w:rsid w:val="0010391B"/>
    <w:rsid w:val="00104515"/>
    <w:rsid w:val="00105AE6"/>
    <w:rsid w:val="00106A6B"/>
    <w:rsid w:val="00106F7A"/>
    <w:rsid w:val="001075D1"/>
    <w:rsid w:val="00107F1C"/>
    <w:rsid w:val="0011129B"/>
    <w:rsid w:val="0011259F"/>
    <w:rsid w:val="00112B3B"/>
    <w:rsid w:val="00113B53"/>
    <w:rsid w:val="00114CE4"/>
    <w:rsid w:val="0011609E"/>
    <w:rsid w:val="00116127"/>
    <w:rsid w:val="00117033"/>
    <w:rsid w:val="00120194"/>
    <w:rsid w:val="00120BE7"/>
    <w:rsid w:val="00122117"/>
    <w:rsid w:val="00122126"/>
    <w:rsid w:val="001239AE"/>
    <w:rsid w:val="00125A23"/>
    <w:rsid w:val="0012653B"/>
    <w:rsid w:val="00126F49"/>
    <w:rsid w:val="001311EE"/>
    <w:rsid w:val="001317BA"/>
    <w:rsid w:val="00131B1D"/>
    <w:rsid w:val="00131C37"/>
    <w:rsid w:val="001329FD"/>
    <w:rsid w:val="001335B9"/>
    <w:rsid w:val="0013392E"/>
    <w:rsid w:val="001342D1"/>
    <w:rsid w:val="001353FB"/>
    <w:rsid w:val="001367FF"/>
    <w:rsid w:val="00136C33"/>
    <w:rsid w:val="00137A60"/>
    <w:rsid w:val="001407A3"/>
    <w:rsid w:val="00140A77"/>
    <w:rsid w:val="00141560"/>
    <w:rsid w:val="00141973"/>
    <w:rsid w:val="00142984"/>
    <w:rsid w:val="00143CFE"/>
    <w:rsid w:val="00143E83"/>
    <w:rsid w:val="00144FEA"/>
    <w:rsid w:val="00146B3D"/>
    <w:rsid w:val="00147D46"/>
    <w:rsid w:val="00150383"/>
    <w:rsid w:val="001527D0"/>
    <w:rsid w:val="00154148"/>
    <w:rsid w:val="001547DA"/>
    <w:rsid w:val="00154F1B"/>
    <w:rsid w:val="00155E96"/>
    <w:rsid w:val="00156640"/>
    <w:rsid w:val="00156F7D"/>
    <w:rsid w:val="00157836"/>
    <w:rsid w:val="00160788"/>
    <w:rsid w:val="00163723"/>
    <w:rsid w:val="00163931"/>
    <w:rsid w:val="00163ED9"/>
    <w:rsid w:val="00166AF4"/>
    <w:rsid w:val="00166E44"/>
    <w:rsid w:val="001672D1"/>
    <w:rsid w:val="001673A0"/>
    <w:rsid w:val="00167B88"/>
    <w:rsid w:val="0017060B"/>
    <w:rsid w:val="001714C7"/>
    <w:rsid w:val="00172452"/>
    <w:rsid w:val="001726DC"/>
    <w:rsid w:val="00172C57"/>
    <w:rsid w:val="00172E9E"/>
    <w:rsid w:val="00173CE9"/>
    <w:rsid w:val="00173DBC"/>
    <w:rsid w:val="001746BC"/>
    <w:rsid w:val="00174737"/>
    <w:rsid w:val="00174A66"/>
    <w:rsid w:val="00176221"/>
    <w:rsid w:val="00177A6C"/>
    <w:rsid w:val="00177C4C"/>
    <w:rsid w:val="00177DC3"/>
    <w:rsid w:val="00180441"/>
    <w:rsid w:val="001807BA"/>
    <w:rsid w:val="00181EC4"/>
    <w:rsid w:val="00182234"/>
    <w:rsid w:val="00183C3A"/>
    <w:rsid w:val="00184918"/>
    <w:rsid w:val="001851F8"/>
    <w:rsid w:val="00185410"/>
    <w:rsid w:val="00185986"/>
    <w:rsid w:val="001874B4"/>
    <w:rsid w:val="001900E5"/>
    <w:rsid w:val="00190EB8"/>
    <w:rsid w:val="00192364"/>
    <w:rsid w:val="0019267C"/>
    <w:rsid w:val="0019277E"/>
    <w:rsid w:val="00192D30"/>
    <w:rsid w:val="00192EB7"/>
    <w:rsid w:val="00193CA8"/>
    <w:rsid w:val="001949CD"/>
    <w:rsid w:val="00194B4C"/>
    <w:rsid w:val="001957A1"/>
    <w:rsid w:val="00196C1F"/>
    <w:rsid w:val="0019763D"/>
    <w:rsid w:val="00197B54"/>
    <w:rsid w:val="001A09FE"/>
    <w:rsid w:val="001A0C72"/>
    <w:rsid w:val="001A2C23"/>
    <w:rsid w:val="001A353D"/>
    <w:rsid w:val="001A3A12"/>
    <w:rsid w:val="001A5497"/>
    <w:rsid w:val="001A5B87"/>
    <w:rsid w:val="001A7A1E"/>
    <w:rsid w:val="001A7F32"/>
    <w:rsid w:val="001B032C"/>
    <w:rsid w:val="001B0429"/>
    <w:rsid w:val="001B0656"/>
    <w:rsid w:val="001B2149"/>
    <w:rsid w:val="001B443C"/>
    <w:rsid w:val="001B480C"/>
    <w:rsid w:val="001B4820"/>
    <w:rsid w:val="001B4ABE"/>
    <w:rsid w:val="001B4EF3"/>
    <w:rsid w:val="001B56AA"/>
    <w:rsid w:val="001B59AA"/>
    <w:rsid w:val="001B5CE6"/>
    <w:rsid w:val="001B6269"/>
    <w:rsid w:val="001B665F"/>
    <w:rsid w:val="001B6D91"/>
    <w:rsid w:val="001B6E12"/>
    <w:rsid w:val="001B7795"/>
    <w:rsid w:val="001C224D"/>
    <w:rsid w:val="001C3352"/>
    <w:rsid w:val="001C3399"/>
    <w:rsid w:val="001C43FA"/>
    <w:rsid w:val="001C4463"/>
    <w:rsid w:val="001C47F0"/>
    <w:rsid w:val="001C51D6"/>
    <w:rsid w:val="001C5979"/>
    <w:rsid w:val="001C69AC"/>
    <w:rsid w:val="001C7683"/>
    <w:rsid w:val="001C7D84"/>
    <w:rsid w:val="001C7E24"/>
    <w:rsid w:val="001D05A8"/>
    <w:rsid w:val="001D0C8A"/>
    <w:rsid w:val="001D136D"/>
    <w:rsid w:val="001D40B3"/>
    <w:rsid w:val="001D40F7"/>
    <w:rsid w:val="001D68EF"/>
    <w:rsid w:val="001D73C4"/>
    <w:rsid w:val="001D7D67"/>
    <w:rsid w:val="001E0C83"/>
    <w:rsid w:val="001E14A4"/>
    <w:rsid w:val="001E1870"/>
    <w:rsid w:val="001E22FF"/>
    <w:rsid w:val="001E4816"/>
    <w:rsid w:val="001E5544"/>
    <w:rsid w:val="001E5FC6"/>
    <w:rsid w:val="001E6244"/>
    <w:rsid w:val="001E626F"/>
    <w:rsid w:val="001E68A5"/>
    <w:rsid w:val="001E68FD"/>
    <w:rsid w:val="001E75FE"/>
    <w:rsid w:val="001E7EE0"/>
    <w:rsid w:val="001F0489"/>
    <w:rsid w:val="001F07A7"/>
    <w:rsid w:val="001F0C2A"/>
    <w:rsid w:val="001F0CB2"/>
    <w:rsid w:val="001F2B11"/>
    <w:rsid w:val="001F2BC9"/>
    <w:rsid w:val="001F30F8"/>
    <w:rsid w:val="001F4486"/>
    <w:rsid w:val="001F4EDD"/>
    <w:rsid w:val="001F50DB"/>
    <w:rsid w:val="001F51B0"/>
    <w:rsid w:val="001F600E"/>
    <w:rsid w:val="00200583"/>
    <w:rsid w:val="00201B3B"/>
    <w:rsid w:val="00201DBA"/>
    <w:rsid w:val="00202BB3"/>
    <w:rsid w:val="002034A6"/>
    <w:rsid w:val="00204327"/>
    <w:rsid w:val="00204A39"/>
    <w:rsid w:val="00204AEE"/>
    <w:rsid w:val="00204E1C"/>
    <w:rsid w:val="00206CD3"/>
    <w:rsid w:val="002078C6"/>
    <w:rsid w:val="00210C38"/>
    <w:rsid w:val="002112CB"/>
    <w:rsid w:val="00211427"/>
    <w:rsid w:val="00211584"/>
    <w:rsid w:val="00211AFD"/>
    <w:rsid w:val="00212370"/>
    <w:rsid w:val="0021370F"/>
    <w:rsid w:val="00213D0B"/>
    <w:rsid w:val="00214EF8"/>
    <w:rsid w:val="00217170"/>
    <w:rsid w:val="00220AFF"/>
    <w:rsid w:val="0022112F"/>
    <w:rsid w:val="0022289E"/>
    <w:rsid w:val="00222989"/>
    <w:rsid w:val="002237F8"/>
    <w:rsid w:val="00223EEB"/>
    <w:rsid w:val="00224043"/>
    <w:rsid w:val="00224058"/>
    <w:rsid w:val="00224414"/>
    <w:rsid w:val="00224EDC"/>
    <w:rsid w:val="00225E49"/>
    <w:rsid w:val="00226BEC"/>
    <w:rsid w:val="00227131"/>
    <w:rsid w:val="0022721F"/>
    <w:rsid w:val="002274A6"/>
    <w:rsid w:val="002306D8"/>
    <w:rsid w:val="00230A3B"/>
    <w:rsid w:val="00231211"/>
    <w:rsid w:val="00231DF3"/>
    <w:rsid w:val="00232002"/>
    <w:rsid w:val="0023204E"/>
    <w:rsid w:val="00232926"/>
    <w:rsid w:val="00233EB9"/>
    <w:rsid w:val="00234B60"/>
    <w:rsid w:val="0023516D"/>
    <w:rsid w:val="00235357"/>
    <w:rsid w:val="00235470"/>
    <w:rsid w:val="0023628A"/>
    <w:rsid w:val="00236C00"/>
    <w:rsid w:val="002371CC"/>
    <w:rsid w:val="00240706"/>
    <w:rsid w:val="00240D6C"/>
    <w:rsid w:val="0024142D"/>
    <w:rsid w:val="00242E39"/>
    <w:rsid w:val="00242E73"/>
    <w:rsid w:val="002430DF"/>
    <w:rsid w:val="0024527D"/>
    <w:rsid w:val="00247700"/>
    <w:rsid w:val="002509BB"/>
    <w:rsid w:val="00250ECE"/>
    <w:rsid w:val="00253428"/>
    <w:rsid w:val="0025436F"/>
    <w:rsid w:val="00254DE2"/>
    <w:rsid w:val="00255499"/>
    <w:rsid w:val="00256FE6"/>
    <w:rsid w:val="0025764F"/>
    <w:rsid w:val="0026129F"/>
    <w:rsid w:val="00261D21"/>
    <w:rsid w:val="002625FC"/>
    <w:rsid w:val="00264117"/>
    <w:rsid w:val="002649DC"/>
    <w:rsid w:val="00264AF6"/>
    <w:rsid w:val="00264DFF"/>
    <w:rsid w:val="00267F67"/>
    <w:rsid w:val="002705D6"/>
    <w:rsid w:val="00270D1A"/>
    <w:rsid w:val="00270E8A"/>
    <w:rsid w:val="00273295"/>
    <w:rsid w:val="002733DA"/>
    <w:rsid w:val="0027372C"/>
    <w:rsid w:val="0027373D"/>
    <w:rsid w:val="00273B10"/>
    <w:rsid w:val="00274303"/>
    <w:rsid w:val="0027513C"/>
    <w:rsid w:val="00277C80"/>
    <w:rsid w:val="002801B1"/>
    <w:rsid w:val="00281305"/>
    <w:rsid w:val="002815D8"/>
    <w:rsid w:val="0028283A"/>
    <w:rsid w:val="002848F3"/>
    <w:rsid w:val="002852D7"/>
    <w:rsid w:val="002857BD"/>
    <w:rsid w:val="00285F71"/>
    <w:rsid w:val="00287E3D"/>
    <w:rsid w:val="00290CBB"/>
    <w:rsid w:val="00292180"/>
    <w:rsid w:val="00292369"/>
    <w:rsid w:val="00292C3A"/>
    <w:rsid w:val="00292C57"/>
    <w:rsid w:val="00292E7B"/>
    <w:rsid w:val="002932CC"/>
    <w:rsid w:val="00293517"/>
    <w:rsid w:val="00293E51"/>
    <w:rsid w:val="00294511"/>
    <w:rsid w:val="00294AE8"/>
    <w:rsid w:val="00294D91"/>
    <w:rsid w:val="002962C2"/>
    <w:rsid w:val="00296738"/>
    <w:rsid w:val="002978DF"/>
    <w:rsid w:val="002A0C87"/>
    <w:rsid w:val="002A1F31"/>
    <w:rsid w:val="002A30AA"/>
    <w:rsid w:val="002A34B5"/>
    <w:rsid w:val="002A3D3E"/>
    <w:rsid w:val="002A3FD7"/>
    <w:rsid w:val="002A4DD1"/>
    <w:rsid w:val="002A51E8"/>
    <w:rsid w:val="002A52D6"/>
    <w:rsid w:val="002A5492"/>
    <w:rsid w:val="002A68B2"/>
    <w:rsid w:val="002A6B84"/>
    <w:rsid w:val="002A6EF5"/>
    <w:rsid w:val="002A7B56"/>
    <w:rsid w:val="002A7D69"/>
    <w:rsid w:val="002A7EE7"/>
    <w:rsid w:val="002B063A"/>
    <w:rsid w:val="002B189B"/>
    <w:rsid w:val="002B1A6F"/>
    <w:rsid w:val="002B22AE"/>
    <w:rsid w:val="002B3B05"/>
    <w:rsid w:val="002B4157"/>
    <w:rsid w:val="002B555D"/>
    <w:rsid w:val="002B6064"/>
    <w:rsid w:val="002B6C72"/>
    <w:rsid w:val="002B74C7"/>
    <w:rsid w:val="002C1826"/>
    <w:rsid w:val="002C25D7"/>
    <w:rsid w:val="002C3DFB"/>
    <w:rsid w:val="002C48F8"/>
    <w:rsid w:val="002C4AA1"/>
    <w:rsid w:val="002C4BD5"/>
    <w:rsid w:val="002C4CD7"/>
    <w:rsid w:val="002C5899"/>
    <w:rsid w:val="002C5F94"/>
    <w:rsid w:val="002C60A3"/>
    <w:rsid w:val="002C6F3E"/>
    <w:rsid w:val="002C7BD6"/>
    <w:rsid w:val="002D122D"/>
    <w:rsid w:val="002D1D5D"/>
    <w:rsid w:val="002D2009"/>
    <w:rsid w:val="002D2BAD"/>
    <w:rsid w:val="002D2D0C"/>
    <w:rsid w:val="002D324A"/>
    <w:rsid w:val="002D3733"/>
    <w:rsid w:val="002D45B1"/>
    <w:rsid w:val="002D46CD"/>
    <w:rsid w:val="002D542E"/>
    <w:rsid w:val="002D57B1"/>
    <w:rsid w:val="002D61B1"/>
    <w:rsid w:val="002D67A4"/>
    <w:rsid w:val="002D75A2"/>
    <w:rsid w:val="002E0FA2"/>
    <w:rsid w:val="002E1CE5"/>
    <w:rsid w:val="002E3278"/>
    <w:rsid w:val="002E3CAE"/>
    <w:rsid w:val="002E412F"/>
    <w:rsid w:val="002E4D59"/>
    <w:rsid w:val="002E62F0"/>
    <w:rsid w:val="002E6CCB"/>
    <w:rsid w:val="002F0462"/>
    <w:rsid w:val="002F0682"/>
    <w:rsid w:val="002F278D"/>
    <w:rsid w:val="002F2A23"/>
    <w:rsid w:val="002F2C27"/>
    <w:rsid w:val="002F2DDB"/>
    <w:rsid w:val="002F3843"/>
    <w:rsid w:val="002F3B5B"/>
    <w:rsid w:val="002F3FC9"/>
    <w:rsid w:val="002F4124"/>
    <w:rsid w:val="002F644F"/>
    <w:rsid w:val="002F67C3"/>
    <w:rsid w:val="00300F4D"/>
    <w:rsid w:val="00302480"/>
    <w:rsid w:val="00304A69"/>
    <w:rsid w:val="0030514B"/>
    <w:rsid w:val="00306114"/>
    <w:rsid w:val="0030642E"/>
    <w:rsid w:val="00307D98"/>
    <w:rsid w:val="00310004"/>
    <w:rsid w:val="003106DA"/>
    <w:rsid w:val="00310793"/>
    <w:rsid w:val="0031241B"/>
    <w:rsid w:val="003126C0"/>
    <w:rsid w:val="00312766"/>
    <w:rsid w:val="00312EF1"/>
    <w:rsid w:val="003137AD"/>
    <w:rsid w:val="00313934"/>
    <w:rsid w:val="00316974"/>
    <w:rsid w:val="00317478"/>
    <w:rsid w:val="00317820"/>
    <w:rsid w:val="003179AD"/>
    <w:rsid w:val="003223D8"/>
    <w:rsid w:val="00323396"/>
    <w:rsid w:val="003273C8"/>
    <w:rsid w:val="00327605"/>
    <w:rsid w:val="00327A44"/>
    <w:rsid w:val="00327E0B"/>
    <w:rsid w:val="00327E90"/>
    <w:rsid w:val="00330773"/>
    <w:rsid w:val="00330EDC"/>
    <w:rsid w:val="00331FE7"/>
    <w:rsid w:val="0033342A"/>
    <w:rsid w:val="00333F47"/>
    <w:rsid w:val="00335E1D"/>
    <w:rsid w:val="00336551"/>
    <w:rsid w:val="00337196"/>
    <w:rsid w:val="00341B31"/>
    <w:rsid w:val="00344CAB"/>
    <w:rsid w:val="00344DEC"/>
    <w:rsid w:val="00347F79"/>
    <w:rsid w:val="003510C0"/>
    <w:rsid w:val="00353C66"/>
    <w:rsid w:val="003540A9"/>
    <w:rsid w:val="0035544D"/>
    <w:rsid w:val="003557BB"/>
    <w:rsid w:val="00355A31"/>
    <w:rsid w:val="00355EAF"/>
    <w:rsid w:val="00356A47"/>
    <w:rsid w:val="00356DB4"/>
    <w:rsid w:val="00356F8D"/>
    <w:rsid w:val="003577BB"/>
    <w:rsid w:val="003578B6"/>
    <w:rsid w:val="003578E8"/>
    <w:rsid w:val="00360CC8"/>
    <w:rsid w:val="00361283"/>
    <w:rsid w:val="00364ED8"/>
    <w:rsid w:val="00366652"/>
    <w:rsid w:val="00367217"/>
    <w:rsid w:val="00367DFC"/>
    <w:rsid w:val="00370A19"/>
    <w:rsid w:val="00370E36"/>
    <w:rsid w:val="00371A41"/>
    <w:rsid w:val="00371B47"/>
    <w:rsid w:val="00371C35"/>
    <w:rsid w:val="00373572"/>
    <w:rsid w:val="003738B1"/>
    <w:rsid w:val="0037445C"/>
    <w:rsid w:val="0037573D"/>
    <w:rsid w:val="003758D7"/>
    <w:rsid w:val="0037652A"/>
    <w:rsid w:val="00376925"/>
    <w:rsid w:val="00377119"/>
    <w:rsid w:val="003772CE"/>
    <w:rsid w:val="003778C6"/>
    <w:rsid w:val="00377A2B"/>
    <w:rsid w:val="00377EDB"/>
    <w:rsid w:val="00380486"/>
    <w:rsid w:val="00380CA1"/>
    <w:rsid w:val="00384C04"/>
    <w:rsid w:val="00386A96"/>
    <w:rsid w:val="0038774E"/>
    <w:rsid w:val="00387CA7"/>
    <w:rsid w:val="00390216"/>
    <w:rsid w:val="00391EED"/>
    <w:rsid w:val="003920CD"/>
    <w:rsid w:val="0039241A"/>
    <w:rsid w:val="003925B2"/>
    <w:rsid w:val="00392E86"/>
    <w:rsid w:val="003934BC"/>
    <w:rsid w:val="00393B51"/>
    <w:rsid w:val="00393CA8"/>
    <w:rsid w:val="00393E80"/>
    <w:rsid w:val="00393E9A"/>
    <w:rsid w:val="003942A3"/>
    <w:rsid w:val="0039469A"/>
    <w:rsid w:val="00395077"/>
    <w:rsid w:val="00395C35"/>
    <w:rsid w:val="0039648D"/>
    <w:rsid w:val="00396F04"/>
    <w:rsid w:val="00397DE4"/>
    <w:rsid w:val="003A0508"/>
    <w:rsid w:val="003A12E7"/>
    <w:rsid w:val="003A159D"/>
    <w:rsid w:val="003A1AB6"/>
    <w:rsid w:val="003A2875"/>
    <w:rsid w:val="003A3F1E"/>
    <w:rsid w:val="003A4208"/>
    <w:rsid w:val="003A4C0B"/>
    <w:rsid w:val="003A5DEE"/>
    <w:rsid w:val="003A6E8E"/>
    <w:rsid w:val="003A797B"/>
    <w:rsid w:val="003B0A1F"/>
    <w:rsid w:val="003B0EF9"/>
    <w:rsid w:val="003B105C"/>
    <w:rsid w:val="003B125E"/>
    <w:rsid w:val="003B1D72"/>
    <w:rsid w:val="003B27B1"/>
    <w:rsid w:val="003B403F"/>
    <w:rsid w:val="003B4423"/>
    <w:rsid w:val="003B44CE"/>
    <w:rsid w:val="003B5126"/>
    <w:rsid w:val="003B5210"/>
    <w:rsid w:val="003B53E0"/>
    <w:rsid w:val="003B6972"/>
    <w:rsid w:val="003B6B0B"/>
    <w:rsid w:val="003B71F2"/>
    <w:rsid w:val="003B736A"/>
    <w:rsid w:val="003C0538"/>
    <w:rsid w:val="003C0C0C"/>
    <w:rsid w:val="003C0C18"/>
    <w:rsid w:val="003C2274"/>
    <w:rsid w:val="003C3FFB"/>
    <w:rsid w:val="003C4E49"/>
    <w:rsid w:val="003C5660"/>
    <w:rsid w:val="003C677F"/>
    <w:rsid w:val="003C715F"/>
    <w:rsid w:val="003C741F"/>
    <w:rsid w:val="003D16DD"/>
    <w:rsid w:val="003D2B6A"/>
    <w:rsid w:val="003D2E50"/>
    <w:rsid w:val="003D4264"/>
    <w:rsid w:val="003D787D"/>
    <w:rsid w:val="003E09FB"/>
    <w:rsid w:val="003E16F3"/>
    <w:rsid w:val="003E1AE8"/>
    <w:rsid w:val="003E29E4"/>
    <w:rsid w:val="003E2FDC"/>
    <w:rsid w:val="003E5183"/>
    <w:rsid w:val="003E52C0"/>
    <w:rsid w:val="003E5C90"/>
    <w:rsid w:val="003E65C7"/>
    <w:rsid w:val="003E69AC"/>
    <w:rsid w:val="003E70E8"/>
    <w:rsid w:val="003E7693"/>
    <w:rsid w:val="003F0928"/>
    <w:rsid w:val="003F144C"/>
    <w:rsid w:val="003F1A4C"/>
    <w:rsid w:val="003F20D3"/>
    <w:rsid w:val="003F3E25"/>
    <w:rsid w:val="003F444F"/>
    <w:rsid w:val="003F496E"/>
    <w:rsid w:val="003F53F8"/>
    <w:rsid w:val="003F61CC"/>
    <w:rsid w:val="003F6AC7"/>
    <w:rsid w:val="003F6CC0"/>
    <w:rsid w:val="003F6DFE"/>
    <w:rsid w:val="003F717C"/>
    <w:rsid w:val="003F7767"/>
    <w:rsid w:val="00400466"/>
    <w:rsid w:val="0040308E"/>
    <w:rsid w:val="004034B4"/>
    <w:rsid w:val="004035D2"/>
    <w:rsid w:val="00405088"/>
    <w:rsid w:val="004050C8"/>
    <w:rsid w:val="004052B8"/>
    <w:rsid w:val="0040592F"/>
    <w:rsid w:val="00406F01"/>
    <w:rsid w:val="00410219"/>
    <w:rsid w:val="004107DD"/>
    <w:rsid w:val="00410C16"/>
    <w:rsid w:val="004117D7"/>
    <w:rsid w:val="00411B24"/>
    <w:rsid w:val="004121B5"/>
    <w:rsid w:val="00413105"/>
    <w:rsid w:val="00413993"/>
    <w:rsid w:val="00414253"/>
    <w:rsid w:val="00414A4E"/>
    <w:rsid w:val="00414F5E"/>
    <w:rsid w:val="00415B93"/>
    <w:rsid w:val="00416A65"/>
    <w:rsid w:val="00416ACE"/>
    <w:rsid w:val="004175AF"/>
    <w:rsid w:val="004176C6"/>
    <w:rsid w:val="00417A5D"/>
    <w:rsid w:val="0042061C"/>
    <w:rsid w:val="00420D81"/>
    <w:rsid w:val="004214F7"/>
    <w:rsid w:val="00421632"/>
    <w:rsid w:val="004217EC"/>
    <w:rsid w:val="004220C5"/>
    <w:rsid w:val="00422E2F"/>
    <w:rsid w:val="004258E6"/>
    <w:rsid w:val="0042611A"/>
    <w:rsid w:val="004262D3"/>
    <w:rsid w:val="004269D9"/>
    <w:rsid w:val="00426EBD"/>
    <w:rsid w:val="00430167"/>
    <w:rsid w:val="00431138"/>
    <w:rsid w:val="004311E0"/>
    <w:rsid w:val="00431BB2"/>
    <w:rsid w:val="00431E06"/>
    <w:rsid w:val="00432262"/>
    <w:rsid w:val="0043259A"/>
    <w:rsid w:val="0043479A"/>
    <w:rsid w:val="00435480"/>
    <w:rsid w:val="004359AB"/>
    <w:rsid w:val="00435D43"/>
    <w:rsid w:val="00435E45"/>
    <w:rsid w:val="004361B8"/>
    <w:rsid w:val="00436499"/>
    <w:rsid w:val="004376BB"/>
    <w:rsid w:val="00441189"/>
    <w:rsid w:val="0044122A"/>
    <w:rsid w:val="00442928"/>
    <w:rsid w:val="004429A9"/>
    <w:rsid w:val="00442B35"/>
    <w:rsid w:val="00442E4D"/>
    <w:rsid w:val="00442EF8"/>
    <w:rsid w:val="00444538"/>
    <w:rsid w:val="00444539"/>
    <w:rsid w:val="00445062"/>
    <w:rsid w:val="00445379"/>
    <w:rsid w:val="0044551A"/>
    <w:rsid w:val="00446457"/>
    <w:rsid w:val="00447235"/>
    <w:rsid w:val="0044780B"/>
    <w:rsid w:val="0045251A"/>
    <w:rsid w:val="004525A0"/>
    <w:rsid w:val="004527E8"/>
    <w:rsid w:val="0045288E"/>
    <w:rsid w:val="00452B77"/>
    <w:rsid w:val="00455D67"/>
    <w:rsid w:val="00456103"/>
    <w:rsid w:val="00457451"/>
    <w:rsid w:val="00457E81"/>
    <w:rsid w:val="0046054B"/>
    <w:rsid w:val="00460604"/>
    <w:rsid w:val="0046125D"/>
    <w:rsid w:val="00463CA1"/>
    <w:rsid w:val="004657CC"/>
    <w:rsid w:val="0046714C"/>
    <w:rsid w:val="004707F2"/>
    <w:rsid w:val="00470B8F"/>
    <w:rsid w:val="00471007"/>
    <w:rsid w:val="00471125"/>
    <w:rsid w:val="004722E3"/>
    <w:rsid w:val="004726CD"/>
    <w:rsid w:val="00473025"/>
    <w:rsid w:val="00473E8F"/>
    <w:rsid w:val="00474444"/>
    <w:rsid w:val="00474497"/>
    <w:rsid w:val="00474C2B"/>
    <w:rsid w:val="004758E5"/>
    <w:rsid w:val="00475BBF"/>
    <w:rsid w:val="004761D5"/>
    <w:rsid w:val="004762BE"/>
    <w:rsid w:val="004769A8"/>
    <w:rsid w:val="00477340"/>
    <w:rsid w:val="00477664"/>
    <w:rsid w:val="0048035E"/>
    <w:rsid w:val="00480804"/>
    <w:rsid w:val="004835AB"/>
    <w:rsid w:val="00484221"/>
    <w:rsid w:val="00484CE9"/>
    <w:rsid w:val="00485C9C"/>
    <w:rsid w:val="00486911"/>
    <w:rsid w:val="00487FB5"/>
    <w:rsid w:val="00491343"/>
    <w:rsid w:val="0049281D"/>
    <w:rsid w:val="00493836"/>
    <w:rsid w:val="0049384F"/>
    <w:rsid w:val="00493F5A"/>
    <w:rsid w:val="00495339"/>
    <w:rsid w:val="0049753D"/>
    <w:rsid w:val="004A036F"/>
    <w:rsid w:val="004A0AFD"/>
    <w:rsid w:val="004A0F86"/>
    <w:rsid w:val="004A1691"/>
    <w:rsid w:val="004A17A3"/>
    <w:rsid w:val="004A1FCE"/>
    <w:rsid w:val="004A219B"/>
    <w:rsid w:val="004A231E"/>
    <w:rsid w:val="004A2925"/>
    <w:rsid w:val="004A2FC5"/>
    <w:rsid w:val="004A408C"/>
    <w:rsid w:val="004A42FC"/>
    <w:rsid w:val="004A440B"/>
    <w:rsid w:val="004A65D3"/>
    <w:rsid w:val="004B00E9"/>
    <w:rsid w:val="004B505A"/>
    <w:rsid w:val="004B651C"/>
    <w:rsid w:val="004B7A7B"/>
    <w:rsid w:val="004B7C18"/>
    <w:rsid w:val="004C082B"/>
    <w:rsid w:val="004C1333"/>
    <w:rsid w:val="004C274E"/>
    <w:rsid w:val="004C2E45"/>
    <w:rsid w:val="004C3531"/>
    <w:rsid w:val="004C3551"/>
    <w:rsid w:val="004C5C86"/>
    <w:rsid w:val="004D0BE8"/>
    <w:rsid w:val="004D284A"/>
    <w:rsid w:val="004D28E8"/>
    <w:rsid w:val="004D3692"/>
    <w:rsid w:val="004D5F10"/>
    <w:rsid w:val="004D73CD"/>
    <w:rsid w:val="004D7546"/>
    <w:rsid w:val="004D7953"/>
    <w:rsid w:val="004E06EE"/>
    <w:rsid w:val="004E0AF3"/>
    <w:rsid w:val="004E1A71"/>
    <w:rsid w:val="004E2DA6"/>
    <w:rsid w:val="004E34F1"/>
    <w:rsid w:val="004E436E"/>
    <w:rsid w:val="004E4DDF"/>
    <w:rsid w:val="004E5325"/>
    <w:rsid w:val="004E5D93"/>
    <w:rsid w:val="004E7CD2"/>
    <w:rsid w:val="004F3537"/>
    <w:rsid w:val="004F468A"/>
    <w:rsid w:val="004F50C3"/>
    <w:rsid w:val="004F5BD2"/>
    <w:rsid w:val="004F5F1F"/>
    <w:rsid w:val="004F6C6B"/>
    <w:rsid w:val="004F71AD"/>
    <w:rsid w:val="004F76C8"/>
    <w:rsid w:val="004F76C9"/>
    <w:rsid w:val="00500104"/>
    <w:rsid w:val="0050014A"/>
    <w:rsid w:val="00500447"/>
    <w:rsid w:val="00500533"/>
    <w:rsid w:val="00501B78"/>
    <w:rsid w:val="00504898"/>
    <w:rsid w:val="00504B0F"/>
    <w:rsid w:val="00505A43"/>
    <w:rsid w:val="00505FA2"/>
    <w:rsid w:val="0050620D"/>
    <w:rsid w:val="0050666E"/>
    <w:rsid w:val="0050685D"/>
    <w:rsid w:val="00506888"/>
    <w:rsid w:val="00506F8A"/>
    <w:rsid w:val="00507C7F"/>
    <w:rsid w:val="005100E1"/>
    <w:rsid w:val="00510E50"/>
    <w:rsid w:val="005120A4"/>
    <w:rsid w:val="00512280"/>
    <w:rsid w:val="005123FF"/>
    <w:rsid w:val="00512752"/>
    <w:rsid w:val="0051279C"/>
    <w:rsid w:val="0051361E"/>
    <w:rsid w:val="00514D49"/>
    <w:rsid w:val="005150FA"/>
    <w:rsid w:val="00515109"/>
    <w:rsid w:val="0051784E"/>
    <w:rsid w:val="00517DDE"/>
    <w:rsid w:val="00520690"/>
    <w:rsid w:val="00520C8B"/>
    <w:rsid w:val="00520DE5"/>
    <w:rsid w:val="005215AE"/>
    <w:rsid w:val="005229E7"/>
    <w:rsid w:val="005253B0"/>
    <w:rsid w:val="00525693"/>
    <w:rsid w:val="005259F6"/>
    <w:rsid w:val="00526779"/>
    <w:rsid w:val="005268A0"/>
    <w:rsid w:val="00526A9C"/>
    <w:rsid w:val="00527099"/>
    <w:rsid w:val="00527D92"/>
    <w:rsid w:val="0053054D"/>
    <w:rsid w:val="00530C64"/>
    <w:rsid w:val="005322FF"/>
    <w:rsid w:val="00532B4D"/>
    <w:rsid w:val="0053331C"/>
    <w:rsid w:val="005344C1"/>
    <w:rsid w:val="005351F3"/>
    <w:rsid w:val="005353DC"/>
    <w:rsid w:val="005357AE"/>
    <w:rsid w:val="00535FA8"/>
    <w:rsid w:val="00537BA2"/>
    <w:rsid w:val="00537D46"/>
    <w:rsid w:val="00537F43"/>
    <w:rsid w:val="005400A8"/>
    <w:rsid w:val="00541C7E"/>
    <w:rsid w:val="00543496"/>
    <w:rsid w:val="005434C2"/>
    <w:rsid w:val="00543C5F"/>
    <w:rsid w:val="005445EC"/>
    <w:rsid w:val="005446FA"/>
    <w:rsid w:val="005448E5"/>
    <w:rsid w:val="00544D38"/>
    <w:rsid w:val="00545237"/>
    <w:rsid w:val="005455CB"/>
    <w:rsid w:val="00545CB2"/>
    <w:rsid w:val="00546151"/>
    <w:rsid w:val="005477CD"/>
    <w:rsid w:val="005478CF"/>
    <w:rsid w:val="005501FD"/>
    <w:rsid w:val="00550996"/>
    <w:rsid w:val="00552D3A"/>
    <w:rsid w:val="00554313"/>
    <w:rsid w:val="005563AA"/>
    <w:rsid w:val="005573F5"/>
    <w:rsid w:val="00557894"/>
    <w:rsid w:val="005610F4"/>
    <w:rsid w:val="005618AB"/>
    <w:rsid w:val="005619B6"/>
    <w:rsid w:val="00563EE6"/>
    <w:rsid w:val="00564249"/>
    <w:rsid w:val="005643F1"/>
    <w:rsid w:val="005655BA"/>
    <w:rsid w:val="00565C6C"/>
    <w:rsid w:val="00566B15"/>
    <w:rsid w:val="005677F1"/>
    <w:rsid w:val="00567FD9"/>
    <w:rsid w:val="00570F3F"/>
    <w:rsid w:val="00571839"/>
    <w:rsid w:val="00571A23"/>
    <w:rsid w:val="005729A4"/>
    <w:rsid w:val="00572D5E"/>
    <w:rsid w:val="005740EE"/>
    <w:rsid w:val="00574279"/>
    <w:rsid w:val="0057548A"/>
    <w:rsid w:val="00576445"/>
    <w:rsid w:val="005774E6"/>
    <w:rsid w:val="00577789"/>
    <w:rsid w:val="00577C1E"/>
    <w:rsid w:val="0058201C"/>
    <w:rsid w:val="00583DAA"/>
    <w:rsid w:val="00586419"/>
    <w:rsid w:val="00590A74"/>
    <w:rsid w:val="00591142"/>
    <w:rsid w:val="00591457"/>
    <w:rsid w:val="00591EB7"/>
    <w:rsid w:val="00593036"/>
    <w:rsid w:val="00593064"/>
    <w:rsid w:val="00593963"/>
    <w:rsid w:val="00593B18"/>
    <w:rsid w:val="00594512"/>
    <w:rsid w:val="00595362"/>
    <w:rsid w:val="00595C36"/>
    <w:rsid w:val="00595EF8"/>
    <w:rsid w:val="00597CAE"/>
    <w:rsid w:val="005A0478"/>
    <w:rsid w:val="005A2039"/>
    <w:rsid w:val="005A2ABE"/>
    <w:rsid w:val="005A2AFB"/>
    <w:rsid w:val="005A2B69"/>
    <w:rsid w:val="005A3060"/>
    <w:rsid w:val="005A47C7"/>
    <w:rsid w:val="005A7273"/>
    <w:rsid w:val="005A74B2"/>
    <w:rsid w:val="005B08F2"/>
    <w:rsid w:val="005B1F7B"/>
    <w:rsid w:val="005B2110"/>
    <w:rsid w:val="005B37E0"/>
    <w:rsid w:val="005B4011"/>
    <w:rsid w:val="005B65D7"/>
    <w:rsid w:val="005B7F0E"/>
    <w:rsid w:val="005C07F5"/>
    <w:rsid w:val="005C0EFB"/>
    <w:rsid w:val="005C11B0"/>
    <w:rsid w:val="005C12A8"/>
    <w:rsid w:val="005C1CAC"/>
    <w:rsid w:val="005C1F32"/>
    <w:rsid w:val="005C1F81"/>
    <w:rsid w:val="005C26EA"/>
    <w:rsid w:val="005C3F07"/>
    <w:rsid w:val="005C445F"/>
    <w:rsid w:val="005C44E7"/>
    <w:rsid w:val="005C450C"/>
    <w:rsid w:val="005C53A7"/>
    <w:rsid w:val="005C64F4"/>
    <w:rsid w:val="005C77C6"/>
    <w:rsid w:val="005C7998"/>
    <w:rsid w:val="005D0B85"/>
    <w:rsid w:val="005D0E0F"/>
    <w:rsid w:val="005D0E8F"/>
    <w:rsid w:val="005D2A5E"/>
    <w:rsid w:val="005D3927"/>
    <w:rsid w:val="005D393F"/>
    <w:rsid w:val="005D3A4F"/>
    <w:rsid w:val="005D5175"/>
    <w:rsid w:val="005D6035"/>
    <w:rsid w:val="005D68D6"/>
    <w:rsid w:val="005D7BBF"/>
    <w:rsid w:val="005E1ADF"/>
    <w:rsid w:val="005E1C59"/>
    <w:rsid w:val="005E3241"/>
    <w:rsid w:val="005E39DC"/>
    <w:rsid w:val="005E4179"/>
    <w:rsid w:val="005E489C"/>
    <w:rsid w:val="005E6474"/>
    <w:rsid w:val="005E7BDB"/>
    <w:rsid w:val="005F10CA"/>
    <w:rsid w:val="005F13CD"/>
    <w:rsid w:val="005F1B5B"/>
    <w:rsid w:val="005F239E"/>
    <w:rsid w:val="005F2BFD"/>
    <w:rsid w:val="005F3253"/>
    <w:rsid w:val="005F6B14"/>
    <w:rsid w:val="0060222C"/>
    <w:rsid w:val="006031D4"/>
    <w:rsid w:val="0060329A"/>
    <w:rsid w:val="00605742"/>
    <w:rsid w:val="00605948"/>
    <w:rsid w:val="00605990"/>
    <w:rsid w:val="00605CB8"/>
    <w:rsid w:val="006066E9"/>
    <w:rsid w:val="00610102"/>
    <w:rsid w:val="006106C9"/>
    <w:rsid w:val="00610758"/>
    <w:rsid w:val="006118B5"/>
    <w:rsid w:val="00612B8D"/>
    <w:rsid w:val="00612ED0"/>
    <w:rsid w:val="00612F85"/>
    <w:rsid w:val="006147B3"/>
    <w:rsid w:val="006147C2"/>
    <w:rsid w:val="00614D98"/>
    <w:rsid w:val="0061613B"/>
    <w:rsid w:val="00617F55"/>
    <w:rsid w:val="00620AB6"/>
    <w:rsid w:val="00620EB0"/>
    <w:rsid w:val="00620F3C"/>
    <w:rsid w:val="006232E7"/>
    <w:rsid w:val="0062371E"/>
    <w:rsid w:val="00623A3C"/>
    <w:rsid w:val="006247B5"/>
    <w:rsid w:val="00624AA1"/>
    <w:rsid w:val="006255B7"/>
    <w:rsid w:val="006259FB"/>
    <w:rsid w:val="00626388"/>
    <w:rsid w:val="00626A63"/>
    <w:rsid w:val="00630062"/>
    <w:rsid w:val="006307DC"/>
    <w:rsid w:val="006311A6"/>
    <w:rsid w:val="00631FB0"/>
    <w:rsid w:val="0063288D"/>
    <w:rsid w:val="0063424C"/>
    <w:rsid w:val="0063445F"/>
    <w:rsid w:val="006344A6"/>
    <w:rsid w:val="00635244"/>
    <w:rsid w:val="006355B2"/>
    <w:rsid w:val="00635F5F"/>
    <w:rsid w:val="0063767F"/>
    <w:rsid w:val="00637771"/>
    <w:rsid w:val="006377B9"/>
    <w:rsid w:val="006402EA"/>
    <w:rsid w:val="006404D2"/>
    <w:rsid w:val="00640636"/>
    <w:rsid w:val="00641514"/>
    <w:rsid w:val="006423FD"/>
    <w:rsid w:val="00642763"/>
    <w:rsid w:val="00642F5C"/>
    <w:rsid w:val="006430E5"/>
    <w:rsid w:val="00643145"/>
    <w:rsid w:val="0064320D"/>
    <w:rsid w:val="0064363D"/>
    <w:rsid w:val="0064486E"/>
    <w:rsid w:val="00645830"/>
    <w:rsid w:val="00645F0F"/>
    <w:rsid w:val="00651CDE"/>
    <w:rsid w:val="00652CE5"/>
    <w:rsid w:val="006541FE"/>
    <w:rsid w:val="0065719F"/>
    <w:rsid w:val="006574BC"/>
    <w:rsid w:val="0066028F"/>
    <w:rsid w:val="00660F51"/>
    <w:rsid w:val="00661719"/>
    <w:rsid w:val="006628F2"/>
    <w:rsid w:val="00662E21"/>
    <w:rsid w:val="006645FE"/>
    <w:rsid w:val="006646FA"/>
    <w:rsid w:val="00664ED2"/>
    <w:rsid w:val="0066513C"/>
    <w:rsid w:val="00667021"/>
    <w:rsid w:val="006677CB"/>
    <w:rsid w:val="00667B86"/>
    <w:rsid w:val="006700FF"/>
    <w:rsid w:val="00671100"/>
    <w:rsid w:val="006712B2"/>
    <w:rsid w:val="006719C4"/>
    <w:rsid w:val="00671D36"/>
    <w:rsid w:val="00671E06"/>
    <w:rsid w:val="00672388"/>
    <w:rsid w:val="006723B5"/>
    <w:rsid w:val="006727EE"/>
    <w:rsid w:val="0067318E"/>
    <w:rsid w:val="00673994"/>
    <w:rsid w:val="00673D61"/>
    <w:rsid w:val="006744F9"/>
    <w:rsid w:val="00674865"/>
    <w:rsid w:val="006754C7"/>
    <w:rsid w:val="00676096"/>
    <w:rsid w:val="00677187"/>
    <w:rsid w:val="006774FD"/>
    <w:rsid w:val="00677B57"/>
    <w:rsid w:val="00680877"/>
    <w:rsid w:val="00680B09"/>
    <w:rsid w:val="00680B79"/>
    <w:rsid w:val="006812E4"/>
    <w:rsid w:val="00681429"/>
    <w:rsid w:val="00681897"/>
    <w:rsid w:val="00683414"/>
    <w:rsid w:val="00683553"/>
    <w:rsid w:val="00683B34"/>
    <w:rsid w:val="0068657D"/>
    <w:rsid w:val="00686DA5"/>
    <w:rsid w:val="00686E08"/>
    <w:rsid w:val="00686E4B"/>
    <w:rsid w:val="00687790"/>
    <w:rsid w:val="00687BA4"/>
    <w:rsid w:val="00687BEF"/>
    <w:rsid w:val="00687E82"/>
    <w:rsid w:val="006916A7"/>
    <w:rsid w:val="006922DF"/>
    <w:rsid w:val="006928A0"/>
    <w:rsid w:val="006930F2"/>
    <w:rsid w:val="006949E4"/>
    <w:rsid w:val="00695EE3"/>
    <w:rsid w:val="006960E5"/>
    <w:rsid w:val="0069611E"/>
    <w:rsid w:val="006A05FA"/>
    <w:rsid w:val="006A2C4F"/>
    <w:rsid w:val="006A30B3"/>
    <w:rsid w:val="006A3A04"/>
    <w:rsid w:val="006A5A30"/>
    <w:rsid w:val="006A6321"/>
    <w:rsid w:val="006A6A40"/>
    <w:rsid w:val="006A7CA1"/>
    <w:rsid w:val="006A7F64"/>
    <w:rsid w:val="006B0185"/>
    <w:rsid w:val="006B03CD"/>
    <w:rsid w:val="006B0A1F"/>
    <w:rsid w:val="006B2A3D"/>
    <w:rsid w:val="006B302D"/>
    <w:rsid w:val="006B40D9"/>
    <w:rsid w:val="006B5739"/>
    <w:rsid w:val="006B5AB0"/>
    <w:rsid w:val="006B6B6D"/>
    <w:rsid w:val="006B7885"/>
    <w:rsid w:val="006B79DB"/>
    <w:rsid w:val="006B7BCA"/>
    <w:rsid w:val="006B7C95"/>
    <w:rsid w:val="006C10D6"/>
    <w:rsid w:val="006C1779"/>
    <w:rsid w:val="006C2B1B"/>
    <w:rsid w:val="006C2DAC"/>
    <w:rsid w:val="006C3E22"/>
    <w:rsid w:val="006C4243"/>
    <w:rsid w:val="006C4F84"/>
    <w:rsid w:val="006C5265"/>
    <w:rsid w:val="006C6062"/>
    <w:rsid w:val="006C6EC1"/>
    <w:rsid w:val="006C6FC3"/>
    <w:rsid w:val="006C7CDA"/>
    <w:rsid w:val="006C7FC4"/>
    <w:rsid w:val="006D0127"/>
    <w:rsid w:val="006D0631"/>
    <w:rsid w:val="006D1DFC"/>
    <w:rsid w:val="006D4AD9"/>
    <w:rsid w:val="006D525B"/>
    <w:rsid w:val="006D667D"/>
    <w:rsid w:val="006D7382"/>
    <w:rsid w:val="006E0778"/>
    <w:rsid w:val="006E094A"/>
    <w:rsid w:val="006E0EAE"/>
    <w:rsid w:val="006E171B"/>
    <w:rsid w:val="006E1A78"/>
    <w:rsid w:val="006E27D9"/>
    <w:rsid w:val="006E3622"/>
    <w:rsid w:val="006E3E0D"/>
    <w:rsid w:val="006E5027"/>
    <w:rsid w:val="006E5B29"/>
    <w:rsid w:val="006E6F7D"/>
    <w:rsid w:val="006F0B8B"/>
    <w:rsid w:val="006F0D2C"/>
    <w:rsid w:val="006F153C"/>
    <w:rsid w:val="006F1670"/>
    <w:rsid w:val="006F214B"/>
    <w:rsid w:val="006F2277"/>
    <w:rsid w:val="006F28B3"/>
    <w:rsid w:val="006F5E46"/>
    <w:rsid w:val="006F6270"/>
    <w:rsid w:val="006F68A5"/>
    <w:rsid w:val="006F6A13"/>
    <w:rsid w:val="006F6BE4"/>
    <w:rsid w:val="006F6D32"/>
    <w:rsid w:val="006F72D2"/>
    <w:rsid w:val="006F74B6"/>
    <w:rsid w:val="00700985"/>
    <w:rsid w:val="00700E50"/>
    <w:rsid w:val="0070105B"/>
    <w:rsid w:val="0070120D"/>
    <w:rsid w:val="00703176"/>
    <w:rsid w:val="00706C13"/>
    <w:rsid w:val="00707E3C"/>
    <w:rsid w:val="0071003E"/>
    <w:rsid w:val="00710B05"/>
    <w:rsid w:val="00711E7E"/>
    <w:rsid w:val="00712539"/>
    <w:rsid w:val="00713765"/>
    <w:rsid w:val="00714F0D"/>
    <w:rsid w:val="00715754"/>
    <w:rsid w:val="007158E1"/>
    <w:rsid w:val="00715CD5"/>
    <w:rsid w:val="00716B5F"/>
    <w:rsid w:val="007170B0"/>
    <w:rsid w:val="00717EFF"/>
    <w:rsid w:val="00717F51"/>
    <w:rsid w:val="00717F89"/>
    <w:rsid w:val="007204E2"/>
    <w:rsid w:val="007204E7"/>
    <w:rsid w:val="0072171E"/>
    <w:rsid w:val="00722603"/>
    <w:rsid w:val="00722B33"/>
    <w:rsid w:val="007238C2"/>
    <w:rsid w:val="00724019"/>
    <w:rsid w:val="007249E6"/>
    <w:rsid w:val="007254A6"/>
    <w:rsid w:val="00725945"/>
    <w:rsid w:val="007269D7"/>
    <w:rsid w:val="00726ADA"/>
    <w:rsid w:val="007314C9"/>
    <w:rsid w:val="00731F9F"/>
    <w:rsid w:val="00732D5A"/>
    <w:rsid w:val="00733343"/>
    <w:rsid w:val="007340FD"/>
    <w:rsid w:val="00734E14"/>
    <w:rsid w:val="00734E6C"/>
    <w:rsid w:val="0073564D"/>
    <w:rsid w:val="0073596A"/>
    <w:rsid w:val="007363F4"/>
    <w:rsid w:val="00736C17"/>
    <w:rsid w:val="00737875"/>
    <w:rsid w:val="00737D72"/>
    <w:rsid w:val="00740D88"/>
    <w:rsid w:val="00745623"/>
    <w:rsid w:val="00745D18"/>
    <w:rsid w:val="0074636F"/>
    <w:rsid w:val="007470BB"/>
    <w:rsid w:val="00747B1A"/>
    <w:rsid w:val="0075018F"/>
    <w:rsid w:val="007505B2"/>
    <w:rsid w:val="00751843"/>
    <w:rsid w:val="0075215D"/>
    <w:rsid w:val="00753570"/>
    <w:rsid w:val="00754CEF"/>
    <w:rsid w:val="00755BC9"/>
    <w:rsid w:val="00757220"/>
    <w:rsid w:val="00757F71"/>
    <w:rsid w:val="00760F9F"/>
    <w:rsid w:val="00761C78"/>
    <w:rsid w:val="0076288D"/>
    <w:rsid w:val="00762AA0"/>
    <w:rsid w:val="00763457"/>
    <w:rsid w:val="0076406F"/>
    <w:rsid w:val="00765DAF"/>
    <w:rsid w:val="00766A9F"/>
    <w:rsid w:val="00766B56"/>
    <w:rsid w:val="007678F9"/>
    <w:rsid w:val="00767B97"/>
    <w:rsid w:val="00767EBE"/>
    <w:rsid w:val="00767F53"/>
    <w:rsid w:val="00770DAA"/>
    <w:rsid w:val="007720B4"/>
    <w:rsid w:val="00772933"/>
    <w:rsid w:val="00776CC5"/>
    <w:rsid w:val="00777ADA"/>
    <w:rsid w:val="00777E3D"/>
    <w:rsid w:val="0078001D"/>
    <w:rsid w:val="00780230"/>
    <w:rsid w:val="00780C1D"/>
    <w:rsid w:val="007813DB"/>
    <w:rsid w:val="0078264A"/>
    <w:rsid w:val="0078311D"/>
    <w:rsid w:val="00783410"/>
    <w:rsid w:val="00783C6D"/>
    <w:rsid w:val="00785478"/>
    <w:rsid w:val="0078569A"/>
    <w:rsid w:val="00785AC2"/>
    <w:rsid w:val="00785B4C"/>
    <w:rsid w:val="0078609B"/>
    <w:rsid w:val="007869CF"/>
    <w:rsid w:val="00786D87"/>
    <w:rsid w:val="0079013F"/>
    <w:rsid w:val="00790583"/>
    <w:rsid w:val="007907A8"/>
    <w:rsid w:val="00790C82"/>
    <w:rsid w:val="00791365"/>
    <w:rsid w:val="00791D47"/>
    <w:rsid w:val="007924AE"/>
    <w:rsid w:val="00792D2C"/>
    <w:rsid w:val="0079314A"/>
    <w:rsid w:val="00794EC7"/>
    <w:rsid w:val="00795A3F"/>
    <w:rsid w:val="00796AF3"/>
    <w:rsid w:val="00797C7A"/>
    <w:rsid w:val="00797E88"/>
    <w:rsid w:val="007A05A5"/>
    <w:rsid w:val="007A079C"/>
    <w:rsid w:val="007A0978"/>
    <w:rsid w:val="007A167D"/>
    <w:rsid w:val="007A249D"/>
    <w:rsid w:val="007A2678"/>
    <w:rsid w:val="007A2EA6"/>
    <w:rsid w:val="007A3680"/>
    <w:rsid w:val="007A4FAC"/>
    <w:rsid w:val="007A6755"/>
    <w:rsid w:val="007A6CDC"/>
    <w:rsid w:val="007A6EB1"/>
    <w:rsid w:val="007A78A5"/>
    <w:rsid w:val="007A7FD3"/>
    <w:rsid w:val="007B0B10"/>
    <w:rsid w:val="007B0B3B"/>
    <w:rsid w:val="007B13E7"/>
    <w:rsid w:val="007B19A6"/>
    <w:rsid w:val="007B1C87"/>
    <w:rsid w:val="007B298E"/>
    <w:rsid w:val="007B2D8E"/>
    <w:rsid w:val="007B32EB"/>
    <w:rsid w:val="007B3B31"/>
    <w:rsid w:val="007B3B5D"/>
    <w:rsid w:val="007B4201"/>
    <w:rsid w:val="007B445E"/>
    <w:rsid w:val="007B45D5"/>
    <w:rsid w:val="007B4725"/>
    <w:rsid w:val="007B4F45"/>
    <w:rsid w:val="007B52C1"/>
    <w:rsid w:val="007B608C"/>
    <w:rsid w:val="007B6DF4"/>
    <w:rsid w:val="007B7F37"/>
    <w:rsid w:val="007C0670"/>
    <w:rsid w:val="007C0B0A"/>
    <w:rsid w:val="007C0B92"/>
    <w:rsid w:val="007C0BEF"/>
    <w:rsid w:val="007C27CA"/>
    <w:rsid w:val="007C28B9"/>
    <w:rsid w:val="007C292E"/>
    <w:rsid w:val="007C310D"/>
    <w:rsid w:val="007C3B12"/>
    <w:rsid w:val="007C3B45"/>
    <w:rsid w:val="007C3E16"/>
    <w:rsid w:val="007C40EA"/>
    <w:rsid w:val="007C43E9"/>
    <w:rsid w:val="007C59A5"/>
    <w:rsid w:val="007C59D8"/>
    <w:rsid w:val="007D1255"/>
    <w:rsid w:val="007D1528"/>
    <w:rsid w:val="007D2586"/>
    <w:rsid w:val="007D3B0D"/>
    <w:rsid w:val="007D4882"/>
    <w:rsid w:val="007D6AB9"/>
    <w:rsid w:val="007D6FAF"/>
    <w:rsid w:val="007D70A3"/>
    <w:rsid w:val="007D7B0C"/>
    <w:rsid w:val="007E0087"/>
    <w:rsid w:val="007E01CE"/>
    <w:rsid w:val="007E15B8"/>
    <w:rsid w:val="007E1717"/>
    <w:rsid w:val="007E18AA"/>
    <w:rsid w:val="007E18DD"/>
    <w:rsid w:val="007E1DE1"/>
    <w:rsid w:val="007E2DA2"/>
    <w:rsid w:val="007E2FB1"/>
    <w:rsid w:val="007E36D8"/>
    <w:rsid w:val="007E4AEF"/>
    <w:rsid w:val="007E558D"/>
    <w:rsid w:val="007E642B"/>
    <w:rsid w:val="007E667E"/>
    <w:rsid w:val="007E7155"/>
    <w:rsid w:val="007E7222"/>
    <w:rsid w:val="007E76D5"/>
    <w:rsid w:val="007E7DD8"/>
    <w:rsid w:val="007F06C4"/>
    <w:rsid w:val="007F0C3A"/>
    <w:rsid w:val="007F17FA"/>
    <w:rsid w:val="007F1B70"/>
    <w:rsid w:val="007F1FD8"/>
    <w:rsid w:val="007F25E7"/>
    <w:rsid w:val="007F26A0"/>
    <w:rsid w:val="007F2772"/>
    <w:rsid w:val="007F35D1"/>
    <w:rsid w:val="007F42DA"/>
    <w:rsid w:val="007F42DE"/>
    <w:rsid w:val="007F5716"/>
    <w:rsid w:val="007F64FA"/>
    <w:rsid w:val="007F6FD4"/>
    <w:rsid w:val="007F6FE5"/>
    <w:rsid w:val="007F73D0"/>
    <w:rsid w:val="007F7F46"/>
    <w:rsid w:val="00800048"/>
    <w:rsid w:val="00801089"/>
    <w:rsid w:val="00801182"/>
    <w:rsid w:val="008020FE"/>
    <w:rsid w:val="00802C21"/>
    <w:rsid w:val="00804DF5"/>
    <w:rsid w:val="0080592A"/>
    <w:rsid w:val="00806C35"/>
    <w:rsid w:val="008117AB"/>
    <w:rsid w:val="008123BC"/>
    <w:rsid w:val="00813920"/>
    <w:rsid w:val="008149AD"/>
    <w:rsid w:val="008153CD"/>
    <w:rsid w:val="00816857"/>
    <w:rsid w:val="008174F2"/>
    <w:rsid w:val="00817E0B"/>
    <w:rsid w:val="00817E6A"/>
    <w:rsid w:val="0082051E"/>
    <w:rsid w:val="00820607"/>
    <w:rsid w:val="0082065E"/>
    <w:rsid w:val="00821644"/>
    <w:rsid w:val="0082185D"/>
    <w:rsid w:val="00821D58"/>
    <w:rsid w:val="00823B96"/>
    <w:rsid w:val="008271CE"/>
    <w:rsid w:val="00827499"/>
    <w:rsid w:val="00827AB8"/>
    <w:rsid w:val="00830306"/>
    <w:rsid w:val="00831214"/>
    <w:rsid w:val="00831BC3"/>
    <w:rsid w:val="00832211"/>
    <w:rsid w:val="00833174"/>
    <w:rsid w:val="00833E61"/>
    <w:rsid w:val="00835C23"/>
    <w:rsid w:val="008369DF"/>
    <w:rsid w:val="00836FF7"/>
    <w:rsid w:val="00837AD9"/>
    <w:rsid w:val="0084043F"/>
    <w:rsid w:val="00841B71"/>
    <w:rsid w:val="00843C37"/>
    <w:rsid w:val="00844466"/>
    <w:rsid w:val="008450A5"/>
    <w:rsid w:val="00846BC9"/>
    <w:rsid w:val="008473F6"/>
    <w:rsid w:val="00847A65"/>
    <w:rsid w:val="00847E3F"/>
    <w:rsid w:val="008500CA"/>
    <w:rsid w:val="008505B2"/>
    <w:rsid w:val="00850E98"/>
    <w:rsid w:val="0085140E"/>
    <w:rsid w:val="00853286"/>
    <w:rsid w:val="00854EFB"/>
    <w:rsid w:val="00857FE2"/>
    <w:rsid w:val="008604FF"/>
    <w:rsid w:val="00860EC7"/>
    <w:rsid w:val="008610E8"/>
    <w:rsid w:val="0086296B"/>
    <w:rsid w:val="00863277"/>
    <w:rsid w:val="008639CF"/>
    <w:rsid w:val="0086665F"/>
    <w:rsid w:val="00867CC2"/>
    <w:rsid w:val="008723E3"/>
    <w:rsid w:val="008733F0"/>
    <w:rsid w:val="00873946"/>
    <w:rsid w:val="00873B24"/>
    <w:rsid w:val="008752BA"/>
    <w:rsid w:val="00875E07"/>
    <w:rsid w:val="00876154"/>
    <w:rsid w:val="008819F2"/>
    <w:rsid w:val="00881E84"/>
    <w:rsid w:val="00881ED1"/>
    <w:rsid w:val="00883425"/>
    <w:rsid w:val="00883DE6"/>
    <w:rsid w:val="00883F51"/>
    <w:rsid w:val="0088417F"/>
    <w:rsid w:val="00885205"/>
    <w:rsid w:val="00885265"/>
    <w:rsid w:val="008853DA"/>
    <w:rsid w:val="008865A5"/>
    <w:rsid w:val="008876F6"/>
    <w:rsid w:val="008902CA"/>
    <w:rsid w:val="0089087B"/>
    <w:rsid w:val="00890B2F"/>
    <w:rsid w:val="00890C06"/>
    <w:rsid w:val="00890DEB"/>
    <w:rsid w:val="00892F19"/>
    <w:rsid w:val="00892F77"/>
    <w:rsid w:val="008936E4"/>
    <w:rsid w:val="0089380C"/>
    <w:rsid w:val="00894112"/>
    <w:rsid w:val="00894DEA"/>
    <w:rsid w:val="00895DB3"/>
    <w:rsid w:val="00896037"/>
    <w:rsid w:val="008971D7"/>
    <w:rsid w:val="008A01B2"/>
    <w:rsid w:val="008A2CF9"/>
    <w:rsid w:val="008A3CE0"/>
    <w:rsid w:val="008A42CE"/>
    <w:rsid w:val="008A4710"/>
    <w:rsid w:val="008A47C9"/>
    <w:rsid w:val="008A4837"/>
    <w:rsid w:val="008A5A51"/>
    <w:rsid w:val="008A6C2D"/>
    <w:rsid w:val="008B03A1"/>
    <w:rsid w:val="008B0DB7"/>
    <w:rsid w:val="008B201B"/>
    <w:rsid w:val="008B3528"/>
    <w:rsid w:val="008B4776"/>
    <w:rsid w:val="008B59B5"/>
    <w:rsid w:val="008B62F5"/>
    <w:rsid w:val="008B6516"/>
    <w:rsid w:val="008B6B91"/>
    <w:rsid w:val="008B6D54"/>
    <w:rsid w:val="008B6E52"/>
    <w:rsid w:val="008C0DB4"/>
    <w:rsid w:val="008C1241"/>
    <w:rsid w:val="008C16ED"/>
    <w:rsid w:val="008C1C28"/>
    <w:rsid w:val="008C2E7F"/>
    <w:rsid w:val="008C3CE7"/>
    <w:rsid w:val="008C3E5C"/>
    <w:rsid w:val="008C5E71"/>
    <w:rsid w:val="008C658A"/>
    <w:rsid w:val="008C6CC6"/>
    <w:rsid w:val="008C7FF1"/>
    <w:rsid w:val="008D05AD"/>
    <w:rsid w:val="008D07FE"/>
    <w:rsid w:val="008D0B7A"/>
    <w:rsid w:val="008D0C53"/>
    <w:rsid w:val="008D2441"/>
    <w:rsid w:val="008D2477"/>
    <w:rsid w:val="008D2D22"/>
    <w:rsid w:val="008D4BF2"/>
    <w:rsid w:val="008D60C1"/>
    <w:rsid w:val="008D6123"/>
    <w:rsid w:val="008D7602"/>
    <w:rsid w:val="008E15E0"/>
    <w:rsid w:val="008E2193"/>
    <w:rsid w:val="008E2763"/>
    <w:rsid w:val="008E47DB"/>
    <w:rsid w:val="008E5203"/>
    <w:rsid w:val="008E734C"/>
    <w:rsid w:val="008E793D"/>
    <w:rsid w:val="008F249E"/>
    <w:rsid w:val="008F4237"/>
    <w:rsid w:val="008F5EE0"/>
    <w:rsid w:val="008F62BD"/>
    <w:rsid w:val="008F6825"/>
    <w:rsid w:val="008F6F79"/>
    <w:rsid w:val="008F7031"/>
    <w:rsid w:val="008F78BC"/>
    <w:rsid w:val="009000E7"/>
    <w:rsid w:val="00901843"/>
    <w:rsid w:val="0090236B"/>
    <w:rsid w:val="00902FFB"/>
    <w:rsid w:val="0090349D"/>
    <w:rsid w:val="00905353"/>
    <w:rsid w:val="00905CD3"/>
    <w:rsid w:val="00907F05"/>
    <w:rsid w:val="00910420"/>
    <w:rsid w:val="00910BC8"/>
    <w:rsid w:val="0091313C"/>
    <w:rsid w:val="009141C7"/>
    <w:rsid w:val="009157D8"/>
    <w:rsid w:val="00916BA4"/>
    <w:rsid w:val="00916D8D"/>
    <w:rsid w:val="009210B9"/>
    <w:rsid w:val="00922096"/>
    <w:rsid w:val="00923789"/>
    <w:rsid w:val="009244A9"/>
    <w:rsid w:val="00924E40"/>
    <w:rsid w:val="00925FE3"/>
    <w:rsid w:val="00927D0C"/>
    <w:rsid w:val="00930BF5"/>
    <w:rsid w:val="00931180"/>
    <w:rsid w:val="009314B5"/>
    <w:rsid w:val="009316EA"/>
    <w:rsid w:val="00931D2C"/>
    <w:rsid w:val="00932FCB"/>
    <w:rsid w:val="0093470E"/>
    <w:rsid w:val="00936E9A"/>
    <w:rsid w:val="00937522"/>
    <w:rsid w:val="00937927"/>
    <w:rsid w:val="00937DF4"/>
    <w:rsid w:val="00940D02"/>
    <w:rsid w:val="0094147D"/>
    <w:rsid w:val="009414C0"/>
    <w:rsid w:val="0094237A"/>
    <w:rsid w:val="00943196"/>
    <w:rsid w:val="00943416"/>
    <w:rsid w:val="009448A3"/>
    <w:rsid w:val="00945BBB"/>
    <w:rsid w:val="009463EC"/>
    <w:rsid w:val="00946B52"/>
    <w:rsid w:val="00946B7C"/>
    <w:rsid w:val="00950D23"/>
    <w:rsid w:val="00950F34"/>
    <w:rsid w:val="00950FA1"/>
    <w:rsid w:val="009526E5"/>
    <w:rsid w:val="0095290D"/>
    <w:rsid w:val="0095300E"/>
    <w:rsid w:val="00953B3D"/>
    <w:rsid w:val="00953CFC"/>
    <w:rsid w:val="009540F2"/>
    <w:rsid w:val="00954408"/>
    <w:rsid w:val="00954C2B"/>
    <w:rsid w:val="009550D3"/>
    <w:rsid w:val="00955122"/>
    <w:rsid w:val="00955D55"/>
    <w:rsid w:val="00956214"/>
    <w:rsid w:val="00956D6E"/>
    <w:rsid w:val="00957B4E"/>
    <w:rsid w:val="0096049E"/>
    <w:rsid w:val="009608B7"/>
    <w:rsid w:val="009609D3"/>
    <w:rsid w:val="00961674"/>
    <w:rsid w:val="00961807"/>
    <w:rsid w:val="009624BA"/>
    <w:rsid w:val="0096291A"/>
    <w:rsid w:val="00962CA0"/>
    <w:rsid w:val="0096316E"/>
    <w:rsid w:val="00964986"/>
    <w:rsid w:val="00965E39"/>
    <w:rsid w:val="00966173"/>
    <w:rsid w:val="0096675F"/>
    <w:rsid w:val="00967610"/>
    <w:rsid w:val="009706E1"/>
    <w:rsid w:val="00970D9C"/>
    <w:rsid w:val="00970ED3"/>
    <w:rsid w:val="00971320"/>
    <w:rsid w:val="009718B0"/>
    <w:rsid w:val="0097192E"/>
    <w:rsid w:val="00971C95"/>
    <w:rsid w:val="0097369E"/>
    <w:rsid w:val="00973E82"/>
    <w:rsid w:val="00973F97"/>
    <w:rsid w:val="00975945"/>
    <w:rsid w:val="00976DA4"/>
    <w:rsid w:val="009771E5"/>
    <w:rsid w:val="0097736C"/>
    <w:rsid w:val="009803B4"/>
    <w:rsid w:val="0098057B"/>
    <w:rsid w:val="00980797"/>
    <w:rsid w:val="00981F93"/>
    <w:rsid w:val="00982052"/>
    <w:rsid w:val="00982CD4"/>
    <w:rsid w:val="00982DF2"/>
    <w:rsid w:val="009838DC"/>
    <w:rsid w:val="009841AE"/>
    <w:rsid w:val="00984492"/>
    <w:rsid w:val="0098466F"/>
    <w:rsid w:val="00984821"/>
    <w:rsid w:val="00984E41"/>
    <w:rsid w:val="009856B5"/>
    <w:rsid w:val="0098617F"/>
    <w:rsid w:val="00986A4D"/>
    <w:rsid w:val="009873E6"/>
    <w:rsid w:val="00987775"/>
    <w:rsid w:val="00987A88"/>
    <w:rsid w:val="0099048B"/>
    <w:rsid w:val="00990F88"/>
    <w:rsid w:val="009913BC"/>
    <w:rsid w:val="0099163B"/>
    <w:rsid w:val="009918C4"/>
    <w:rsid w:val="00992998"/>
    <w:rsid w:val="00992A4E"/>
    <w:rsid w:val="00992EC8"/>
    <w:rsid w:val="009935E4"/>
    <w:rsid w:val="00994F0F"/>
    <w:rsid w:val="009951DB"/>
    <w:rsid w:val="00995719"/>
    <w:rsid w:val="00996A6B"/>
    <w:rsid w:val="00996D41"/>
    <w:rsid w:val="0099755B"/>
    <w:rsid w:val="009A0E74"/>
    <w:rsid w:val="009A1E51"/>
    <w:rsid w:val="009A221C"/>
    <w:rsid w:val="009A22CE"/>
    <w:rsid w:val="009A2484"/>
    <w:rsid w:val="009A2494"/>
    <w:rsid w:val="009A3D6A"/>
    <w:rsid w:val="009A5218"/>
    <w:rsid w:val="009A54E7"/>
    <w:rsid w:val="009A62A0"/>
    <w:rsid w:val="009A63DE"/>
    <w:rsid w:val="009A653A"/>
    <w:rsid w:val="009A6A5E"/>
    <w:rsid w:val="009A6FD9"/>
    <w:rsid w:val="009A75B3"/>
    <w:rsid w:val="009A7646"/>
    <w:rsid w:val="009B0D3A"/>
    <w:rsid w:val="009B1D7A"/>
    <w:rsid w:val="009B2584"/>
    <w:rsid w:val="009B37CC"/>
    <w:rsid w:val="009B5EB6"/>
    <w:rsid w:val="009B6061"/>
    <w:rsid w:val="009B626A"/>
    <w:rsid w:val="009B6D03"/>
    <w:rsid w:val="009B6F16"/>
    <w:rsid w:val="009B7D4C"/>
    <w:rsid w:val="009C03B5"/>
    <w:rsid w:val="009C0528"/>
    <w:rsid w:val="009C06F6"/>
    <w:rsid w:val="009C15C3"/>
    <w:rsid w:val="009C278F"/>
    <w:rsid w:val="009C6447"/>
    <w:rsid w:val="009C67D5"/>
    <w:rsid w:val="009C6EAC"/>
    <w:rsid w:val="009C6FD8"/>
    <w:rsid w:val="009C773F"/>
    <w:rsid w:val="009D084E"/>
    <w:rsid w:val="009D0B18"/>
    <w:rsid w:val="009D0DE5"/>
    <w:rsid w:val="009D133E"/>
    <w:rsid w:val="009D3655"/>
    <w:rsid w:val="009D3846"/>
    <w:rsid w:val="009D3D0D"/>
    <w:rsid w:val="009D3EF0"/>
    <w:rsid w:val="009D4577"/>
    <w:rsid w:val="009D4C91"/>
    <w:rsid w:val="009D5BBD"/>
    <w:rsid w:val="009D78EB"/>
    <w:rsid w:val="009E17AB"/>
    <w:rsid w:val="009E17C9"/>
    <w:rsid w:val="009E1A35"/>
    <w:rsid w:val="009E2720"/>
    <w:rsid w:val="009E2D26"/>
    <w:rsid w:val="009E4900"/>
    <w:rsid w:val="009E4A1B"/>
    <w:rsid w:val="009E627E"/>
    <w:rsid w:val="009E667F"/>
    <w:rsid w:val="009F0955"/>
    <w:rsid w:val="009F120E"/>
    <w:rsid w:val="009F155F"/>
    <w:rsid w:val="009F18ED"/>
    <w:rsid w:val="009F4A80"/>
    <w:rsid w:val="009F4B31"/>
    <w:rsid w:val="009F4ECE"/>
    <w:rsid w:val="009F56A8"/>
    <w:rsid w:val="009F59AD"/>
    <w:rsid w:val="009F5A9B"/>
    <w:rsid w:val="009F5EE9"/>
    <w:rsid w:val="009F77AC"/>
    <w:rsid w:val="00A00B54"/>
    <w:rsid w:val="00A010BF"/>
    <w:rsid w:val="00A014FD"/>
    <w:rsid w:val="00A0176E"/>
    <w:rsid w:val="00A020AE"/>
    <w:rsid w:val="00A02D4F"/>
    <w:rsid w:val="00A0303B"/>
    <w:rsid w:val="00A040C6"/>
    <w:rsid w:val="00A0515B"/>
    <w:rsid w:val="00A054AA"/>
    <w:rsid w:val="00A0576D"/>
    <w:rsid w:val="00A05955"/>
    <w:rsid w:val="00A060AF"/>
    <w:rsid w:val="00A06ADC"/>
    <w:rsid w:val="00A06E78"/>
    <w:rsid w:val="00A118DC"/>
    <w:rsid w:val="00A12338"/>
    <w:rsid w:val="00A12AD3"/>
    <w:rsid w:val="00A14360"/>
    <w:rsid w:val="00A143AD"/>
    <w:rsid w:val="00A14E3D"/>
    <w:rsid w:val="00A15108"/>
    <w:rsid w:val="00A159AA"/>
    <w:rsid w:val="00A15DA6"/>
    <w:rsid w:val="00A16349"/>
    <w:rsid w:val="00A1688A"/>
    <w:rsid w:val="00A16CE7"/>
    <w:rsid w:val="00A20120"/>
    <w:rsid w:val="00A218D7"/>
    <w:rsid w:val="00A219EF"/>
    <w:rsid w:val="00A22EA0"/>
    <w:rsid w:val="00A235CD"/>
    <w:rsid w:val="00A23E06"/>
    <w:rsid w:val="00A25133"/>
    <w:rsid w:val="00A258DB"/>
    <w:rsid w:val="00A270CB"/>
    <w:rsid w:val="00A275C7"/>
    <w:rsid w:val="00A276F8"/>
    <w:rsid w:val="00A30640"/>
    <w:rsid w:val="00A312C6"/>
    <w:rsid w:val="00A3234A"/>
    <w:rsid w:val="00A33B05"/>
    <w:rsid w:val="00A353D1"/>
    <w:rsid w:val="00A35516"/>
    <w:rsid w:val="00A3726B"/>
    <w:rsid w:val="00A37F8A"/>
    <w:rsid w:val="00A40503"/>
    <w:rsid w:val="00A40D20"/>
    <w:rsid w:val="00A40D2A"/>
    <w:rsid w:val="00A40F0D"/>
    <w:rsid w:val="00A41A41"/>
    <w:rsid w:val="00A42295"/>
    <w:rsid w:val="00A43665"/>
    <w:rsid w:val="00A43C18"/>
    <w:rsid w:val="00A445C2"/>
    <w:rsid w:val="00A44E04"/>
    <w:rsid w:val="00A46386"/>
    <w:rsid w:val="00A4700D"/>
    <w:rsid w:val="00A51FD9"/>
    <w:rsid w:val="00A52D02"/>
    <w:rsid w:val="00A5361F"/>
    <w:rsid w:val="00A5367F"/>
    <w:rsid w:val="00A540E8"/>
    <w:rsid w:val="00A54631"/>
    <w:rsid w:val="00A547D4"/>
    <w:rsid w:val="00A54904"/>
    <w:rsid w:val="00A54CC3"/>
    <w:rsid w:val="00A5664F"/>
    <w:rsid w:val="00A56817"/>
    <w:rsid w:val="00A579B7"/>
    <w:rsid w:val="00A61644"/>
    <w:rsid w:val="00A629EA"/>
    <w:rsid w:val="00A63869"/>
    <w:rsid w:val="00A663AB"/>
    <w:rsid w:val="00A66EBA"/>
    <w:rsid w:val="00A672D0"/>
    <w:rsid w:val="00A679FC"/>
    <w:rsid w:val="00A67F92"/>
    <w:rsid w:val="00A7021C"/>
    <w:rsid w:val="00A706C0"/>
    <w:rsid w:val="00A71991"/>
    <w:rsid w:val="00A739CB"/>
    <w:rsid w:val="00A73AD6"/>
    <w:rsid w:val="00A73DE7"/>
    <w:rsid w:val="00A741A1"/>
    <w:rsid w:val="00A74382"/>
    <w:rsid w:val="00A745DA"/>
    <w:rsid w:val="00A74FD9"/>
    <w:rsid w:val="00A753BE"/>
    <w:rsid w:val="00A755B1"/>
    <w:rsid w:val="00A75CF5"/>
    <w:rsid w:val="00A76EF0"/>
    <w:rsid w:val="00A77112"/>
    <w:rsid w:val="00A775BA"/>
    <w:rsid w:val="00A77A3F"/>
    <w:rsid w:val="00A805EA"/>
    <w:rsid w:val="00A80D4B"/>
    <w:rsid w:val="00A80ECF"/>
    <w:rsid w:val="00A8297F"/>
    <w:rsid w:val="00A837F7"/>
    <w:rsid w:val="00A8545C"/>
    <w:rsid w:val="00A85660"/>
    <w:rsid w:val="00A85D2C"/>
    <w:rsid w:val="00A86B75"/>
    <w:rsid w:val="00A90A0F"/>
    <w:rsid w:val="00A913D1"/>
    <w:rsid w:val="00A92B2C"/>
    <w:rsid w:val="00A931A0"/>
    <w:rsid w:val="00A93802"/>
    <w:rsid w:val="00A940E2"/>
    <w:rsid w:val="00A94C71"/>
    <w:rsid w:val="00A95330"/>
    <w:rsid w:val="00A95F44"/>
    <w:rsid w:val="00A96590"/>
    <w:rsid w:val="00A96D72"/>
    <w:rsid w:val="00AA06D6"/>
    <w:rsid w:val="00AA109B"/>
    <w:rsid w:val="00AA1511"/>
    <w:rsid w:val="00AA2CD5"/>
    <w:rsid w:val="00AA3D1F"/>
    <w:rsid w:val="00AA4463"/>
    <w:rsid w:val="00AA4E09"/>
    <w:rsid w:val="00AA510A"/>
    <w:rsid w:val="00AA5972"/>
    <w:rsid w:val="00AA5F1D"/>
    <w:rsid w:val="00AA6C83"/>
    <w:rsid w:val="00AA6F16"/>
    <w:rsid w:val="00AA75E6"/>
    <w:rsid w:val="00AA75EF"/>
    <w:rsid w:val="00AA76E9"/>
    <w:rsid w:val="00AB06B8"/>
    <w:rsid w:val="00AB0725"/>
    <w:rsid w:val="00AB25E5"/>
    <w:rsid w:val="00AB357C"/>
    <w:rsid w:val="00AB5AE3"/>
    <w:rsid w:val="00AB5BF6"/>
    <w:rsid w:val="00AB5E2D"/>
    <w:rsid w:val="00AB663D"/>
    <w:rsid w:val="00AB698B"/>
    <w:rsid w:val="00AC1B0D"/>
    <w:rsid w:val="00AC3220"/>
    <w:rsid w:val="00AC5273"/>
    <w:rsid w:val="00AC5921"/>
    <w:rsid w:val="00AC703E"/>
    <w:rsid w:val="00AC7813"/>
    <w:rsid w:val="00AD112E"/>
    <w:rsid w:val="00AD1328"/>
    <w:rsid w:val="00AD1B8A"/>
    <w:rsid w:val="00AD328D"/>
    <w:rsid w:val="00AD3380"/>
    <w:rsid w:val="00AD41C9"/>
    <w:rsid w:val="00AD4BE4"/>
    <w:rsid w:val="00AD4E71"/>
    <w:rsid w:val="00AD62D3"/>
    <w:rsid w:val="00AD63AC"/>
    <w:rsid w:val="00AD6B9B"/>
    <w:rsid w:val="00AE0586"/>
    <w:rsid w:val="00AE06DD"/>
    <w:rsid w:val="00AE1139"/>
    <w:rsid w:val="00AE1FBC"/>
    <w:rsid w:val="00AE27FB"/>
    <w:rsid w:val="00AE32BD"/>
    <w:rsid w:val="00AE3629"/>
    <w:rsid w:val="00AE618F"/>
    <w:rsid w:val="00AF0EA5"/>
    <w:rsid w:val="00AF3AB0"/>
    <w:rsid w:val="00AF4009"/>
    <w:rsid w:val="00AF57C3"/>
    <w:rsid w:val="00AF59EA"/>
    <w:rsid w:val="00AF5C9F"/>
    <w:rsid w:val="00AF65F5"/>
    <w:rsid w:val="00AF717B"/>
    <w:rsid w:val="00AF71D4"/>
    <w:rsid w:val="00AF7224"/>
    <w:rsid w:val="00B0063C"/>
    <w:rsid w:val="00B00A28"/>
    <w:rsid w:val="00B00BB9"/>
    <w:rsid w:val="00B00F02"/>
    <w:rsid w:val="00B011AF"/>
    <w:rsid w:val="00B01928"/>
    <w:rsid w:val="00B01ADB"/>
    <w:rsid w:val="00B021F8"/>
    <w:rsid w:val="00B023F5"/>
    <w:rsid w:val="00B024FF"/>
    <w:rsid w:val="00B03FA8"/>
    <w:rsid w:val="00B0419F"/>
    <w:rsid w:val="00B04E27"/>
    <w:rsid w:val="00B0676C"/>
    <w:rsid w:val="00B069F2"/>
    <w:rsid w:val="00B06F9A"/>
    <w:rsid w:val="00B07441"/>
    <w:rsid w:val="00B075D5"/>
    <w:rsid w:val="00B10DFF"/>
    <w:rsid w:val="00B1141C"/>
    <w:rsid w:val="00B124E7"/>
    <w:rsid w:val="00B129C0"/>
    <w:rsid w:val="00B12B98"/>
    <w:rsid w:val="00B1607F"/>
    <w:rsid w:val="00B16A93"/>
    <w:rsid w:val="00B20ECA"/>
    <w:rsid w:val="00B20FE7"/>
    <w:rsid w:val="00B22161"/>
    <w:rsid w:val="00B2360A"/>
    <w:rsid w:val="00B2456C"/>
    <w:rsid w:val="00B246A7"/>
    <w:rsid w:val="00B25439"/>
    <w:rsid w:val="00B25970"/>
    <w:rsid w:val="00B259E8"/>
    <w:rsid w:val="00B27602"/>
    <w:rsid w:val="00B27A4C"/>
    <w:rsid w:val="00B27CAB"/>
    <w:rsid w:val="00B27FDC"/>
    <w:rsid w:val="00B3097D"/>
    <w:rsid w:val="00B30FCB"/>
    <w:rsid w:val="00B32A7C"/>
    <w:rsid w:val="00B32D58"/>
    <w:rsid w:val="00B32DF7"/>
    <w:rsid w:val="00B33028"/>
    <w:rsid w:val="00B3403A"/>
    <w:rsid w:val="00B348CD"/>
    <w:rsid w:val="00B35462"/>
    <w:rsid w:val="00B35C08"/>
    <w:rsid w:val="00B371DA"/>
    <w:rsid w:val="00B37E31"/>
    <w:rsid w:val="00B37EE4"/>
    <w:rsid w:val="00B4011D"/>
    <w:rsid w:val="00B4032B"/>
    <w:rsid w:val="00B415BC"/>
    <w:rsid w:val="00B44ABE"/>
    <w:rsid w:val="00B45AC0"/>
    <w:rsid w:val="00B4725D"/>
    <w:rsid w:val="00B47379"/>
    <w:rsid w:val="00B474BF"/>
    <w:rsid w:val="00B50A14"/>
    <w:rsid w:val="00B50A49"/>
    <w:rsid w:val="00B51179"/>
    <w:rsid w:val="00B51960"/>
    <w:rsid w:val="00B51B2D"/>
    <w:rsid w:val="00B51CBD"/>
    <w:rsid w:val="00B521E5"/>
    <w:rsid w:val="00B529DC"/>
    <w:rsid w:val="00B52DDC"/>
    <w:rsid w:val="00B53D4E"/>
    <w:rsid w:val="00B5436A"/>
    <w:rsid w:val="00B5484E"/>
    <w:rsid w:val="00B548D4"/>
    <w:rsid w:val="00B554E3"/>
    <w:rsid w:val="00B55926"/>
    <w:rsid w:val="00B55CFD"/>
    <w:rsid w:val="00B5654C"/>
    <w:rsid w:val="00B57D74"/>
    <w:rsid w:val="00B57DDD"/>
    <w:rsid w:val="00B61351"/>
    <w:rsid w:val="00B6139F"/>
    <w:rsid w:val="00B6214F"/>
    <w:rsid w:val="00B63986"/>
    <w:rsid w:val="00B643E7"/>
    <w:rsid w:val="00B6515E"/>
    <w:rsid w:val="00B65C7E"/>
    <w:rsid w:val="00B66C7D"/>
    <w:rsid w:val="00B70F66"/>
    <w:rsid w:val="00B71499"/>
    <w:rsid w:val="00B72315"/>
    <w:rsid w:val="00B730CF"/>
    <w:rsid w:val="00B73223"/>
    <w:rsid w:val="00B74148"/>
    <w:rsid w:val="00B742B4"/>
    <w:rsid w:val="00B749CB"/>
    <w:rsid w:val="00B7516C"/>
    <w:rsid w:val="00B77C5B"/>
    <w:rsid w:val="00B77EDB"/>
    <w:rsid w:val="00B80A62"/>
    <w:rsid w:val="00B81621"/>
    <w:rsid w:val="00B82C61"/>
    <w:rsid w:val="00B8336E"/>
    <w:rsid w:val="00B8585A"/>
    <w:rsid w:val="00B85FA7"/>
    <w:rsid w:val="00B86B4E"/>
    <w:rsid w:val="00B8716A"/>
    <w:rsid w:val="00B92FE5"/>
    <w:rsid w:val="00B93F56"/>
    <w:rsid w:val="00B946DB"/>
    <w:rsid w:val="00B958D6"/>
    <w:rsid w:val="00B95E40"/>
    <w:rsid w:val="00B95EA8"/>
    <w:rsid w:val="00B96240"/>
    <w:rsid w:val="00B962C0"/>
    <w:rsid w:val="00BA06D6"/>
    <w:rsid w:val="00BA23E2"/>
    <w:rsid w:val="00BA2491"/>
    <w:rsid w:val="00BA53B5"/>
    <w:rsid w:val="00BA56A7"/>
    <w:rsid w:val="00BA5797"/>
    <w:rsid w:val="00BB026B"/>
    <w:rsid w:val="00BB05CA"/>
    <w:rsid w:val="00BB3225"/>
    <w:rsid w:val="00BB3274"/>
    <w:rsid w:val="00BB40B0"/>
    <w:rsid w:val="00BB4355"/>
    <w:rsid w:val="00BB51C7"/>
    <w:rsid w:val="00BB59D9"/>
    <w:rsid w:val="00BB6B6B"/>
    <w:rsid w:val="00BB6F1E"/>
    <w:rsid w:val="00BC0396"/>
    <w:rsid w:val="00BC2846"/>
    <w:rsid w:val="00BC2B67"/>
    <w:rsid w:val="00BC3769"/>
    <w:rsid w:val="00BC3A1B"/>
    <w:rsid w:val="00BC4AC3"/>
    <w:rsid w:val="00BC6233"/>
    <w:rsid w:val="00BC6275"/>
    <w:rsid w:val="00BC6713"/>
    <w:rsid w:val="00BC6B86"/>
    <w:rsid w:val="00BC7076"/>
    <w:rsid w:val="00BC7CF8"/>
    <w:rsid w:val="00BD023B"/>
    <w:rsid w:val="00BD0ED5"/>
    <w:rsid w:val="00BD1EB8"/>
    <w:rsid w:val="00BD2A71"/>
    <w:rsid w:val="00BD30F9"/>
    <w:rsid w:val="00BD322A"/>
    <w:rsid w:val="00BD4694"/>
    <w:rsid w:val="00BD4752"/>
    <w:rsid w:val="00BD7297"/>
    <w:rsid w:val="00BE00C8"/>
    <w:rsid w:val="00BE0AD1"/>
    <w:rsid w:val="00BE1968"/>
    <w:rsid w:val="00BE1B12"/>
    <w:rsid w:val="00BE20C4"/>
    <w:rsid w:val="00BE25C5"/>
    <w:rsid w:val="00BE35A3"/>
    <w:rsid w:val="00BE3676"/>
    <w:rsid w:val="00BE3E81"/>
    <w:rsid w:val="00BE3FA2"/>
    <w:rsid w:val="00BE4A21"/>
    <w:rsid w:val="00BE52C9"/>
    <w:rsid w:val="00BE7615"/>
    <w:rsid w:val="00BE79E9"/>
    <w:rsid w:val="00BE7CAF"/>
    <w:rsid w:val="00BF195E"/>
    <w:rsid w:val="00BF3143"/>
    <w:rsid w:val="00BF3615"/>
    <w:rsid w:val="00BF43DC"/>
    <w:rsid w:val="00BF4A61"/>
    <w:rsid w:val="00BF55B1"/>
    <w:rsid w:val="00BF5E88"/>
    <w:rsid w:val="00BF6057"/>
    <w:rsid w:val="00BF64BD"/>
    <w:rsid w:val="00C011D9"/>
    <w:rsid w:val="00C01DF9"/>
    <w:rsid w:val="00C03064"/>
    <w:rsid w:val="00C03EA5"/>
    <w:rsid w:val="00C04F72"/>
    <w:rsid w:val="00C059E6"/>
    <w:rsid w:val="00C05D0F"/>
    <w:rsid w:val="00C05D53"/>
    <w:rsid w:val="00C1001A"/>
    <w:rsid w:val="00C1024B"/>
    <w:rsid w:val="00C10284"/>
    <w:rsid w:val="00C1079F"/>
    <w:rsid w:val="00C10CAB"/>
    <w:rsid w:val="00C110C3"/>
    <w:rsid w:val="00C111B2"/>
    <w:rsid w:val="00C11470"/>
    <w:rsid w:val="00C114D0"/>
    <w:rsid w:val="00C11AFF"/>
    <w:rsid w:val="00C13042"/>
    <w:rsid w:val="00C136F4"/>
    <w:rsid w:val="00C142E3"/>
    <w:rsid w:val="00C1486E"/>
    <w:rsid w:val="00C149D1"/>
    <w:rsid w:val="00C15191"/>
    <w:rsid w:val="00C159F4"/>
    <w:rsid w:val="00C17267"/>
    <w:rsid w:val="00C206AA"/>
    <w:rsid w:val="00C219E1"/>
    <w:rsid w:val="00C21F11"/>
    <w:rsid w:val="00C22F26"/>
    <w:rsid w:val="00C22FD0"/>
    <w:rsid w:val="00C23028"/>
    <w:rsid w:val="00C230FE"/>
    <w:rsid w:val="00C23224"/>
    <w:rsid w:val="00C23B4F"/>
    <w:rsid w:val="00C23CC1"/>
    <w:rsid w:val="00C242AA"/>
    <w:rsid w:val="00C25031"/>
    <w:rsid w:val="00C26BBF"/>
    <w:rsid w:val="00C27D34"/>
    <w:rsid w:val="00C317CB"/>
    <w:rsid w:val="00C31DB1"/>
    <w:rsid w:val="00C32D45"/>
    <w:rsid w:val="00C331CD"/>
    <w:rsid w:val="00C34CCB"/>
    <w:rsid w:val="00C354BF"/>
    <w:rsid w:val="00C3715A"/>
    <w:rsid w:val="00C37316"/>
    <w:rsid w:val="00C4069C"/>
    <w:rsid w:val="00C40B8E"/>
    <w:rsid w:val="00C413ED"/>
    <w:rsid w:val="00C4155A"/>
    <w:rsid w:val="00C420D5"/>
    <w:rsid w:val="00C43CAD"/>
    <w:rsid w:val="00C44D8B"/>
    <w:rsid w:val="00C463B5"/>
    <w:rsid w:val="00C46F13"/>
    <w:rsid w:val="00C47BD0"/>
    <w:rsid w:val="00C51691"/>
    <w:rsid w:val="00C52338"/>
    <w:rsid w:val="00C5263B"/>
    <w:rsid w:val="00C52EC8"/>
    <w:rsid w:val="00C53653"/>
    <w:rsid w:val="00C53F1D"/>
    <w:rsid w:val="00C53F39"/>
    <w:rsid w:val="00C548A4"/>
    <w:rsid w:val="00C55E19"/>
    <w:rsid w:val="00C56521"/>
    <w:rsid w:val="00C57306"/>
    <w:rsid w:val="00C574D1"/>
    <w:rsid w:val="00C6033E"/>
    <w:rsid w:val="00C6092C"/>
    <w:rsid w:val="00C60BD1"/>
    <w:rsid w:val="00C6250E"/>
    <w:rsid w:val="00C628D9"/>
    <w:rsid w:val="00C6544E"/>
    <w:rsid w:val="00C70541"/>
    <w:rsid w:val="00C7055E"/>
    <w:rsid w:val="00C7174C"/>
    <w:rsid w:val="00C71929"/>
    <w:rsid w:val="00C71F13"/>
    <w:rsid w:val="00C72421"/>
    <w:rsid w:val="00C75016"/>
    <w:rsid w:val="00C752B3"/>
    <w:rsid w:val="00C778B0"/>
    <w:rsid w:val="00C80D94"/>
    <w:rsid w:val="00C81BAD"/>
    <w:rsid w:val="00C82485"/>
    <w:rsid w:val="00C82D11"/>
    <w:rsid w:val="00C83927"/>
    <w:rsid w:val="00C84485"/>
    <w:rsid w:val="00C853A9"/>
    <w:rsid w:val="00C860EE"/>
    <w:rsid w:val="00C865E2"/>
    <w:rsid w:val="00C8695A"/>
    <w:rsid w:val="00C86DF9"/>
    <w:rsid w:val="00C86F0F"/>
    <w:rsid w:val="00C875BC"/>
    <w:rsid w:val="00C9100C"/>
    <w:rsid w:val="00C91A72"/>
    <w:rsid w:val="00C91AF7"/>
    <w:rsid w:val="00C92B24"/>
    <w:rsid w:val="00C93617"/>
    <w:rsid w:val="00C93930"/>
    <w:rsid w:val="00C93D19"/>
    <w:rsid w:val="00C93EE6"/>
    <w:rsid w:val="00C95AFA"/>
    <w:rsid w:val="00C964B6"/>
    <w:rsid w:val="00C97911"/>
    <w:rsid w:val="00C97A11"/>
    <w:rsid w:val="00CA10CC"/>
    <w:rsid w:val="00CA15E1"/>
    <w:rsid w:val="00CA2E94"/>
    <w:rsid w:val="00CA4BD4"/>
    <w:rsid w:val="00CA5722"/>
    <w:rsid w:val="00CA6801"/>
    <w:rsid w:val="00CA77B5"/>
    <w:rsid w:val="00CB00FA"/>
    <w:rsid w:val="00CB09A6"/>
    <w:rsid w:val="00CB0E56"/>
    <w:rsid w:val="00CB16C3"/>
    <w:rsid w:val="00CB1B29"/>
    <w:rsid w:val="00CB20E1"/>
    <w:rsid w:val="00CB488C"/>
    <w:rsid w:val="00CB4935"/>
    <w:rsid w:val="00CB4984"/>
    <w:rsid w:val="00CB531A"/>
    <w:rsid w:val="00CB643F"/>
    <w:rsid w:val="00CB6DF1"/>
    <w:rsid w:val="00CB75D7"/>
    <w:rsid w:val="00CC08B7"/>
    <w:rsid w:val="00CC193F"/>
    <w:rsid w:val="00CC249E"/>
    <w:rsid w:val="00CC3A76"/>
    <w:rsid w:val="00CC401B"/>
    <w:rsid w:val="00CC4D1C"/>
    <w:rsid w:val="00CC5B1D"/>
    <w:rsid w:val="00CC71D9"/>
    <w:rsid w:val="00CD1E08"/>
    <w:rsid w:val="00CD1E94"/>
    <w:rsid w:val="00CD269A"/>
    <w:rsid w:val="00CD3591"/>
    <w:rsid w:val="00CD3705"/>
    <w:rsid w:val="00CD4456"/>
    <w:rsid w:val="00CD64BC"/>
    <w:rsid w:val="00CD6F62"/>
    <w:rsid w:val="00CD7B7A"/>
    <w:rsid w:val="00CD7E57"/>
    <w:rsid w:val="00CE10FC"/>
    <w:rsid w:val="00CE1E29"/>
    <w:rsid w:val="00CE2101"/>
    <w:rsid w:val="00CE24AC"/>
    <w:rsid w:val="00CE3B58"/>
    <w:rsid w:val="00CE3B8E"/>
    <w:rsid w:val="00CE5A40"/>
    <w:rsid w:val="00CE5EF7"/>
    <w:rsid w:val="00CE61E0"/>
    <w:rsid w:val="00CE7429"/>
    <w:rsid w:val="00CF0B11"/>
    <w:rsid w:val="00CF274C"/>
    <w:rsid w:val="00CF29CB"/>
    <w:rsid w:val="00CF2B64"/>
    <w:rsid w:val="00CF30AB"/>
    <w:rsid w:val="00CF31C2"/>
    <w:rsid w:val="00CF324D"/>
    <w:rsid w:val="00CF32A5"/>
    <w:rsid w:val="00CF3EEC"/>
    <w:rsid w:val="00CF409F"/>
    <w:rsid w:val="00CF5410"/>
    <w:rsid w:val="00CF76F7"/>
    <w:rsid w:val="00D0117B"/>
    <w:rsid w:val="00D01C3D"/>
    <w:rsid w:val="00D04ECA"/>
    <w:rsid w:val="00D059F8"/>
    <w:rsid w:val="00D05E8C"/>
    <w:rsid w:val="00D069DF"/>
    <w:rsid w:val="00D06BF2"/>
    <w:rsid w:val="00D10163"/>
    <w:rsid w:val="00D10B8C"/>
    <w:rsid w:val="00D10E9D"/>
    <w:rsid w:val="00D1117F"/>
    <w:rsid w:val="00D11934"/>
    <w:rsid w:val="00D12B7A"/>
    <w:rsid w:val="00D13EB2"/>
    <w:rsid w:val="00D148B0"/>
    <w:rsid w:val="00D16F52"/>
    <w:rsid w:val="00D20045"/>
    <w:rsid w:val="00D20755"/>
    <w:rsid w:val="00D21F33"/>
    <w:rsid w:val="00D22551"/>
    <w:rsid w:val="00D22B14"/>
    <w:rsid w:val="00D22E1C"/>
    <w:rsid w:val="00D22FC7"/>
    <w:rsid w:val="00D23724"/>
    <w:rsid w:val="00D2449C"/>
    <w:rsid w:val="00D25A22"/>
    <w:rsid w:val="00D26325"/>
    <w:rsid w:val="00D2754A"/>
    <w:rsid w:val="00D32B37"/>
    <w:rsid w:val="00D32BE1"/>
    <w:rsid w:val="00D33902"/>
    <w:rsid w:val="00D3392D"/>
    <w:rsid w:val="00D33D35"/>
    <w:rsid w:val="00D342C0"/>
    <w:rsid w:val="00D34EF6"/>
    <w:rsid w:val="00D35610"/>
    <w:rsid w:val="00D3641A"/>
    <w:rsid w:val="00D36A94"/>
    <w:rsid w:val="00D41D03"/>
    <w:rsid w:val="00D42758"/>
    <w:rsid w:val="00D42979"/>
    <w:rsid w:val="00D435B4"/>
    <w:rsid w:val="00D44327"/>
    <w:rsid w:val="00D4580D"/>
    <w:rsid w:val="00D465D8"/>
    <w:rsid w:val="00D47442"/>
    <w:rsid w:val="00D502CF"/>
    <w:rsid w:val="00D5047B"/>
    <w:rsid w:val="00D505BE"/>
    <w:rsid w:val="00D508CD"/>
    <w:rsid w:val="00D510D7"/>
    <w:rsid w:val="00D5251B"/>
    <w:rsid w:val="00D529ED"/>
    <w:rsid w:val="00D52DEA"/>
    <w:rsid w:val="00D5339C"/>
    <w:rsid w:val="00D549DE"/>
    <w:rsid w:val="00D551A7"/>
    <w:rsid w:val="00D5524D"/>
    <w:rsid w:val="00D55A1E"/>
    <w:rsid w:val="00D5634D"/>
    <w:rsid w:val="00D56513"/>
    <w:rsid w:val="00D602CF"/>
    <w:rsid w:val="00D61B55"/>
    <w:rsid w:val="00D629F6"/>
    <w:rsid w:val="00D63625"/>
    <w:rsid w:val="00D6417B"/>
    <w:rsid w:val="00D6534C"/>
    <w:rsid w:val="00D66F6B"/>
    <w:rsid w:val="00D702DD"/>
    <w:rsid w:val="00D70323"/>
    <w:rsid w:val="00D706BB"/>
    <w:rsid w:val="00D70872"/>
    <w:rsid w:val="00D71899"/>
    <w:rsid w:val="00D7221C"/>
    <w:rsid w:val="00D72BDE"/>
    <w:rsid w:val="00D73CAE"/>
    <w:rsid w:val="00D74077"/>
    <w:rsid w:val="00D74710"/>
    <w:rsid w:val="00D74856"/>
    <w:rsid w:val="00D751AE"/>
    <w:rsid w:val="00D75469"/>
    <w:rsid w:val="00D757BE"/>
    <w:rsid w:val="00D76DDD"/>
    <w:rsid w:val="00D77073"/>
    <w:rsid w:val="00D77D71"/>
    <w:rsid w:val="00D80953"/>
    <w:rsid w:val="00D81BDD"/>
    <w:rsid w:val="00D82324"/>
    <w:rsid w:val="00D82533"/>
    <w:rsid w:val="00D82DAB"/>
    <w:rsid w:val="00D82F43"/>
    <w:rsid w:val="00D84DC6"/>
    <w:rsid w:val="00D84E1F"/>
    <w:rsid w:val="00D85E57"/>
    <w:rsid w:val="00D91226"/>
    <w:rsid w:val="00D91A02"/>
    <w:rsid w:val="00D91D63"/>
    <w:rsid w:val="00D9230E"/>
    <w:rsid w:val="00D92DC1"/>
    <w:rsid w:val="00D93331"/>
    <w:rsid w:val="00D95CF7"/>
    <w:rsid w:val="00D96CB6"/>
    <w:rsid w:val="00D97701"/>
    <w:rsid w:val="00DA0934"/>
    <w:rsid w:val="00DA0C59"/>
    <w:rsid w:val="00DA1B7F"/>
    <w:rsid w:val="00DA2A18"/>
    <w:rsid w:val="00DA441F"/>
    <w:rsid w:val="00DA60D2"/>
    <w:rsid w:val="00DA6622"/>
    <w:rsid w:val="00DA7617"/>
    <w:rsid w:val="00DA763F"/>
    <w:rsid w:val="00DA79F5"/>
    <w:rsid w:val="00DB00C1"/>
    <w:rsid w:val="00DB014F"/>
    <w:rsid w:val="00DB029D"/>
    <w:rsid w:val="00DB1D24"/>
    <w:rsid w:val="00DB1F84"/>
    <w:rsid w:val="00DB231A"/>
    <w:rsid w:val="00DB2C73"/>
    <w:rsid w:val="00DB3423"/>
    <w:rsid w:val="00DB3804"/>
    <w:rsid w:val="00DB393A"/>
    <w:rsid w:val="00DB3D90"/>
    <w:rsid w:val="00DB42DE"/>
    <w:rsid w:val="00DB464B"/>
    <w:rsid w:val="00DB4800"/>
    <w:rsid w:val="00DB78FF"/>
    <w:rsid w:val="00DB7A3B"/>
    <w:rsid w:val="00DC02A1"/>
    <w:rsid w:val="00DC085E"/>
    <w:rsid w:val="00DC0CB0"/>
    <w:rsid w:val="00DC197C"/>
    <w:rsid w:val="00DC2C3F"/>
    <w:rsid w:val="00DC4166"/>
    <w:rsid w:val="00DC5418"/>
    <w:rsid w:val="00DC64EB"/>
    <w:rsid w:val="00DC680E"/>
    <w:rsid w:val="00DC7506"/>
    <w:rsid w:val="00DD0AD4"/>
    <w:rsid w:val="00DD10A8"/>
    <w:rsid w:val="00DD3DB9"/>
    <w:rsid w:val="00DD62E7"/>
    <w:rsid w:val="00DD7112"/>
    <w:rsid w:val="00DD7490"/>
    <w:rsid w:val="00DE001D"/>
    <w:rsid w:val="00DE1CC0"/>
    <w:rsid w:val="00DE47DB"/>
    <w:rsid w:val="00DE6DCB"/>
    <w:rsid w:val="00DE79EE"/>
    <w:rsid w:val="00DE7AD1"/>
    <w:rsid w:val="00DE7D8D"/>
    <w:rsid w:val="00DF0E25"/>
    <w:rsid w:val="00DF257D"/>
    <w:rsid w:val="00DF2770"/>
    <w:rsid w:val="00DF2946"/>
    <w:rsid w:val="00DF34CA"/>
    <w:rsid w:val="00DF3E5F"/>
    <w:rsid w:val="00DF4CD2"/>
    <w:rsid w:val="00DF5BD5"/>
    <w:rsid w:val="00DF5FBF"/>
    <w:rsid w:val="00DF6CCF"/>
    <w:rsid w:val="00DF7CAD"/>
    <w:rsid w:val="00E0018F"/>
    <w:rsid w:val="00E006EB"/>
    <w:rsid w:val="00E0178F"/>
    <w:rsid w:val="00E02367"/>
    <w:rsid w:val="00E0365A"/>
    <w:rsid w:val="00E038CF"/>
    <w:rsid w:val="00E04E1E"/>
    <w:rsid w:val="00E054E5"/>
    <w:rsid w:val="00E0678D"/>
    <w:rsid w:val="00E070D3"/>
    <w:rsid w:val="00E10027"/>
    <w:rsid w:val="00E112E8"/>
    <w:rsid w:val="00E127AA"/>
    <w:rsid w:val="00E12ACA"/>
    <w:rsid w:val="00E12C12"/>
    <w:rsid w:val="00E12C16"/>
    <w:rsid w:val="00E143A0"/>
    <w:rsid w:val="00E144EA"/>
    <w:rsid w:val="00E147EF"/>
    <w:rsid w:val="00E16523"/>
    <w:rsid w:val="00E16FD3"/>
    <w:rsid w:val="00E17D46"/>
    <w:rsid w:val="00E17F25"/>
    <w:rsid w:val="00E20ECA"/>
    <w:rsid w:val="00E238DF"/>
    <w:rsid w:val="00E23E98"/>
    <w:rsid w:val="00E25972"/>
    <w:rsid w:val="00E26799"/>
    <w:rsid w:val="00E26C69"/>
    <w:rsid w:val="00E26CC6"/>
    <w:rsid w:val="00E2727B"/>
    <w:rsid w:val="00E27B49"/>
    <w:rsid w:val="00E30AEB"/>
    <w:rsid w:val="00E313B6"/>
    <w:rsid w:val="00E31775"/>
    <w:rsid w:val="00E31917"/>
    <w:rsid w:val="00E31ECB"/>
    <w:rsid w:val="00E3346D"/>
    <w:rsid w:val="00E3350F"/>
    <w:rsid w:val="00E33D78"/>
    <w:rsid w:val="00E33E89"/>
    <w:rsid w:val="00E33FE6"/>
    <w:rsid w:val="00E34353"/>
    <w:rsid w:val="00E34B51"/>
    <w:rsid w:val="00E34D86"/>
    <w:rsid w:val="00E358BC"/>
    <w:rsid w:val="00E360F2"/>
    <w:rsid w:val="00E36CF5"/>
    <w:rsid w:val="00E36E0E"/>
    <w:rsid w:val="00E37112"/>
    <w:rsid w:val="00E37415"/>
    <w:rsid w:val="00E41257"/>
    <w:rsid w:val="00E42462"/>
    <w:rsid w:val="00E43B49"/>
    <w:rsid w:val="00E43E3E"/>
    <w:rsid w:val="00E452EE"/>
    <w:rsid w:val="00E45A6C"/>
    <w:rsid w:val="00E47318"/>
    <w:rsid w:val="00E47815"/>
    <w:rsid w:val="00E47BB4"/>
    <w:rsid w:val="00E50141"/>
    <w:rsid w:val="00E5079E"/>
    <w:rsid w:val="00E50B56"/>
    <w:rsid w:val="00E50F7E"/>
    <w:rsid w:val="00E51B9C"/>
    <w:rsid w:val="00E5247A"/>
    <w:rsid w:val="00E52658"/>
    <w:rsid w:val="00E5328C"/>
    <w:rsid w:val="00E53EEE"/>
    <w:rsid w:val="00E54876"/>
    <w:rsid w:val="00E549D1"/>
    <w:rsid w:val="00E554C7"/>
    <w:rsid w:val="00E601A7"/>
    <w:rsid w:val="00E60552"/>
    <w:rsid w:val="00E607E9"/>
    <w:rsid w:val="00E625C4"/>
    <w:rsid w:val="00E62ACA"/>
    <w:rsid w:val="00E63267"/>
    <w:rsid w:val="00E639DC"/>
    <w:rsid w:val="00E64069"/>
    <w:rsid w:val="00E643F9"/>
    <w:rsid w:val="00E64B12"/>
    <w:rsid w:val="00E66774"/>
    <w:rsid w:val="00E66B15"/>
    <w:rsid w:val="00E703E1"/>
    <w:rsid w:val="00E706B7"/>
    <w:rsid w:val="00E70E86"/>
    <w:rsid w:val="00E710B3"/>
    <w:rsid w:val="00E72FCF"/>
    <w:rsid w:val="00E7348E"/>
    <w:rsid w:val="00E7358B"/>
    <w:rsid w:val="00E7442D"/>
    <w:rsid w:val="00E74D09"/>
    <w:rsid w:val="00E767DE"/>
    <w:rsid w:val="00E76B25"/>
    <w:rsid w:val="00E80181"/>
    <w:rsid w:val="00E80532"/>
    <w:rsid w:val="00E80B72"/>
    <w:rsid w:val="00E8125F"/>
    <w:rsid w:val="00E81A1C"/>
    <w:rsid w:val="00E8225A"/>
    <w:rsid w:val="00E82EBF"/>
    <w:rsid w:val="00E82FA0"/>
    <w:rsid w:val="00E831B2"/>
    <w:rsid w:val="00E831DA"/>
    <w:rsid w:val="00E8483F"/>
    <w:rsid w:val="00E856CB"/>
    <w:rsid w:val="00E86257"/>
    <w:rsid w:val="00E86B34"/>
    <w:rsid w:val="00E86CC4"/>
    <w:rsid w:val="00E9082F"/>
    <w:rsid w:val="00E91323"/>
    <w:rsid w:val="00E9203F"/>
    <w:rsid w:val="00E923E6"/>
    <w:rsid w:val="00E94067"/>
    <w:rsid w:val="00E946CE"/>
    <w:rsid w:val="00E956EB"/>
    <w:rsid w:val="00E9577E"/>
    <w:rsid w:val="00E958AE"/>
    <w:rsid w:val="00E9617E"/>
    <w:rsid w:val="00EA0B27"/>
    <w:rsid w:val="00EA212F"/>
    <w:rsid w:val="00EA25B3"/>
    <w:rsid w:val="00EA25D2"/>
    <w:rsid w:val="00EA3B2E"/>
    <w:rsid w:val="00EA4092"/>
    <w:rsid w:val="00EA5C86"/>
    <w:rsid w:val="00EA5EA6"/>
    <w:rsid w:val="00EB00F5"/>
    <w:rsid w:val="00EB11F8"/>
    <w:rsid w:val="00EB24AA"/>
    <w:rsid w:val="00EB2A34"/>
    <w:rsid w:val="00EB2F2A"/>
    <w:rsid w:val="00EB2FC4"/>
    <w:rsid w:val="00EB3CF9"/>
    <w:rsid w:val="00EB53BF"/>
    <w:rsid w:val="00EB7BB8"/>
    <w:rsid w:val="00EC0DA4"/>
    <w:rsid w:val="00EC1872"/>
    <w:rsid w:val="00EC2B3E"/>
    <w:rsid w:val="00EC2FE8"/>
    <w:rsid w:val="00EC30D8"/>
    <w:rsid w:val="00EC4128"/>
    <w:rsid w:val="00EC448F"/>
    <w:rsid w:val="00EC4EC5"/>
    <w:rsid w:val="00EC549B"/>
    <w:rsid w:val="00EC77A7"/>
    <w:rsid w:val="00ED0150"/>
    <w:rsid w:val="00ED160D"/>
    <w:rsid w:val="00ED1683"/>
    <w:rsid w:val="00ED1892"/>
    <w:rsid w:val="00ED27B9"/>
    <w:rsid w:val="00ED2BB6"/>
    <w:rsid w:val="00ED2FB7"/>
    <w:rsid w:val="00ED3204"/>
    <w:rsid w:val="00ED3318"/>
    <w:rsid w:val="00ED3977"/>
    <w:rsid w:val="00ED39C1"/>
    <w:rsid w:val="00ED3C05"/>
    <w:rsid w:val="00ED3E0A"/>
    <w:rsid w:val="00ED4772"/>
    <w:rsid w:val="00ED48BE"/>
    <w:rsid w:val="00ED5383"/>
    <w:rsid w:val="00ED560C"/>
    <w:rsid w:val="00ED6610"/>
    <w:rsid w:val="00ED68EB"/>
    <w:rsid w:val="00ED7277"/>
    <w:rsid w:val="00ED76FD"/>
    <w:rsid w:val="00ED77D0"/>
    <w:rsid w:val="00EE0889"/>
    <w:rsid w:val="00EE1549"/>
    <w:rsid w:val="00EE31B1"/>
    <w:rsid w:val="00EE3B3A"/>
    <w:rsid w:val="00EE5CAE"/>
    <w:rsid w:val="00EE6673"/>
    <w:rsid w:val="00EE6787"/>
    <w:rsid w:val="00EF03C9"/>
    <w:rsid w:val="00EF0F09"/>
    <w:rsid w:val="00EF13D1"/>
    <w:rsid w:val="00EF1752"/>
    <w:rsid w:val="00EF1D0C"/>
    <w:rsid w:val="00EF2D54"/>
    <w:rsid w:val="00EF423D"/>
    <w:rsid w:val="00EF42DE"/>
    <w:rsid w:val="00EF7615"/>
    <w:rsid w:val="00F017D3"/>
    <w:rsid w:val="00F020A5"/>
    <w:rsid w:val="00F02850"/>
    <w:rsid w:val="00F03438"/>
    <w:rsid w:val="00F03765"/>
    <w:rsid w:val="00F04281"/>
    <w:rsid w:val="00F04A7C"/>
    <w:rsid w:val="00F05F51"/>
    <w:rsid w:val="00F063ED"/>
    <w:rsid w:val="00F06E8A"/>
    <w:rsid w:val="00F07D63"/>
    <w:rsid w:val="00F100C9"/>
    <w:rsid w:val="00F10C17"/>
    <w:rsid w:val="00F10CBE"/>
    <w:rsid w:val="00F110CA"/>
    <w:rsid w:val="00F127E5"/>
    <w:rsid w:val="00F13197"/>
    <w:rsid w:val="00F13483"/>
    <w:rsid w:val="00F1456A"/>
    <w:rsid w:val="00F14C92"/>
    <w:rsid w:val="00F16B9A"/>
    <w:rsid w:val="00F16BF4"/>
    <w:rsid w:val="00F16C0A"/>
    <w:rsid w:val="00F21C59"/>
    <w:rsid w:val="00F22D20"/>
    <w:rsid w:val="00F23240"/>
    <w:rsid w:val="00F233E9"/>
    <w:rsid w:val="00F237E8"/>
    <w:rsid w:val="00F23C7C"/>
    <w:rsid w:val="00F24CEB"/>
    <w:rsid w:val="00F24F5C"/>
    <w:rsid w:val="00F2601E"/>
    <w:rsid w:val="00F26716"/>
    <w:rsid w:val="00F2686C"/>
    <w:rsid w:val="00F304BD"/>
    <w:rsid w:val="00F305E2"/>
    <w:rsid w:val="00F32707"/>
    <w:rsid w:val="00F333CF"/>
    <w:rsid w:val="00F3382F"/>
    <w:rsid w:val="00F34338"/>
    <w:rsid w:val="00F344B2"/>
    <w:rsid w:val="00F34DFF"/>
    <w:rsid w:val="00F34F45"/>
    <w:rsid w:val="00F35191"/>
    <w:rsid w:val="00F355A0"/>
    <w:rsid w:val="00F356A5"/>
    <w:rsid w:val="00F36007"/>
    <w:rsid w:val="00F36CB8"/>
    <w:rsid w:val="00F37183"/>
    <w:rsid w:val="00F376A6"/>
    <w:rsid w:val="00F37AF0"/>
    <w:rsid w:val="00F37E6A"/>
    <w:rsid w:val="00F41B7C"/>
    <w:rsid w:val="00F443A2"/>
    <w:rsid w:val="00F449EF"/>
    <w:rsid w:val="00F450CF"/>
    <w:rsid w:val="00F4526E"/>
    <w:rsid w:val="00F458C4"/>
    <w:rsid w:val="00F45A59"/>
    <w:rsid w:val="00F45EC9"/>
    <w:rsid w:val="00F46DCF"/>
    <w:rsid w:val="00F50323"/>
    <w:rsid w:val="00F52351"/>
    <w:rsid w:val="00F5251F"/>
    <w:rsid w:val="00F531FB"/>
    <w:rsid w:val="00F53479"/>
    <w:rsid w:val="00F53543"/>
    <w:rsid w:val="00F53B9E"/>
    <w:rsid w:val="00F541D4"/>
    <w:rsid w:val="00F5481D"/>
    <w:rsid w:val="00F54BC7"/>
    <w:rsid w:val="00F55AC6"/>
    <w:rsid w:val="00F56B39"/>
    <w:rsid w:val="00F57F34"/>
    <w:rsid w:val="00F60DE7"/>
    <w:rsid w:val="00F6112F"/>
    <w:rsid w:val="00F63001"/>
    <w:rsid w:val="00F63174"/>
    <w:rsid w:val="00F63517"/>
    <w:rsid w:val="00F638A2"/>
    <w:rsid w:val="00F66889"/>
    <w:rsid w:val="00F66C1D"/>
    <w:rsid w:val="00F6719E"/>
    <w:rsid w:val="00F672FC"/>
    <w:rsid w:val="00F67EDE"/>
    <w:rsid w:val="00F7189D"/>
    <w:rsid w:val="00F71BB4"/>
    <w:rsid w:val="00F72E5E"/>
    <w:rsid w:val="00F73AB7"/>
    <w:rsid w:val="00F73F54"/>
    <w:rsid w:val="00F74BA7"/>
    <w:rsid w:val="00F74E0A"/>
    <w:rsid w:val="00F74F0D"/>
    <w:rsid w:val="00F7535D"/>
    <w:rsid w:val="00F75A6A"/>
    <w:rsid w:val="00F75D69"/>
    <w:rsid w:val="00F8135C"/>
    <w:rsid w:val="00F814C9"/>
    <w:rsid w:val="00F82379"/>
    <w:rsid w:val="00F82606"/>
    <w:rsid w:val="00F8371B"/>
    <w:rsid w:val="00F83DA1"/>
    <w:rsid w:val="00F842D7"/>
    <w:rsid w:val="00F84E31"/>
    <w:rsid w:val="00F84FD0"/>
    <w:rsid w:val="00F86E4B"/>
    <w:rsid w:val="00F87430"/>
    <w:rsid w:val="00F87C2A"/>
    <w:rsid w:val="00F87FD8"/>
    <w:rsid w:val="00F90318"/>
    <w:rsid w:val="00F909CB"/>
    <w:rsid w:val="00F9132D"/>
    <w:rsid w:val="00F92C91"/>
    <w:rsid w:val="00F92FA3"/>
    <w:rsid w:val="00F93AAD"/>
    <w:rsid w:val="00F9460A"/>
    <w:rsid w:val="00F96682"/>
    <w:rsid w:val="00F96DC3"/>
    <w:rsid w:val="00F972FD"/>
    <w:rsid w:val="00F97861"/>
    <w:rsid w:val="00F97E99"/>
    <w:rsid w:val="00FA0BBE"/>
    <w:rsid w:val="00FA10DA"/>
    <w:rsid w:val="00FA1423"/>
    <w:rsid w:val="00FA1666"/>
    <w:rsid w:val="00FA18FC"/>
    <w:rsid w:val="00FA19E3"/>
    <w:rsid w:val="00FA1CB8"/>
    <w:rsid w:val="00FA2F94"/>
    <w:rsid w:val="00FA3051"/>
    <w:rsid w:val="00FA3082"/>
    <w:rsid w:val="00FA3AA9"/>
    <w:rsid w:val="00FA3CB6"/>
    <w:rsid w:val="00FA4744"/>
    <w:rsid w:val="00FA4D09"/>
    <w:rsid w:val="00FA59AB"/>
    <w:rsid w:val="00FA793C"/>
    <w:rsid w:val="00FB1804"/>
    <w:rsid w:val="00FB3A01"/>
    <w:rsid w:val="00FB4636"/>
    <w:rsid w:val="00FB49CD"/>
    <w:rsid w:val="00FB51BD"/>
    <w:rsid w:val="00FB660E"/>
    <w:rsid w:val="00FB680A"/>
    <w:rsid w:val="00FB6DA9"/>
    <w:rsid w:val="00FB799B"/>
    <w:rsid w:val="00FC2192"/>
    <w:rsid w:val="00FC2768"/>
    <w:rsid w:val="00FC2E76"/>
    <w:rsid w:val="00FC3462"/>
    <w:rsid w:val="00FC3E0C"/>
    <w:rsid w:val="00FC444E"/>
    <w:rsid w:val="00FC5802"/>
    <w:rsid w:val="00FC5FC9"/>
    <w:rsid w:val="00FC60A9"/>
    <w:rsid w:val="00FC6207"/>
    <w:rsid w:val="00FC78DD"/>
    <w:rsid w:val="00FD0D1B"/>
    <w:rsid w:val="00FD0F75"/>
    <w:rsid w:val="00FD197B"/>
    <w:rsid w:val="00FD1FE4"/>
    <w:rsid w:val="00FD31B3"/>
    <w:rsid w:val="00FD393B"/>
    <w:rsid w:val="00FD45D1"/>
    <w:rsid w:val="00FD54BB"/>
    <w:rsid w:val="00FD54CA"/>
    <w:rsid w:val="00FD6D20"/>
    <w:rsid w:val="00FD78E8"/>
    <w:rsid w:val="00FE0124"/>
    <w:rsid w:val="00FE0175"/>
    <w:rsid w:val="00FE02C9"/>
    <w:rsid w:val="00FE0709"/>
    <w:rsid w:val="00FE0CEA"/>
    <w:rsid w:val="00FE10FB"/>
    <w:rsid w:val="00FE39CF"/>
    <w:rsid w:val="00FE4AEE"/>
    <w:rsid w:val="00FE4B9E"/>
    <w:rsid w:val="00FE6F12"/>
    <w:rsid w:val="00FE7597"/>
    <w:rsid w:val="00FF165F"/>
    <w:rsid w:val="00FF1B50"/>
    <w:rsid w:val="00FF2219"/>
    <w:rsid w:val="00FF2363"/>
    <w:rsid w:val="00FF2452"/>
    <w:rsid w:val="00FF27D6"/>
    <w:rsid w:val="00FF2BB0"/>
    <w:rsid w:val="00FF353A"/>
    <w:rsid w:val="00FF37EF"/>
    <w:rsid w:val="00FF3FB1"/>
    <w:rsid w:val="00FF4CA9"/>
    <w:rsid w:val="00FF584F"/>
    <w:rsid w:val="00FF60C7"/>
    <w:rsid w:val="00FF6865"/>
    <w:rsid w:val="3E7F2688"/>
    <w:rsid w:val="61AE3FB7"/>
    <w:rsid w:val="6FDDF11B"/>
    <w:rsid w:val="7906D756"/>
  </w:rsids>
  <w:docVars>
    <w:docVar w:name="__Grammarly_42___1" w:val="H4sIAAAAAAAEAKtWcslP9kxRslIyNDYyNTQytrCwMDM1M7Q0NDdR0lEKTi0uzszPAykwMqkFAG+ShEY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A754C7D"/>
  <w15:docId w15:val="{49F903C3-1AE2-46C9-A8F8-4F03E8615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annotation text" w:uiPriority="99"/>
    <w:lsdException w:name="head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rsid w:val="006700FF"/>
    <w:pPr>
      <w:keepNext/>
      <w:outlineLvl w:val="0"/>
    </w:pPr>
    <w:rPr>
      <w:b/>
      <w:sz w:val="32"/>
    </w:rPr>
  </w:style>
  <w:style w:type="paragraph" w:styleId="Heading2">
    <w:name w:val="heading 2"/>
    <w:basedOn w:val="Normal"/>
    <w:next w:val="Normal"/>
    <w:link w:val="Heading2Char"/>
    <w:qFormat/>
    <w:pPr>
      <w:keepNext/>
      <w:jc w:val="center"/>
      <w:outlineLvl w:val="1"/>
    </w:pPr>
    <w:rPr>
      <w:b/>
    </w:rPr>
  </w:style>
  <w:style w:type="paragraph" w:styleId="Heading3">
    <w:name w:val="heading 3"/>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outlineLvl w:val="2"/>
    </w:pPr>
    <w:rPr>
      <w:b/>
      <w:color w:val="000000"/>
    </w:rPr>
  </w:style>
  <w:style w:type="paragraph" w:styleId="Heading4">
    <w:name w:val="heading 4"/>
    <w:basedOn w:val="Normal"/>
    <w:next w:val="Normal"/>
    <w:qFormat/>
    <w:pPr>
      <w:keepNext/>
      <w:ind w:left="3600" w:firstLine="720"/>
      <w:outlineLvl w:val="3"/>
    </w:pPr>
    <w:rPr>
      <w:i/>
      <w:noProof/>
    </w:rPr>
  </w:style>
  <w:style w:type="paragraph" w:styleId="Heading5">
    <w:name w:val="heading 5"/>
    <w:basedOn w:val="Normal"/>
    <w:next w:val="Normal"/>
    <w:qFormat/>
    <w:pPr>
      <w:keepNext/>
      <w:outlineLvl w:val="4"/>
    </w:pPr>
    <w:rPr>
      <w:b/>
      <w:sz w:val="32"/>
    </w:rPr>
  </w:style>
  <w:style w:type="paragraph" w:styleId="Heading8">
    <w:name w:val="heading 8"/>
    <w:basedOn w:val="Normal"/>
    <w:next w:val="Normal"/>
    <w:qFormat/>
    <w:pPr>
      <w:keepNext/>
      <w:jc w:val="cente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hanging="720"/>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BodyTextIndent2">
    <w:name w:val="Body Text Indent 2"/>
    <w:basedOn w:val="Normal"/>
    <w:pPr>
      <w:ind w:left="720" w:hanging="660"/>
    </w:pPr>
  </w:style>
  <w:style w:type="paragraph" w:styleId="BodyText">
    <w:name w:val="Body Text"/>
    <w:basedOn w:val="Normal"/>
    <w:pPr>
      <w:jc w:val="center"/>
    </w:pPr>
    <w:rPr>
      <w:b/>
    </w:rPr>
  </w:style>
  <w:style w:type="paragraph" w:styleId="Title">
    <w:name w:val="Title"/>
    <w:basedOn w:val="Normal"/>
    <w:qFormat/>
    <w:pPr>
      <w:jc w:val="center"/>
    </w:pPr>
    <w:rPr>
      <w:b/>
    </w:rPr>
  </w:style>
  <w:style w:type="paragraph" w:styleId="BodyTextIndent3">
    <w:name w:val="Body Text Indent 3"/>
    <w:basedOn w:val="Normal"/>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pPr>
    <w:rPr>
      <w:color w:val="000000"/>
    </w:rPr>
  </w:style>
  <w:style w:type="paragraph" w:customStyle="1" w:styleId="arial">
    <w:name w:val="arial"/>
    <w:basedOn w:val="Normal"/>
    <w:rsid w:val="008F4237"/>
    <w:rPr>
      <w:szCs w:val="24"/>
    </w:rPr>
  </w:style>
  <w:style w:type="table" w:styleId="TableGrid">
    <w:name w:val="Table Grid"/>
    <w:basedOn w:val="TableNormal"/>
    <w:uiPriority w:val="59"/>
    <w:rsid w:val="006A6A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14D49"/>
    <w:rPr>
      <w:rFonts w:ascii="Courier New" w:hAnsi="Courier New" w:cs="Courier New"/>
      <w:sz w:val="20"/>
    </w:rPr>
  </w:style>
  <w:style w:type="character" w:styleId="Hyperlink">
    <w:name w:val="Hyperlink"/>
    <w:rsid w:val="00066DBA"/>
    <w:rPr>
      <w:color w:val="0000FF"/>
      <w:u w:val="single"/>
    </w:rPr>
  </w:style>
  <w:style w:type="paragraph" w:styleId="BalloonText">
    <w:name w:val="Balloon Text"/>
    <w:basedOn w:val="Normal"/>
    <w:semiHidden/>
    <w:rsid w:val="0019277E"/>
    <w:rPr>
      <w:rFonts w:ascii="Tahoma" w:hAnsi="Tahoma" w:cs="Tahoma"/>
      <w:sz w:val="16"/>
      <w:szCs w:val="16"/>
    </w:rPr>
  </w:style>
  <w:style w:type="character" w:styleId="CommentReference">
    <w:name w:val="annotation reference"/>
    <w:uiPriority w:val="99"/>
    <w:rsid w:val="00AA75EF"/>
    <w:rPr>
      <w:sz w:val="16"/>
      <w:szCs w:val="16"/>
    </w:rPr>
  </w:style>
  <w:style w:type="paragraph" w:styleId="CommentText">
    <w:name w:val="annotation text"/>
    <w:basedOn w:val="Normal"/>
    <w:link w:val="CommentTextChar"/>
    <w:uiPriority w:val="99"/>
    <w:rsid w:val="00AA75EF"/>
    <w:rPr>
      <w:sz w:val="20"/>
    </w:rPr>
  </w:style>
  <w:style w:type="paragraph" w:styleId="CommentSubject">
    <w:name w:val="annotation subject"/>
    <w:basedOn w:val="CommentText"/>
    <w:next w:val="CommentText"/>
    <w:semiHidden/>
    <w:rsid w:val="00AA75EF"/>
    <w:rPr>
      <w:b/>
      <w:bCs/>
    </w:rPr>
  </w:style>
  <w:style w:type="paragraph" w:customStyle="1" w:styleId="nrpsNormal">
    <w:name w:val="nrps Normal"/>
    <w:basedOn w:val="Normal"/>
    <w:link w:val="nrpsNormalChar"/>
    <w:qFormat/>
    <w:rsid w:val="0037652A"/>
    <w:pPr>
      <w:spacing w:after="240"/>
    </w:pPr>
  </w:style>
  <w:style w:type="character" w:customStyle="1" w:styleId="nrpsNormalChar">
    <w:name w:val="nrps Normal Char"/>
    <w:link w:val="nrpsNormal"/>
    <w:rsid w:val="0037652A"/>
    <w:rPr>
      <w:sz w:val="24"/>
    </w:rPr>
  </w:style>
  <w:style w:type="paragraph" w:customStyle="1" w:styleId="nrpsTableCell">
    <w:name w:val="nrps TableCell"/>
    <w:basedOn w:val="Normal"/>
    <w:rsid w:val="00B55926"/>
    <w:pPr>
      <w:spacing w:before="20" w:after="20"/>
    </w:pPr>
    <w:rPr>
      <w:rFonts w:ascii="Arial" w:hAnsi="Arial"/>
      <w:sz w:val="18"/>
    </w:rPr>
  </w:style>
  <w:style w:type="paragraph" w:customStyle="1" w:styleId="nrpsTabletitle">
    <w:name w:val="nrps Table title"/>
    <w:basedOn w:val="Normal"/>
    <w:link w:val="nrpsTabletitleChar"/>
    <w:qFormat/>
    <w:rsid w:val="00B55926"/>
    <w:pPr>
      <w:keepNext/>
      <w:spacing w:after="120"/>
    </w:pPr>
    <w:rPr>
      <w:rFonts w:ascii="Arial" w:hAnsi="Arial"/>
      <w:bCs/>
      <w:sz w:val="20"/>
    </w:rPr>
  </w:style>
  <w:style w:type="paragraph" w:customStyle="1" w:styleId="nrpsTableheader">
    <w:name w:val="nrps Table header"/>
    <w:basedOn w:val="Normal"/>
    <w:link w:val="nrpsTableheaderChar"/>
    <w:qFormat/>
    <w:rsid w:val="00B55926"/>
    <w:pPr>
      <w:spacing w:before="20" w:after="20"/>
    </w:pPr>
    <w:rPr>
      <w:rFonts w:ascii="Arial" w:hAnsi="Arial" w:cs="Arial"/>
      <w:b/>
      <w:sz w:val="18"/>
    </w:rPr>
  </w:style>
  <w:style w:type="character" w:customStyle="1" w:styleId="nrpsTabletitleChar">
    <w:name w:val="nrps Table title Char"/>
    <w:link w:val="nrpsTabletitle"/>
    <w:rsid w:val="00B55926"/>
    <w:rPr>
      <w:rFonts w:ascii="Arial" w:hAnsi="Arial"/>
      <w:bCs/>
    </w:rPr>
  </w:style>
  <w:style w:type="character" w:customStyle="1" w:styleId="nrpsTableheaderChar">
    <w:name w:val="nrps Table header Char"/>
    <w:link w:val="nrpsTableheader"/>
    <w:rsid w:val="00B55926"/>
    <w:rPr>
      <w:rFonts w:ascii="Arial" w:hAnsi="Arial" w:cs="Arial"/>
      <w:b/>
      <w:sz w:val="18"/>
    </w:rPr>
  </w:style>
  <w:style w:type="paragraph" w:customStyle="1" w:styleId="nrpsTablenote">
    <w:name w:val="nrps Table note"/>
    <w:basedOn w:val="nrpsTabletitle"/>
    <w:rsid w:val="00B55926"/>
    <w:pPr>
      <w:spacing w:after="0"/>
    </w:pPr>
  </w:style>
  <w:style w:type="character" w:styleId="FootnoteReference">
    <w:name w:val="footnote reference"/>
    <w:uiPriority w:val="99"/>
    <w:rsid w:val="00B55926"/>
    <w:rPr>
      <w:vertAlign w:val="superscript"/>
    </w:rPr>
  </w:style>
  <w:style w:type="paragraph" w:customStyle="1" w:styleId="nrpsBannerline1">
    <w:name w:val="nrps Banner line 1"/>
    <w:basedOn w:val="Normal"/>
    <w:link w:val="nrpsBannerline1Char"/>
    <w:semiHidden/>
    <w:qFormat/>
    <w:locked/>
    <w:rsid w:val="00475BBF"/>
    <w:pPr>
      <w:spacing w:before="120"/>
    </w:pPr>
    <w:rPr>
      <w:rFonts w:ascii="Arial" w:hAnsi="Arial"/>
      <w:b/>
      <w:bCs/>
      <w:sz w:val="16"/>
    </w:rPr>
  </w:style>
  <w:style w:type="character" w:customStyle="1" w:styleId="nrpsBannerline1Char">
    <w:name w:val="nrps Banner line 1 Char"/>
    <w:link w:val="nrpsBannerline1"/>
    <w:semiHidden/>
    <w:rsid w:val="00475BBF"/>
    <w:rPr>
      <w:rFonts w:ascii="Arial" w:hAnsi="Arial"/>
      <w:b/>
      <w:bCs/>
      <w:sz w:val="16"/>
    </w:rPr>
  </w:style>
  <w:style w:type="character" w:customStyle="1" w:styleId="mw-headline">
    <w:name w:val="mw-headline"/>
    <w:rsid w:val="00537BA2"/>
  </w:style>
  <w:style w:type="character" w:customStyle="1" w:styleId="mw-editsection">
    <w:name w:val="mw-editsection"/>
    <w:rsid w:val="00537BA2"/>
  </w:style>
  <w:style w:type="character" w:customStyle="1" w:styleId="mw-editsection-bracket">
    <w:name w:val="mw-editsection-bracket"/>
    <w:rsid w:val="00537BA2"/>
  </w:style>
  <w:style w:type="paragraph" w:customStyle="1" w:styleId="ColorfulList-Accent11">
    <w:name w:val="Colorful List - Accent 11"/>
    <w:basedOn w:val="Normal"/>
    <w:uiPriority w:val="34"/>
    <w:qFormat/>
    <w:rsid w:val="00AB663D"/>
    <w:pPr>
      <w:ind w:left="720"/>
    </w:pPr>
  </w:style>
  <w:style w:type="character" w:customStyle="1" w:styleId="A2">
    <w:name w:val="A2"/>
    <w:uiPriority w:val="99"/>
    <w:rsid w:val="00172452"/>
    <w:rPr>
      <w:rFonts w:cs="High Tower Text"/>
      <w:color w:val="221E1F"/>
      <w:sz w:val="22"/>
      <w:szCs w:val="22"/>
    </w:rPr>
  </w:style>
  <w:style w:type="paragraph" w:customStyle="1" w:styleId="ColorfulShading-Accent11">
    <w:name w:val="Colorful Shading - Accent 11"/>
    <w:hidden/>
    <w:uiPriority w:val="99"/>
    <w:semiHidden/>
    <w:rsid w:val="004F5BD2"/>
    <w:rPr>
      <w:sz w:val="24"/>
    </w:rPr>
  </w:style>
  <w:style w:type="character" w:customStyle="1" w:styleId="CommentTextChar">
    <w:name w:val="Comment Text Char"/>
    <w:link w:val="CommentText"/>
    <w:uiPriority w:val="99"/>
    <w:rsid w:val="00FD393B"/>
  </w:style>
  <w:style w:type="character" w:customStyle="1" w:styleId="PlainTextChar">
    <w:name w:val="Plain Text Char"/>
    <w:link w:val="PlainText"/>
    <w:uiPriority w:val="99"/>
    <w:rsid w:val="009A1E51"/>
    <w:rPr>
      <w:rFonts w:ascii="Courier New" w:hAnsi="Courier New" w:cs="Courier New"/>
    </w:rPr>
  </w:style>
  <w:style w:type="paragraph" w:styleId="Revision">
    <w:name w:val="Revision"/>
    <w:hidden/>
    <w:uiPriority w:val="99"/>
    <w:semiHidden/>
    <w:rsid w:val="00DA1B7F"/>
    <w:rPr>
      <w:sz w:val="24"/>
    </w:rPr>
  </w:style>
  <w:style w:type="character" w:customStyle="1" w:styleId="Heading2Char">
    <w:name w:val="Heading 2 Char"/>
    <w:link w:val="Heading2"/>
    <w:rsid w:val="00015120"/>
    <w:rPr>
      <w:b/>
      <w:sz w:val="24"/>
    </w:rPr>
  </w:style>
  <w:style w:type="character" w:customStyle="1" w:styleId="HeaderChar">
    <w:name w:val="Header Char"/>
    <w:link w:val="Header"/>
    <w:uiPriority w:val="99"/>
    <w:rsid w:val="0089380C"/>
    <w:rPr>
      <w:sz w:val="24"/>
    </w:rPr>
  </w:style>
  <w:style w:type="paragraph" w:styleId="NormalWeb">
    <w:name w:val="Normal (Web)"/>
    <w:basedOn w:val="Normal"/>
    <w:uiPriority w:val="99"/>
    <w:unhideWhenUsed/>
    <w:rsid w:val="00E62ACA"/>
    <w:pPr>
      <w:spacing w:before="100" w:beforeAutospacing="1" w:after="100" w:afterAutospacing="1"/>
    </w:pPr>
    <w:rPr>
      <w:szCs w:val="24"/>
    </w:rPr>
  </w:style>
  <w:style w:type="paragraph" w:styleId="ListParagraph">
    <w:name w:val="List Paragraph"/>
    <w:basedOn w:val="Normal"/>
    <w:uiPriority w:val="34"/>
    <w:qFormat/>
    <w:rsid w:val="000E09E9"/>
    <w:pPr>
      <w:ind w:left="720"/>
      <w:contextualSpacing/>
    </w:pPr>
    <w:rPr>
      <w:szCs w:val="24"/>
    </w:rPr>
  </w:style>
  <w:style w:type="table" w:customStyle="1" w:styleId="PlainTable41">
    <w:name w:val="Plain Table 41"/>
    <w:basedOn w:val="TableNormal"/>
    <w:uiPriority w:val="44"/>
    <w:rsid w:val="000E09E9"/>
    <w:rPr>
      <w:rFonts w:ascii="Calibri" w:eastAsia="Calibri" w:hAnsi="Calibr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12">
    <w:name w:val="Light Shading12"/>
    <w:basedOn w:val="TableNormal"/>
    <w:next w:val="LightShading"/>
    <w:uiPriority w:val="60"/>
    <w:rsid w:val="000E09E9"/>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0E09E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Spacing">
    <w:name w:val="No Spacing"/>
    <w:link w:val="NoSpacingChar"/>
    <w:uiPriority w:val="1"/>
    <w:qFormat/>
    <w:rsid w:val="000E09E9"/>
    <w:rPr>
      <w:rFonts w:ascii="Calibri" w:eastAsia="Calibri" w:hAnsi="Calibri"/>
      <w:sz w:val="22"/>
      <w:szCs w:val="22"/>
    </w:rPr>
  </w:style>
  <w:style w:type="character" w:customStyle="1" w:styleId="NoSpacingChar">
    <w:name w:val="No Spacing Char"/>
    <w:link w:val="NoSpacing"/>
    <w:uiPriority w:val="1"/>
    <w:rsid w:val="000E09E9"/>
    <w:rPr>
      <w:rFonts w:ascii="Calibri" w:eastAsia="Calibri" w:hAnsi="Calibri"/>
      <w:sz w:val="22"/>
      <w:szCs w:val="22"/>
    </w:rPr>
  </w:style>
  <w:style w:type="character" w:customStyle="1" w:styleId="UnresolvedMention1">
    <w:name w:val="Unresolved Mention1"/>
    <w:basedOn w:val="DefaultParagraphFont"/>
    <w:uiPriority w:val="99"/>
    <w:unhideWhenUsed/>
    <w:rsid w:val="00E549D1"/>
    <w:rPr>
      <w:color w:val="605E5C"/>
      <w:shd w:val="clear" w:color="auto" w:fill="E1DFDD"/>
    </w:rPr>
  </w:style>
  <w:style w:type="character" w:customStyle="1" w:styleId="Mention1">
    <w:name w:val="Mention1"/>
    <w:basedOn w:val="DefaultParagraphFont"/>
    <w:uiPriority w:val="99"/>
    <w:unhideWhenUsed/>
    <w:rsid w:val="00E549D1"/>
    <w:rPr>
      <w:color w:val="2B579A"/>
      <w:shd w:val="clear" w:color="auto" w:fill="E1DFDD"/>
    </w:rPr>
  </w:style>
  <w:style w:type="character" w:customStyle="1" w:styleId="FooterChar">
    <w:name w:val="Footer Char"/>
    <w:basedOn w:val="DefaultParagraphFont"/>
    <w:link w:val="Footer"/>
    <w:rsid w:val="007A2EA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bret_meldrum@nps.gov" TargetMode="External" /><Relationship Id="rId9" Type="http://schemas.openxmlformats.org/officeDocument/2006/relationships/header" Target="header1.xml" /></Relationships>
</file>

<file path=word/_rels/numbering.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29" ma:contentTypeDescription="Create a new document." ma:contentTypeScope="" ma:versionID="fed8f6fd215004ecec74fb2505e42e24">
  <xsd:schema xmlns:xsd="http://www.w3.org/2001/XMLSchema" xmlns:xs="http://www.w3.org/2001/XMLSchema" xmlns:p="http://schemas.microsoft.com/office/2006/metadata/properties" xmlns:ns1="http://schemas.microsoft.com/sharepoint/v3" xmlns:ns2="949387c3-6f53-457b-84df-c7ef7f2e8cab" xmlns:ns3="9051457c-ceb4-4284-bbcd-a3791e536788" xmlns:ns4="31062a0d-ede8-4112-b4bb-00a9c1bc8e16" targetNamespace="http://schemas.microsoft.com/office/2006/metadata/properties" ma:root="true" ma:fieldsID="e7369f6ca4c6221c01aca0f634bd56ac" ns1:_="" ns2:_="" ns3:_="" ns4:_="">
    <xsd:import namespace="http://schemas.microsoft.com/sharepoint/v3"/>
    <xsd:import namespace="949387c3-6f53-457b-84df-c7ef7f2e8cab"/>
    <xsd:import namespace="9051457c-ceb4-4284-bbcd-a3791e536788"/>
    <xsd:import namespace="31062a0d-ede8-4112-b4bb-00a9c1bc8e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lcf76f155ced4ddcb4097134ff3c332f" minOccurs="0"/>
                <xsd:element ref="ns4:TaxCatchAll" minOccurs="0"/>
                <xsd:element ref="ns3:MediaServiceObjectDetectorVersions" minOccurs="0"/>
                <xsd:element ref="ns3:MediaLengthInSeconds" minOccurs="0"/>
                <xsd:element ref="ns3:TypeofForm" minOccurs="0"/>
                <xsd:element ref="ns3:POC" minOccurs="0"/>
                <xsd:element ref="ns3:OMBControlNumber" minOccurs="0"/>
                <xsd:element ref="ns3: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TypeofForm" ma:index="27" nillable="true" ma:displayName="Type of Form" ma:format="Dropdown" ma:internalName="TypeofForm">
      <xsd:simpleType>
        <xsd:restriction base="dms:Choice">
          <xsd:enumeration value="Public Facing form"/>
          <xsd:enumeration value="Internal Form"/>
          <xsd:enumeration value="Choice 3"/>
        </xsd:restriction>
      </xsd:simpleType>
    </xsd:element>
    <xsd:element name="POC" ma:index="28" nillable="true" ma:displayName="POC" ma:format="Dropdown" ma:internalName="POC">
      <xsd:simpleType>
        <xsd:restriction base="dms:Text">
          <xsd:maxLength value="255"/>
        </xsd:restriction>
      </xsd:simpleType>
    </xsd:element>
    <xsd:element name="OMBControlNumber" ma:index="29" nillable="true" ma:displayName="OMB Control Number" ma:format="Dropdown" ma:internalName="OMBControlNumber">
      <xsd:simpleType>
        <xsd:restriction base="dms:Text">
          <xsd:maxLength value="255"/>
        </xsd:restriction>
      </xsd:simpleType>
    </xsd:element>
    <xsd:element name="ExpirationDate" ma:index="30" nillable="true" ma:displayName="Expiration Date" ma:format="Dropdown" ma:internalName="Expiration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704ef7d-fed5-4a4e-9a0f-5a1f2fb10f23}" ma:internalName="TaxCatchAll" ma:showField="CatchAllData" ma:web="949387c3-6f53-457b-84df-c7ef7f2e8c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1062a0d-ede8-4112-b4bb-00a9c1bc8e16" xsi:nil="true"/>
    <lcf76f155ced4ddcb4097134ff3c332f xmlns="9051457c-ceb4-4284-bbcd-a3791e536788">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ypeofForm xmlns="9051457c-ceb4-4284-bbcd-a3791e536788" xsi:nil="true"/>
    <ExpirationDate xmlns="9051457c-ceb4-4284-bbcd-a3791e536788" xsi:nil="true"/>
    <POC xmlns="9051457c-ceb4-4284-bbcd-a3791e536788" xsi:nil="true"/>
    <OMBControlNumber xmlns="9051457c-ceb4-4284-bbcd-a3791e536788" xsi:nil="true"/>
  </documentManagement>
</p:properties>
</file>

<file path=customXml/itemProps1.xml><?xml version="1.0" encoding="utf-8"?>
<ds:datastoreItem xmlns:ds="http://schemas.openxmlformats.org/officeDocument/2006/customXml" ds:itemID="{BBC40A27-B37B-4B87-B592-89C84FB40490}">
  <ds:schemaRefs>
    <ds:schemaRef ds:uri="http://schemas.openxmlformats.org/officeDocument/2006/bibliography"/>
  </ds:schemaRefs>
</ds:datastoreItem>
</file>

<file path=customXml/itemProps2.xml><?xml version="1.0" encoding="utf-8"?>
<ds:datastoreItem xmlns:ds="http://schemas.openxmlformats.org/officeDocument/2006/customXml" ds:itemID="{EA6CDE2B-45E5-45A6-BB20-B6039FBD0A99}">
  <ds:schemaRefs>
    <ds:schemaRef ds:uri="http://schemas.microsoft.com/sharepoint/v3/contenttype/forms"/>
  </ds:schemaRefs>
</ds:datastoreItem>
</file>

<file path=customXml/itemProps3.xml><?xml version="1.0" encoding="utf-8"?>
<ds:datastoreItem xmlns:ds="http://schemas.openxmlformats.org/officeDocument/2006/customXml" ds:itemID="{F723030F-EB32-4F28-A57D-689345C37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CBAB14-EC6E-4882-83DF-E58400413D92}">
  <ds:schemaRefs>
    <ds:schemaRef ds:uri="http://schemas.microsoft.com/office/2006/metadata/properties"/>
    <ds:schemaRef ds:uri="http://schemas.microsoft.com/office/infopath/2007/PartnerControls"/>
    <ds:schemaRef ds:uri="31062a0d-ede8-4112-b4bb-00a9c1bc8e16"/>
    <ds:schemaRef ds:uri="9051457c-ceb4-4284-bbcd-a3791e536788"/>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5300</Words>
  <Characters>3021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August 26, 1999</vt:lpstr>
    </vt:vector>
  </TitlesOfParts>
  <Company>SBS - NAU</Company>
  <LinksUpToDate>false</LinksUpToDate>
  <CharactersWithSpaces>3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6, 1999</dc:title>
  <dc:creator>Fred Solop</dc:creator>
  <cp:lastModifiedBy>Mcbride, Megan K</cp:lastModifiedBy>
  <cp:revision>3</cp:revision>
  <cp:lastPrinted>2016-03-15T18:10:00Z</cp:lastPrinted>
  <dcterms:created xsi:type="dcterms:W3CDTF">2024-01-11T17:29:00Z</dcterms:created>
  <dcterms:modified xsi:type="dcterms:W3CDTF">2024-01-1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y fmtid="{D5CDD505-2E9C-101B-9397-08002B2CF9AE}" pid="3" name="MediaServiceImageTags">
    <vt:lpwstr/>
  </property>
</Properties>
</file>